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2ECEAC" w14:textId="65DF689C" w:rsidR="00457708" w:rsidRDefault="00F450CE" w:rsidP="00521211">
      <w:pPr>
        <w:jc w:val="both"/>
      </w:pPr>
      <w:r>
        <w:rPr>
          <w:noProof/>
          <w:lang w:eastAsia="pl-PL"/>
        </w:rPr>
        <mc:AlternateContent>
          <mc:Choice Requires="wpg">
            <w:drawing>
              <wp:anchor distT="0" distB="0" distL="114300" distR="114300" simplePos="0" relativeHeight="251653119" behindDoc="0" locked="0" layoutInCell="1" allowOverlap="1" wp14:anchorId="46BD10E6" wp14:editId="56474E00">
                <wp:simplePos x="0" y="0"/>
                <wp:positionH relativeFrom="column">
                  <wp:posOffset>-1273175</wp:posOffset>
                </wp:positionH>
                <wp:positionV relativeFrom="paragraph">
                  <wp:posOffset>-950595</wp:posOffset>
                </wp:positionV>
                <wp:extent cx="2286000" cy="10866120"/>
                <wp:effectExtent l="0" t="0" r="0" b="0"/>
                <wp:wrapNone/>
                <wp:docPr id="3" name="Grupa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86000" cy="10866120"/>
                          <a:chOff x="0" y="0"/>
                          <a:chExt cx="2286000" cy="10866120"/>
                        </a:xfrm>
                      </wpg:grpSpPr>
                      <wps:wsp>
                        <wps:cNvPr id="25" name="Prostokąt 25"/>
                        <wps:cNvSpPr/>
                        <wps:spPr>
                          <a:xfrm>
                            <a:off x="0" y="0"/>
                            <a:ext cx="2286000" cy="1086612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" name="Obraz 2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9100" y="1022350"/>
                            <a:ext cx="1104900" cy="1009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8C3942F" id="Grupa 3" o:spid="_x0000_s1026" style="position:absolute;margin-left:-100.25pt;margin-top:-74.85pt;width:180pt;height:855.6pt;z-index:251653119" coordsize="22860,1086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">
                <v:rect id="Prostokąt 25" o:spid="_x0000_s1027" style="position:absolute;width:22860;height:1086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" fillcolor="#2f5496 [2404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raz 2" o:spid="_x0000_s1028" type="#_x0000_t75" style="position:absolute;left:4191;top:10223;width:11049;height:100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">
                  <v:imagedata r:id="rId10" o:title=""/>
                </v:shape>
              </v:group>
            </w:pict>
          </mc:Fallback>
        </mc:AlternateContent>
      </w:r>
    </w:p>
    <w:p w14:paraId="19BB768D" w14:textId="750653E9" w:rsidR="00457708" w:rsidRDefault="008327E9" w:rsidP="00521211">
      <w:pPr>
        <w:jc w:val="both"/>
      </w:pPr>
      <w:r w:rsidRPr="00BC10C7"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2B9B7B2" wp14:editId="4DE7DC9F">
                <wp:simplePos x="0" y="0"/>
                <wp:positionH relativeFrom="margin">
                  <wp:posOffset>1663700</wp:posOffset>
                </wp:positionH>
                <wp:positionV relativeFrom="paragraph">
                  <wp:posOffset>76200</wp:posOffset>
                </wp:positionV>
                <wp:extent cx="3959860" cy="971550"/>
                <wp:effectExtent l="0" t="0" r="0" b="0"/>
                <wp:wrapNone/>
                <wp:docPr id="33" name="Prostoką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59860" cy="9715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3A13990" w14:textId="75CEE7AB" w:rsidR="00CA2EF1" w:rsidRPr="005D01D2" w:rsidRDefault="008327E9" w:rsidP="007065A2">
                            <w:pPr>
                              <w:pStyle w:val="Raportkocowy"/>
                              <w:jc w:val="center"/>
                              <w:rPr>
                                <w:color w:val="767171" w:themeColor="background2" w:themeShade="80"/>
                                <w:spacing w:val="80"/>
                                <w:sz w:val="60"/>
                                <w:szCs w:val="60"/>
                              </w:rPr>
                            </w:pPr>
                            <w:r>
                              <w:rPr>
                                <w:color w:val="767171" w:themeColor="background2" w:themeShade="80"/>
                                <w:spacing w:val="80"/>
                                <w:sz w:val="60"/>
                                <w:szCs w:val="60"/>
                              </w:rPr>
                              <w:t xml:space="preserve">OŚWIADCZENIE TYMCZASOWE </w:t>
                            </w:r>
                          </w:p>
                          <w:p w14:paraId="21C9FFAB" w14:textId="77777777" w:rsidR="00CA2EF1" w:rsidRPr="005D01D2" w:rsidRDefault="00CA2EF1" w:rsidP="00864185">
                            <w:pPr>
                              <w:spacing w:before="240"/>
                              <w:jc w:val="center"/>
                              <w:rPr>
                                <w:color w:val="767171" w:themeColor="background2" w:themeShade="80"/>
                                <w:spacing w:val="80"/>
                                <w:szCs w:val="60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B9B7B2" id="Prostokąt 8" o:spid="_x0000_s1026" style="position:absolute;left:0;text-align:left;margin-left:131pt;margin-top:6pt;width:311.8pt;height:76.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" filled="f" stroked="f">
                <v:textbox>
                  <w:txbxContent>
                    <w:p w14:paraId="63A13990" w14:textId="75CEE7AB" w:rsidR="00CA2EF1" w:rsidRPr="005D01D2" w:rsidRDefault="008327E9" w:rsidP="007065A2">
                      <w:pPr>
                        <w:pStyle w:val="Raportkocowy"/>
                        <w:jc w:val="center"/>
                        <w:rPr>
                          <w:color w:val="767171" w:themeColor="background2" w:themeShade="80"/>
                          <w:spacing w:val="80"/>
                          <w:sz w:val="60"/>
                          <w:szCs w:val="60"/>
                        </w:rPr>
                      </w:pPr>
                      <w:r>
                        <w:rPr>
                          <w:color w:val="767171" w:themeColor="background2" w:themeShade="80"/>
                          <w:spacing w:val="80"/>
                          <w:sz w:val="60"/>
                          <w:szCs w:val="60"/>
                        </w:rPr>
                        <w:t xml:space="preserve">OŚWIADCZENIE TYMCZASOWE </w:t>
                      </w:r>
                    </w:p>
                    <w:p w14:paraId="21C9FFAB" w14:textId="77777777" w:rsidR="00CA2EF1" w:rsidRPr="005D01D2" w:rsidRDefault="00CA2EF1" w:rsidP="00864185">
                      <w:pPr>
                        <w:spacing w:before="240"/>
                        <w:jc w:val="center"/>
                        <w:rPr>
                          <w:color w:val="767171" w:themeColor="background2" w:themeShade="80"/>
                          <w:spacing w:val="80"/>
                          <w:szCs w:val="6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7BFBF70" w14:textId="3D212A01" w:rsidR="00457708" w:rsidRDefault="00457708" w:rsidP="00521211">
      <w:pPr>
        <w:jc w:val="both"/>
      </w:pPr>
    </w:p>
    <w:p w14:paraId="221FF8B7" w14:textId="0115AAED" w:rsidR="00457708" w:rsidRDefault="00457708" w:rsidP="00521211">
      <w:pPr>
        <w:jc w:val="both"/>
      </w:pPr>
    </w:p>
    <w:p w14:paraId="3F9553D4" w14:textId="6D626A55" w:rsidR="00457708" w:rsidRDefault="00457708" w:rsidP="00521211">
      <w:pPr>
        <w:jc w:val="both"/>
      </w:pPr>
    </w:p>
    <w:p w14:paraId="5EBDD391" w14:textId="59CAA0A6" w:rsidR="00457708" w:rsidRDefault="00D56824" w:rsidP="00521211">
      <w:pPr>
        <w:jc w:val="both"/>
      </w:pP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462ED11" wp14:editId="53079195">
                <wp:simplePos x="0" y="0"/>
                <wp:positionH relativeFrom="margin">
                  <wp:posOffset>1647825</wp:posOffset>
                </wp:positionH>
                <wp:positionV relativeFrom="page">
                  <wp:posOffset>2641600</wp:posOffset>
                </wp:positionV>
                <wp:extent cx="3959860" cy="342900"/>
                <wp:effectExtent l="0" t="0" r="0" b="0"/>
                <wp:wrapNone/>
                <wp:docPr id="32" name="Prostokąt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59860" cy="3429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9F0B672" w14:textId="7057A3F4" w:rsidR="00CA2EF1" w:rsidRPr="006E0C61" w:rsidRDefault="00CA2EF1" w:rsidP="00F27077">
                            <w:pPr>
                              <w:spacing w:after="0"/>
                              <w:jc w:val="center"/>
                              <w:rPr>
                                <w:color w:val="767171" w:themeColor="background2" w:themeShade="80"/>
                              </w:rPr>
                            </w:pPr>
                            <w:r w:rsidRPr="00F27077">
                              <w:rPr>
                                <w:rStyle w:val="Arial12szaryZnak"/>
                                <w:color w:val="767171" w:themeColor="background2" w:themeShade="80"/>
                              </w:rPr>
                              <w:t xml:space="preserve">z dnia </w:t>
                            </w:r>
                            <w:sdt>
                              <w:sdtPr>
                                <w:rPr>
                                  <w:rFonts w:eastAsiaTheme="minorEastAsia"/>
                                  <w:color w:val="808080" w:themeColor="background1" w:themeShade="80"/>
                                </w:rPr>
                                <w:alias w:val="DATA PODJĘCIA UCHWAŁY"/>
                                <w:tag w:val="DATA PODJĘCIA UCHWAŁY"/>
                                <w:id w:val="-605728910"/>
                                <w:placeholder>
                                  <w:docPart w:val="AB45B8AFA87F4853A537FF2FF98FE50F"/>
                                </w:placeholder>
                                <w15:color w:val="800000"/>
                                <w:date w:fullDate="2025-09-09T00:00:00Z">
                                  <w:dateFormat w:val="d MMMM yyyy"/>
                                  <w:lid w:val="pl-PL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 w:rsidR="00434649">
                                  <w:rPr>
                                    <w:rFonts w:eastAsiaTheme="minorEastAsia"/>
                                    <w:color w:val="808080" w:themeColor="background1" w:themeShade="80"/>
                                  </w:rPr>
                                  <w:t>9 września 2025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62ED11" id="Prostokąt 32" o:spid="_x0000_s1027" style="position:absolute;left:0;text-align:left;margin-left:129.75pt;margin-top:208pt;width:311.8pt;height:27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" filled="f" stroked="f">
                <v:textbox>
                  <w:txbxContent>
                    <w:p w14:paraId="39F0B672" w14:textId="7057A3F4" w:rsidR="00CA2EF1" w:rsidRPr="006E0C61" w:rsidRDefault="00CA2EF1" w:rsidP="00F27077">
                      <w:pPr>
                        <w:spacing w:after="0"/>
                        <w:jc w:val="center"/>
                        <w:rPr>
                          <w:color w:val="767171" w:themeColor="background2" w:themeShade="80"/>
                        </w:rPr>
                      </w:pPr>
                      <w:r w:rsidRPr="00F27077">
                        <w:rPr>
                          <w:rStyle w:val="Arial12szaryZnak"/>
                          <w:color w:val="767171" w:themeColor="background2" w:themeShade="80"/>
                        </w:rPr>
                        <w:t xml:space="preserve">z dnia </w:t>
                      </w:r>
                      <w:sdt>
                        <w:sdtPr>
                          <w:rPr>
                            <w:rFonts w:eastAsiaTheme="minorEastAsia"/>
                            <w:color w:val="808080" w:themeColor="background1" w:themeShade="80"/>
                          </w:rPr>
                          <w:alias w:val="DATA PODJĘCIA UCHWAŁY"/>
                          <w:tag w:val="DATA PODJĘCIA UCHWAŁY"/>
                          <w:id w:val="-605728910"/>
                          <w:placeholder>
                            <w:docPart w:val="AB45B8AFA87F4853A537FF2FF98FE50F"/>
                          </w:placeholder>
                          <w15:color w:val="800000"/>
                          <w:date w:fullDate="2025-09-09T00:00:00Z">
                            <w:dateFormat w:val="d MMMM yyyy"/>
                            <w:lid w:val="pl-PL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r w:rsidR="00434649">
                            <w:rPr>
                              <w:rFonts w:eastAsiaTheme="minorEastAsia"/>
                              <w:color w:val="808080" w:themeColor="background1" w:themeShade="80"/>
                            </w:rPr>
                            <w:t>9 września 2025</w:t>
                          </w:r>
                        </w:sdtContent>
                      </w:sdt>
                    </w:p>
                  </w:txbxContent>
                </v:textbox>
                <w10:wrap anchorx="margin" anchory="page"/>
              </v:rect>
            </w:pict>
          </mc:Fallback>
        </mc:AlternateContent>
      </w:r>
      <w:r w:rsidRPr="00BC10C7"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AAFBFA3" wp14:editId="6468E874">
                <wp:simplePos x="0" y="0"/>
                <wp:positionH relativeFrom="margin">
                  <wp:posOffset>1641475</wp:posOffset>
                </wp:positionH>
                <wp:positionV relativeFrom="paragraph">
                  <wp:posOffset>593090</wp:posOffset>
                </wp:positionV>
                <wp:extent cx="3959860" cy="287655"/>
                <wp:effectExtent l="0" t="0" r="0" b="0"/>
                <wp:wrapNone/>
                <wp:docPr id="36" name="Prostoką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59860" cy="28765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EECC809" w14:textId="12719289" w:rsidR="00CA2EF1" w:rsidRPr="006E0C61" w:rsidRDefault="00CA2EF1" w:rsidP="00F27077">
                            <w:pPr>
                              <w:pStyle w:val="01Tekst"/>
                              <w:spacing w:before="0" w:after="0"/>
                              <w:jc w:val="center"/>
                              <w:rPr>
                                <w:rStyle w:val="Polawyboruilistyrozwijalne"/>
                              </w:rPr>
                            </w:pPr>
                            <w:r w:rsidRPr="006E0C61">
                              <w:rPr>
                                <w:b/>
                                <w:color w:val="808080" w:themeColor="background1" w:themeShade="80"/>
                              </w:rPr>
                              <w:t>w sprawie</w:t>
                            </w:r>
                            <w:r>
                              <w:rPr>
                                <w:b/>
                                <w:color w:val="808080" w:themeColor="background1" w:themeShade="80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b/>
                                  <w:color w:val="767171" w:themeColor="background2" w:themeShade="80"/>
                                </w:rPr>
                                <w:alias w:val="KWALIFIKACJA ZDARZENIA"/>
                                <w:tag w:val="KWALIFIKACJA ZDARZENIA"/>
                                <w:id w:val="678629252"/>
                                <w15:color w:val="800000"/>
                                <w:dropDownList>
                                  <w:listItem w:displayText="wypadku lotniczego" w:value="wypadku lotniczego"/>
                                  <w:listItem w:displayText="poważnego incydentu lotniczego" w:value="poważnego incydentu lotniczego"/>
                                  <w:listItem w:displayText="incydentu lotniczego" w:value="incydentu lotniczego"/>
                                  <w:listItem w:displayText="innego zdarzenia lotniczego" w:value="innego zdarzenia lotniczego"/>
                                  <w:listItem w:value="Powrót do polecenia"/>
                                </w:dropDownList>
                              </w:sdtPr>
                              <w:sdtEndPr/>
                              <w:sdtContent>
                                <w:r w:rsidR="00486EB7">
                                  <w:rPr>
                                    <w:b/>
                                    <w:color w:val="767171" w:themeColor="background2" w:themeShade="80"/>
                                  </w:rPr>
                                  <w:t>wypadku lotniczego</w:t>
                                </w:r>
                              </w:sdtContent>
                            </w:sdt>
                            <w:r w:rsidRPr="006E0C61">
                              <w:rPr>
                                <w:color w:val="808080" w:themeColor="background1" w:themeShade="80"/>
                              </w:rPr>
                              <w:t xml:space="preserve"> </w:t>
                            </w:r>
                          </w:p>
                          <w:p w14:paraId="6CC2E7B2" w14:textId="77777777" w:rsidR="00CA2EF1" w:rsidRPr="00864185" w:rsidRDefault="00CA2EF1" w:rsidP="00F27077">
                            <w:pPr>
                              <w:spacing w:after="0"/>
                              <w:jc w:val="center"/>
                              <w:rPr>
                                <w:szCs w:val="60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AFBFA3" id="_x0000_s1028" style="position:absolute;left:0;text-align:left;margin-left:129.25pt;margin-top:46.7pt;width:311.8pt;height:22.65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" filled="f" stroked="f">
                <v:textbox>
                  <w:txbxContent>
                    <w:p w14:paraId="4EECC809" w14:textId="12719289" w:rsidR="00CA2EF1" w:rsidRPr="006E0C61" w:rsidRDefault="00CA2EF1" w:rsidP="00F27077">
                      <w:pPr>
                        <w:pStyle w:val="01Tekst"/>
                        <w:spacing w:before="0" w:after="0"/>
                        <w:jc w:val="center"/>
                        <w:rPr>
                          <w:rStyle w:val="Polawyboruilistyrozwijalne"/>
                        </w:rPr>
                      </w:pPr>
                      <w:r w:rsidRPr="006E0C61">
                        <w:rPr>
                          <w:b/>
                          <w:color w:val="808080" w:themeColor="background1" w:themeShade="80"/>
                        </w:rPr>
                        <w:t>w sprawie</w:t>
                      </w:r>
                      <w:r>
                        <w:rPr>
                          <w:b/>
                          <w:color w:val="808080" w:themeColor="background1" w:themeShade="80"/>
                        </w:rPr>
                        <w:t xml:space="preserve"> </w:t>
                      </w:r>
                      <w:sdt>
                        <w:sdtPr>
                          <w:rPr>
                            <w:b/>
                            <w:color w:val="767171" w:themeColor="background2" w:themeShade="80"/>
                          </w:rPr>
                          <w:alias w:val="KWALIFIKACJA ZDARZENIA"/>
                          <w:tag w:val="KWALIFIKACJA ZDARZENIA"/>
                          <w:id w:val="678629252"/>
                          <w15:color w:val="800000"/>
                          <w:dropDownList>
                            <w:listItem w:displayText="wypadku lotniczego" w:value="wypadku lotniczego"/>
                            <w:listItem w:displayText="poważnego incydentu lotniczego" w:value="poważnego incydentu lotniczego"/>
                            <w:listItem w:displayText="incydentu lotniczego" w:value="incydentu lotniczego"/>
                            <w:listItem w:displayText="innego zdarzenia lotniczego" w:value="innego zdarzenia lotniczego"/>
                            <w:listItem w:value="Powrót do polecenia"/>
                          </w:dropDownList>
                        </w:sdtPr>
                        <w:sdtEndPr/>
                        <w:sdtContent>
                          <w:r w:rsidR="00486EB7">
                            <w:rPr>
                              <w:b/>
                              <w:color w:val="767171" w:themeColor="background2" w:themeShade="80"/>
                            </w:rPr>
                            <w:t>wypadku lotniczego</w:t>
                          </w:r>
                        </w:sdtContent>
                      </w:sdt>
                      <w:r w:rsidRPr="006E0C61">
                        <w:rPr>
                          <w:color w:val="808080" w:themeColor="background1" w:themeShade="80"/>
                        </w:rPr>
                        <w:t xml:space="preserve"> </w:t>
                      </w:r>
                    </w:p>
                    <w:p w14:paraId="6CC2E7B2" w14:textId="77777777" w:rsidR="00CA2EF1" w:rsidRPr="00864185" w:rsidRDefault="00CA2EF1" w:rsidP="00F27077">
                      <w:pPr>
                        <w:spacing w:after="0"/>
                        <w:jc w:val="center"/>
                        <w:rPr>
                          <w:szCs w:val="6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BC10C7"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3D9CD69" wp14:editId="27AA967D">
                <wp:simplePos x="0" y="0"/>
                <wp:positionH relativeFrom="margin">
                  <wp:posOffset>1644015</wp:posOffset>
                </wp:positionH>
                <wp:positionV relativeFrom="paragraph">
                  <wp:posOffset>7620</wp:posOffset>
                </wp:positionV>
                <wp:extent cx="3959860" cy="287655"/>
                <wp:effectExtent l="0" t="0" r="0" b="0"/>
                <wp:wrapNone/>
                <wp:docPr id="1" name="Prostoką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59860" cy="28765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6741277" w14:textId="3BA64547" w:rsidR="00CA2EF1" w:rsidRPr="00F27077" w:rsidRDefault="00CA2EF1" w:rsidP="00F27077">
                            <w:pPr>
                              <w:pStyle w:val="01Tekstpogrubiony"/>
                              <w:spacing w:after="0"/>
                            </w:pPr>
                            <w:r w:rsidRPr="00F27077">
                              <w:t>Państwowej Komisji Badania Wypadków Lotniczych</w:t>
                            </w:r>
                          </w:p>
                          <w:p w14:paraId="74BC7E5F" w14:textId="77777777" w:rsidR="00CA2EF1" w:rsidRPr="006E0C61" w:rsidRDefault="00CA2EF1" w:rsidP="00F27077">
                            <w:pPr>
                              <w:pStyle w:val="01Tekst"/>
                              <w:spacing w:before="0" w:after="0"/>
                              <w:rPr>
                                <w:b/>
                                <w:color w:val="767171" w:themeColor="background2" w:themeShade="80"/>
                                <w:szCs w:val="60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9CD69" id="_x0000_s1029" style="position:absolute;left:0;text-align:left;margin-left:129.45pt;margin-top:.6pt;width:311.8pt;height:22.6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" filled="f" stroked="f">
                <v:textbox>
                  <w:txbxContent>
                    <w:p w14:paraId="26741277" w14:textId="3BA64547" w:rsidR="00CA2EF1" w:rsidRPr="00F27077" w:rsidRDefault="00CA2EF1" w:rsidP="00F27077">
                      <w:pPr>
                        <w:pStyle w:val="01Tekstpogrubiony"/>
                        <w:spacing w:after="0"/>
                      </w:pPr>
                      <w:r w:rsidRPr="00F27077">
                        <w:t>Państwowej Komisji Badania Wypadków Lotniczych</w:t>
                      </w:r>
                    </w:p>
                    <w:p w14:paraId="74BC7E5F" w14:textId="77777777" w:rsidR="00CA2EF1" w:rsidRPr="006E0C61" w:rsidRDefault="00CA2EF1" w:rsidP="00F27077">
                      <w:pPr>
                        <w:pStyle w:val="01Tekst"/>
                        <w:spacing w:before="0" w:after="0"/>
                        <w:rPr>
                          <w:b/>
                          <w:color w:val="767171" w:themeColor="background2" w:themeShade="80"/>
                          <w:szCs w:val="6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36A3C91" w14:textId="7FD6BEDF" w:rsidR="00457708" w:rsidRDefault="00457708" w:rsidP="00521211">
      <w:pPr>
        <w:jc w:val="both"/>
      </w:pPr>
    </w:p>
    <w:p w14:paraId="0DA246D1" w14:textId="6B784AB2" w:rsidR="00457708" w:rsidRDefault="00457708" w:rsidP="00521211">
      <w:pPr>
        <w:jc w:val="both"/>
      </w:pPr>
    </w:p>
    <w:p w14:paraId="258385FC" w14:textId="0B0D83CD" w:rsidR="00457708" w:rsidRDefault="00457708" w:rsidP="00521211">
      <w:pPr>
        <w:pStyle w:val="01Tekstpogrubiony"/>
        <w:jc w:val="both"/>
      </w:pPr>
    </w:p>
    <w:p w14:paraId="41B7E804" w14:textId="68AED457" w:rsidR="00457708" w:rsidRPr="00457708" w:rsidRDefault="00457708" w:rsidP="00521211">
      <w:pPr>
        <w:pStyle w:val="NormalnyA12szary"/>
        <w:tabs>
          <w:tab w:val="left" w:pos="1985"/>
        </w:tabs>
        <w:spacing w:after="0"/>
        <w:ind w:left="0" w:firstLine="1701"/>
        <w:jc w:val="both"/>
        <w:rPr>
          <w:rStyle w:val="04NumerzdarzeniaZnak"/>
          <w:lang w:val="pl-PL"/>
        </w:rPr>
      </w:pPr>
    </w:p>
    <w:p w14:paraId="474CC8A1" w14:textId="7C4E0EAC" w:rsidR="00457708" w:rsidRDefault="00D56824" w:rsidP="00521211">
      <w:pPr>
        <w:jc w:val="both"/>
      </w:pPr>
      <w:r w:rsidRPr="00BC10C7"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84BBC05" wp14:editId="565C05E9">
                <wp:simplePos x="0" y="0"/>
                <wp:positionH relativeFrom="column">
                  <wp:posOffset>2299970</wp:posOffset>
                </wp:positionH>
                <wp:positionV relativeFrom="paragraph">
                  <wp:posOffset>15240</wp:posOffset>
                </wp:positionV>
                <wp:extent cx="2880000" cy="826853"/>
                <wp:effectExtent l="0" t="0" r="0" b="0"/>
                <wp:wrapNone/>
                <wp:docPr id="21" name="Prostokąt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0000" cy="82685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sdt>
                            <w:sdtPr>
                              <w:rPr>
                                <w:rFonts w:eastAsia="+mn-ea"/>
                                <w:b/>
                                <w:bCs/>
                                <w:color w:val="808080" w:themeColor="background1" w:themeShade="80"/>
                                <w:spacing w:val="60"/>
                                <w:kern w:val="24"/>
                                <w:sz w:val="60"/>
                                <w:szCs w:val="60"/>
                                <w:lang w:val="en-GB"/>
                              </w:rPr>
                              <w:alias w:val="NUMER ZDARZENIA"/>
                              <w:tag w:val="NUMER ZDARZENIA"/>
                              <w:id w:val="198142528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15:color w:val="800000"/>
                              <w:text w:multiLine="1"/>
                            </w:sdtPr>
                            <w:sdtEndPr/>
                            <w:sdtContent>
                              <w:p w14:paraId="34E17EB9" w14:textId="2761ADBE" w:rsidR="00CA2EF1" w:rsidRPr="00D56824" w:rsidRDefault="00486EB7" w:rsidP="00BC10C7">
                                <w:pPr>
                                  <w:pStyle w:val="NormalnyA12szary"/>
                                  <w:tabs>
                                    <w:tab w:val="left" w:pos="1985"/>
                                  </w:tabs>
                                  <w:spacing w:after="0"/>
                                  <w:ind w:left="142" w:right="75"/>
                                  <w:rPr>
                                    <w:rFonts w:eastAsia="+mn-ea"/>
                                    <w:b/>
                                    <w:bCs/>
                                    <w:color w:val="808080" w:themeColor="background1" w:themeShade="80"/>
                                    <w:spacing w:val="60"/>
                                    <w:kern w:val="24"/>
                                    <w:sz w:val="60"/>
                                    <w:szCs w:val="60"/>
                                  </w:rPr>
                                </w:pPr>
                                <w:r>
                                  <w:rPr>
                                    <w:rFonts w:eastAsia="+mn-ea"/>
                                    <w:b/>
                                    <w:bCs/>
                                    <w:color w:val="808080" w:themeColor="background1" w:themeShade="80"/>
                                    <w:spacing w:val="60"/>
                                    <w:kern w:val="24"/>
                                    <w:sz w:val="60"/>
                                    <w:szCs w:val="60"/>
                                    <w:lang w:val="en-GB"/>
                                  </w:rPr>
                                  <w:t>2022/5134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4BBC05" id="Prostokąt 21" o:spid="_x0000_s1030" style="position:absolute;left:0;text-align:left;margin-left:181.1pt;margin-top:1.2pt;width:226.75pt;height:65.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" filled="f" stroked="f" strokeweight="1pt">
                <v:textbox>
                  <w:txbxContent>
                    <w:sdt>
                      <w:sdtPr>
                        <w:rPr>
                          <w:rFonts w:eastAsia="+mn-ea"/>
                          <w:b/>
                          <w:bCs/>
                          <w:color w:val="808080" w:themeColor="background1" w:themeShade="80"/>
                          <w:spacing w:val="60"/>
                          <w:kern w:val="24"/>
                          <w:sz w:val="60"/>
                          <w:szCs w:val="60"/>
                          <w:lang w:val="en-GB"/>
                        </w:rPr>
                        <w:alias w:val="NUMER ZDARZENIA"/>
                        <w:tag w:val="NUMER ZDARZENIA"/>
                        <w:id w:val="1981425281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15:color w:val="800000"/>
                        <w:text w:multiLine="1"/>
                      </w:sdtPr>
                      <w:sdtEndPr/>
                      <w:sdtContent>
                        <w:p w14:paraId="34E17EB9" w14:textId="2761ADBE" w:rsidR="00CA2EF1" w:rsidRPr="00D56824" w:rsidRDefault="00486EB7" w:rsidP="00BC10C7">
                          <w:pPr>
                            <w:pStyle w:val="NormalnyA12szary"/>
                            <w:tabs>
                              <w:tab w:val="left" w:pos="1985"/>
                            </w:tabs>
                            <w:spacing w:after="0"/>
                            <w:ind w:left="142" w:right="75"/>
                            <w:rPr>
                              <w:rFonts w:eastAsia="+mn-ea"/>
                              <w:b/>
                              <w:bCs/>
                              <w:color w:val="808080" w:themeColor="background1" w:themeShade="80"/>
                              <w:spacing w:val="60"/>
                              <w:kern w:val="24"/>
                              <w:sz w:val="60"/>
                              <w:szCs w:val="60"/>
                            </w:rPr>
                          </w:pPr>
                          <w:r>
                            <w:rPr>
                              <w:rFonts w:eastAsia="+mn-ea"/>
                              <w:b/>
                              <w:bCs/>
                              <w:color w:val="808080" w:themeColor="background1" w:themeShade="80"/>
                              <w:spacing w:val="60"/>
                              <w:kern w:val="24"/>
                              <w:sz w:val="60"/>
                              <w:szCs w:val="60"/>
                              <w:lang w:val="en-GB"/>
                            </w:rPr>
                            <w:t>2022/5134</w:t>
                          </w:r>
                        </w:p>
                      </w:sdtContent>
                    </w:sdt>
                  </w:txbxContent>
                </v:textbox>
              </v:rect>
            </w:pict>
          </mc:Fallback>
        </mc:AlternateContent>
      </w:r>
    </w:p>
    <w:p w14:paraId="58449A4C" w14:textId="61B48EB1" w:rsidR="00457708" w:rsidRDefault="00457708" w:rsidP="00521211">
      <w:pPr>
        <w:jc w:val="both"/>
      </w:pPr>
    </w:p>
    <w:p w14:paraId="1CF39302" w14:textId="5024F1AA" w:rsidR="00EE6ADC" w:rsidRDefault="00D56824" w:rsidP="00521211">
      <w:pPr>
        <w:jc w:val="both"/>
      </w:pP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9408CB3" wp14:editId="235BA6F2">
                <wp:simplePos x="0" y="0"/>
                <wp:positionH relativeFrom="margin">
                  <wp:posOffset>2409825</wp:posOffset>
                </wp:positionH>
                <wp:positionV relativeFrom="paragraph">
                  <wp:posOffset>75565</wp:posOffset>
                </wp:positionV>
                <wp:extent cx="2880000" cy="360000"/>
                <wp:effectExtent l="0" t="0" r="0" b="0"/>
                <wp:wrapNone/>
                <wp:docPr id="22" name="Prostoką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0000" cy="3600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2A652A2" w14:textId="77777777" w:rsidR="00CA2EF1" w:rsidRPr="00004B76" w:rsidRDefault="00CA2EF1" w:rsidP="00BC10C7">
                            <w:pPr>
                              <w:spacing w:after="0"/>
                              <w:rPr>
                                <w:rFonts w:eastAsia="+mn-ea"/>
                                <w:color w:val="808080" w:themeColor="background1" w:themeShade="80"/>
                                <w:spacing w:val="44"/>
                                <w:kern w:val="24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004B76">
                              <w:rPr>
                                <w:rFonts w:eastAsia="+mn-ea"/>
                                <w:color w:val="808080" w:themeColor="background1" w:themeShade="80"/>
                                <w:spacing w:val="44"/>
                                <w:kern w:val="24"/>
                                <w:sz w:val="28"/>
                                <w:szCs w:val="28"/>
                                <w:lang w:val="en-GB"/>
                              </w:rPr>
                              <w:t>NUMER ZDARZENIA</w:t>
                            </w:r>
                          </w:p>
                        </w:txbxContent>
                      </wps:txbx>
                      <wps:bodyPr wrap="square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8CB3" id="_x0000_s1031" style="position:absolute;left:0;text-align:left;margin-left:189.75pt;margin-top:5.95pt;width:226.75pt;height:28.3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" filled="f" stroked="f">
                <v:textbox>
                  <w:txbxContent>
                    <w:p w14:paraId="02A652A2" w14:textId="77777777" w:rsidR="00CA2EF1" w:rsidRPr="00004B76" w:rsidRDefault="00CA2EF1" w:rsidP="00BC10C7">
                      <w:pPr>
                        <w:spacing w:after="0"/>
                        <w:rPr>
                          <w:rFonts w:eastAsia="+mn-ea"/>
                          <w:color w:val="808080" w:themeColor="background1" w:themeShade="80"/>
                          <w:spacing w:val="44"/>
                          <w:kern w:val="24"/>
                          <w:sz w:val="28"/>
                          <w:szCs w:val="28"/>
                          <w:lang w:val="en-GB"/>
                        </w:rPr>
                      </w:pPr>
                      <w:r w:rsidRPr="00004B76">
                        <w:rPr>
                          <w:rFonts w:eastAsia="+mn-ea"/>
                          <w:color w:val="808080" w:themeColor="background1" w:themeShade="80"/>
                          <w:spacing w:val="44"/>
                          <w:kern w:val="24"/>
                          <w:sz w:val="28"/>
                          <w:szCs w:val="28"/>
                          <w:lang w:val="en-GB"/>
                        </w:rPr>
                        <w:t>NUMER ZDARZENIA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3002660" w14:textId="0075C34A" w:rsidR="00457708" w:rsidRDefault="00457708" w:rsidP="00521211">
      <w:pPr>
        <w:jc w:val="both"/>
      </w:pPr>
    </w:p>
    <w:p w14:paraId="63642982" w14:textId="11A208A9" w:rsidR="004244CE" w:rsidRDefault="004244CE" w:rsidP="00521211">
      <w:pPr>
        <w:jc w:val="both"/>
      </w:pPr>
    </w:p>
    <w:p w14:paraId="13E0AA18" w14:textId="3D444C78" w:rsidR="000824B9" w:rsidRDefault="000824B9" w:rsidP="00521211">
      <w:pPr>
        <w:jc w:val="both"/>
        <w:rPr>
          <w:noProof/>
        </w:rPr>
      </w:pPr>
    </w:p>
    <w:p w14:paraId="2CEA12EB" w14:textId="448A66A7" w:rsidR="000824B9" w:rsidRPr="000F518E" w:rsidRDefault="00F27077" w:rsidP="00521211">
      <w:pPr>
        <w:pStyle w:val="Tytuarial12granatowybold"/>
        <w:spacing w:after="120"/>
        <w:jc w:val="both"/>
        <w:rPr>
          <w:noProof/>
        </w:rPr>
      </w:pP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6790DCC" wp14:editId="0E204997">
                <wp:simplePos x="0" y="0"/>
                <wp:positionH relativeFrom="margin">
                  <wp:posOffset>2105025</wp:posOffset>
                </wp:positionH>
                <wp:positionV relativeFrom="page">
                  <wp:posOffset>5829300</wp:posOffset>
                </wp:positionV>
                <wp:extent cx="3366770" cy="2199640"/>
                <wp:effectExtent l="0" t="0" r="0" b="0"/>
                <wp:wrapNone/>
                <wp:docPr id="17" name="Prostokąt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6770" cy="2199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A8AA83" w14:textId="39CD1251" w:rsidR="00314EF2" w:rsidRDefault="008327E9" w:rsidP="003451BC">
                            <w:pPr>
                              <w:spacing w:after="0"/>
                              <w:jc w:val="both"/>
                              <w:rPr>
                                <w:color w:val="767171" w:themeColor="background2" w:themeShade="80"/>
                                <w:sz w:val="20"/>
                              </w:rPr>
                            </w:pPr>
                            <w:r w:rsidRPr="008327E9">
                              <w:rPr>
                                <w:color w:val="767171" w:themeColor="background2" w:themeShade="80"/>
                                <w:sz w:val="20"/>
                              </w:rPr>
                              <w:t xml:space="preserve">Oświadczenie Tymczasowe </w:t>
                            </w:r>
                            <w:r w:rsidR="00314EF2">
                              <w:rPr>
                                <w:color w:val="767171" w:themeColor="background2" w:themeShade="80"/>
                                <w:sz w:val="20"/>
                              </w:rPr>
                              <w:t xml:space="preserve">publikuje się </w:t>
                            </w:r>
                            <w:r w:rsidR="00314EF2" w:rsidRPr="00314EF2">
                              <w:rPr>
                                <w:color w:val="767171" w:themeColor="background2" w:themeShade="80"/>
                                <w:sz w:val="20"/>
                              </w:rPr>
                              <w:t>w ciągu dwunastu miesięcy od zaistnienie zdarzenia</w:t>
                            </w:r>
                            <w:r w:rsidR="00314EF2">
                              <w:rPr>
                                <w:color w:val="767171" w:themeColor="background2" w:themeShade="80"/>
                                <w:sz w:val="20"/>
                              </w:rPr>
                              <w:t xml:space="preserve"> </w:t>
                            </w:r>
                            <w:r w:rsidR="00314EF2">
                              <w:rPr>
                                <w:color w:val="767171" w:themeColor="background2" w:themeShade="80"/>
                                <w:sz w:val="20"/>
                              </w:rPr>
                              <w:br/>
                              <w:t>oraz</w:t>
                            </w:r>
                            <w:r w:rsidR="00314EF2" w:rsidRPr="00314EF2">
                              <w:rPr>
                                <w:color w:val="767171" w:themeColor="background2" w:themeShade="80"/>
                                <w:sz w:val="20"/>
                              </w:rPr>
                              <w:t xml:space="preserve"> w każdą rocznicę zdarzenia, informując o postępach w badaniu i o wszelkich istotnych kwestiach bezpieczeństwa.</w:t>
                            </w:r>
                          </w:p>
                          <w:p w14:paraId="43D5CBB2" w14:textId="77777777" w:rsidR="00314EF2" w:rsidRDefault="00314EF2" w:rsidP="003451BC">
                            <w:pPr>
                              <w:spacing w:after="0"/>
                              <w:jc w:val="both"/>
                              <w:rPr>
                                <w:color w:val="767171" w:themeColor="background2" w:themeShade="80"/>
                                <w:sz w:val="20"/>
                              </w:rPr>
                            </w:pPr>
                          </w:p>
                          <w:p w14:paraId="3CEB275A" w14:textId="779D552B" w:rsidR="00CA2EF1" w:rsidRPr="002C4413" w:rsidRDefault="00314EF2" w:rsidP="003451BC">
                            <w:pPr>
                              <w:spacing w:after="0"/>
                              <w:jc w:val="both"/>
                              <w:rPr>
                                <w:color w:val="767171" w:themeColor="background2" w:themeShade="80"/>
                                <w:sz w:val="20"/>
                              </w:rPr>
                            </w:pPr>
                            <w:r w:rsidRPr="008327E9">
                              <w:rPr>
                                <w:color w:val="767171" w:themeColor="background2" w:themeShade="80"/>
                                <w:sz w:val="20"/>
                              </w:rPr>
                              <w:t xml:space="preserve">Oświadczenie Tymczasowe </w:t>
                            </w:r>
                            <w:r w:rsidR="00CA2EF1" w:rsidRPr="002C4413">
                              <w:rPr>
                                <w:color w:val="767171" w:themeColor="background2" w:themeShade="80"/>
                                <w:sz w:val="20"/>
                              </w:rPr>
                              <w:t>został</w:t>
                            </w:r>
                            <w:r>
                              <w:rPr>
                                <w:color w:val="767171" w:themeColor="background2" w:themeShade="80"/>
                                <w:sz w:val="20"/>
                              </w:rPr>
                              <w:t>o</w:t>
                            </w:r>
                            <w:r w:rsidR="00CA2EF1" w:rsidRPr="002C4413">
                              <w:rPr>
                                <w:color w:val="767171" w:themeColor="background2" w:themeShade="80"/>
                                <w:sz w:val="20"/>
                              </w:rPr>
                              <w:t xml:space="preserve"> sporządzon</w:t>
                            </w:r>
                            <w:r>
                              <w:rPr>
                                <w:color w:val="767171" w:themeColor="background2" w:themeShade="80"/>
                                <w:sz w:val="20"/>
                              </w:rPr>
                              <w:t>e</w:t>
                            </w:r>
                            <w:r w:rsidR="00CA2EF1" w:rsidRPr="002C4413">
                              <w:rPr>
                                <w:color w:val="767171" w:themeColor="background2" w:themeShade="80"/>
                                <w:sz w:val="20"/>
                              </w:rPr>
                              <w:t xml:space="preserve"> w języku polskim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790DCC" id="Prostokąt 17" o:spid="_x0000_s1032" style="position:absolute;left:0;text-align:left;margin-left:165.75pt;margin-top:459pt;width:265.1pt;height:173.2pt;z-index: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" filled="f" stroked="f" strokeweight="1pt">
                <v:textbox>
                  <w:txbxContent>
                    <w:p w14:paraId="58A8AA83" w14:textId="39CD1251" w:rsidR="00314EF2" w:rsidRDefault="008327E9" w:rsidP="003451BC">
                      <w:pPr>
                        <w:spacing w:after="0"/>
                        <w:jc w:val="both"/>
                        <w:rPr>
                          <w:color w:val="767171" w:themeColor="background2" w:themeShade="80"/>
                          <w:sz w:val="20"/>
                        </w:rPr>
                      </w:pPr>
                      <w:r w:rsidRPr="008327E9">
                        <w:rPr>
                          <w:color w:val="767171" w:themeColor="background2" w:themeShade="80"/>
                          <w:sz w:val="20"/>
                        </w:rPr>
                        <w:t xml:space="preserve">Oświadczenie Tymczasowe </w:t>
                      </w:r>
                      <w:r w:rsidR="00314EF2">
                        <w:rPr>
                          <w:color w:val="767171" w:themeColor="background2" w:themeShade="80"/>
                          <w:sz w:val="20"/>
                        </w:rPr>
                        <w:t xml:space="preserve">publikuje się </w:t>
                      </w:r>
                      <w:r w:rsidR="00314EF2" w:rsidRPr="00314EF2">
                        <w:rPr>
                          <w:color w:val="767171" w:themeColor="background2" w:themeShade="80"/>
                          <w:sz w:val="20"/>
                        </w:rPr>
                        <w:t>w ciągu dwunastu miesięcy od zaistnienie zdarzenia</w:t>
                      </w:r>
                      <w:r w:rsidR="00314EF2">
                        <w:rPr>
                          <w:color w:val="767171" w:themeColor="background2" w:themeShade="80"/>
                          <w:sz w:val="20"/>
                        </w:rPr>
                        <w:t xml:space="preserve"> </w:t>
                      </w:r>
                      <w:r w:rsidR="00314EF2">
                        <w:rPr>
                          <w:color w:val="767171" w:themeColor="background2" w:themeShade="80"/>
                          <w:sz w:val="20"/>
                        </w:rPr>
                        <w:br/>
                        <w:t>oraz</w:t>
                      </w:r>
                      <w:r w:rsidR="00314EF2" w:rsidRPr="00314EF2">
                        <w:rPr>
                          <w:color w:val="767171" w:themeColor="background2" w:themeShade="80"/>
                          <w:sz w:val="20"/>
                        </w:rPr>
                        <w:t xml:space="preserve"> w każdą rocznicę zdarzenia, informując o postępach w badaniu i o wszelkich istotnych kwestiach bezpieczeństwa.</w:t>
                      </w:r>
                    </w:p>
                    <w:p w14:paraId="43D5CBB2" w14:textId="77777777" w:rsidR="00314EF2" w:rsidRDefault="00314EF2" w:rsidP="003451BC">
                      <w:pPr>
                        <w:spacing w:after="0"/>
                        <w:jc w:val="both"/>
                        <w:rPr>
                          <w:color w:val="767171" w:themeColor="background2" w:themeShade="80"/>
                          <w:sz w:val="20"/>
                        </w:rPr>
                      </w:pPr>
                    </w:p>
                    <w:p w14:paraId="3CEB275A" w14:textId="779D552B" w:rsidR="00CA2EF1" w:rsidRPr="002C4413" w:rsidRDefault="00314EF2" w:rsidP="003451BC">
                      <w:pPr>
                        <w:spacing w:after="0"/>
                        <w:jc w:val="both"/>
                        <w:rPr>
                          <w:color w:val="767171" w:themeColor="background2" w:themeShade="80"/>
                          <w:sz w:val="20"/>
                        </w:rPr>
                      </w:pPr>
                      <w:r w:rsidRPr="008327E9">
                        <w:rPr>
                          <w:color w:val="767171" w:themeColor="background2" w:themeShade="80"/>
                          <w:sz w:val="20"/>
                        </w:rPr>
                        <w:t xml:space="preserve">Oświadczenie Tymczasowe </w:t>
                      </w:r>
                      <w:r w:rsidR="00CA2EF1" w:rsidRPr="002C4413">
                        <w:rPr>
                          <w:color w:val="767171" w:themeColor="background2" w:themeShade="80"/>
                          <w:sz w:val="20"/>
                        </w:rPr>
                        <w:t>został</w:t>
                      </w:r>
                      <w:r>
                        <w:rPr>
                          <w:color w:val="767171" w:themeColor="background2" w:themeShade="80"/>
                          <w:sz w:val="20"/>
                        </w:rPr>
                        <w:t>o</w:t>
                      </w:r>
                      <w:r w:rsidR="00CA2EF1" w:rsidRPr="002C4413">
                        <w:rPr>
                          <w:color w:val="767171" w:themeColor="background2" w:themeShade="80"/>
                          <w:sz w:val="20"/>
                        </w:rPr>
                        <w:t xml:space="preserve"> sporządzon</w:t>
                      </w:r>
                      <w:r>
                        <w:rPr>
                          <w:color w:val="767171" w:themeColor="background2" w:themeShade="80"/>
                          <w:sz w:val="20"/>
                        </w:rPr>
                        <w:t>e</w:t>
                      </w:r>
                      <w:r w:rsidR="00CA2EF1" w:rsidRPr="002C4413">
                        <w:rPr>
                          <w:color w:val="767171" w:themeColor="background2" w:themeShade="80"/>
                          <w:sz w:val="20"/>
                        </w:rPr>
                        <w:t xml:space="preserve"> w języku polskim.</w:t>
                      </w:r>
                    </w:p>
                  </w:txbxContent>
                </v:textbox>
                <w10:wrap anchorx="margin" anchory="page"/>
              </v:rect>
            </w:pict>
          </mc:Fallback>
        </mc:AlternateContent>
      </w:r>
    </w:p>
    <w:p w14:paraId="20E2DE11" w14:textId="2F79A6F8" w:rsidR="00457708" w:rsidRDefault="00457708" w:rsidP="00521211">
      <w:pPr>
        <w:jc w:val="both"/>
      </w:pPr>
    </w:p>
    <w:p w14:paraId="36F24281" w14:textId="423FA8AF" w:rsidR="001C6F98" w:rsidRDefault="002C4413" w:rsidP="00521211">
      <w:pPr>
        <w:jc w:val="both"/>
      </w:pPr>
      <w:r w:rsidRPr="00571E67"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8E74774" wp14:editId="69457184">
                <wp:simplePos x="0" y="0"/>
                <wp:positionH relativeFrom="column">
                  <wp:posOffset>1672848</wp:posOffset>
                </wp:positionH>
                <wp:positionV relativeFrom="page">
                  <wp:posOffset>6409853</wp:posOffset>
                </wp:positionV>
                <wp:extent cx="0" cy="1077338"/>
                <wp:effectExtent l="114300" t="76200" r="57150" b="85090"/>
                <wp:wrapNone/>
                <wp:docPr id="20" name="Łącznik prosty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0" cy="1077338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  <a:effectLst>
                          <a:outerShdw blurRad="635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766078" id="Łącznik prosty 9" o:spid="_x0000_s1026" style="position:absolute;flip:x 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131.7pt,504.7pt" to="131.7pt,58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" strokecolor="#7f7f7f [1612]">
                <v:stroke joinstyle="miter"/>
                <v:shadow on="t" color="black" opacity="26214f" origin=".5" offset="-3pt,0"/>
                <o:lock v:ext="edit" shapetype="f"/>
                <w10:wrap anchory="page"/>
              </v:line>
            </w:pict>
          </mc:Fallback>
        </mc:AlternateContent>
      </w:r>
    </w:p>
    <w:p w14:paraId="3A6DEBDF" w14:textId="61F2A745" w:rsidR="00457708" w:rsidRDefault="00457708" w:rsidP="00521211">
      <w:pPr>
        <w:jc w:val="both"/>
      </w:pPr>
    </w:p>
    <w:p w14:paraId="25FE9E9C" w14:textId="26D1782C" w:rsidR="00457708" w:rsidRDefault="00457708" w:rsidP="00521211">
      <w:pPr>
        <w:jc w:val="both"/>
      </w:pP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55168" behindDoc="0" locked="1" layoutInCell="1" allowOverlap="1" wp14:anchorId="42555310" wp14:editId="2820D17C">
                <wp:simplePos x="0" y="0"/>
                <wp:positionH relativeFrom="page">
                  <wp:posOffset>230505</wp:posOffset>
                </wp:positionH>
                <wp:positionV relativeFrom="page">
                  <wp:posOffset>2337435</wp:posOffset>
                </wp:positionV>
                <wp:extent cx="1755775" cy="4237990"/>
                <wp:effectExtent l="0" t="0" r="0" b="0"/>
                <wp:wrapNone/>
                <wp:docPr id="24" name="Prostokąt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5775" cy="4237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D8EAA4" w14:textId="209AEBF2" w:rsidR="00030B22" w:rsidRDefault="00030B22" w:rsidP="00B71021">
                            <w:pPr>
                              <w:spacing w:after="120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030B22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Oświadczenie</w:t>
                            </w: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30B22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Tymczasowe </w:t>
                            </w: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publikowane jest </w:t>
                            </w:r>
                            <w:r w:rsidRPr="00030B22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w każdą rocznicę zdarzenia, informując </w:t>
                            </w: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br/>
                            </w:r>
                            <w:r w:rsidRPr="00030B22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o post</w:t>
                            </w: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ęp</w:t>
                            </w:r>
                            <w:r w:rsidRPr="00030B22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ach w badaniu </w:t>
                            </w: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br/>
                            </w:r>
                            <w:r w:rsidRPr="00030B22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i o wszelkich istotnych kwestiach bezpieczeństwa.</w:t>
                            </w:r>
                          </w:p>
                          <w:p w14:paraId="381744FD" w14:textId="546FECB6" w:rsidR="00CA2EF1" w:rsidRDefault="00CA2EF1" w:rsidP="00B71021">
                            <w:pPr>
                              <w:spacing w:after="120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F547F6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Komisja nie orzeka o winie i odpowiedzialności. </w:t>
                            </w: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Badanie jest </w:t>
                            </w:r>
                            <w:r w:rsidRPr="00077CC4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niezależne</w:t>
                            </w: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br/>
                              <w:t xml:space="preserve">i </w:t>
                            </w:r>
                            <w:r w:rsidRPr="00077CC4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odrębne w stosunku do wszelkich postępowań sądowych lub administracyjnych</w:t>
                            </w: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489F1E9E" w14:textId="3DCE4B73" w:rsidR="00CA2EF1" w:rsidRDefault="00CA2EF1" w:rsidP="00B71021">
                            <w:pPr>
                              <w:spacing w:after="120"/>
                            </w:pPr>
                            <w:r w:rsidRPr="00F547F6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Wykorzystywanie </w:t>
                            </w: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uchwały lub raportu końcowego </w:t>
                            </w:r>
                            <w:r w:rsidRPr="00F547F6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do celów innych niż zapobieganie wypadkom i incydentom lotniczym, może prowadzić do błędnych wniosków  i inte</w:t>
                            </w: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r</w:t>
                            </w:r>
                            <w:r w:rsidRPr="00F547F6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pretacji.</w:t>
                            </w:r>
                            <w:r w:rsidRPr="00077CC4"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555310" id="Prostokąt 24" o:spid="_x0000_s1033" style="position:absolute;left:0;text-align:left;margin-left:18.15pt;margin-top:184.05pt;width:138.25pt;height:333.7pt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" filled="f" stroked="f" strokeweight="1pt">
                <v:textbox>
                  <w:txbxContent>
                    <w:p w14:paraId="64D8EAA4" w14:textId="209AEBF2" w:rsidR="00030B22" w:rsidRDefault="00030B22" w:rsidP="00B71021">
                      <w:pPr>
                        <w:spacing w:after="120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 w:rsidRPr="00030B22">
                        <w:rPr>
                          <w:color w:val="FFFFFF" w:themeColor="background1"/>
                          <w:sz w:val="20"/>
                          <w:szCs w:val="20"/>
                        </w:rPr>
                        <w:t>Oświadczenie</w:t>
                      </w:r>
                      <w:r>
                        <w:rPr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 w:rsidRPr="00030B22">
                        <w:rPr>
                          <w:color w:val="FFFFFF" w:themeColor="background1"/>
                          <w:sz w:val="20"/>
                          <w:szCs w:val="20"/>
                        </w:rPr>
                        <w:t xml:space="preserve">Tymczasowe </w:t>
                      </w:r>
                      <w:r>
                        <w:rPr>
                          <w:color w:val="FFFFFF" w:themeColor="background1"/>
                          <w:sz w:val="20"/>
                          <w:szCs w:val="20"/>
                        </w:rPr>
                        <w:t xml:space="preserve">publikowane jest </w:t>
                      </w:r>
                      <w:r w:rsidRPr="00030B22">
                        <w:rPr>
                          <w:color w:val="FFFFFF" w:themeColor="background1"/>
                          <w:sz w:val="20"/>
                          <w:szCs w:val="20"/>
                        </w:rPr>
                        <w:t xml:space="preserve">w każdą rocznicę zdarzenia, informując </w:t>
                      </w:r>
                      <w:r>
                        <w:rPr>
                          <w:color w:val="FFFFFF" w:themeColor="background1"/>
                          <w:sz w:val="20"/>
                          <w:szCs w:val="20"/>
                        </w:rPr>
                        <w:br/>
                      </w:r>
                      <w:r w:rsidRPr="00030B22">
                        <w:rPr>
                          <w:color w:val="FFFFFF" w:themeColor="background1"/>
                          <w:sz w:val="20"/>
                          <w:szCs w:val="20"/>
                        </w:rPr>
                        <w:t>o post</w:t>
                      </w:r>
                      <w:r>
                        <w:rPr>
                          <w:color w:val="FFFFFF" w:themeColor="background1"/>
                          <w:sz w:val="20"/>
                          <w:szCs w:val="20"/>
                        </w:rPr>
                        <w:t>ęp</w:t>
                      </w:r>
                      <w:r w:rsidRPr="00030B22">
                        <w:rPr>
                          <w:color w:val="FFFFFF" w:themeColor="background1"/>
                          <w:sz w:val="20"/>
                          <w:szCs w:val="20"/>
                        </w:rPr>
                        <w:t xml:space="preserve">ach w badaniu </w:t>
                      </w:r>
                      <w:r>
                        <w:rPr>
                          <w:color w:val="FFFFFF" w:themeColor="background1"/>
                          <w:sz w:val="20"/>
                          <w:szCs w:val="20"/>
                        </w:rPr>
                        <w:br/>
                      </w:r>
                      <w:r w:rsidRPr="00030B22">
                        <w:rPr>
                          <w:color w:val="FFFFFF" w:themeColor="background1"/>
                          <w:sz w:val="20"/>
                          <w:szCs w:val="20"/>
                        </w:rPr>
                        <w:t>i o wszelkich istotnych kwestiach bezpieczeństwa.</w:t>
                      </w:r>
                    </w:p>
                    <w:p w14:paraId="381744FD" w14:textId="546FECB6" w:rsidR="00CA2EF1" w:rsidRDefault="00CA2EF1" w:rsidP="00B71021">
                      <w:pPr>
                        <w:spacing w:after="120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 w:rsidRPr="00F547F6">
                        <w:rPr>
                          <w:color w:val="FFFFFF" w:themeColor="background1"/>
                          <w:sz w:val="20"/>
                          <w:szCs w:val="20"/>
                        </w:rPr>
                        <w:t xml:space="preserve">Komisja nie orzeka o winie i odpowiedzialności. </w:t>
                      </w:r>
                      <w:r>
                        <w:rPr>
                          <w:color w:val="FFFFFF" w:themeColor="background1"/>
                          <w:sz w:val="20"/>
                          <w:szCs w:val="20"/>
                        </w:rPr>
                        <w:t xml:space="preserve">Badanie jest </w:t>
                      </w:r>
                      <w:r w:rsidRPr="00077CC4">
                        <w:rPr>
                          <w:color w:val="FFFFFF" w:themeColor="background1"/>
                          <w:sz w:val="20"/>
                          <w:szCs w:val="20"/>
                        </w:rPr>
                        <w:t>niezależne</w:t>
                      </w:r>
                      <w:r>
                        <w:rPr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FFFFFF" w:themeColor="background1"/>
                          <w:sz w:val="20"/>
                          <w:szCs w:val="20"/>
                        </w:rPr>
                        <w:br/>
                        <w:t xml:space="preserve">i </w:t>
                      </w:r>
                      <w:r w:rsidRPr="00077CC4">
                        <w:rPr>
                          <w:color w:val="FFFFFF" w:themeColor="background1"/>
                          <w:sz w:val="20"/>
                          <w:szCs w:val="20"/>
                        </w:rPr>
                        <w:t>odrębne w stosunku do wszelkich postępowań sądowych lub administracyjnych</w:t>
                      </w:r>
                      <w:r>
                        <w:rPr>
                          <w:color w:val="FFFFFF" w:themeColor="background1"/>
                          <w:sz w:val="20"/>
                          <w:szCs w:val="20"/>
                        </w:rPr>
                        <w:t>.</w:t>
                      </w:r>
                    </w:p>
                    <w:p w14:paraId="489F1E9E" w14:textId="3DCE4B73" w:rsidR="00CA2EF1" w:rsidRDefault="00CA2EF1" w:rsidP="00B71021">
                      <w:pPr>
                        <w:spacing w:after="120"/>
                      </w:pPr>
                      <w:r w:rsidRPr="00F547F6">
                        <w:rPr>
                          <w:color w:val="FFFFFF" w:themeColor="background1"/>
                          <w:sz w:val="20"/>
                          <w:szCs w:val="20"/>
                        </w:rPr>
                        <w:t xml:space="preserve">Wykorzystywanie </w:t>
                      </w:r>
                      <w:r>
                        <w:rPr>
                          <w:color w:val="FFFFFF" w:themeColor="background1"/>
                          <w:sz w:val="20"/>
                          <w:szCs w:val="20"/>
                        </w:rPr>
                        <w:t xml:space="preserve">uchwały lub raportu końcowego </w:t>
                      </w:r>
                      <w:r w:rsidRPr="00F547F6">
                        <w:rPr>
                          <w:color w:val="FFFFFF" w:themeColor="background1"/>
                          <w:sz w:val="20"/>
                          <w:szCs w:val="20"/>
                        </w:rPr>
                        <w:t>do celów innych niż zapobieganie wypadkom i incydentom lotniczym, może prowadzić do błędnych wniosków  i inte</w:t>
                      </w:r>
                      <w:r>
                        <w:rPr>
                          <w:color w:val="FFFFFF" w:themeColor="background1"/>
                          <w:sz w:val="20"/>
                          <w:szCs w:val="20"/>
                        </w:rPr>
                        <w:t>r</w:t>
                      </w:r>
                      <w:r w:rsidRPr="00F547F6">
                        <w:rPr>
                          <w:color w:val="FFFFFF" w:themeColor="background1"/>
                          <w:sz w:val="20"/>
                          <w:szCs w:val="20"/>
                        </w:rPr>
                        <w:t>pretacji.</w:t>
                      </w:r>
                      <w:r w:rsidRPr="00077CC4">
                        <w:t xml:space="preserve"> </w:t>
                      </w:r>
                    </w:p>
                  </w:txbxContent>
                </v:textbox>
                <w10:wrap anchorx="page" anchory="page"/>
                <w10:anchorlock/>
              </v:rect>
            </w:pict>
          </mc:Fallback>
        </mc:AlternateContent>
      </w:r>
    </w:p>
    <w:p w14:paraId="34177CEC" w14:textId="7CB7755A" w:rsidR="00457708" w:rsidRDefault="00457708" w:rsidP="00521211">
      <w:pPr>
        <w:jc w:val="both"/>
      </w:pPr>
    </w:p>
    <w:p w14:paraId="042030B2" w14:textId="46B0F754" w:rsidR="00457708" w:rsidRDefault="00457708" w:rsidP="00521211">
      <w:pPr>
        <w:jc w:val="both"/>
      </w:pPr>
    </w:p>
    <w:p w14:paraId="61F8D0AA" w14:textId="25AF5A90" w:rsidR="00457708" w:rsidRDefault="00A33D8D" w:rsidP="00521211">
      <w:pPr>
        <w:jc w:val="both"/>
      </w:pPr>
      <w:r w:rsidRPr="00CA2EF1">
        <w:rPr>
          <w:noProof/>
          <w:color w:val="0070C0"/>
          <w:lang w:eastAsia="pl-PL"/>
        </w:rPr>
        <mc:AlternateContent>
          <mc:Choice Requires="wpg">
            <w:drawing>
              <wp:anchor distT="0" distB="0" distL="114300" distR="114300" simplePos="0" relativeHeight="251686912" behindDoc="1" locked="1" layoutInCell="1" allowOverlap="1" wp14:anchorId="430DFCF9" wp14:editId="0E11578B">
                <wp:simplePos x="0" y="0"/>
                <wp:positionH relativeFrom="page">
                  <wp:posOffset>0</wp:posOffset>
                </wp:positionH>
                <wp:positionV relativeFrom="margin">
                  <wp:posOffset>7452995</wp:posOffset>
                </wp:positionV>
                <wp:extent cx="6508750" cy="1635125"/>
                <wp:effectExtent l="0" t="0" r="6350" b="3175"/>
                <wp:wrapTight wrapText="bothSides">
                  <wp:wrapPolygon edited="0">
                    <wp:start x="0" y="0"/>
                    <wp:lineTo x="0" y="21390"/>
                    <wp:lineTo x="8345" y="21390"/>
                    <wp:lineTo x="20799" y="21139"/>
                    <wp:lineTo x="20799" y="18370"/>
                    <wp:lineTo x="20610" y="17112"/>
                    <wp:lineTo x="19914" y="16106"/>
                    <wp:lineTo x="19851" y="8053"/>
                    <wp:lineTo x="21558" y="5536"/>
                    <wp:lineTo x="21558" y="0"/>
                    <wp:lineTo x="8345" y="0"/>
                    <wp:lineTo x="0" y="0"/>
                  </wp:wrapPolygon>
                </wp:wrapTight>
                <wp:docPr id="44" name="Grupa 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8750" cy="1635125"/>
                          <a:chOff x="0" y="-7614"/>
                          <a:chExt cx="6610350" cy="1638935"/>
                        </a:xfrm>
                      </wpg:grpSpPr>
                      <wps:wsp>
                        <wps:cNvPr id="27" name="Prostokąt 27"/>
                        <wps:cNvSpPr/>
                        <wps:spPr>
                          <a:xfrm>
                            <a:off x="0" y="-7614"/>
                            <a:ext cx="2527300" cy="163893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42" name="Grupa 42"/>
                        <wpg:cNvGrpSpPr/>
                        <wpg:grpSpPr>
                          <a:xfrm>
                            <a:off x="2803833" y="6064"/>
                            <a:ext cx="3806517" cy="1601515"/>
                            <a:chOff x="-53667" y="-222536"/>
                            <a:chExt cx="3806517" cy="1601515"/>
                          </a:xfrm>
                        </wpg:grpSpPr>
                        <wpg:grpSp>
                          <wpg:cNvPr id="38" name="Grupa 38"/>
                          <wpg:cNvGrpSpPr/>
                          <wpg:grpSpPr>
                            <a:xfrm>
                              <a:off x="-53667" y="-222536"/>
                              <a:ext cx="3806517" cy="397350"/>
                              <a:chOff x="-53672" y="-222536"/>
                              <a:chExt cx="3806878" cy="397350"/>
                            </a:xfrm>
                          </wpg:grpSpPr>
                          <wps:wsp>
                            <wps:cNvPr id="15" name="Pole tekstowe 15"/>
                            <wps:cNvSpPr txBox="1"/>
                            <wps:spPr>
                              <a:xfrm>
                                <a:off x="528555" y="-222536"/>
                                <a:ext cx="3224651" cy="3973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14:paraId="4A797372" w14:textId="77777777" w:rsidR="00A33D8D" w:rsidRPr="00866789" w:rsidRDefault="00A33D8D" w:rsidP="00A33D8D">
                                  <w:pPr>
                                    <w:pStyle w:val="04Daneadresowe"/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808080" w:themeColor="background1" w:themeShade="80"/>
                                    </w:rPr>
                                  </w:pPr>
                                  <w:r w:rsidRPr="00866789"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808080" w:themeColor="background1" w:themeShade="80"/>
                                    </w:rPr>
                                    <w:t xml:space="preserve">Państwowa Komisja Badania Wypadków Lotniczych </w:t>
                                  </w:r>
                                </w:p>
                                <w:p w14:paraId="304EBAD3" w14:textId="77777777" w:rsidR="00A33D8D" w:rsidRPr="00866789" w:rsidRDefault="00A33D8D" w:rsidP="00A33D8D">
                                  <w:pPr>
                                    <w:spacing w:after="0"/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808080" w:themeColor="background1" w:themeShade="80"/>
                                      <w:sz w:val="20"/>
                                      <w:szCs w:val="20"/>
                                    </w:rPr>
                                  </w:pPr>
                                  <w:bookmarkStart w:id="0" w:name="_Hlk145999365"/>
                                  <w:r w:rsidRPr="00866789"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808080" w:themeColor="background1" w:themeShade="80"/>
                                      <w:sz w:val="20"/>
                                      <w:szCs w:val="20"/>
                                    </w:rPr>
                                    <w:t xml:space="preserve">ul. </w:t>
                                  </w:r>
                                  <w:r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808080" w:themeColor="background1" w:themeShade="80"/>
                                      <w:sz w:val="20"/>
                                      <w:szCs w:val="20"/>
                                    </w:rPr>
                                    <w:t>Puławska 125</w:t>
                                  </w:r>
                                  <w:r w:rsidRPr="00866789"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808080" w:themeColor="background1" w:themeShade="80"/>
                                      <w:sz w:val="20"/>
                                      <w:szCs w:val="20"/>
                                    </w:rPr>
                                    <w:t>, 0</w:t>
                                  </w:r>
                                  <w:r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808080" w:themeColor="background1" w:themeShade="80"/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  <w:r w:rsidRPr="00866789"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808080" w:themeColor="background1" w:themeShade="80"/>
                                      <w:sz w:val="20"/>
                                      <w:szCs w:val="20"/>
                                    </w:rPr>
                                    <w:t>-</w:t>
                                  </w:r>
                                  <w:r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808080" w:themeColor="background1" w:themeShade="80"/>
                                      <w:sz w:val="20"/>
                                      <w:szCs w:val="20"/>
                                    </w:rPr>
                                    <w:t>707</w:t>
                                  </w:r>
                                  <w:r w:rsidRPr="00866789"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808080" w:themeColor="background1" w:themeShade="80"/>
                                      <w:sz w:val="20"/>
                                      <w:szCs w:val="20"/>
                                    </w:rPr>
                                    <w:t xml:space="preserve"> Warszawa</w:t>
                                  </w:r>
                                  <w:bookmarkEnd w:id="0"/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13" name="Obraz 12" descr="Znacznik kontur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96DAC541-7B7A-43D3-8B79-37D633B846F1}">
                                    <asvg:svgBlip xmlns:asvg="http://schemas.microsoft.com/office/drawing/2016/SVG/main" r:embed="rId12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-53672" y="-190819"/>
                                <a:ext cx="315595" cy="31623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  <wpg:grpSp>
                          <wpg:cNvPr id="41" name="Grupa 41"/>
                          <wpg:cNvGrpSpPr/>
                          <wpg:grpSpPr>
                            <a:xfrm>
                              <a:off x="-24913" y="1078617"/>
                              <a:ext cx="3485197" cy="300362"/>
                              <a:chOff x="-61915" y="190779"/>
                              <a:chExt cx="3485472" cy="300573"/>
                            </a:xfrm>
                          </wpg:grpSpPr>
                          <wps:wsp>
                            <wps:cNvPr id="6" name="Pole tekstowe 6"/>
                            <wps:cNvSpPr txBox="1"/>
                            <wps:spPr>
                              <a:xfrm>
                                <a:off x="496842" y="190779"/>
                                <a:ext cx="2926715" cy="2876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14:paraId="57620565" w14:textId="77777777" w:rsidR="00A33D8D" w:rsidRPr="00EB416D" w:rsidRDefault="00A33D8D" w:rsidP="00A33D8D">
                                  <w:pPr>
                                    <w:pStyle w:val="04Daneadresowe"/>
                                    <w:rPr>
                                      <w:rStyle w:val="Styldata1"/>
                                      <w:i/>
                                      <w:iCs/>
                                      <w:color w:val="808080" w:themeColor="background1" w:themeShade="80"/>
                                      <w:sz w:val="20"/>
                                    </w:rPr>
                                  </w:pPr>
                                  <w:r w:rsidRPr="00EB416D">
                                    <w:rPr>
                                      <w:rStyle w:val="Wyrnieniedelikatne"/>
                                      <w:rFonts w:eastAsiaTheme="minorHAnsi"/>
                                      <w:i w:val="0"/>
                                      <w:iCs w:val="0"/>
                                      <w:color w:val="808080" w:themeColor="background1" w:themeShade="80"/>
                                    </w:rPr>
                                    <w:t>https</w:t>
                                  </w:r>
                                  <w:r w:rsidRPr="00EB416D"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808080" w:themeColor="background1" w:themeShade="80"/>
                                    </w:rPr>
                                    <w:t>:</w:t>
                                  </w:r>
                                  <w:r w:rsidRPr="00EB416D">
                                    <w:rPr>
                                      <w:rStyle w:val="Wyrnieniedelikatne"/>
                                      <w:rFonts w:eastAsiaTheme="minorHAnsi"/>
                                      <w:i w:val="0"/>
                                      <w:iCs w:val="0"/>
                                      <w:color w:val="808080" w:themeColor="background1" w:themeShade="80"/>
                                    </w:rPr>
                                    <w:t>//</w:t>
                                  </w:r>
                                  <w:r w:rsidRPr="00CA2EF1">
                                    <w:t>www.pkbwl.gov.pl</w:t>
                                  </w:r>
                                  <w:r w:rsidRPr="00CA2EF1">
                                    <w:rPr>
                                      <w:i/>
                                      <w:iCs/>
                                    </w:rPr>
                                    <w:t xml:space="preserve">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7" name="Obraz 7" descr="Internet z wypełnieniem pełnym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96DAC541-7B7A-43D3-8B79-37D633B846F1}">
                                    <asvg:svgBlip xmlns:asvg="http://schemas.microsoft.com/office/drawing/2016/SVG/main" r:embed="rId14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-61915" y="203697"/>
                                <a:ext cx="287655" cy="28765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  <wpg:grpSp>
                          <wpg:cNvPr id="39" name="Grupa 39"/>
                          <wpg:cNvGrpSpPr/>
                          <wpg:grpSpPr>
                            <a:xfrm>
                              <a:off x="6422" y="134635"/>
                              <a:ext cx="3201749" cy="676133"/>
                              <a:chOff x="-46436" y="-251210"/>
                              <a:chExt cx="3202041" cy="676133"/>
                            </a:xfrm>
                          </wpg:grpSpPr>
                          <wps:wsp>
                            <wps:cNvPr id="23" name="Pole tekstowe 23"/>
                            <wps:cNvSpPr txBox="1"/>
                            <wps:spPr>
                              <a:xfrm>
                                <a:off x="480985" y="137268"/>
                                <a:ext cx="2674620" cy="2876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14:paraId="6675DE3D" w14:textId="77777777" w:rsidR="00A33D8D" w:rsidRPr="0048103B" w:rsidRDefault="00A33D8D" w:rsidP="00A33D8D">
                                  <w:pPr>
                                    <w:pStyle w:val="Bezodstpw"/>
                                    <w:rPr>
                                      <w:rStyle w:val="Styldata1"/>
                                      <w:rFonts w:cs="Arial"/>
                                      <w:color w:val="808080" w:themeColor="background1" w:themeShade="8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Style w:val="Styldata1"/>
                                      <w:rFonts w:cs="Arial"/>
                                      <w:color w:val="808080" w:themeColor="background1" w:themeShade="80"/>
                                      <w:sz w:val="20"/>
                                      <w:szCs w:val="20"/>
                                    </w:rPr>
                                    <w:t>k</w:t>
                                  </w:r>
                                  <w:r w:rsidRPr="0048103B">
                                    <w:rPr>
                                      <w:rStyle w:val="Styldata1"/>
                                      <w:rFonts w:cs="Arial"/>
                                      <w:color w:val="808080" w:themeColor="background1" w:themeShade="80"/>
                                      <w:sz w:val="20"/>
                                      <w:szCs w:val="20"/>
                                    </w:rPr>
                                    <w:t>ontakt@pkbwl.gov.p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12" name="Obraz 12" descr="Adres e-mail kontur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96DAC541-7B7A-43D3-8B79-37D633B846F1}">
                                    <asvg:svgBlip xmlns:asvg="http://schemas.microsoft.com/office/drawing/2016/SVG/main" r:embed="rId16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-46436" y="160143"/>
                                <a:ext cx="215900" cy="2159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34" name="Pole tekstowe 34"/>
                            <wps:cNvSpPr txBox="1"/>
                            <wps:spPr>
                              <a:xfrm>
                                <a:off x="470387" y="-251210"/>
                                <a:ext cx="2674620" cy="408548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14:paraId="52DBAF3D" w14:textId="77777777" w:rsidR="00A33D8D" w:rsidRDefault="00A33D8D" w:rsidP="00A33D8D">
                                  <w:pPr>
                                    <w:spacing w:after="0" w:line="240" w:lineRule="auto"/>
                                    <w:contextualSpacing/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808080" w:themeColor="background1" w:themeShade="8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808080" w:themeColor="background1" w:themeShade="80"/>
                                      <w:sz w:val="20"/>
                                      <w:szCs w:val="20"/>
                                    </w:rPr>
                                    <w:t>Adres do korespondencji:</w:t>
                                  </w:r>
                                </w:p>
                                <w:p w14:paraId="50DE9246" w14:textId="77777777" w:rsidR="00A33D8D" w:rsidRPr="0048103B" w:rsidRDefault="00A33D8D" w:rsidP="00A33D8D">
                                  <w:pPr>
                                    <w:spacing w:after="0" w:line="240" w:lineRule="auto"/>
                                    <w:contextualSpacing/>
                                    <w:rPr>
                                      <w:rStyle w:val="Styldata1"/>
                                      <w:color w:val="808080" w:themeColor="background1" w:themeShade="8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808080" w:themeColor="background1" w:themeShade="80"/>
                                      <w:sz w:val="20"/>
                                      <w:szCs w:val="20"/>
                                    </w:rPr>
                                    <w:t>ul. Chałubińskiego 4/6, 00-928 Warszaw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40" name="Grupa 40"/>
                          <wpg:cNvGrpSpPr/>
                          <wpg:grpSpPr>
                            <a:xfrm>
                              <a:off x="-24912" y="794411"/>
                              <a:ext cx="3233101" cy="302908"/>
                              <a:chOff x="-61914" y="160145"/>
                              <a:chExt cx="3233376" cy="302908"/>
                            </a:xfrm>
                          </wpg:grpSpPr>
                          <wps:wsp>
                            <wps:cNvPr id="4" name="Pole tekstowe 4"/>
                            <wps:cNvSpPr txBox="1"/>
                            <wps:spPr>
                              <a:xfrm>
                                <a:off x="496842" y="175398"/>
                                <a:ext cx="2674620" cy="2876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14:paraId="059E5C7A" w14:textId="77777777" w:rsidR="00A33D8D" w:rsidRPr="00615455" w:rsidRDefault="00A33D8D" w:rsidP="00A33D8D">
                                  <w:pPr>
                                    <w:pStyle w:val="04Daneadresowe"/>
                                    <w:rPr>
                                      <w:rStyle w:val="Styldata1"/>
                                      <w:i/>
                                      <w:iCs/>
                                      <w:color w:val="808080" w:themeColor="background1" w:themeShade="80"/>
                                      <w:sz w:val="20"/>
                                    </w:rPr>
                                  </w:pPr>
                                  <w:r w:rsidRPr="00615455"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808080" w:themeColor="background1" w:themeShade="80"/>
                                    </w:rPr>
                                    <w:t>Telefon alarmowy 24 h: +48 500 233 23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5" name="Obraz 5" descr="Zestaw głośnomówiący kontur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7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96DAC541-7B7A-43D3-8B79-37D633B846F1}">
                                    <asvg:svgBlip xmlns:asvg="http://schemas.microsoft.com/office/drawing/2016/SVG/main" r:embed="rId18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-61914" y="160145"/>
                                <a:ext cx="287655" cy="28765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30DFCF9" id="Grupa 44" o:spid="_x0000_s1034" style="position:absolute;left:0;text-align:left;margin-left:0;margin-top:586.85pt;width:512.5pt;height:128.75pt;z-index:-251629568;mso-position-horizontal-relative:page;mso-position-vertical-relative:margin;mso-width-relative:margin;mso-height-relative:margin" coordorigin=",-76" coordsize="66103,163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">
                <v:rect id="Prostokąt 27" o:spid="_x0000_s1035" style="position:absolute;top:-76;width:25273;height:163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" fillcolor="window" stroked="f" strokeweight="1pt"/>
                <v:group id="Grupa 42" o:spid="_x0000_s1036" style="position:absolute;left:28038;top:60;width:38065;height:16015" coordorigin="-536,-2225" coordsize="38065,160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<v:group id="Grupa 38" o:spid="_x0000_s1037" style="position:absolute;left:-536;top:-2225;width:38064;height:3973" coordorigin="-536,-2225" coordsize="38068,39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Pole tekstowe 15" o:spid="_x0000_s1038" type="#_x0000_t202" style="position:absolute;left:5285;top:-2225;width:32247;height:39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" fillcolor="window" stroked="f" strokeweight=".5pt">
                      <v:textbox inset="1mm,1mm,1mm,1mm">
                        <w:txbxContent>
                          <w:p w14:paraId="4A797372" w14:textId="77777777" w:rsidR="00A33D8D" w:rsidRPr="00866789" w:rsidRDefault="00A33D8D" w:rsidP="00A33D8D">
                            <w:pPr>
                              <w:pStyle w:val="04Daneadresowe"/>
                              <w:rPr>
                                <w:rStyle w:val="Wyrnieniedelikatne"/>
                                <w:i w:val="0"/>
                                <w:iCs w:val="0"/>
                                <w:color w:val="808080" w:themeColor="background1" w:themeShade="80"/>
                              </w:rPr>
                            </w:pPr>
                            <w:r w:rsidRPr="00866789">
                              <w:rPr>
                                <w:rStyle w:val="Wyrnieniedelikatne"/>
                                <w:i w:val="0"/>
                                <w:iCs w:val="0"/>
                                <w:color w:val="808080" w:themeColor="background1" w:themeShade="80"/>
                              </w:rPr>
                              <w:t xml:space="preserve">Państwowa Komisja Badania Wypadków Lotniczych </w:t>
                            </w:r>
                          </w:p>
                          <w:p w14:paraId="304EBAD3" w14:textId="77777777" w:rsidR="00A33D8D" w:rsidRPr="00866789" w:rsidRDefault="00A33D8D" w:rsidP="00A33D8D">
                            <w:pPr>
                              <w:spacing w:after="0"/>
                              <w:rPr>
                                <w:rStyle w:val="Wyrnieniedelikatne"/>
                                <w:i w:val="0"/>
                                <w:iCs w:val="0"/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  <w:bookmarkStart w:id="1" w:name="_Hlk145999365"/>
                            <w:r w:rsidRPr="00866789">
                              <w:rPr>
                                <w:rStyle w:val="Wyrnieniedelikatne"/>
                                <w:i w:val="0"/>
                                <w:iCs w:val="0"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 xml:space="preserve">ul. </w:t>
                            </w:r>
                            <w:r>
                              <w:rPr>
                                <w:rStyle w:val="Wyrnieniedelikatne"/>
                                <w:i w:val="0"/>
                                <w:iCs w:val="0"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Puławska 125</w:t>
                            </w:r>
                            <w:r w:rsidRPr="00866789">
                              <w:rPr>
                                <w:rStyle w:val="Wyrnieniedelikatne"/>
                                <w:i w:val="0"/>
                                <w:iCs w:val="0"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, 0</w:t>
                            </w:r>
                            <w:r>
                              <w:rPr>
                                <w:rStyle w:val="Wyrnieniedelikatne"/>
                                <w:i w:val="0"/>
                                <w:iCs w:val="0"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2</w:t>
                            </w:r>
                            <w:r w:rsidRPr="00866789">
                              <w:rPr>
                                <w:rStyle w:val="Wyrnieniedelikatne"/>
                                <w:i w:val="0"/>
                                <w:iCs w:val="0"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-</w:t>
                            </w:r>
                            <w:r>
                              <w:rPr>
                                <w:rStyle w:val="Wyrnieniedelikatne"/>
                                <w:i w:val="0"/>
                                <w:iCs w:val="0"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707</w:t>
                            </w:r>
                            <w:r w:rsidRPr="00866789">
                              <w:rPr>
                                <w:rStyle w:val="Wyrnieniedelikatne"/>
                                <w:i w:val="0"/>
                                <w:iCs w:val="0"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 xml:space="preserve"> Warszawa</w:t>
                            </w:r>
                            <w:bookmarkEnd w:id="1"/>
                          </w:p>
                        </w:txbxContent>
                      </v:textbox>
                    </v:shape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Obraz 12" o:spid="_x0000_s1039" type="#_x0000_t75" alt="Znacznik kontur" style="position:absolute;left:-536;top:-1908;width:3155;height:31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">
                      <v:imagedata r:id="rId19" o:title="Znacznik kontur"/>
                    </v:shape>
                  </v:group>
                  <v:group id="Grupa 41" o:spid="_x0000_s1040" style="position:absolute;left:-249;top:10786;width:34851;height:3003" coordorigin="-619,1907" coordsize="34854,3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  <v:shape id="Pole tekstowe 6" o:spid="_x0000_s1041" type="#_x0000_t202" style="position:absolute;left:4968;top:1907;width:29267;height:28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" fillcolor="window" stroked="f" strokeweight=".5pt">
                      <v:textbox inset="1mm,1mm,1mm,1mm">
                        <w:txbxContent>
                          <w:p w14:paraId="57620565" w14:textId="77777777" w:rsidR="00A33D8D" w:rsidRPr="00EB416D" w:rsidRDefault="00A33D8D" w:rsidP="00A33D8D">
                            <w:pPr>
                              <w:pStyle w:val="04Daneadresowe"/>
                              <w:rPr>
                                <w:rStyle w:val="Styldata1"/>
                                <w:i/>
                                <w:iCs/>
                                <w:color w:val="808080" w:themeColor="background1" w:themeShade="80"/>
                                <w:sz w:val="20"/>
                              </w:rPr>
                            </w:pPr>
                            <w:r w:rsidRPr="00EB416D">
                              <w:rPr>
                                <w:rStyle w:val="Wyrnieniedelikatne"/>
                                <w:rFonts w:eastAsiaTheme="minorHAnsi"/>
                                <w:i w:val="0"/>
                                <w:iCs w:val="0"/>
                                <w:color w:val="808080" w:themeColor="background1" w:themeShade="80"/>
                              </w:rPr>
                              <w:t>https</w:t>
                            </w:r>
                            <w:r w:rsidRPr="00EB416D">
                              <w:rPr>
                                <w:rStyle w:val="Wyrnieniedelikatne"/>
                                <w:i w:val="0"/>
                                <w:iCs w:val="0"/>
                                <w:color w:val="808080" w:themeColor="background1" w:themeShade="80"/>
                              </w:rPr>
                              <w:t>:</w:t>
                            </w:r>
                            <w:r w:rsidRPr="00EB416D">
                              <w:rPr>
                                <w:rStyle w:val="Wyrnieniedelikatne"/>
                                <w:rFonts w:eastAsiaTheme="minorHAnsi"/>
                                <w:i w:val="0"/>
                                <w:iCs w:val="0"/>
                                <w:color w:val="808080" w:themeColor="background1" w:themeShade="80"/>
                              </w:rPr>
                              <w:t>//</w:t>
                            </w:r>
                            <w:r w:rsidRPr="00CA2EF1">
                              <w:t>www.pkbwl.gov.pl</w:t>
                            </w:r>
                            <w:r w:rsidRPr="00CA2EF1">
                              <w:rPr>
                                <w:i/>
                                <w:iCs/>
                              </w:rPr>
                              <w:t xml:space="preserve">   </w:t>
                            </w:r>
                          </w:p>
                        </w:txbxContent>
                      </v:textbox>
                    </v:shape>
                    <v:shape id="Obraz 7" o:spid="_x0000_s1042" type="#_x0000_t75" alt="Internet z wypełnieniem pełnym" style="position:absolute;left:-619;top:2036;width:2876;height:28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">
                      <v:imagedata r:id="rId20" o:title="Internet z wypełnieniem pełnym"/>
                    </v:shape>
                  </v:group>
                  <v:group id="Grupa 39" o:spid="_x0000_s1043" style="position:absolute;left:64;top:1346;width:32017;height:6761" coordorigin="-464,-2512" coordsize="32020,67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  <v:shape id="Pole tekstowe 23" o:spid="_x0000_s1044" type="#_x0000_t202" style="position:absolute;left:4809;top:1372;width:26747;height:28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" fillcolor="window" stroked="f" strokeweight=".5pt">
                      <v:textbox inset="1mm,1mm,1mm,1mm">
                        <w:txbxContent>
                          <w:p w14:paraId="6675DE3D" w14:textId="77777777" w:rsidR="00A33D8D" w:rsidRPr="0048103B" w:rsidRDefault="00A33D8D" w:rsidP="00A33D8D">
                            <w:pPr>
                              <w:pStyle w:val="Bezodstpw"/>
                              <w:rPr>
                                <w:rStyle w:val="Styldata1"/>
                                <w:rFonts w:cs="Arial"/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Styldata1"/>
                                <w:rFonts w:cs="Arial"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k</w:t>
                            </w:r>
                            <w:r w:rsidRPr="0048103B">
                              <w:rPr>
                                <w:rStyle w:val="Styldata1"/>
                                <w:rFonts w:cs="Arial"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ontakt@pkbwl.gov.pl</w:t>
                            </w:r>
                          </w:p>
                        </w:txbxContent>
                      </v:textbox>
                    </v:shape>
                    <v:shape id="Obraz 12" o:spid="_x0000_s1045" type="#_x0000_t75" alt="Adres e-mail kontur" style="position:absolute;left:-464;top:1601;width:2158;height:21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">
                      <v:imagedata r:id="rId21" o:title="Adres e-mail kontur"/>
                    </v:shape>
                    <v:shape id="Pole tekstowe 34" o:spid="_x0000_s1046" type="#_x0000_t202" style="position:absolute;left:4703;top:-2512;width:26747;height:40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" fillcolor="window" stroked="f" strokeweight=".5pt">
                      <v:textbox inset="1mm,1mm,1mm,1mm">
                        <w:txbxContent>
                          <w:p w14:paraId="52DBAF3D" w14:textId="77777777" w:rsidR="00A33D8D" w:rsidRDefault="00A33D8D" w:rsidP="00A33D8D">
                            <w:pPr>
                              <w:spacing w:after="0" w:line="240" w:lineRule="auto"/>
                              <w:contextualSpacing/>
                              <w:rPr>
                                <w:rStyle w:val="Wyrnieniedelikatne"/>
                                <w:i w:val="0"/>
                                <w:iCs w:val="0"/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Wyrnieniedelikatne"/>
                                <w:i w:val="0"/>
                                <w:iCs w:val="0"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Adres do korespondencji:</w:t>
                            </w:r>
                          </w:p>
                          <w:p w14:paraId="50DE9246" w14:textId="77777777" w:rsidR="00A33D8D" w:rsidRPr="0048103B" w:rsidRDefault="00A33D8D" w:rsidP="00A33D8D">
                            <w:pPr>
                              <w:spacing w:after="0" w:line="240" w:lineRule="auto"/>
                              <w:contextualSpacing/>
                              <w:rPr>
                                <w:rStyle w:val="Styldata1"/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Wyrnieniedelikatne"/>
                                <w:i w:val="0"/>
                                <w:iCs w:val="0"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ul. Chałubińskiego 4/6, 00-928 Warszawa</w:t>
                            </w:r>
                          </w:p>
                        </w:txbxContent>
                      </v:textbox>
                    </v:shape>
                  </v:group>
                  <v:group id="Grupa 40" o:spid="_x0000_s1047" style="position:absolute;left:-249;top:7944;width:32330;height:3029" coordorigin="-619,1601" coordsize="32333,3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  <v:shape id="Pole tekstowe 4" o:spid="_x0000_s1048" type="#_x0000_t202" style="position:absolute;left:4968;top:1753;width:26746;height:28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" fillcolor="window" stroked="f" strokeweight=".5pt">
                      <v:textbox inset="1mm,1mm,1mm,1mm">
                        <w:txbxContent>
                          <w:p w14:paraId="059E5C7A" w14:textId="77777777" w:rsidR="00A33D8D" w:rsidRPr="00615455" w:rsidRDefault="00A33D8D" w:rsidP="00A33D8D">
                            <w:pPr>
                              <w:pStyle w:val="04Daneadresowe"/>
                              <w:rPr>
                                <w:rStyle w:val="Styldata1"/>
                                <w:i/>
                                <w:iCs/>
                                <w:color w:val="808080" w:themeColor="background1" w:themeShade="80"/>
                                <w:sz w:val="20"/>
                              </w:rPr>
                            </w:pPr>
                            <w:r w:rsidRPr="00615455">
                              <w:rPr>
                                <w:rStyle w:val="Wyrnieniedelikatne"/>
                                <w:i w:val="0"/>
                                <w:iCs w:val="0"/>
                                <w:color w:val="808080" w:themeColor="background1" w:themeShade="80"/>
                              </w:rPr>
                              <w:t>Telefon alarmowy 24 h: +48 500 233 233</w:t>
                            </w:r>
                          </w:p>
                        </w:txbxContent>
                      </v:textbox>
                    </v:shape>
                    <v:shape id="Obraz 5" o:spid="_x0000_s1049" type="#_x0000_t75" alt="Zestaw głośnomówiący kontur" style="position:absolute;left:-619;top:1601;width:2876;height:28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">
                      <v:imagedata r:id="rId22" o:title="Zestaw głośnomówiący kontur"/>
                    </v:shape>
                  </v:group>
                </v:group>
                <w10:wrap type="tight" anchorx="page" anchory="margin"/>
                <w10:anchorlock/>
              </v:group>
            </w:pict>
          </mc:Fallback>
        </mc:AlternateContent>
      </w:r>
    </w:p>
    <w:p w14:paraId="44BBF513" w14:textId="665A7F28" w:rsidR="000824B9" w:rsidRDefault="005278BE" w:rsidP="00521211">
      <w:pPr>
        <w:jc w:val="both"/>
      </w:pPr>
      <w:r>
        <w:rPr>
          <w:noProof/>
          <w:lang w:eastAsia="pl-PL"/>
        </w:rPr>
        <w:drawing>
          <wp:anchor distT="0" distB="0" distL="114300" distR="114300" simplePos="0" relativeHeight="251689984" behindDoc="0" locked="0" layoutInCell="1" allowOverlap="1" wp14:anchorId="3C087D19" wp14:editId="4A582CA3">
            <wp:simplePos x="0" y="0"/>
            <wp:positionH relativeFrom="column">
              <wp:posOffset>1564005</wp:posOffset>
            </wp:positionH>
            <wp:positionV relativeFrom="paragraph">
              <wp:posOffset>713740</wp:posOffset>
            </wp:positionV>
            <wp:extent cx="199378" cy="224301"/>
            <wp:effectExtent l="0" t="0" r="0" b="4445"/>
            <wp:wrapNone/>
            <wp:docPr id="6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braz 12" descr="Adres e-mail kontur"/>
                    <pic:cNvPicPr>
                      <a:picLocks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378" cy="2243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6A15">
        <w:rPr>
          <w:noProof/>
          <w:lang w:eastAsia="pl-PL"/>
        </w:rPr>
        <w:drawing>
          <wp:anchor distT="0" distB="0" distL="114300" distR="114300" simplePos="0" relativeHeight="251687936" behindDoc="0" locked="0" layoutInCell="1" allowOverlap="1" wp14:anchorId="4B4826E9" wp14:editId="33B54B72">
            <wp:simplePos x="0" y="0"/>
            <wp:positionH relativeFrom="column">
              <wp:posOffset>-763041</wp:posOffset>
            </wp:positionH>
            <wp:positionV relativeFrom="paragraph">
              <wp:posOffset>384734</wp:posOffset>
            </wp:positionV>
            <wp:extent cx="1345748" cy="1366096"/>
            <wp:effectExtent l="0" t="0" r="0" b="0"/>
            <wp:wrapNone/>
            <wp:docPr id="18" name="Obraz 2" descr="Obraz zawierający rysunek&#10;&#10;Opis wygenerowany automatycznie">
              <a:extLst xmlns:a="http://schemas.openxmlformats.org/drawingml/2006/main">
                <a:ext uri="{FF2B5EF4-FFF2-40B4-BE49-F238E27FC236}">
                  <a16:creationId xmlns:a16="http://schemas.microsoft.com/office/drawing/2014/main" id="{73510036-BFF1-4427-AF30-CFFAE93D17A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Obraz 2" descr="Obraz zawierający rysunek&#10;&#10;Opis wygenerowany automatycznie">
                      <a:extLst>
                        <a:ext uri="{FF2B5EF4-FFF2-40B4-BE49-F238E27FC236}">
                          <a16:creationId xmlns:a16="http://schemas.microsoft.com/office/drawing/2014/main" id="{73510036-BFF1-4427-AF30-CFFAE93D17A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4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5748" cy="13660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A8B39B3" w14:textId="519EF719" w:rsidR="000824B9" w:rsidRDefault="000824B9" w:rsidP="00521211">
      <w:pPr>
        <w:pStyle w:val="Tyturaportu"/>
        <w:jc w:val="both"/>
      </w:pPr>
    </w:p>
    <w:p w14:paraId="2169E5D9" w14:textId="57AD057B" w:rsidR="00457708" w:rsidRDefault="00457708" w:rsidP="00521211">
      <w:pPr>
        <w:jc w:val="both"/>
      </w:pPr>
    </w:p>
    <w:p w14:paraId="52960F24" w14:textId="707CB12B" w:rsidR="008327E9" w:rsidRPr="008327E9" w:rsidRDefault="008327E9" w:rsidP="00907BDF">
      <w:pPr>
        <w:spacing w:before="120" w:after="120" w:line="276" w:lineRule="auto"/>
        <w:jc w:val="both"/>
        <w:rPr>
          <w:b/>
          <w:noProof/>
          <w:color w:val="4472C4" w:themeColor="accent1"/>
        </w:rPr>
      </w:pPr>
      <w:bookmarkStart w:id="2" w:name="_Hlk119696741"/>
      <w:r w:rsidRPr="008327E9">
        <w:rPr>
          <w:rStyle w:val="Arial12czarny-15odstep6Znak"/>
          <w:rFonts w:eastAsiaTheme="minorHAnsi"/>
        </w:rPr>
        <w:lastRenderedPageBreak/>
        <w:t xml:space="preserve">Działając zgodnie z art. 16 pkt 7 </w:t>
      </w:r>
      <w:r w:rsidRPr="00B71021">
        <w:rPr>
          <w:rStyle w:val="Arial12czarny-15odstep6Znak"/>
          <w:rFonts w:eastAsiaTheme="minorHAnsi"/>
          <w:b/>
        </w:rPr>
        <w:t>Rozporządzenia Parlamentu Europejskiego i Rady (UE) Nr 996/2010 z dnia 20 października 2010 r. w sprawie badania wypadków i incydentów w lotnictwie cywilnym oraz zapobiegania im oraz uchylające dyrektywę 94/56/WE (Dz. U. UE. L. 2010.295.25)</w:t>
      </w:r>
      <w:r w:rsidR="00B71021" w:rsidRPr="00B71021">
        <w:rPr>
          <w:rStyle w:val="Arial12czarny-15odstep6Znak"/>
          <w:rFonts w:eastAsiaTheme="minorHAnsi"/>
        </w:rPr>
        <w:t>,</w:t>
      </w:r>
      <w:r w:rsidRPr="008327E9">
        <w:rPr>
          <w:rStyle w:val="Arial12czarny-15odstep6Znak"/>
          <w:rFonts w:eastAsiaTheme="minorHAnsi"/>
        </w:rPr>
        <w:t xml:space="preserve"> </w:t>
      </w:r>
      <w:bookmarkStart w:id="3" w:name="_Hlk119698371"/>
      <w:bookmarkEnd w:id="2"/>
      <w:r w:rsidR="00907BDF" w:rsidRPr="00907BDF">
        <w:rPr>
          <w:rStyle w:val="Arial12czarny-15odstep6Znak"/>
          <w:rFonts w:eastAsiaTheme="minorHAnsi"/>
        </w:rPr>
        <w:t>jak również stosując się do zasad opisanych w Załączniku nr 13 do Konwencji o Międzynarodowym Lotnictwie Cywilnym, Państwowa Komisja Badania Wypadków Lotniczych przedstawia Oświadczenie Tymczasowe dotyczące wypadku samolotu SKYVAN SC-7 o znakach rozpoznawczych SP-HIP, który wydarzył się w dniu 3 września 2022 r., w Piotrkowie Trybunalskim.</w:t>
      </w:r>
    </w:p>
    <w:sdt>
      <w:sdtPr>
        <w:rPr>
          <w:noProof/>
        </w:rPr>
        <w:id w:val="683484004"/>
        <w:placeholder>
          <w:docPart w:val="9A2F37A83210463DBA52242C2C84C174"/>
        </w:placeholder>
      </w:sdtPr>
      <w:sdtEndPr/>
      <w:sdtContent>
        <w:bookmarkStart w:id="4" w:name="_Hlk119701061" w:displacedByCustomXml="prev"/>
        <w:p w14:paraId="5D91EC58" w14:textId="13A879B0" w:rsidR="00714E22" w:rsidRPr="00022A52" w:rsidRDefault="008327E9" w:rsidP="00521211">
          <w:pPr>
            <w:pStyle w:val="Akapitzlist"/>
            <w:numPr>
              <w:ilvl w:val="0"/>
              <w:numId w:val="11"/>
            </w:numPr>
            <w:spacing w:before="120" w:after="120"/>
            <w:jc w:val="both"/>
            <w:rPr>
              <w:noProof/>
              <w:color w:val="4472C4" w:themeColor="accent1"/>
            </w:rPr>
          </w:pPr>
          <w:r>
            <w:rPr>
              <w:b/>
              <w:noProof/>
              <w:color w:val="4472C4" w:themeColor="accent1"/>
            </w:rPr>
            <w:t>Działania wstępne</w:t>
          </w:r>
          <w:r w:rsidR="00314EF2" w:rsidRPr="00314EF2">
            <w:t xml:space="preserve"> </w:t>
          </w:r>
          <w:r w:rsidR="00314EF2" w:rsidRPr="00314EF2">
            <w:rPr>
              <w:b/>
              <w:noProof/>
              <w:color w:val="4472C4" w:themeColor="accent1"/>
            </w:rPr>
            <w:t>podjęte przez zespół badawczy PKBWL</w:t>
          </w:r>
          <w:r w:rsidR="00B71021">
            <w:rPr>
              <w:b/>
              <w:noProof/>
              <w:color w:val="4472C4" w:themeColor="accent1"/>
            </w:rPr>
            <w:t xml:space="preserve"> </w:t>
          </w:r>
        </w:p>
      </w:sdtContent>
    </w:sdt>
    <w:bookmarkEnd w:id="3" w:displacedByCustomXml="prev"/>
    <w:bookmarkEnd w:id="4"/>
    <w:p w14:paraId="4792B86B" w14:textId="6355B7C0" w:rsidR="00907BDF" w:rsidRDefault="00907BDF" w:rsidP="00314EF2">
      <w:pPr>
        <w:spacing w:before="120" w:after="120" w:line="360" w:lineRule="auto"/>
        <w:jc w:val="both"/>
        <w:rPr>
          <w:color w:val="262626" w:themeColor="text1" w:themeTint="D9"/>
        </w:rPr>
      </w:pPr>
      <w:r w:rsidRPr="00907BDF">
        <w:rPr>
          <w:color w:val="262626" w:themeColor="text1" w:themeTint="D9"/>
        </w:rPr>
        <w:t xml:space="preserve">W dniu 6 września 2022 r. PKBWL wysłała zawiadomienie o zaistnieniu zdarzenia lotniczego (Event Notification) do następujących adresatów: Europejskiej Agencji Bezpieczeństwa Lotniczego (EASA), Unii Europejskiej (EU) oraz Międzynarodowej Organizacji Lotnictwa Cywilnego (ICAO), </w:t>
      </w:r>
      <w:proofErr w:type="spellStart"/>
      <w:r w:rsidRPr="00907BDF">
        <w:rPr>
          <w:color w:val="262626" w:themeColor="text1" w:themeTint="D9"/>
        </w:rPr>
        <w:t>National</w:t>
      </w:r>
      <w:proofErr w:type="spellEnd"/>
      <w:r w:rsidRPr="00907BDF">
        <w:rPr>
          <w:color w:val="262626" w:themeColor="text1" w:themeTint="D9"/>
        </w:rPr>
        <w:t xml:space="preserve"> </w:t>
      </w:r>
      <w:proofErr w:type="spellStart"/>
      <w:r w:rsidRPr="00907BDF">
        <w:rPr>
          <w:color w:val="262626" w:themeColor="text1" w:themeTint="D9"/>
        </w:rPr>
        <w:t>Transportation</w:t>
      </w:r>
      <w:proofErr w:type="spellEnd"/>
      <w:r w:rsidRPr="00907BDF">
        <w:rPr>
          <w:color w:val="262626" w:themeColor="text1" w:themeTint="D9"/>
        </w:rPr>
        <w:t xml:space="preserve"> </w:t>
      </w:r>
      <w:proofErr w:type="spellStart"/>
      <w:r w:rsidRPr="00907BDF">
        <w:rPr>
          <w:color w:val="262626" w:themeColor="text1" w:themeTint="D9"/>
        </w:rPr>
        <w:t>Safety</w:t>
      </w:r>
      <w:proofErr w:type="spellEnd"/>
      <w:r w:rsidRPr="00907BDF">
        <w:rPr>
          <w:color w:val="262626" w:themeColor="text1" w:themeTint="D9"/>
        </w:rPr>
        <w:t xml:space="preserve"> Board (NTSB), </w:t>
      </w:r>
      <w:proofErr w:type="spellStart"/>
      <w:r w:rsidRPr="00907BDF">
        <w:rPr>
          <w:color w:val="262626" w:themeColor="text1" w:themeTint="D9"/>
        </w:rPr>
        <w:t>Air</w:t>
      </w:r>
      <w:proofErr w:type="spellEnd"/>
      <w:r w:rsidRPr="00907BDF">
        <w:rPr>
          <w:color w:val="262626" w:themeColor="text1" w:themeTint="D9"/>
        </w:rPr>
        <w:t xml:space="preserve"> </w:t>
      </w:r>
      <w:proofErr w:type="spellStart"/>
      <w:r w:rsidRPr="00907BDF">
        <w:rPr>
          <w:color w:val="262626" w:themeColor="text1" w:themeTint="D9"/>
        </w:rPr>
        <w:t>Accidents</w:t>
      </w:r>
      <w:proofErr w:type="spellEnd"/>
      <w:r w:rsidRPr="00907BDF">
        <w:rPr>
          <w:color w:val="262626" w:themeColor="text1" w:themeTint="D9"/>
        </w:rPr>
        <w:t xml:space="preserve"> Investigation </w:t>
      </w:r>
      <w:proofErr w:type="spellStart"/>
      <w:r w:rsidRPr="00907BDF">
        <w:rPr>
          <w:color w:val="262626" w:themeColor="text1" w:themeTint="D9"/>
        </w:rPr>
        <w:t>Branch</w:t>
      </w:r>
      <w:proofErr w:type="spellEnd"/>
      <w:r w:rsidRPr="00907BDF">
        <w:rPr>
          <w:color w:val="262626" w:themeColor="text1" w:themeTint="D9"/>
        </w:rPr>
        <w:t xml:space="preserve"> (AAIB). Badanie zdarzenia prowadzi zespół badawczy PKBWL.</w:t>
      </w:r>
    </w:p>
    <w:p w14:paraId="7904F24E" w14:textId="43C83098" w:rsidR="00022A52" w:rsidRPr="008327E9" w:rsidRDefault="00EC4CD1" w:rsidP="008327E9">
      <w:pPr>
        <w:pStyle w:val="Akapitzlist"/>
        <w:numPr>
          <w:ilvl w:val="0"/>
          <w:numId w:val="11"/>
        </w:numPr>
        <w:spacing w:before="120" w:after="120"/>
        <w:jc w:val="both"/>
        <w:rPr>
          <w:b/>
          <w:noProof/>
          <w:color w:val="4472C4" w:themeColor="accent1"/>
        </w:rPr>
      </w:pPr>
      <w:sdt>
        <w:sdtPr>
          <w:rPr>
            <w:noProof/>
          </w:rPr>
          <w:id w:val="-803308723"/>
          <w:placeholder>
            <w:docPart w:val="21ED31D15F024C1A935AA45F0AF4059F"/>
          </w:placeholder>
        </w:sdtPr>
        <w:sdtEndPr/>
        <w:sdtContent>
          <w:r w:rsidR="00B71021" w:rsidRPr="00B71021">
            <w:rPr>
              <w:b/>
              <w:noProof/>
              <w:color w:val="4472C4" w:themeColor="accent1"/>
            </w:rPr>
            <w:t>Dotychczasowe działania podjęte przez zespół badawczy PKBWL</w:t>
          </w:r>
        </w:sdtContent>
      </w:sdt>
    </w:p>
    <w:p w14:paraId="597774B6" w14:textId="77777777" w:rsidR="00907BDF" w:rsidRPr="00907BDF" w:rsidRDefault="00907BDF" w:rsidP="00907BDF">
      <w:pPr>
        <w:spacing w:before="120" w:after="120" w:line="360" w:lineRule="auto"/>
        <w:jc w:val="both"/>
        <w:rPr>
          <w:szCs w:val="22"/>
        </w:rPr>
      </w:pPr>
      <w:r w:rsidRPr="00907BDF">
        <w:rPr>
          <w:szCs w:val="22"/>
        </w:rPr>
        <w:t>W związku z prowadzonym badaniem wypadku przeprowadzono liczne testy, analizy i ekspertyzy w zakresie:</w:t>
      </w:r>
    </w:p>
    <w:p w14:paraId="56C54202" w14:textId="77777777" w:rsidR="00907BDF" w:rsidRPr="00907BDF" w:rsidRDefault="00907BDF" w:rsidP="00907BDF">
      <w:pPr>
        <w:numPr>
          <w:ilvl w:val="0"/>
          <w:numId w:val="25"/>
        </w:numPr>
        <w:tabs>
          <w:tab w:val="left" w:pos="0"/>
          <w:tab w:val="left" w:pos="426"/>
        </w:tabs>
        <w:suppressAutoHyphens/>
        <w:spacing w:after="120" w:line="240" w:lineRule="auto"/>
        <w:ind w:left="714" w:hanging="357"/>
        <w:jc w:val="both"/>
        <w:rPr>
          <w:szCs w:val="22"/>
        </w:rPr>
      </w:pPr>
      <w:r w:rsidRPr="00907BDF">
        <w:rPr>
          <w:szCs w:val="22"/>
        </w:rPr>
        <w:t>dokumentacji operacyjnej samolotu;</w:t>
      </w:r>
    </w:p>
    <w:p w14:paraId="68822309" w14:textId="77777777" w:rsidR="00907BDF" w:rsidRPr="00907BDF" w:rsidRDefault="00907BDF" w:rsidP="00907BDF">
      <w:pPr>
        <w:numPr>
          <w:ilvl w:val="0"/>
          <w:numId w:val="25"/>
        </w:numPr>
        <w:tabs>
          <w:tab w:val="left" w:pos="0"/>
          <w:tab w:val="left" w:pos="709"/>
        </w:tabs>
        <w:suppressAutoHyphens/>
        <w:spacing w:after="120" w:line="240" w:lineRule="auto"/>
        <w:ind w:left="714" w:hanging="357"/>
        <w:jc w:val="both"/>
        <w:rPr>
          <w:szCs w:val="22"/>
        </w:rPr>
      </w:pPr>
      <w:r w:rsidRPr="00907BDF">
        <w:rPr>
          <w:szCs w:val="22"/>
        </w:rPr>
        <w:t>dokumentacji technicznej i zagadnień technicznych;</w:t>
      </w:r>
    </w:p>
    <w:p w14:paraId="63870814" w14:textId="77777777" w:rsidR="00907BDF" w:rsidRPr="00907BDF" w:rsidRDefault="00907BDF" w:rsidP="00907BDF">
      <w:pPr>
        <w:numPr>
          <w:ilvl w:val="0"/>
          <w:numId w:val="25"/>
        </w:numPr>
        <w:tabs>
          <w:tab w:val="left" w:pos="0"/>
          <w:tab w:val="left" w:pos="709"/>
        </w:tabs>
        <w:suppressAutoHyphens/>
        <w:spacing w:after="120" w:line="240" w:lineRule="auto"/>
        <w:ind w:left="714" w:hanging="357"/>
        <w:jc w:val="both"/>
        <w:rPr>
          <w:szCs w:val="22"/>
        </w:rPr>
      </w:pPr>
      <w:r w:rsidRPr="00907BDF">
        <w:rPr>
          <w:szCs w:val="22"/>
        </w:rPr>
        <w:t>zagadnień dotyczących pilota;</w:t>
      </w:r>
    </w:p>
    <w:p w14:paraId="4E4DD21D" w14:textId="77777777" w:rsidR="00907BDF" w:rsidRPr="00907BDF" w:rsidRDefault="00907BDF" w:rsidP="00907BDF">
      <w:pPr>
        <w:spacing w:before="120" w:after="120" w:line="360" w:lineRule="auto"/>
        <w:jc w:val="both"/>
        <w:rPr>
          <w:szCs w:val="22"/>
        </w:rPr>
      </w:pPr>
      <w:r w:rsidRPr="00907BDF">
        <w:rPr>
          <w:szCs w:val="22"/>
        </w:rPr>
        <w:t>W ramach prowadzonych badań i ekspertyz PKBWL zwróciła się do:</w:t>
      </w:r>
    </w:p>
    <w:p w14:paraId="1A827D20" w14:textId="77777777" w:rsidR="00907BDF" w:rsidRPr="00907BDF" w:rsidRDefault="00907BDF" w:rsidP="00907BDF">
      <w:pPr>
        <w:numPr>
          <w:ilvl w:val="0"/>
          <w:numId w:val="26"/>
        </w:numPr>
        <w:spacing w:before="120" w:after="120" w:line="360" w:lineRule="auto"/>
        <w:jc w:val="both"/>
        <w:rPr>
          <w:szCs w:val="22"/>
        </w:rPr>
      </w:pPr>
      <w:r w:rsidRPr="00907BDF">
        <w:rPr>
          <w:szCs w:val="22"/>
        </w:rPr>
        <w:t>Państwowej Agencji Żeglugi Powietrznej oraz Dowódcy 32 Bazy Lotnictwa Taktycznego o przekazanie zapisów radarowych lotu;</w:t>
      </w:r>
    </w:p>
    <w:p w14:paraId="1B06FF42" w14:textId="77777777" w:rsidR="00907BDF" w:rsidRPr="00907BDF" w:rsidRDefault="00907BDF" w:rsidP="00907BDF">
      <w:pPr>
        <w:numPr>
          <w:ilvl w:val="0"/>
          <w:numId w:val="26"/>
        </w:numPr>
        <w:spacing w:before="120" w:after="120" w:line="360" w:lineRule="auto"/>
        <w:jc w:val="both"/>
        <w:rPr>
          <w:szCs w:val="22"/>
        </w:rPr>
      </w:pPr>
      <w:r w:rsidRPr="00907BDF">
        <w:rPr>
          <w:szCs w:val="22"/>
        </w:rPr>
        <w:t xml:space="preserve">producenta śmigieł MT-Propeller </w:t>
      </w:r>
      <w:proofErr w:type="spellStart"/>
      <w:r w:rsidRPr="00907BDF">
        <w:rPr>
          <w:szCs w:val="22"/>
        </w:rPr>
        <w:t>Entwicklung</w:t>
      </w:r>
      <w:proofErr w:type="spellEnd"/>
      <w:r w:rsidRPr="00907BDF">
        <w:rPr>
          <w:szCs w:val="22"/>
        </w:rPr>
        <w:t xml:space="preserve"> GmbH o pomoc w ustaleniu kąta natarcia łopat śmigieł w chwili wypadku;</w:t>
      </w:r>
    </w:p>
    <w:p w14:paraId="767B3727" w14:textId="77777777" w:rsidR="00907BDF" w:rsidRPr="00907BDF" w:rsidRDefault="00907BDF" w:rsidP="00907BDF">
      <w:pPr>
        <w:numPr>
          <w:ilvl w:val="0"/>
          <w:numId w:val="26"/>
        </w:numPr>
        <w:spacing w:before="120" w:after="120" w:line="360" w:lineRule="auto"/>
        <w:jc w:val="both"/>
        <w:rPr>
          <w:szCs w:val="22"/>
        </w:rPr>
      </w:pPr>
      <w:r w:rsidRPr="00907BDF">
        <w:rPr>
          <w:szCs w:val="22"/>
        </w:rPr>
        <w:t>NTSB w celu odzyskania danych z urządzenia GARMIN GND530;</w:t>
      </w:r>
    </w:p>
    <w:p w14:paraId="6FFFCB80" w14:textId="77777777" w:rsidR="00907BDF" w:rsidRPr="00907BDF" w:rsidRDefault="00907BDF" w:rsidP="00907BDF">
      <w:pPr>
        <w:numPr>
          <w:ilvl w:val="0"/>
          <w:numId w:val="26"/>
        </w:numPr>
        <w:spacing w:before="120" w:after="120" w:line="360" w:lineRule="auto"/>
        <w:jc w:val="both"/>
        <w:rPr>
          <w:szCs w:val="22"/>
        </w:rPr>
      </w:pPr>
      <w:r w:rsidRPr="00907BDF">
        <w:rPr>
          <w:szCs w:val="22"/>
        </w:rPr>
        <w:t xml:space="preserve">producenta silników firmy Honeywell </w:t>
      </w:r>
      <w:proofErr w:type="spellStart"/>
      <w:r w:rsidRPr="00907BDF">
        <w:rPr>
          <w:szCs w:val="22"/>
        </w:rPr>
        <w:t>Engines</w:t>
      </w:r>
      <w:proofErr w:type="spellEnd"/>
      <w:r w:rsidRPr="00907BDF">
        <w:rPr>
          <w:szCs w:val="22"/>
        </w:rPr>
        <w:t xml:space="preserve"> o ekspertyzę silników. </w:t>
      </w:r>
    </w:p>
    <w:p w14:paraId="432EE2EA" w14:textId="77777777" w:rsidR="00907BDF" w:rsidRPr="00907BDF" w:rsidRDefault="00907BDF" w:rsidP="00907BDF">
      <w:pPr>
        <w:spacing w:before="120" w:after="120" w:line="360" w:lineRule="auto"/>
        <w:jc w:val="both"/>
        <w:rPr>
          <w:szCs w:val="22"/>
        </w:rPr>
      </w:pPr>
      <w:r w:rsidRPr="00907BDF">
        <w:rPr>
          <w:szCs w:val="22"/>
        </w:rPr>
        <w:t xml:space="preserve">W trakcie badania zespół badawczy PKBWL wykonał następujące czynności badawcze: </w:t>
      </w:r>
    </w:p>
    <w:p w14:paraId="78C3F6C2" w14:textId="77777777" w:rsidR="00907BDF" w:rsidRPr="00907BDF" w:rsidRDefault="00907BDF" w:rsidP="00907BDF">
      <w:pPr>
        <w:numPr>
          <w:ilvl w:val="0"/>
          <w:numId w:val="27"/>
        </w:numPr>
        <w:spacing w:before="120" w:after="120" w:line="360" w:lineRule="auto"/>
        <w:jc w:val="both"/>
        <w:rPr>
          <w:szCs w:val="22"/>
        </w:rPr>
      </w:pPr>
      <w:r w:rsidRPr="00907BDF">
        <w:rPr>
          <w:szCs w:val="22"/>
        </w:rPr>
        <w:lastRenderedPageBreak/>
        <w:t>oględziny miejsca wypadku – wraz z wykonaniem dokumentacji fotograficznej;</w:t>
      </w:r>
    </w:p>
    <w:p w14:paraId="10DE62D2" w14:textId="77777777" w:rsidR="00907BDF" w:rsidRPr="00907BDF" w:rsidRDefault="00907BDF" w:rsidP="00907BDF">
      <w:pPr>
        <w:numPr>
          <w:ilvl w:val="0"/>
          <w:numId w:val="27"/>
        </w:numPr>
        <w:spacing w:before="120" w:after="120" w:line="360" w:lineRule="auto"/>
        <w:jc w:val="both"/>
        <w:rPr>
          <w:szCs w:val="22"/>
        </w:rPr>
      </w:pPr>
      <w:r w:rsidRPr="00907BDF">
        <w:rPr>
          <w:szCs w:val="22"/>
        </w:rPr>
        <w:t>przesłuchanie świadków wypadku w tym właściciela samolotu;</w:t>
      </w:r>
    </w:p>
    <w:p w14:paraId="3E81CCF5" w14:textId="77777777" w:rsidR="00907BDF" w:rsidRPr="00907BDF" w:rsidRDefault="00907BDF" w:rsidP="00907BDF">
      <w:pPr>
        <w:numPr>
          <w:ilvl w:val="0"/>
          <w:numId w:val="27"/>
        </w:numPr>
        <w:spacing w:before="120" w:after="120" w:line="360" w:lineRule="auto"/>
        <w:jc w:val="both"/>
        <w:rPr>
          <w:szCs w:val="22"/>
        </w:rPr>
      </w:pPr>
      <w:r w:rsidRPr="00907BDF">
        <w:rPr>
          <w:szCs w:val="22"/>
        </w:rPr>
        <w:t xml:space="preserve">analizę zapisów lotu zarejestrowanych przez monitoring lotniskowy oraz monitoring domów w pobliżu miejsca wypadku; </w:t>
      </w:r>
    </w:p>
    <w:p w14:paraId="14A0B576" w14:textId="77777777" w:rsidR="00907BDF" w:rsidRPr="00907BDF" w:rsidRDefault="00907BDF" w:rsidP="00907BDF">
      <w:pPr>
        <w:numPr>
          <w:ilvl w:val="0"/>
          <w:numId w:val="27"/>
        </w:numPr>
        <w:spacing w:before="120" w:after="120" w:line="360" w:lineRule="auto"/>
        <w:jc w:val="both"/>
        <w:rPr>
          <w:szCs w:val="22"/>
        </w:rPr>
      </w:pPr>
      <w:r w:rsidRPr="00907BDF">
        <w:rPr>
          <w:szCs w:val="22"/>
        </w:rPr>
        <w:t>analizę danych radarowych;</w:t>
      </w:r>
    </w:p>
    <w:p w14:paraId="745E3D44" w14:textId="77777777" w:rsidR="00907BDF" w:rsidRPr="00907BDF" w:rsidRDefault="00907BDF" w:rsidP="00907BDF">
      <w:pPr>
        <w:numPr>
          <w:ilvl w:val="0"/>
          <w:numId w:val="27"/>
        </w:numPr>
        <w:spacing w:before="120" w:after="120" w:line="360" w:lineRule="auto"/>
        <w:jc w:val="both"/>
        <w:rPr>
          <w:szCs w:val="22"/>
        </w:rPr>
      </w:pPr>
      <w:r w:rsidRPr="00907BDF">
        <w:rPr>
          <w:szCs w:val="22"/>
        </w:rPr>
        <w:t>analizę sytuacji ruchowej na lotnisku w Piotrkowie Trybunalskim;</w:t>
      </w:r>
    </w:p>
    <w:p w14:paraId="5E614BE4" w14:textId="77777777" w:rsidR="00907BDF" w:rsidRPr="00907BDF" w:rsidRDefault="00907BDF" w:rsidP="00907BDF">
      <w:pPr>
        <w:numPr>
          <w:ilvl w:val="0"/>
          <w:numId w:val="27"/>
        </w:numPr>
        <w:spacing w:before="120" w:after="120" w:line="360" w:lineRule="auto"/>
        <w:jc w:val="both"/>
        <w:rPr>
          <w:szCs w:val="22"/>
        </w:rPr>
      </w:pPr>
      <w:r w:rsidRPr="00907BDF">
        <w:rPr>
          <w:szCs w:val="22"/>
        </w:rPr>
        <w:t>analizę dźwięku;</w:t>
      </w:r>
    </w:p>
    <w:p w14:paraId="55A96323" w14:textId="77777777" w:rsidR="00907BDF" w:rsidRPr="00907BDF" w:rsidRDefault="00907BDF" w:rsidP="00907BDF">
      <w:pPr>
        <w:numPr>
          <w:ilvl w:val="0"/>
          <w:numId w:val="27"/>
        </w:numPr>
        <w:spacing w:before="120" w:after="120" w:line="360" w:lineRule="auto"/>
        <w:jc w:val="both"/>
        <w:rPr>
          <w:szCs w:val="22"/>
        </w:rPr>
      </w:pPr>
      <w:r w:rsidRPr="00907BDF">
        <w:rPr>
          <w:szCs w:val="22"/>
        </w:rPr>
        <w:t>analizę dokumentacji technicznej;</w:t>
      </w:r>
    </w:p>
    <w:p w14:paraId="5E4D1279" w14:textId="77777777" w:rsidR="00907BDF" w:rsidRPr="00907BDF" w:rsidRDefault="00907BDF" w:rsidP="00907BDF">
      <w:pPr>
        <w:numPr>
          <w:ilvl w:val="0"/>
          <w:numId w:val="27"/>
        </w:numPr>
        <w:spacing w:before="120" w:after="120" w:line="360" w:lineRule="auto"/>
        <w:jc w:val="both"/>
        <w:rPr>
          <w:szCs w:val="22"/>
        </w:rPr>
      </w:pPr>
      <w:r w:rsidRPr="00907BDF">
        <w:rPr>
          <w:szCs w:val="22"/>
        </w:rPr>
        <w:t>analizę dokumentów pilota;</w:t>
      </w:r>
    </w:p>
    <w:p w14:paraId="4DCAA737" w14:textId="77777777" w:rsidR="00907BDF" w:rsidRPr="00907BDF" w:rsidRDefault="00907BDF" w:rsidP="00907BDF">
      <w:pPr>
        <w:numPr>
          <w:ilvl w:val="0"/>
          <w:numId w:val="27"/>
        </w:numPr>
        <w:spacing w:before="120" w:after="120" w:line="360" w:lineRule="auto"/>
        <w:jc w:val="both"/>
        <w:rPr>
          <w:szCs w:val="22"/>
        </w:rPr>
      </w:pPr>
      <w:r w:rsidRPr="00907BDF">
        <w:rPr>
          <w:szCs w:val="22"/>
        </w:rPr>
        <w:t>analizę Instrukcji Użytkowania w Locie w zakresie procedur podejścia do lądowania.</w:t>
      </w:r>
    </w:p>
    <w:p w14:paraId="727DBB19" w14:textId="77777777" w:rsidR="00907BDF" w:rsidRPr="00907BDF" w:rsidRDefault="00907BDF" w:rsidP="00907BDF">
      <w:pPr>
        <w:numPr>
          <w:ilvl w:val="0"/>
          <w:numId w:val="27"/>
        </w:numPr>
        <w:spacing w:before="120" w:after="120" w:line="360" w:lineRule="auto"/>
        <w:jc w:val="both"/>
        <w:rPr>
          <w:szCs w:val="22"/>
        </w:rPr>
      </w:pPr>
      <w:r w:rsidRPr="00907BDF">
        <w:rPr>
          <w:szCs w:val="22"/>
        </w:rPr>
        <w:t>zapoznanie się z własnościami pilotażowymi samolotu SKYVAN SC-7, w tym próbę powtórzenia trasy lotu;</w:t>
      </w:r>
    </w:p>
    <w:p w14:paraId="5C7FB148" w14:textId="77777777" w:rsidR="00907BDF" w:rsidRPr="00907BDF" w:rsidRDefault="00907BDF" w:rsidP="00907BDF">
      <w:pPr>
        <w:numPr>
          <w:ilvl w:val="0"/>
          <w:numId w:val="27"/>
        </w:numPr>
        <w:spacing w:before="120" w:after="120" w:line="360" w:lineRule="auto"/>
        <w:jc w:val="both"/>
        <w:rPr>
          <w:szCs w:val="22"/>
        </w:rPr>
      </w:pPr>
      <w:r w:rsidRPr="00907BDF">
        <w:rPr>
          <w:szCs w:val="22"/>
        </w:rPr>
        <w:t xml:space="preserve">oględziny silników samolotu – z wykorzystaniem </w:t>
      </w:r>
      <w:proofErr w:type="spellStart"/>
      <w:r w:rsidRPr="00907BDF">
        <w:rPr>
          <w:szCs w:val="22"/>
        </w:rPr>
        <w:t>boroskopii</w:t>
      </w:r>
      <w:proofErr w:type="spellEnd"/>
      <w:r w:rsidRPr="00907BDF">
        <w:rPr>
          <w:szCs w:val="22"/>
        </w:rPr>
        <w:t>:</w:t>
      </w:r>
    </w:p>
    <w:p w14:paraId="29C0F318" w14:textId="77777777" w:rsidR="00907BDF" w:rsidRPr="00907BDF" w:rsidRDefault="00907BDF" w:rsidP="00907BDF">
      <w:pPr>
        <w:numPr>
          <w:ilvl w:val="0"/>
          <w:numId w:val="27"/>
        </w:numPr>
        <w:spacing w:before="120" w:after="120" w:line="360" w:lineRule="auto"/>
        <w:jc w:val="both"/>
        <w:rPr>
          <w:szCs w:val="22"/>
        </w:rPr>
      </w:pPr>
      <w:r w:rsidRPr="00907BDF">
        <w:rPr>
          <w:szCs w:val="22"/>
        </w:rPr>
        <w:t>wysłano dane do producenta śmigieł w celu określenia kąta ustawienia łopat;</w:t>
      </w:r>
    </w:p>
    <w:p w14:paraId="6A3AB4AF" w14:textId="77777777" w:rsidR="00907BDF" w:rsidRPr="00907BDF" w:rsidRDefault="00907BDF" w:rsidP="00907BDF">
      <w:pPr>
        <w:numPr>
          <w:ilvl w:val="0"/>
          <w:numId w:val="27"/>
        </w:numPr>
        <w:spacing w:before="120" w:after="120" w:line="360" w:lineRule="auto"/>
        <w:jc w:val="both"/>
        <w:rPr>
          <w:szCs w:val="22"/>
        </w:rPr>
      </w:pPr>
      <w:r w:rsidRPr="00907BDF">
        <w:rPr>
          <w:szCs w:val="22"/>
        </w:rPr>
        <w:t>wysłano silniki do producenta w celu wykonania ich ekspertyzy;</w:t>
      </w:r>
    </w:p>
    <w:p w14:paraId="69329D06" w14:textId="77777777" w:rsidR="00907BDF" w:rsidRPr="00907BDF" w:rsidRDefault="00907BDF" w:rsidP="00907BDF">
      <w:pPr>
        <w:numPr>
          <w:ilvl w:val="0"/>
          <w:numId w:val="27"/>
        </w:numPr>
        <w:spacing w:before="120" w:after="120" w:line="360" w:lineRule="auto"/>
        <w:jc w:val="both"/>
        <w:rPr>
          <w:szCs w:val="22"/>
        </w:rPr>
      </w:pPr>
      <w:r w:rsidRPr="00907BDF">
        <w:rPr>
          <w:szCs w:val="22"/>
        </w:rPr>
        <w:t>wysłano urządzenie GARMIN GND530 do NTSB w celu odzyskania danych;</w:t>
      </w:r>
    </w:p>
    <w:p w14:paraId="55BEEE42" w14:textId="77777777" w:rsidR="00907BDF" w:rsidRPr="00907BDF" w:rsidRDefault="00907BDF" w:rsidP="00907BDF">
      <w:pPr>
        <w:numPr>
          <w:ilvl w:val="0"/>
          <w:numId w:val="27"/>
        </w:numPr>
        <w:spacing w:before="120" w:after="120" w:line="360" w:lineRule="auto"/>
        <w:jc w:val="both"/>
        <w:rPr>
          <w:szCs w:val="22"/>
        </w:rPr>
      </w:pPr>
      <w:r w:rsidRPr="00907BDF">
        <w:rPr>
          <w:szCs w:val="22"/>
        </w:rPr>
        <w:t xml:space="preserve">w porozumieniu z producentem silnika podjęto decyzję o przebadaniu podzespołów silnika. </w:t>
      </w:r>
    </w:p>
    <w:p w14:paraId="18C73637" w14:textId="77777777" w:rsidR="00907BDF" w:rsidRPr="00907BDF" w:rsidRDefault="00907BDF" w:rsidP="00907BDF">
      <w:pPr>
        <w:spacing w:before="120" w:after="120" w:line="360" w:lineRule="auto"/>
        <w:jc w:val="both"/>
        <w:rPr>
          <w:szCs w:val="22"/>
        </w:rPr>
      </w:pPr>
      <w:r w:rsidRPr="00907BDF">
        <w:rPr>
          <w:szCs w:val="22"/>
        </w:rPr>
        <w:t xml:space="preserve">Zespół badawczy PKBWL otrzymał: </w:t>
      </w:r>
    </w:p>
    <w:p w14:paraId="2D77A676" w14:textId="77777777" w:rsidR="00907BDF" w:rsidRPr="00907BDF" w:rsidRDefault="00907BDF" w:rsidP="00907BDF">
      <w:pPr>
        <w:numPr>
          <w:ilvl w:val="0"/>
          <w:numId w:val="28"/>
        </w:numPr>
        <w:spacing w:before="120" w:after="120" w:line="360" w:lineRule="auto"/>
        <w:jc w:val="both"/>
        <w:rPr>
          <w:szCs w:val="22"/>
        </w:rPr>
      </w:pPr>
      <w:r w:rsidRPr="00907BDF">
        <w:rPr>
          <w:szCs w:val="22"/>
        </w:rPr>
        <w:t>określone przez producenta kąty ustawienia łopat śmigieł po wypadku samolotu;</w:t>
      </w:r>
    </w:p>
    <w:p w14:paraId="6239C579" w14:textId="77777777" w:rsidR="00907BDF" w:rsidRPr="00907BDF" w:rsidRDefault="00907BDF" w:rsidP="00907BDF">
      <w:pPr>
        <w:numPr>
          <w:ilvl w:val="0"/>
          <w:numId w:val="28"/>
        </w:numPr>
        <w:spacing w:before="120" w:after="120" w:line="360" w:lineRule="auto"/>
        <w:jc w:val="both"/>
        <w:rPr>
          <w:szCs w:val="22"/>
        </w:rPr>
      </w:pPr>
      <w:r w:rsidRPr="00907BDF">
        <w:rPr>
          <w:szCs w:val="22"/>
        </w:rPr>
        <w:t>ekspertyzę silników wykonaną przez producenta;</w:t>
      </w:r>
    </w:p>
    <w:p w14:paraId="5D598D2B" w14:textId="77777777" w:rsidR="00907BDF" w:rsidRPr="00907BDF" w:rsidRDefault="00907BDF" w:rsidP="00907BDF">
      <w:pPr>
        <w:numPr>
          <w:ilvl w:val="0"/>
          <w:numId w:val="28"/>
        </w:numPr>
        <w:spacing w:before="120" w:after="120" w:line="360" w:lineRule="auto"/>
        <w:jc w:val="both"/>
        <w:rPr>
          <w:szCs w:val="22"/>
        </w:rPr>
      </w:pPr>
      <w:r w:rsidRPr="00907BDF">
        <w:rPr>
          <w:szCs w:val="22"/>
        </w:rPr>
        <w:lastRenderedPageBreak/>
        <w:t xml:space="preserve">informację, że urządzenie GARMIN GND530 nie zapisywało danych dotyczących lotu. </w:t>
      </w:r>
    </w:p>
    <w:p w14:paraId="4F899F22" w14:textId="14F6DECD" w:rsidR="00907BDF" w:rsidRDefault="00907BDF" w:rsidP="00434649">
      <w:pPr>
        <w:numPr>
          <w:ilvl w:val="0"/>
          <w:numId w:val="28"/>
        </w:numPr>
        <w:spacing w:before="120" w:after="120" w:line="360" w:lineRule="auto"/>
        <w:jc w:val="both"/>
        <w:rPr>
          <w:szCs w:val="22"/>
        </w:rPr>
      </w:pPr>
      <w:r w:rsidRPr="00907BDF">
        <w:rPr>
          <w:szCs w:val="22"/>
        </w:rPr>
        <w:t xml:space="preserve">PKBWL </w:t>
      </w:r>
      <w:r w:rsidR="00434649">
        <w:rPr>
          <w:szCs w:val="22"/>
        </w:rPr>
        <w:t>otrzymał</w:t>
      </w:r>
      <w:r w:rsidRPr="00907BDF">
        <w:rPr>
          <w:szCs w:val="22"/>
        </w:rPr>
        <w:t xml:space="preserve"> ekspertyzy podzespołów silnika.</w:t>
      </w:r>
    </w:p>
    <w:p w14:paraId="5DCE2282" w14:textId="242F3739" w:rsidR="00393BAE" w:rsidRPr="00393BAE" w:rsidRDefault="00393BAE" w:rsidP="00393BAE">
      <w:pPr>
        <w:spacing w:before="120" w:after="120" w:line="360" w:lineRule="auto"/>
        <w:ind w:left="720"/>
        <w:jc w:val="both"/>
        <w:rPr>
          <w:b/>
          <w:szCs w:val="22"/>
        </w:rPr>
      </w:pPr>
      <w:r w:rsidRPr="00393BAE">
        <w:rPr>
          <w:b/>
          <w:szCs w:val="22"/>
        </w:rPr>
        <w:t xml:space="preserve">Zmian IIC </w:t>
      </w:r>
    </w:p>
    <w:p w14:paraId="235A3FC9" w14:textId="67A21F9E" w:rsidR="00434649" w:rsidRPr="00393BAE" w:rsidRDefault="00434649" w:rsidP="00434649">
      <w:pPr>
        <w:numPr>
          <w:ilvl w:val="0"/>
          <w:numId w:val="28"/>
        </w:numPr>
        <w:spacing w:before="120" w:after="120" w:line="360" w:lineRule="auto"/>
        <w:jc w:val="both"/>
        <w:rPr>
          <w:szCs w:val="22"/>
        </w:rPr>
      </w:pPr>
      <w:r>
        <w:rPr>
          <w:noProof/>
        </w:rPr>
        <w:t>W grudniu 2024 r. nastąpiła zmiana IIC w związku z zakończeniem pracy przez poprzedniego IIC. Aktualny IIC przeprowadził analizę zebranych materiałów  oraz zapoznał się z dokumentacją dotycząc</w:t>
      </w:r>
      <w:r w:rsidR="00393BAE">
        <w:rPr>
          <w:noProof/>
        </w:rPr>
        <w:t xml:space="preserve">ą wypadku. </w:t>
      </w:r>
    </w:p>
    <w:p w14:paraId="51A3D388" w14:textId="32ABDD29" w:rsidR="00393BAE" w:rsidRPr="00434649" w:rsidRDefault="00393BAE" w:rsidP="00434649">
      <w:pPr>
        <w:numPr>
          <w:ilvl w:val="0"/>
          <w:numId w:val="28"/>
        </w:numPr>
        <w:spacing w:before="120" w:after="120" w:line="360" w:lineRule="auto"/>
        <w:jc w:val="both"/>
        <w:rPr>
          <w:szCs w:val="22"/>
        </w:rPr>
      </w:pPr>
      <w:r>
        <w:rPr>
          <w:szCs w:val="22"/>
        </w:rPr>
        <w:t>Opracowanie Projektu Raportu Końcowego.</w:t>
      </w:r>
    </w:p>
    <w:p w14:paraId="1E50C5DD" w14:textId="6D3DFA38" w:rsidR="00314EF2" w:rsidRDefault="00314EF2" w:rsidP="00314EF2">
      <w:pPr>
        <w:spacing w:before="120" w:after="120"/>
        <w:jc w:val="both"/>
        <w:rPr>
          <w:noProof/>
        </w:rPr>
      </w:pPr>
      <w:r>
        <w:rPr>
          <w:noProof/>
        </w:rPr>
        <w:t xml:space="preserve">Na aktualnym etapie badania wypadku lotniczego, PKBWL nie sformułowała zaleceń </w:t>
      </w:r>
      <w:r w:rsidR="00336548">
        <w:rPr>
          <w:noProof/>
        </w:rPr>
        <w:t xml:space="preserve">dotyczących </w:t>
      </w:r>
      <w:r>
        <w:rPr>
          <w:noProof/>
        </w:rPr>
        <w:t>bezpieczeństwa.</w:t>
      </w:r>
    </w:p>
    <w:p w14:paraId="26DF24D4" w14:textId="77777777" w:rsidR="00314EF2" w:rsidRPr="008327E9" w:rsidRDefault="00EC4CD1" w:rsidP="00314EF2">
      <w:pPr>
        <w:pStyle w:val="Akapitzlist"/>
        <w:numPr>
          <w:ilvl w:val="0"/>
          <w:numId w:val="11"/>
        </w:numPr>
        <w:spacing w:before="120" w:after="120"/>
        <w:jc w:val="both"/>
        <w:rPr>
          <w:b/>
          <w:noProof/>
          <w:color w:val="4472C4" w:themeColor="accent1"/>
        </w:rPr>
      </w:pPr>
      <w:sdt>
        <w:sdtPr>
          <w:rPr>
            <w:noProof/>
          </w:rPr>
          <w:id w:val="1641764717"/>
          <w:placeholder>
            <w:docPart w:val="67A7668D0E1E49338C20AD37E3E333F2"/>
          </w:placeholder>
        </w:sdtPr>
        <w:sdtEndPr/>
        <w:sdtContent>
          <w:r w:rsidR="00314EF2">
            <w:rPr>
              <w:b/>
              <w:noProof/>
              <w:color w:val="4472C4" w:themeColor="accent1"/>
            </w:rPr>
            <w:t>I</w:t>
          </w:r>
          <w:r w:rsidR="00314EF2" w:rsidRPr="00314EF2">
            <w:rPr>
              <w:b/>
              <w:noProof/>
              <w:color w:val="4472C4" w:themeColor="accent1"/>
            </w:rPr>
            <w:t>nformacje na temat dalszych zamiarów zespołu badawczego PKBWL</w:t>
          </w:r>
        </w:sdtContent>
      </w:sdt>
    </w:p>
    <w:p w14:paraId="34656558" w14:textId="39D3A851" w:rsidR="00314EF2" w:rsidRDefault="00314EF2" w:rsidP="00314EF2">
      <w:pPr>
        <w:spacing w:before="120" w:after="120"/>
        <w:jc w:val="both"/>
        <w:rPr>
          <w:noProof/>
        </w:rPr>
      </w:pPr>
      <w:r>
        <w:rPr>
          <w:noProof/>
        </w:rPr>
        <w:t>Zespół Badawczy PKBWL nadal prowadzi badanie przedmiotowego wypadku w celu określenia przyczyn i okoliczności jego zaistnienia. Szczegółowe informacje zostaną zawarte w Raporcie Końcowym, który zostanie opublikowany po zakończeniu czynności badawczych.</w:t>
      </w:r>
    </w:p>
    <w:p w14:paraId="0A233F70" w14:textId="16FB7C68" w:rsidR="00B71021" w:rsidRDefault="00B71021" w:rsidP="00B71021">
      <w:pPr>
        <w:spacing w:before="120" w:after="120"/>
        <w:jc w:val="both"/>
        <w:rPr>
          <w:b/>
          <w:noProof/>
        </w:rPr>
      </w:pPr>
    </w:p>
    <w:p w14:paraId="782F9977" w14:textId="77777777" w:rsidR="00314EF2" w:rsidRDefault="00314EF2" w:rsidP="00B71021">
      <w:pPr>
        <w:spacing w:before="120" w:after="120"/>
        <w:jc w:val="both"/>
        <w:rPr>
          <w:b/>
          <w:noProof/>
        </w:rPr>
      </w:pPr>
    </w:p>
    <w:p w14:paraId="43A57205" w14:textId="7399A292" w:rsidR="00B71021" w:rsidRDefault="00B71021" w:rsidP="00030B22">
      <w:pPr>
        <w:spacing w:before="120" w:after="120" w:line="360" w:lineRule="auto"/>
        <w:jc w:val="center"/>
        <w:rPr>
          <w:sz w:val="22"/>
          <w:szCs w:val="22"/>
          <w:u w:val="single"/>
        </w:rPr>
      </w:pPr>
      <w:r w:rsidRPr="00534A64">
        <w:rPr>
          <w:sz w:val="22"/>
          <w:szCs w:val="22"/>
          <w:u w:val="single"/>
        </w:rPr>
        <w:t>KONIEC</w:t>
      </w:r>
    </w:p>
    <w:p w14:paraId="67FEA210" w14:textId="6DB8C8DE" w:rsidR="00770751" w:rsidRPr="00030B22" w:rsidRDefault="00770751" w:rsidP="00030B22">
      <w:pPr>
        <w:spacing w:before="120" w:after="120" w:line="360" w:lineRule="auto"/>
        <w:jc w:val="center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Podpis na oryginale</w:t>
      </w:r>
      <w:bookmarkStart w:id="5" w:name="_GoBack"/>
      <w:bookmarkEnd w:id="5"/>
    </w:p>
    <w:sectPr w:rsidR="00770751" w:rsidRPr="00030B22" w:rsidSect="006848CE">
      <w:headerReference w:type="even" r:id="rId25"/>
      <w:headerReference w:type="default" r:id="rId26"/>
      <w:footerReference w:type="even" r:id="rId27"/>
      <w:footerReference w:type="default" r:id="rId28"/>
      <w:type w:val="continuous"/>
      <w:pgSz w:w="11906" w:h="16838"/>
      <w:pgMar w:top="1417" w:right="1417" w:bottom="1417" w:left="1985" w:header="680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149930" w14:textId="77777777" w:rsidR="00EC4CD1" w:rsidRDefault="00EC4CD1" w:rsidP="004C64C3">
      <w:pPr>
        <w:spacing w:after="0" w:line="240" w:lineRule="auto"/>
      </w:pPr>
      <w:r>
        <w:separator/>
      </w:r>
    </w:p>
  </w:endnote>
  <w:endnote w:type="continuationSeparator" w:id="0">
    <w:p w14:paraId="4EEBCC69" w14:textId="77777777" w:rsidR="00EC4CD1" w:rsidRDefault="00EC4CD1" w:rsidP="004C64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+mn-ea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9128D0" w14:textId="16895533" w:rsidR="00CA2EF1" w:rsidRPr="006A05CD" w:rsidRDefault="00CA2EF1" w:rsidP="00AF031D">
    <w:pPr>
      <w:tabs>
        <w:tab w:val="center" w:pos="4550"/>
        <w:tab w:val="left" w:pos="5818"/>
      </w:tabs>
      <w:spacing w:before="360"/>
      <w:ind w:right="261"/>
      <w:jc w:val="right"/>
      <w:rPr>
        <w:color w:val="808080" w:themeColor="background1" w:themeShade="80"/>
      </w:rPr>
    </w:pPr>
    <w:r w:rsidRPr="006A05CD">
      <w:rPr>
        <w:color w:val="808080" w:themeColor="background1" w:themeShade="80"/>
        <w:spacing w:val="60"/>
      </w:rPr>
      <w:t>Strona</w:t>
    </w:r>
    <w:r w:rsidRPr="006A05CD">
      <w:rPr>
        <w:color w:val="808080" w:themeColor="background1" w:themeShade="80"/>
      </w:rPr>
      <w:t xml:space="preserve"> </w:t>
    </w:r>
    <w:r w:rsidRPr="006A05CD">
      <w:rPr>
        <w:color w:val="808080" w:themeColor="background1" w:themeShade="80"/>
      </w:rPr>
      <w:fldChar w:fldCharType="begin"/>
    </w:r>
    <w:r w:rsidRPr="006A05CD">
      <w:rPr>
        <w:color w:val="808080" w:themeColor="background1" w:themeShade="80"/>
      </w:rPr>
      <w:instrText>PAGE   \* MERGEFORMAT</w:instrText>
    </w:r>
    <w:r w:rsidRPr="006A05CD">
      <w:rPr>
        <w:color w:val="808080" w:themeColor="background1" w:themeShade="80"/>
      </w:rPr>
      <w:fldChar w:fldCharType="separate"/>
    </w:r>
    <w:r w:rsidR="002467B0">
      <w:rPr>
        <w:noProof/>
        <w:color w:val="808080" w:themeColor="background1" w:themeShade="80"/>
      </w:rPr>
      <w:t>4</w:t>
    </w:r>
    <w:r w:rsidRPr="006A05CD">
      <w:rPr>
        <w:color w:val="808080" w:themeColor="background1" w:themeShade="80"/>
      </w:rPr>
      <w:fldChar w:fldCharType="end"/>
    </w:r>
    <w:r w:rsidRPr="006A05CD">
      <w:rPr>
        <w:color w:val="808080" w:themeColor="background1" w:themeShade="80"/>
      </w:rPr>
      <w:t xml:space="preserve"> | </w:t>
    </w:r>
    <w:r w:rsidRPr="006A05CD">
      <w:rPr>
        <w:color w:val="808080" w:themeColor="background1" w:themeShade="80"/>
      </w:rPr>
      <w:fldChar w:fldCharType="begin"/>
    </w:r>
    <w:r w:rsidRPr="006A05CD">
      <w:rPr>
        <w:color w:val="808080" w:themeColor="background1" w:themeShade="80"/>
      </w:rPr>
      <w:instrText>NUMPAGES  \* Arabic  \* MERGEFORMAT</w:instrText>
    </w:r>
    <w:r w:rsidRPr="006A05CD">
      <w:rPr>
        <w:color w:val="808080" w:themeColor="background1" w:themeShade="80"/>
      </w:rPr>
      <w:fldChar w:fldCharType="separate"/>
    </w:r>
    <w:r w:rsidR="002467B0">
      <w:rPr>
        <w:noProof/>
        <w:color w:val="808080" w:themeColor="background1" w:themeShade="80"/>
      </w:rPr>
      <w:t>4</w:t>
    </w:r>
    <w:r w:rsidRPr="006A05CD">
      <w:rPr>
        <w:color w:val="808080" w:themeColor="background1" w:themeShade="8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25DC77" w14:textId="48080315" w:rsidR="00CA2EF1" w:rsidRPr="006A05CD" w:rsidRDefault="00CA2EF1" w:rsidP="00AF031D">
    <w:pPr>
      <w:tabs>
        <w:tab w:val="center" w:pos="4550"/>
        <w:tab w:val="left" w:pos="5818"/>
      </w:tabs>
      <w:spacing w:before="360"/>
      <w:ind w:right="261"/>
      <w:jc w:val="right"/>
      <w:rPr>
        <w:color w:val="808080" w:themeColor="background1" w:themeShade="80"/>
      </w:rPr>
    </w:pPr>
    <w:r w:rsidRPr="006A05CD">
      <w:rPr>
        <w:color w:val="808080" w:themeColor="background1" w:themeShade="80"/>
        <w:spacing w:val="60"/>
      </w:rPr>
      <w:t>Strona</w:t>
    </w:r>
    <w:r w:rsidRPr="006A05CD">
      <w:rPr>
        <w:color w:val="808080" w:themeColor="background1" w:themeShade="80"/>
      </w:rPr>
      <w:t xml:space="preserve"> </w:t>
    </w:r>
    <w:r w:rsidRPr="006A05CD">
      <w:rPr>
        <w:color w:val="808080" w:themeColor="background1" w:themeShade="80"/>
      </w:rPr>
      <w:fldChar w:fldCharType="begin"/>
    </w:r>
    <w:r w:rsidRPr="006A05CD">
      <w:rPr>
        <w:color w:val="808080" w:themeColor="background1" w:themeShade="80"/>
      </w:rPr>
      <w:instrText>PAGE   \* MERGEFORMAT</w:instrText>
    </w:r>
    <w:r w:rsidRPr="006A05CD">
      <w:rPr>
        <w:color w:val="808080" w:themeColor="background1" w:themeShade="80"/>
      </w:rPr>
      <w:fldChar w:fldCharType="separate"/>
    </w:r>
    <w:r w:rsidR="002467B0">
      <w:rPr>
        <w:noProof/>
        <w:color w:val="808080" w:themeColor="background1" w:themeShade="80"/>
      </w:rPr>
      <w:t>3</w:t>
    </w:r>
    <w:r w:rsidRPr="006A05CD">
      <w:rPr>
        <w:color w:val="808080" w:themeColor="background1" w:themeShade="80"/>
      </w:rPr>
      <w:fldChar w:fldCharType="end"/>
    </w:r>
    <w:r w:rsidRPr="006A05CD">
      <w:rPr>
        <w:color w:val="808080" w:themeColor="background1" w:themeShade="80"/>
      </w:rPr>
      <w:t xml:space="preserve"> | </w:t>
    </w:r>
    <w:r w:rsidRPr="006A05CD">
      <w:rPr>
        <w:color w:val="808080" w:themeColor="background1" w:themeShade="80"/>
      </w:rPr>
      <w:fldChar w:fldCharType="begin"/>
    </w:r>
    <w:r w:rsidRPr="006A05CD">
      <w:rPr>
        <w:color w:val="808080" w:themeColor="background1" w:themeShade="80"/>
      </w:rPr>
      <w:instrText>NUMPAGES  \* Arabic  \* MERGEFORMAT</w:instrText>
    </w:r>
    <w:r w:rsidRPr="006A05CD">
      <w:rPr>
        <w:color w:val="808080" w:themeColor="background1" w:themeShade="80"/>
      </w:rPr>
      <w:fldChar w:fldCharType="separate"/>
    </w:r>
    <w:r w:rsidR="002467B0">
      <w:rPr>
        <w:noProof/>
        <w:color w:val="808080" w:themeColor="background1" w:themeShade="80"/>
      </w:rPr>
      <w:t>4</w:t>
    </w:r>
    <w:r w:rsidRPr="006A05CD">
      <w:rPr>
        <w:color w:val="808080" w:themeColor="background1" w:themeShade="8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D7F5DD" w14:textId="77777777" w:rsidR="00EC4CD1" w:rsidRDefault="00EC4CD1" w:rsidP="004C64C3">
      <w:pPr>
        <w:spacing w:after="0" w:line="240" w:lineRule="auto"/>
      </w:pPr>
      <w:r>
        <w:separator/>
      </w:r>
    </w:p>
  </w:footnote>
  <w:footnote w:type="continuationSeparator" w:id="0">
    <w:p w14:paraId="2A3EE6BB" w14:textId="77777777" w:rsidR="00EC4CD1" w:rsidRDefault="00EC4CD1" w:rsidP="004C64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00D01C" w14:textId="31E9E6F5" w:rsidR="00CA2EF1" w:rsidRDefault="00CA2EF1" w:rsidP="005722E0">
    <w:pPr>
      <w:pStyle w:val="Arial12szary"/>
      <w:spacing w:after="720"/>
    </w:pPr>
    <w:r>
      <w:t>PKBWL</w:t>
    </w:r>
    <w:r>
      <w:ptab w:relativeTo="margin" w:alignment="center" w:leader="none"/>
    </w:r>
    <w:r>
      <w:t>UCHWAŁA</w:t>
    </w:r>
    <w:r>
      <w:ptab w:relativeTo="margin" w:alignment="right" w:leader="none"/>
    </w:r>
    <w:r w:rsidRPr="001C08DF">
      <w:rPr>
        <w:rStyle w:val="Arial12czarny-15odstep6Znak"/>
      </w:rPr>
      <w:t xml:space="preserve"> </w:t>
    </w:r>
    <w:sdt>
      <w:sdtPr>
        <w:rPr>
          <w:rStyle w:val="Arial12czarny-15odstep6Znak"/>
        </w:rPr>
        <w:alias w:val="NUMER ZDARZENIA"/>
        <w:tag w:val="NUMER ZDARZENIA"/>
        <w:id w:val="-1696526658"/>
        <w:placeholder>
          <w:docPart w:val="F349D27416524ECBAFBC7D1498EC69DB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15:color w:val="800000"/>
        <w:text/>
      </w:sdtPr>
      <w:sdtEndPr>
        <w:rPr>
          <w:rStyle w:val="NormalnyA12szaryZnak"/>
          <w:color w:val="808080" w:themeColor="background1" w:themeShade="80"/>
        </w:rPr>
      </w:sdtEndPr>
      <w:sdtContent>
        <w:r w:rsidR="00486EB7">
          <w:rPr>
            <w:rStyle w:val="Arial12czarny-15odstep6Znak"/>
          </w:rPr>
          <w:t>2022/5134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AE9208" w14:textId="1F118822" w:rsidR="00CA2EF1" w:rsidRPr="00DA4EC1" w:rsidRDefault="00CA2EF1" w:rsidP="005722E0">
    <w:pPr>
      <w:pStyle w:val="Arial12szary"/>
      <w:spacing w:after="720"/>
      <w:jc w:val="center"/>
    </w:pPr>
    <w:r>
      <w:ptab w:relativeTo="margin" w:alignment="center" w:leader="none"/>
    </w:r>
    <w:r w:rsidRPr="00DA4EC1">
      <w:rPr>
        <w:rStyle w:val="Wyrnieniedelikatne"/>
        <w:i w:val="0"/>
        <w:iCs w:val="0"/>
        <w:color w:val="808080" w:themeColor="background1" w:themeShade="80"/>
      </w:rPr>
      <w:t>Państwowa Komisja Badania Wypadków Lotniczych</w:t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5"/>
    <w:multiLevelType w:val="multilevel"/>
    <w:tmpl w:val="00000005"/>
    <w:name w:val="WW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Times New Roman"/>
        <w:b/>
        <w:i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9E5384D"/>
    <w:multiLevelType w:val="hybridMultilevel"/>
    <w:tmpl w:val="14B4BBE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8E09CF"/>
    <w:multiLevelType w:val="multilevel"/>
    <w:tmpl w:val="0415001F"/>
    <w:numStyleLink w:val="Styl5"/>
  </w:abstractNum>
  <w:abstractNum w:abstractNumId="3" w15:restartNumberingAfterBreak="0">
    <w:nsid w:val="0ABB47AA"/>
    <w:multiLevelType w:val="multilevel"/>
    <w:tmpl w:val="B0C653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PKBW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0C3330CF"/>
    <w:multiLevelType w:val="hybridMultilevel"/>
    <w:tmpl w:val="E00A7F6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02402E"/>
    <w:multiLevelType w:val="hybridMultilevel"/>
    <w:tmpl w:val="D99266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A4E32"/>
    <w:multiLevelType w:val="hybridMultilevel"/>
    <w:tmpl w:val="CFA0A33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D8241B"/>
    <w:multiLevelType w:val="multilevel"/>
    <w:tmpl w:val="0415001D"/>
    <w:styleLink w:val="Styl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  <w:rPr>
        <w:rFonts w:ascii="Arial" w:hAnsi="Arial"/>
        <w:sz w:val="24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282005DC"/>
    <w:multiLevelType w:val="hybridMultilevel"/>
    <w:tmpl w:val="5ADAB494"/>
    <w:lvl w:ilvl="0" w:tplc="81980AB6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2DD57AAD"/>
    <w:multiLevelType w:val="hybridMultilevel"/>
    <w:tmpl w:val="4AE83C1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644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4412A5"/>
    <w:multiLevelType w:val="hybridMultilevel"/>
    <w:tmpl w:val="F77AC8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7E4453"/>
    <w:multiLevelType w:val="hybridMultilevel"/>
    <w:tmpl w:val="9A2E7678"/>
    <w:lvl w:ilvl="0" w:tplc="853CB8AA">
      <w:start w:val="1"/>
      <w:numFmt w:val="decimal"/>
      <w:lvlText w:val="%1."/>
      <w:lvlJc w:val="left"/>
      <w:pPr>
        <w:ind w:left="710" w:hanging="710"/>
      </w:pPr>
      <w:rPr>
        <w:rFonts w:hint="default"/>
        <w:b/>
      </w:rPr>
    </w:lvl>
    <w:lvl w:ilvl="1" w:tplc="7870F848">
      <w:start w:val="1"/>
      <w:numFmt w:val="lowerLetter"/>
      <w:lvlText w:val="%2)"/>
      <w:lvlJc w:val="left"/>
      <w:pPr>
        <w:ind w:left="644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4E60C63"/>
    <w:multiLevelType w:val="hybridMultilevel"/>
    <w:tmpl w:val="BE7A08E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9E7DDD"/>
    <w:multiLevelType w:val="multilevel"/>
    <w:tmpl w:val="173231A6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/>
        <w:sz w:val="28"/>
      </w:rPr>
    </w:lvl>
    <w:lvl w:ilvl="1">
      <w:start w:val="1"/>
      <w:numFmt w:val="decimal"/>
      <w:pStyle w:val="032Podrozdzia"/>
      <w:lvlText w:val="%1.%2."/>
      <w:lvlJc w:val="left"/>
      <w:pPr>
        <w:ind w:left="680" w:hanging="680"/>
      </w:pPr>
      <w:rPr>
        <w:rFonts w:ascii="Arial" w:hAnsi="Arial" w:hint="default"/>
        <w:b/>
        <w:sz w:val="24"/>
      </w:rPr>
    </w:lvl>
    <w:lvl w:ilvl="2">
      <w:start w:val="1"/>
      <w:numFmt w:val="decimal"/>
      <w:pStyle w:val="033Akapitnumerowany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48192DA6"/>
    <w:multiLevelType w:val="hybridMultilevel"/>
    <w:tmpl w:val="84FA145C"/>
    <w:lvl w:ilvl="0" w:tplc="3E24665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4B640FA9"/>
    <w:multiLevelType w:val="multilevel"/>
    <w:tmpl w:val="19CE6438"/>
    <w:lvl w:ilvl="0">
      <w:start w:val="1"/>
      <w:numFmt w:val="decimal"/>
      <w:suff w:val="space"/>
      <w:lvlText w:val="Rozdział %1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0" w:firstLine="0"/>
      </w:pPr>
    </w:lvl>
    <w:lvl w:ilvl="2">
      <w:start w:val="1"/>
      <w:numFmt w:val="none"/>
      <w:pStyle w:val="Nagwek3"/>
      <w:suff w:val="nothing"/>
      <w:lvlText w:val=""/>
      <w:lvlJc w:val="left"/>
      <w:pPr>
        <w:ind w:left="0" w:firstLine="0"/>
      </w:pPr>
    </w:lvl>
    <w:lvl w:ilvl="3">
      <w:start w:val="1"/>
      <w:numFmt w:val="none"/>
      <w:pStyle w:val="Nagwek4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Nagwek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Nagwek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Nagwek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Nagwek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Nagwek9"/>
      <w:suff w:val="nothing"/>
      <w:lvlText w:val=""/>
      <w:lvlJc w:val="left"/>
      <w:pPr>
        <w:ind w:left="0" w:firstLine="0"/>
      </w:pPr>
    </w:lvl>
  </w:abstractNum>
  <w:abstractNum w:abstractNumId="16" w15:restartNumberingAfterBreak="0">
    <w:nsid w:val="4FDF681D"/>
    <w:multiLevelType w:val="multilevel"/>
    <w:tmpl w:val="E16A19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7" w15:restartNumberingAfterBreak="0">
    <w:nsid w:val="50B16BC0"/>
    <w:multiLevelType w:val="hybridMultilevel"/>
    <w:tmpl w:val="5422F8E8"/>
    <w:lvl w:ilvl="0" w:tplc="9A24FD2C">
      <w:start w:val="1"/>
      <w:numFmt w:val="decimal"/>
      <w:pStyle w:val="Nagwek1"/>
      <w:lvlText w:val="%1."/>
      <w:lvlJc w:val="left"/>
      <w:pPr>
        <w:ind w:left="3618" w:hanging="360"/>
      </w:pPr>
    </w:lvl>
    <w:lvl w:ilvl="1" w:tplc="2ECA61F2">
      <w:start w:val="1"/>
      <w:numFmt w:val="lowerLetter"/>
      <w:lvlText w:val="%2)"/>
      <w:lvlJc w:val="left"/>
      <w:pPr>
        <w:ind w:left="4688" w:hanging="71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5058" w:hanging="180"/>
      </w:pPr>
    </w:lvl>
    <w:lvl w:ilvl="3" w:tplc="0415000F" w:tentative="1">
      <w:start w:val="1"/>
      <w:numFmt w:val="decimal"/>
      <w:lvlText w:val="%4."/>
      <w:lvlJc w:val="left"/>
      <w:pPr>
        <w:ind w:left="5778" w:hanging="360"/>
      </w:pPr>
    </w:lvl>
    <w:lvl w:ilvl="4" w:tplc="04150019" w:tentative="1">
      <w:start w:val="1"/>
      <w:numFmt w:val="lowerLetter"/>
      <w:lvlText w:val="%5."/>
      <w:lvlJc w:val="left"/>
      <w:pPr>
        <w:ind w:left="6498" w:hanging="360"/>
      </w:pPr>
    </w:lvl>
    <w:lvl w:ilvl="5" w:tplc="0415001B" w:tentative="1">
      <w:start w:val="1"/>
      <w:numFmt w:val="lowerRoman"/>
      <w:lvlText w:val="%6."/>
      <w:lvlJc w:val="right"/>
      <w:pPr>
        <w:ind w:left="7218" w:hanging="180"/>
      </w:pPr>
    </w:lvl>
    <w:lvl w:ilvl="6" w:tplc="0415000F" w:tentative="1">
      <w:start w:val="1"/>
      <w:numFmt w:val="decimal"/>
      <w:lvlText w:val="%7."/>
      <w:lvlJc w:val="left"/>
      <w:pPr>
        <w:ind w:left="7938" w:hanging="360"/>
      </w:pPr>
    </w:lvl>
    <w:lvl w:ilvl="7" w:tplc="04150019" w:tentative="1">
      <w:start w:val="1"/>
      <w:numFmt w:val="lowerLetter"/>
      <w:lvlText w:val="%8."/>
      <w:lvlJc w:val="left"/>
      <w:pPr>
        <w:ind w:left="8658" w:hanging="360"/>
      </w:pPr>
    </w:lvl>
    <w:lvl w:ilvl="8" w:tplc="0415001B" w:tentative="1">
      <w:start w:val="1"/>
      <w:numFmt w:val="lowerRoman"/>
      <w:lvlText w:val="%9."/>
      <w:lvlJc w:val="right"/>
      <w:pPr>
        <w:ind w:left="9378" w:hanging="180"/>
      </w:pPr>
    </w:lvl>
  </w:abstractNum>
  <w:abstractNum w:abstractNumId="18" w15:restartNumberingAfterBreak="0">
    <w:nsid w:val="51056F82"/>
    <w:multiLevelType w:val="hybridMultilevel"/>
    <w:tmpl w:val="1E2492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DB782E"/>
    <w:multiLevelType w:val="multilevel"/>
    <w:tmpl w:val="BF1AE354"/>
    <w:styleLink w:val="Styl3"/>
    <w:lvl w:ilvl="0">
      <w:start w:val="1"/>
      <w:numFmt w:val="decimal"/>
      <w:lvlText w:val="%1"/>
      <w:lvlJc w:val="left"/>
      <w:pPr>
        <w:ind w:left="1134" w:hanging="567"/>
      </w:pPr>
      <w:rPr>
        <w:rFonts w:ascii="Arial" w:hAnsi="Arial" w:hint="default"/>
      </w:rPr>
    </w:lvl>
    <w:lvl w:ilvl="1">
      <w:start w:val="1"/>
      <w:numFmt w:val="decimal"/>
      <w:lvlText w:val="%1.%2"/>
      <w:lvlJc w:val="left"/>
      <w:pPr>
        <w:ind w:left="2722" w:hanging="113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742" w:hanging="1133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9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218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239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260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281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302" w:hanging="567"/>
      </w:pPr>
      <w:rPr>
        <w:rFonts w:hint="default"/>
      </w:rPr>
    </w:lvl>
  </w:abstractNum>
  <w:abstractNum w:abstractNumId="20" w15:restartNumberingAfterBreak="0">
    <w:nsid w:val="58F4478C"/>
    <w:multiLevelType w:val="multilevel"/>
    <w:tmpl w:val="0415001F"/>
    <w:styleLink w:val="Styl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Arial" w:hAnsi="Arial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D195380"/>
    <w:multiLevelType w:val="multilevel"/>
    <w:tmpl w:val="60343B0E"/>
    <w:styleLink w:val="Styl4"/>
    <w:lvl w:ilvl="0">
      <w:start w:val="1"/>
      <w:numFmt w:val="decimal"/>
      <w:lvlText w:val="%1."/>
      <w:lvlJc w:val="left"/>
      <w:pPr>
        <w:ind w:left="794" w:hanging="794"/>
      </w:pPr>
      <w:rPr>
        <w:rFonts w:ascii="Arial" w:hAnsi="Arial" w:hint="default"/>
        <w:b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E911C63"/>
    <w:multiLevelType w:val="multilevel"/>
    <w:tmpl w:val="0415001F"/>
    <w:styleLink w:val="Styl5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/>
        <w:b/>
        <w:sz w:val="28"/>
      </w:rPr>
    </w:lvl>
    <w:lvl w:ilvl="1">
      <w:start w:val="1"/>
      <w:numFmt w:val="decimal"/>
      <w:pStyle w:val="Podrozdzia"/>
      <w:lvlText w:val="%1.%2."/>
      <w:lvlJc w:val="left"/>
      <w:pPr>
        <w:ind w:left="792" w:hanging="432"/>
      </w:pPr>
      <w:rPr>
        <w:rFonts w:ascii="Arial" w:hAnsi="Arial"/>
        <w:b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3255473"/>
    <w:multiLevelType w:val="hybridMultilevel"/>
    <w:tmpl w:val="E9CCECB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2C70E1"/>
    <w:multiLevelType w:val="hybridMultilevel"/>
    <w:tmpl w:val="90C6747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C50566"/>
    <w:multiLevelType w:val="hybridMultilevel"/>
    <w:tmpl w:val="90B2A1A8"/>
    <w:lvl w:ilvl="0" w:tplc="3386EE9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A01B05"/>
    <w:multiLevelType w:val="multilevel"/>
    <w:tmpl w:val="0415001F"/>
    <w:numStyleLink w:val="Styl5"/>
  </w:abstractNum>
  <w:abstractNum w:abstractNumId="27" w15:restartNumberingAfterBreak="0">
    <w:nsid w:val="7B791DCB"/>
    <w:multiLevelType w:val="multilevel"/>
    <w:tmpl w:val="FABCC39E"/>
    <w:lvl w:ilvl="0">
      <w:start w:val="1"/>
      <w:numFmt w:val="decimal"/>
      <w:pStyle w:val="05Rozdzia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Arial" w:hAnsi="Arial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5"/>
  </w:num>
  <w:num w:numId="2">
    <w:abstractNumId w:val="19"/>
  </w:num>
  <w:num w:numId="3">
    <w:abstractNumId w:val="3"/>
  </w:num>
  <w:num w:numId="4">
    <w:abstractNumId w:val="27"/>
  </w:num>
  <w:num w:numId="5">
    <w:abstractNumId w:val="21"/>
  </w:num>
  <w:num w:numId="6">
    <w:abstractNumId w:val="22"/>
  </w:num>
  <w:num w:numId="7">
    <w:abstractNumId w:val="13"/>
  </w:num>
  <w:num w:numId="8">
    <w:abstractNumId w:val="20"/>
  </w:num>
  <w:num w:numId="9">
    <w:abstractNumId w:val="7"/>
  </w:num>
  <w:num w:numId="10">
    <w:abstractNumId w:val="17"/>
  </w:num>
  <w:num w:numId="11">
    <w:abstractNumId w:val="11"/>
  </w:num>
  <w:num w:numId="12">
    <w:abstractNumId w:val="16"/>
  </w:num>
  <w:num w:numId="13">
    <w:abstractNumId w:val="24"/>
  </w:num>
  <w:num w:numId="14">
    <w:abstractNumId w:val="26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Arial" w:hAnsi="Arial"/>
          <w:b/>
          <w:sz w:val="28"/>
        </w:rPr>
      </w:lvl>
    </w:lvlOverride>
  </w:num>
  <w:num w:numId="15">
    <w:abstractNumId w:val="25"/>
  </w:num>
  <w:num w:numId="16">
    <w:abstractNumId w:val="2"/>
  </w:num>
  <w:num w:numId="17">
    <w:abstractNumId w:val="12"/>
  </w:num>
  <w:num w:numId="18">
    <w:abstractNumId w:val="6"/>
  </w:num>
  <w:num w:numId="19">
    <w:abstractNumId w:val="14"/>
  </w:num>
  <w:num w:numId="20">
    <w:abstractNumId w:val="18"/>
  </w:num>
  <w:num w:numId="21">
    <w:abstractNumId w:val="1"/>
  </w:num>
  <w:num w:numId="22">
    <w:abstractNumId w:val="4"/>
  </w:num>
  <w:num w:numId="23">
    <w:abstractNumId w:val="8"/>
  </w:num>
  <w:num w:numId="24">
    <w:abstractNumId w:val="9"/>
  </w:num>
  <w:num w:numId="25">
    <w:abstractNumId w:val="0"/>
  </w:num>
  <w:num w:numId="26">
    <w:abstractNumId w:val="10"/>
  </w:num>
  <w:num w:numId="27">
    <w:abstractNumId w:val="23"/>
  </w:num>
  <w:num w:numId="28">
    <w:abstractNumId w:val="5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8"/>
  <w:hyphenationZone w:val="425"/>
  <w:doNotHyphenateCaps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1NDM0MzMzNzUxNzJX0lEKTi0uzszPAykwrQUA/kd9LSwAAAA="/>
  </w:docVars>
  <w:rsids>
    <w:rsidRoot w:val="00457708"/>
    <w:rsid w:val="0000006C"/>
    <w:rsid w:val="00000E91"/>
    <w:rsid w:val="00004B76"/>
    <w:rsid w:val="00005865"/>
    <w:rsid w:val="00014E16"/>
    <w:rsid w:val="00015285"/>
    <w:rsid w:val="00020587"/>
    <w:rsid w:val="00020F01"/>
    <w:rsid w:val="00022A52"/>
    <w:rsid w:val="00024ACE"/>
    <w:rsid w:val="00026DBD"/>
    <w:rsid w:val="00030AD6"/>
    <w:rsid w:val="00030B22"/>
    <w:rsid w:val="00032F6B"/>
    <w:rsid w:val="000416EC"/>
    <w:rsid w:val="00041E6D"/>
    <w:rsid w:val="00044E74"/>
    <w:rsid w:val="000521F9"/>
    <w:rsid w:val="000538CA"/>
    <w:rsid w:val="000611D6"/>
    <w:rsid w:val="000624D2"/>
    <w:rsid w:val="00064FE7"/>
    <w:rsid w:val="00072454"/>
    <w:rsid w:val="00077CC4"/>
    <w:rsid w:val="00077D9D"/>
    <w:rsid w:val="00081BAE"/>
    <w:rsid w:val="00081F86"/>
    <w:rsid w:val="000824B9"/>
    <w:rsid w:val="000828D8"/>
    <w:rsid w:val="000841A2"/>
    <w:rsid w:val="00084294"/>
    <w:rsid w:val="00085AC1"/>
    <w:rsid w:val="000906FF"/>
    <w:rsid w:val="00095D7E"/>
    <w:rsid w:val="000969BB"/>
    <w:rsid w:val="000A3604"/>
    <w:rsid w:val="000A369A"/>
    <w:rsid w:val="000A72AC"/>
    <w:rsid w:val="000B6627"/>
    <w:rsid w:val="000C13AC"/>
    <w:rsid w:val="000C1C77"/>
    <w:rsid w:val="000C3606"/>
    <w:rsid w:val="000C47B0"/>
    <w:rsid w:val="000C7B05"/>
    <w:rsid w:val="000D4EAC"/>
    <w:rsid w:val="000D7933"/>
    <w:rsid w:val="000E2D25"/>
    <w:rsid w:val="000F09C8"/>
    <w:rsid w:val="000F10BE"/>
    <w:rsid w:val="000F1B82"/>
    <w:rsid w:val="0010263E"/>
    <w:rsid w:val="0010363E"/>
    <w:rsid w:val="00103FCC"/>
    <w:rsid w:val="00112BD0"/>
    <w:rsid w:val="00112C8C"/>
    <w:rsid w:val="00116696"/>
    <w:rsid w:val="00120964"/>
    <w:rsid w:val="0012139B"/>
    <w:rsid w:val="00121B68"/>
    <w:rsid w:val="00121FDD"/>
    <w:rsid w:val="001271C5"/>
    <w:rsid w:val="0012788E"/>
    <w:rsid w:val="0013172C"/>
    <w:rsid w:val="00135972"/>
    <w:rsid w:val="00141B2A"/>
    <w:rsid w:val="001435FE"/>
    <w:rsid w:val="00143A1B"/>
    <w:rsid w:val="00146760"/>
    <w:rsid w:val="00150E2A"/>
    <w:rsid w:val="001559B7"/>
    <w:rsid w:val="001645C7"/>
    <w:rsid w:val="00171674"/>
    <w:rsid w:val="00171E03"/>
    <w:rsid w:val="001745A5"/>
    <w:rsid w:val="00174E7A"/>
    <w:rsid w:val="00187488"/>
    <w:rsid w:val="001911F6"/>
    <w:rsid w:val="001972CD"/>
    <w:rsid w:val="001B28A9"/>
    <w:rsid w:val="001B3EBA"/>
    <w:rsid w:val="001B7127"/>
    <w:rsid w:val="001B74DD"/>
    <w:rsid w:val="001C08DF"/>
    <w:rsid w:val="001C0D06"/>
    <w:rsid w:val="001C2034"/>
    <w:rsid w:val="001C5968"/>
    <w:rsid w:val="001C6F98"/>
    <w:rsid w:val="001C75BB"/>
    <w:rsid w:val="001D1512"/>
    <w:rsid w:val="001D1FCF"/>
    <w:rsid w:val="001D2BE4"/>
    <w:rsid w:val="001D5A2C"/>
    <w:rsid w:val="001D7024"/>
    <w:rsid w:val="001E375C"/>
    <w:rsid w:val="001F741B"/>
    <w:rsid w:val="0020502D"/>
    <w:rsid w:val="00205E9F"/>
    <w:rsid w:val="00205EAE"/>
    <w:rsid w:val="002071C4"/>
    <w:rsid w:val="00207756"/>
    <w:rsid w:val="00212641"/>
    <w:rsid w:val="00214FEB"/>
    <w:rsid w:val="002203C0"/>
    <w:rsid w:val="00220981"/>
    <w:rsid w:val="00222270"/>
    <w:rsid w:val="0022484F"/>
    <w:rsid w:val="00227448"/>
    <w:rsid w:val="002275B5"/>
    <w:rsid w:val="002277E1"/>
    <w:rsid w:val="00234EC1"/>
    <w:rsid w:val="00235501"/>
    <w:rsid w:val="002375DD"/>
    <w:rsid w:val="002467B0"/>
    <w:rsid w:val="00254760"/>
    <w:rsid w:val="00256487"/>
    <w:rsid w:val="002643B6"/>
    <w:rsid w:val="002671BE"/>
    <w:rsid w:val="0027428E"/>
    <w:rsid w:val="002772AD"/>
    <w:rsid w:val="00282330"/>
    <w:rsid w:val="00285BC4"/>
    <w:rsid w:val="0028704D"/>
    <w:rsid w:val="00290FF2"/>
    <w:rsid w:val="0029189D"/>
    <w:rsid w:val="00295F5F"/>
    <w:rsid w:val="00297B0F"/>
    <w:rsid w:val="002A17FA"/>
    <w:rsid w:val="002A25D5"/>
    <w:rsid w:val="002A2F81"/>
    <w:rsid w:val="002A3583"/>
    <w:rsid w:val="002B08A3"/>
    <w:rsid w:val="002B0DEB"/>
    <w:rsid w:val="002B2B45"/>
    <w:rsid w:val="002C16F4"/>
    <w:rsid w:val="002C1F4F"/>
    <w:rsid w:val="002C257B"/>
    <w:rsid w:val="002C362D"/>
    <w:rsid w:val="002C4413"/>
    <w:rsid w:val="002C5013"/>
    <w:rsid w:val="002D3EF4"/>
    <w:rsid w:val="002E20F4"/>
    <w:rsid w:val="002E51E5"/>
    <w:rsid w:val="002E558F"/>
    <w:rsid w:val="002F0984"/>
    <w:rsid w:val="002F709F"/>
    <w:rsid w:val="003047BF"/>
    <w:rsid w:val="00305483"/>
    <w:rsid w:val="0031189C"/>
    <w:rsid w:val="00312EA3"/>
    <w:rsid w:val="00314EF2"/>
    <w:rsid w:val="00317383"/>
    <w:rsid w:val="00320A72"/>
    <w:rsid w:val="00322C1B"/>
    <w:rsid w:val="00322C81"/>
    <w:rsid w:val="00330443"/>
    <w:rsid w:val="00331F89"/>
    <w:rsid w:val="00332A18"/>
    <w:rsid w:val="003336DB"/>
    <w:rsid w:val="00336548"/>
    <w:rsid w:val="003365B6"/>
    <w:rsid w:val="003371A5"/>
    <w:rsid w:val="003451BC"/>
    <w:rsid w:val="00362DDA"/>
    <w:rsid w:val="0036300D"/>
    <w:rsid w:val="003660D1"/>
    <w:rsid w:val="00370E06"/>
    <w:rsid w:val="0037190D"/>
    <w:rsid w:val="003806E9"/>
    <w:rsid w:val="00385F2E"/>
    <w:rsid w:val="00387940"/>
    <w:rsid w:val="00387A5D"/>
    <w:rsid w:val="003906C2"/>
    <w:rsid w:val="00393BAE"/>
    <w:rsid w:val="003947CE"/>
    <w:rsid w:val="00394B82"/>
    <w:rsid w:val="003A2CDB"/>
    <w:rsid w:val="003A3D12"/>
    <w:rsid w:val="003A4BC2"/>
    <w:rsid w:val="003A5A31"/>
    <w:rsid w:val="003A7324"/>
    <w:rsid w:val="003B00FE"/>
    <w:rsid w:val="003B184C"/>
    <w:rsid w:val="003C2C1A"/>
    <w:rsid w:val="003C5D8D"/>
    <w:rsid w:val="003C6DC5"/>
    <w:rsid w:val="003C7281"/>
    <w:rsid w:val="003D1D06"/>
    <w:rsid w:val="003D7861"/>
    <w:rsid w:val="003E6DEC"/>
    <w:rsid w:val="003F4369"/>
    <w:rsid w:val="003F4AE9"/>
    <w:rsid w:val="003F50B0"/>
    <w:rsid w:val="0040030D"/>
    <w:rsid w:val="00401973"/>
    <w:rsid w:val="00402406"/>
    <w:rsid w:val="004050E0"/>
    <w:rsid w:val="00405303"/>
    <w:rsid w:val="0041040E"/>
    <w:rsid w:val="00414D06"/>
    <w:rsid w:val="00416132"/>
    <w:rsid w:val="004207DA"/>
    <w:rsid w:val="00422827"/>
    <w:rsid w:val="004228D7"/>
    <w:rsid w:val="00423B5C"/>
    <w:rsid w:val="004244CE"/>
    <w:rsid w:val="004307A6"/>
    <w:rsid w:val="00434649"/>
    <w:rsid w:val="00441D5F"/>
    <w:rsid w:val="0044233D"/>
    <w:rsid w:val="004454DA"/>
    <w:rsid w:val="0044622E"/>
    <w:rsid w:val="0045305F"/>
    <w:rsid w:val="00457708"/>
    <w:rsid w:val="00457CD8"/>
    <w:rsid w:val="00461FFE"/>
    <w:rsid w:val="00463DC7"/>
    <w:rsid w:val="004660A8"/>
    <w:rsid w:val="004665F2"/>
    <w:rsid w:val="00470567"/>
    <w:rsid w:val="00471A62"/>
    <w:rsid w:val="004724E6"/>
    <w:rsid w:val="00473675"/>
    <w:rsid w:val="00474DE8"/>
    <w:rsid w:val="004768DB"/>
    <w:rsid w:val="00486EB7"/>
    <w:rsid w:val="004A3ADC"/>
    <w:rsid w:val="004A4586"/>
    <w:rsid w:val="004A684A"/>
    <w:rsid w:val="004A7283"/>
    <w:rsid w:val="004B3DDB"/>
    <w:rsid w:val="004B55EB"/>
    <w:rsid w:val="004C0E91"/>
    <w:rsid w:val="004C5849"/>
    <w:rsid w:val="004C5CE7"/>
    <w:rsid w:val="004C64C3"/>
    <w:rsid w:val="004D1DB5"/>
    <w:rsid w:val="004D4D42"/>
    <w:rsid w:val="004D63E3"/>
    <w:rsid w:val="004D6FDA"/>
    <w:rsid w:val="004E3CE2"/>
    <w:rsid w:val="004E4B63"/>
    <w:rsid w:val="004E500B"/>
    <w:rsid w:val="004F0954"/>
    <w:rsid w:val="004F38C5"/>
    <w:rsid w:val="004F393C"/>
    <w:rsid w:val="004F467C"/>
    <w:rsid w:val="004F520B"/>
    <w:rsid w:val="004F6810"/>
    <w:rsid w:val="004F7DAD"/>
    <w:rsid w:val="005027D5"/>
    <w:rsid w:val="00512C8A"/>
    <w:rsid w:val="005144E1"/>
    <w:rsid w:val="00515018"/>
    <w:rsid w:val="00521211"/>
    <w:rsid w:val="005213D4"/>
    <w:rsid w:val="00526949"/>
    <w:rsid w:val="00527344"/>
    <w:rsid w:val="005278BE"/>
    <w:rsid w:val="00533F13"/>
    <w:rsid w:val="00535B47"/>
    <w:rsid w:val="00536B01"/>
    <w:rsid w:val="00536D3B"/>
    <w:rsid w:val="005413FB"/>
    <w:rsid w:val="0054247B"/>
    <w:rsid w:val="005572A6"/>
    <w:rsid w:val="00560D2E"/>
    <w:rsid w:val="00563972"/>
    <w:rsid w:val="00563EA7"/>
    <w:rsid w:val="0056529D"/>
    <w:rsid w:val="00565881"/>
    <w:rsid w:val="00565C4B"/>
    <w:rsid w:val="00567524"/>
    <w:rsid w:val="0057112C"/>
    <w:rsid w:val="00571929"/>
    <w:rsid w:val="005722E0"/>
    <w:rsid w:val="00576E3B"/>
    <w:rsid w:val="00577CC8"/>
    <w:rsid w:val="005800C7"/>
    <w:rsid w:val="00581D09"/>
    <w:rsid w:val="00581F1A"/>
    <w:rsid w:val="00586B5F"/>
    <w:rsid w:val="0059026F"/>
    <w:rsid w:val="005A488E"/>
    <w:rsid w:val="005A5EC1"/>
    <w:rsid w:val="005B1F6E"/>
    <w:rsid w:val="005B1FF0"/>
    <w:rsid w:val="005B3634"/>
    <w:rsid w:val="005B3751"/>
    <w:rsid w:val="005B49A5"/>
    <w:rsid w:val="005C2A7F"/>
    <w:rsid w:val="005C3CC9"/>
    <w:rsid w:val="005C70F8"/>
    <w:rsid w:val="005D01D2"/>
    <w:rsid w:val="005D0666"/>
    <w:rsid w:val="005D0BB6"/>
    <w:rsid w:val="005D2F2A"/>
    <w:rsid w:val="005D5720"/>
    <w:rsid w:val="005D7ACB"/>
    <w:rsid w:val="005E0AE7"/>
    <w:rsid w:val="005E2C73"/>
    <w:rsid w:val="005E74C0"/>
    <w:rsid w:val="005E7DB0"/>
    <w:rsid w:val="005E7DD2"/>
    <w:rsid w:val="005F3377"/>
    <w:rsid w:val="005F601F"/>
    <w:rsid w:val="005F6258"/>
    <w:rsid w:val="00600DDC"/>
    <w:rsid w:val="006055E9"/>
    <w:rsid w:val="00615455"/>
    <w:rsid w:val="00620B72"/>
    <w:rsid w:val="00620F42"/>
    <w:rsid w:val="00634948"/>
    <w:rsid w:val="00634BCE"/>
    <w:rsid w:val="00641B9E"/>
    <w:rsid w:val="006437C9"/>
    <w:rsid w:val="0065096D"/>
    <w:rsid w:val="00651D13"/>
    <w:rsid w:val="00653524"/>
    <w:rsid w:val="00654476"/>
    <w:rsid w:val="00654FA3"/>
    <w:rsid w:val="00655853"/>
    <w:rsid w:val="0065643D"/>
    <w:rsid w:val="00662CC2"/>
    <w:rsid w:val="006643B8"/>
    <w:rsid w:val="00666347"/>
    <w:rsid w:val="006665D0"/>
    <w:rsid w:val="00666770"/>
    <w:rsid w:val="00666E7C"/>
    <w:rsid w:val="00671484"/>
    <w:rsid w:val="00672107"/>
    <w:rsid w:val="00673F3B"/>
    <w:rsid w:val="006848CE"/>
    <w:rsid w:val="00684E2B"/>
    <w:rsid w:val="00685A60"/>
    <w:rsid w:val="00686277"/>
    <w:rsid w:val="00687061"/>
    <w:rsid w:val="0068736D"/>
    <w:rsid w:val="00690539"/>
    <w:rsid w:val="00691CB6"/>
    <w:rsid w:val="006931D5"/>
    <w:rsid w:val="0069372F"/>
    <w:rsid w:val="006A05CD"/>
    <w:rsid w:val="006A1DCD"/>
    <w:rsid w:val="006A25B7"/>
    <w:rsid w:val="006A3A6A"/>
    <w:rsid w:val="006A3D30"/>
    <w:rsid w:val="006A7AC5"/>
    <w:rsid w:val="006B43C4"/>
    <w:rsid w:val="006B6B6F"/>
    <w:rsid w:val="006C29E9"/>
    <w:rsid w:val="006C4542"/>
    <w:rsid w:val="006C4BC6"/>
    <w:rsid w:val="006C5F4E"/>
    <w:rsid w:val="006D0CF7"/>
    <w:rsid w:val="006D3DFB"/>
    <w:rsid w:val="006E0C61"/>
    <w:rsid w:val="007065A2"/>
    <w:rsid w:val="00706E02"/>
    <w:rsid w:val="007078CB"/>
    <w:rsid w:val="007143CF"/>
    <w:rsid w:val="00714E22"/>
    <w:rsid w:val="00715385"/>
    <w:rsid w:val="00717DD9"/>
    <w:rsid w:val="00724DED"/>
    <w:rsid w:val="00727E7B"/>
    <w:rsid w:val="00727ECD"/>
    <w:rsid w:val="00733781"/>
    <w:rsid w:val="00735F47"/>
    <w:rsid w:val="00740D11"/>
    <w:rsid w:val="00742749"/>
    <w:rsid w:val="0074573E"/>
    <w:rsid w:val="0075328F"/>
    <w:rsid w:val="00755C81"/>
    <w:rsid w:val="00766A7C"/>
    <w:rsid w:val="007702FE"/>
    <w:rsid w:val="00770751"/>
    <w:rsid w:val="0077691D"/>
    <w:rsid w:val="0078259D"/>
    <w:rsid w:val="00783BEB"/>
    <w:rsid w:val="0079002E"/>
    <w:rsid w:val="007910E7"/>
    <w:rsid w:val="007923F9"/>
    <w:rsid w:val="00793971"/>
    <w:rsid w:val="00794FC6"/>
    <w:rsid w:val="007972DC"/>
    <w:rsid w:val="007A4F3A"/>
    <w:rsid w:val="007A51D1"/>
    <w:rsid w:val="007A5459"/>
    <w:rsid w:val="007A7CDC"/>
    <w:rsid w:val="007B08C2"/>
    <w:rsid w:val="007B5032"/>
    <w:rsid w:val="007B67A1"/>
    <w:rsid w:val="007B6FE0"/>
    <w:rsid w:val="007C1296"/>
    <w:rsid w:val="007C1DD8"/>
    <w:rsid w:val="007C21AF"/>
    <w:rsid w:val="007C3421"/>
    <w:rsid w:val="007C650D"/>
    <w:rsid w:val="007C6EBD"/>
    <w:rsid w:val="007D46FE"/>
    <w:rsid w:val="007F1F7D"/>
    <w:rsid w:val="007F21B6"/>
    <w:rsid w:val="007F2811"/>
    <w:rsid w:val="008002DD"/>
    <w:rsid w:val="00801982"/>
    <w:rsid w:val="00816140"/>
    <w:rsid w:val="008179DC"/>
    <w:rsid w:val="008211E5"/>
    <w:rsid w:val="008277E1"/>
    <w:rsid w:val="008327E9"/>
    <w:rsid w:val="00833C57"/>
    <w:rsid w:val="00835604"/>
    <w:rsid w:val="008368A0"/>
    <w:rsid w:val="00841E97"/>
    <w:rsid w:val="00844776"/>
    <w:rsid w:val="0084697D"/>
    <w:rsid w:val="00846EE4"/>
    <w:rsid w:val="0084718D"/>
    <w:rsid w:val="00860DB4"/>
    <w:rsid w:val="008626E0"/>
    <w:rsid w:val="00862F11"/>
    <w:rsid w:val="00864185"/>
    <w:rsid w:val="00866789"/>
    <w:rsid w:val="00866E64"/>
    <w:rsid w:val="00867F0F"/>
    <w:rsid w:val="00870B7F"/>
    <w:rsid w:val="0087134E"/>
    <w:rsid w:val="00885217"/>
    <w:rsid w:val="00885ACB"/>
    <w:rsid w:val="008866D4"/>
    <w:rsid w:val="00890F53"/>
    <w:rsid w:val="00892862"/>
    <w:rsid w:val="008972FB"/>
    <w:rsid w:val="008A697F"/>
    <w:rsid w:val="008A7427"/>
    <w:rsid w:val="008B54CA"/>
    <w:rsid w:val="008B71F9"/>
    <w:rsid w:val="008B72D7"/>
    <w:rsid w:val="008C1E27"/>
    <w:rsid w:val="008C22BA"/>
    <w:rsid w:val="008C2D5E"/>
    <w:rsid w:val="008C69B1"/>
    <w:rsid w:val="008C7EF7"/>
    <w:rsid w:val="008D0DEE"/>
    <w:rsid w:val="008D3076"/>
    <w:rsid w:val="008D361A"/>
    <w:rsid w:val="008D4A47"/>
    <w:rsid w:val="008D767B"/>
    <w:rsid w:val="008E3561"/>
    <w:rsid w:val="008E39EA"/>
    <w:rsid w:val="008E66DE"/>
    <w:rsid w:val="008E7979"/>
    <w:rsid w:val="008F0BAD"/>
    <w:rsid w:val="008F2EB1"/>
    <w:rsid w:val="008F3E30"/>
    <w:rsid w:val="00903F31"/>
    <w:rsid w:val="0090652D"/>
    <w:rsid w:val="00906ED4"/>
    <w:rsid w:val="00906F4C"/>
    <w:rsid w:val="00907BDF"/>
    <w:rsid w:val="009128CF"/>
    <w:rsid w:val="00926670"/>
    <w:rsid w:val="00927689"/>
    <w:rsid w:val="009276DC"/>
    <w:rsid w:val="0093413C"/>
    <w:rsid w:val="00934498"/>
    <w:rsid w:val="00935A40"/>
    <w:rsid w:val="00935C2E"/>
    <w:rsid w:val="00945EFF"/>
    <w:rsid w:val="00950B40"/>
    <w:rsid w:val="00950D5F"/>
    <w:rsid w:val="00955D91"/>
    <w:rsid w:val="009603B6"/>
    <w:rsid w:val="00961890"/>
    <w:rsid w:val="009646B2"/>
    <w:rsid w:val="00971109"/>
    <w:rsid w:val="00982177"/>
    <w:rsid w:val="00985602"/>
    <w:rsid w:val="009858B2"/>
    <w:rsid w:val="00987A5E"/>
    <w:rsid w:val="00990418"/>
    <w:rsid w:val="00992D22"/>
    <w:rsid w:val="00993FE1"/>
    <w:rsid w:val="009A305E"/>
    <w:rsid w:val="009A50BF"/>
    <w:rsid w:val="009A529F"/>
    <w:rsid w:val="009A5817"/>
    <w:rsid w:val="009A65AF"/>
    <w:rsid w:val="009B3110"/>
    <w:rsid w:val="009B57E1"/>
    <w:rsid w:val="009B6EBF"/>
    <w:rsid w:val="009B7C62"/>
    <w:rsid w:val="009C09F4"/>
    <w:rsid w:val="009C1B67"/>
    <w:rsid w:val="009C3635"/>
    <w:rsid w:val="009C5189"/>
    <w:rsid w:val="009C7866"/>
    <w:rsid w:val="009D0863"/>
    <w:rsid w:val="009D3507"/>
    <w:rsid w:val="009D39F6"/>
    <w:rsid w:val="009D41A3"/>
    <w:rsid w:val="009D4EBA"/>
    <w:rsid w:val="009D576E"/>
    <w:rsid w:val="009D6136"/>
    <w:rsid w:val="009D79FA"/>
    <w:rsid w:val="009E19EB"/>
    <w:rsid w:val="009E5082"/>
    <w:rsid w:val="009E654B"/>
    <w:rsid w:val="009F1400"/>
    <w:rsid w:val="009F5C2E"/>
    <w:rsid w:val="00A0155A"/>
    <w:rsid w:val="00A02CB2"/>
    <w:rsid w:val="00A061B8"/>
    <w:rsid w:val="00A079C3"/>
    <w:rsid w:val="00A11C8D"/>
    <w:rsid w:val="00A12F71"/>
    <w:rsid w:val="00A145CD"/>
    <w:rsid w:val="00A26A9A"/>
    <w:rsid w:val="00A33268"/>
    <w:rsid w:val="00A33D8D"/>
    <w:rsid w:val="00A35E8D"/>
    <w:rsid w:val="00A40315"/>
    <w:rsid w:val="00A43571"/>
    <w:rsid w:val="00A4536E"/>
    <w:rsid w:val="00A4785D"/>
    <w:rsid w:val="00A52754"/>
    <w:rsid w:val="00A60943"/>
    <w:rsid w:val="00A60B64"/>
    <w:rsid w:val="00A61AF3"/>
    <w:rsid w:val="00A61F2D"/>
    <w:rsid w:val="00A6216A"/>
    <w:rsid w:val="00A64468"/>
    <w:rsid w:val="00A71D8A"/>
    <w:rsid w:val="00A72E78"/>
    <w:rsid w:val="00A749E8"/>
    <w:rsid w:val="00A75AB6"/>
    <w:rsid w:val="00A81B34"/>
    <w:rsid w:val="00A81F0B"/>
    <w:rsid w:val="00A87607"/>
    <w:rsid w:val="00A90C42"/>
    <w:rsid w:val="00A92885"/>
    <w:rsid w:val="00A94124"/>
    <w:rsid w:val="00A95917"/>
    <w:rsid w:val="00A96465"/>
    <w:rsid w:val="00A96D43"/>
    <w:rsid w:val="00AA03F7"/>
    <w:rsid w:val="00AA2106"/>
    <w:rsid w:val="00AB142C"/>
    <w:rsid w:val="00AC0BE5"/>
    <w:rsid w:val="00AC33FE"/>
    <w:rsid w:val="00AC6223"/>
    <w:rsid w:val="00AC63FE"/>
    <w:rsid w:val="00AC6701"/>
    <w:rsid w:val="00AD1196"/>
    <w:rsid w:val="00AD470B"/>
    <w:rsid w:val="00AE60B1"/>
    <w:rsid w:val="00AE6140"/>
    <w:rsid w:val="00AE6BD9"/>
    <w:rsid w:val="00AF031D"/>
    <w:rsid w:val="00AF10BA"/>
    <w:rsid w:val="00AF2127"/>
    <w:rsid w:val="00AF24D7"/>
    <w:rsid w:val="00AF268B"/>
    <w:rsid w:val="00AF616A"/>
    <w:rsid w:val="00AF64E7"/>
    <w:rsid w:val="00AF7ACC"/>
    <w:rsid w:val="00B02B7B"/>
    <w:rsid w:val="00B033FE"/>
    <w:rsid w:val="00B04B86"/>
    <w:rsid w:val="00B062E8"/>
    <w:rsid w:val="00B07F8F"/>
    <w:rsid w:val="00B1188D"/>
    <w:rsid w:val="00B12D31"/>
    <w:rsid w:val="00B157ED"/>
    <w:rsid w:val="00B20141"/>
    <w:rsid w:val="00B23581"/>
    <w:rsid w:val="00B23CF9"/>
    <w:rsid w:val="00B25E6F"/>
    <w:rsid w:val="00B27838"/>
    <w:rsid w:val="00B319AA"/>
    <w:rsid w:val="00B32A64"/>
    <w:rsid w:val="00B34E42"/>
    <w:rsid w:val="00B42BED"/>
    <w:rsid w:val="00B4513F"/>
    <w:rsid w:val="00B55CBA"/>
    <w:rsid w:val="00B601BB"/>
    <w:rsid w:val="00B6389E"/>
    <w:rsid w:val="00B639A2"/>
    <w:rsid w:val="00B66817"/>
    <w:rsid w:val="00B7068F"/>
    <w:rsid w:val="00B71021"/>
    <w:rsid w:val="00B71D75"/>
    <w:rsid w:val="00B7264C"/>
    <w:rsid w:val="00B74D01"/>
    <w:rsid w:val="00B76E3C"/>
    <w:rsid w:val="00B80377"/>
    <w:rsid w:val="00B869E8"/>
    <w:rsid w:val="00B8788D"/>
    <w:rsid w:val="00B94D15"/>
    <w:rsid w:val="00B957C1"/>
    <w:rsid w:val="00B9727B"/>
    <w:rsid w:val="00B97304"/>
    <w:rsid w:val="00BA20D5"/>
    <w:rsid w:val="00BA32DC"/>
    <w:rsid w:val="00BA3632"/>
    <w:rsid w:val="00BA45D8"/>
    <w:rsid w:val="00BA49DE"/>
    <w:rsid w:val="00BA5AE9"/>
    <w:rsid w:val="00BA6E6D"/>
    <w:rsid w:val="00BB34F2"/>
    <w:rsid w:val="00BB7AAC"/>
    <w:rsid w:val="00BC10C7"/>
    <w:rsid w:val="00BC51D3"/>
    <w:rsid w:val="00BC690A"/>
    <w:rsid w:val="00BC6C16"/>
    <w:rsid w:val="00BC7AFC"/>
    <w:rsid w:val="00BD1AE0"/>
    <w:rsid w:val="00BD2929"/>
    <w:rsid w:val="00BE1E0C"/>
    <w:rsid w:val="00BE36DE"/>
    <w:rsid w:val="00BE3D9E"/>
    <w:rsid w:val="00BE48E2"/>
    <w:rsid w:val="00BE5E76"/>
    <w:rsid w:val="00BF0793"/>
    <w:rsid w:val="00BF23A3"/>
    <w:rsid w:val="00BF6C3C"/>
    <w:rsid w:val="00BF74CA"/>
    <w:rsid w:val="00C06700"/>
    <w:rsid w:val="00C068BE"/>
    <w:rsid w:val="00C068EE"/>
    <w:rsid w:val="00C10A3E"/>
    <w:rsid w:val="00C157F1"/>
    <w:rsid w:val="00C16E9D"/>
    <w:rsid w:val="00C171A6"/>
    <w:rsid w:val="00C211A9"/>
    <w:rsid w:val="00C22C68"/>
    <w:rsid w:val="00C238C7"/>
    <w:rsid w:val="00C27823"/>
    <w:rsid w:val="00C32A55"/>
    <w:rsid w:val="00C32BE6"/>
    <w:rsid w:val="00C331C7"/>
    <w:rsid w:val="00C357A9"/>
    <w:rsid w:val="00C362E6"/>
    <w:rsid w:val="00C422D3"/>
    <w:rsid w:val="00C4463B"/>
    <w:rsid w:val="00C467B1"/>
    <w:rsid w:val="00C46F0F"/>
    <w:rsid w:val="00C47785"/>
    <w:rsid w:val="00C55149"/>
    <w:rsid w:val="00C57D10"/>
    <w:rsid w:val="00C61043"/>
    <w:rsid w:val="00C61933"/>
    <w:rsid w:val="00C61B9D"/>
    <w:rsid w:val="00C61EFF"/>
    <w:rsid w:val="00C67331"/>
    <w:rsid w:val="00C677A5"/>
    <w:rsid w:val="00C67E6C"/>
    <w:rsid w:val="00C77A55"/>
    <w:rsid w:val="00C77D5B"/>
    <w:rsid w:val="00C8769B"/>
    <w:rsid w:val="00C95B52"/>
    <w:rsid w:val="00C96EB8"/>
    <w:rsid w:val="00CA1A4E"/>
    <w:rsid w:val="00CA2EF1"/>
    <w:rsid w:val="00CA324A"/>
    <w:rsid w:val="00CA5BF0"/>
    <w:rsid w:val="00CA5F6E"/>
    <w:rsid w:val="00CA6EC5"/>
    <w:rsid w:val="00CB0299"/>
    <w:rsid w:val="00CB3053"/>
    <w:rsid w:val="00CC36FA"/>
    <w:rsid w:val="00CC4CDE"/>
    <w:rsid w:val="00CD068A"/>
    <w:rsid w:val="00CD2177"/>
    <w:rsid w:val="00CD237B"/>
    <w:rsid w:val="00CD689A"/>
    <w:rsid w:val="00CE6734"/>
    <w:rsid w:val="00CF132B"/>
    <w:rsid w:val="00CF19A4"/>
    <w:rsid w:val="00CF2DDA"/>
    <w:rsid w:val="00CF4ED8"/>
    <w:rsid w:val="00CF798A"/>
    <w:rsid w:val="00CF7BF4"/>
    <w:rsid w:val="00D026F3"/>
    <w:rsid w:val="00D148F2"/>
    <w:rsid w:val="00D16734"/>
    <w:rsid w:val="00D238C4"/>
    <w:rsid w:val="00D328AC"/>
    <w:rsid w:val="00D333F3"/>
    <w:rsid w:val="00D3418C"/>
    <w:rsid w:val="00D365EB"/>
    <w:rsid w:val="00D43EB7"/>
    <w:rsid w:val="00D479DD"/>
    <w:rsid w:val="00D50E64"/>
    <w:rsid w:val="00D52118"/>
    <w:rsid w:val="00D56824"/>
    <w:rsid w:val="00D6116E"/>
    <w:rsid w:val="00D61DE0"/>
    <w:rsid w:val="00D71109"/>
    <w:rsid w:val="00D7201C"/>
    <w:rsid w:val="00D75592"/>
    <w:rsid w:val="00D82615"/>
    <w:rsid w:val="00D90347"/>
    <w:rsid w:val="00D918DE"/>
    <w:rsid w:val="00D95C85"/>
    <w:rsid w:val="00D96F3D"/>
    <w:rsid w:val="00D97753"/>
    <w:rsid w:val="00DA036F"/>
    <w:rsid w:val="00DA4EC1"/>
    <w:rsid w:val="00DA6A83"/>
    <w:rsid w:val="00DB2185"/>
    <w:rsid w:val="00DB25A7"/>
    <w:rsid w:val="00DB3209"/>
    <w:rsid w:val="00DB5FC6"/>
    <w:rsid w:val="00DC248B"/>
    <w:rsid w:val="00DC4A60"/>
    <w:rsid w:val="00DD4ACC"/>
    <w:rsid w:val="00DD60D0"/>
    <w:rsid w:val="00DD69DC"/>
    <w:rsid w:val="00DE2FEF"/>
    <w:rsid w:val="00DE636F"/>
    <w:rsid w:val="00DE69B8"/>
    <w:rsid w:val="00DF0F77"/>
    <w:rsid w:val="00DF1CB7"/>
    <w:rsid w:val="00DF280B"/>
    <w:rsid w:val="00DF7D16"/>
    <w:rsid w:val="00E03E60"/>
    <w:rsid w:val="00E04262"/>
    <w:rsid w:val="00E10A42"/>
    <w:rsid w:val="00E112B8"/>
    <w:rsid w:val="00E12333"/>
    <w:rsid w:val="00E207AC"/>
    <w:rsid w:val="00E22660"/>
    <w:rsid w:val="00E2346A"/>
    <w:rsid w:val="00E234FA"/>
    <w:rsid w:val="00E33464"/>
    <w:rsid w:val="00E35ACE"/>
    <w:rsid w:val="00E408FB"/>
    <w:rsid w:val="00E411BC"/>
    <w:rsid w:val="00E41B7C"/>
    <w:rsid w:val="00E430F7"/>
    <w:rsid w:val="00E45802"/>
    <w:rsid w:val="00E50C3D"/>
    <w:rsid w:val="00E52521"/>
    <w:rsid w:val="00E52A88"/>
    <w:rsid w:val="00E539DA"/>
    <w:rsid w:val="00E54C22"/>
    <w:rsid w:val="00E62544"/>
    <w:rsid w:val="00E62B1F"/>
    <w:rsid w:val="00E63BDA"/>
    <w:rsid w:val="00E641A4"/>
    <w:rsid w:val="00E67A72"/>
    <w:rsid w:val="00E70275"/>
    <w:rsid w:val="00E70492"/>
    <w:rsid w:val="00E736F9"/>
    <w:rsid w:val="00E74615"/>
    <w:rsid w:val="00E74EB8"/>
    <w:rsid w:val="00E816DB"/>
    <w:rsid w:val="00E8256F"/>
    <w:rsid w:val="00E844D5"/>
    <w:rsid w:val="00E918B6"/>
    <w:rsid w:val="00E92A48"/>
    <w:rsid w:val="00E97263"/>
    <w:rsid w:val="00EA3E76"/>
    <w:rsid w:val="00EA4E43"/>
    <w:rsid w:val="00EB2E49"/>
    <w:rsid w:val="00EB416D"/>
    <w:rsid w:val="00EC4CD1"/>
    <w:rsid w:val="00EC54C5"/>
    <w:rsid w:val="00EC77FF"/>
    <w:rsid w:val="00EC7ADA"/>
    <w:rsid w:val="00ED1039"/>
    <w:rsid w:val="00ED52B3"/>
    <w:rsid w:val="00ED6EEF"/>
    <w:rsid w:val="00ED7C1F"/>
    <w:rsid w:val="00EE1147"/>
    <w:rsid w:val="00EE38C5"/>
    <w:rsid w:val="00EE3AE5"/>
    <w:rsid w:val="00EE65B1"/>
    <w:rsid w:val="00EE6ADC"/>
    <w:rsid w:val="00EF2113"/>
    <w:rsid w:val="00EF3DA7"/>
    <w:rsid w:val="00EF564C"/>
    <w:rsid w:val="00EF699A"/>
    <w:rsid w:val="00F02FB6"/>
    <w:rsid w:val="00F062AE"/>
    <w:rsid w:val="00F071E1"/>
    <w:rsid w:val="00F16A61"/>
    <w:rsid w:val="00F21710"/>
    <w:rsid w:val="00F27077"/>
    <w:rsid w:val="00F275F2"/>
    <w:rsid w:val="00F27BBC"/>
    <w:rsid w:val="00F307D4"/>
    <w:rsid w:val="00F30B2D"/>
    <w:rsid w:val="00F33971"/>
    <w:rsid w:val="00F33BC6"/>
    <w:rsid w:val="00F34D98"/>
    <w:rsid w:val="00F3706A"/>
    <w:rsid w:val="00F37452"/>
    <w:rsid w:val="00F37554"/>
    <w:rsid w:val="00F450CE"/>
    <w:rsid w:val="00F51689"/>
    <w:rsid w:val="00F62ACA"/>
    <w:rsid w:val="00F65CB8"/>
    <w:rsid w:val="00F70DB9"/>
    <w:rsid w:val="00F82FB4"/>
    <w:rsid w:val="00F830E6"/>
    <w:rsid w:val="00F83E66"/>
    <w:rsid w:val="00F85727"/>
    <w:rsid w:val="00F87EC6"/>
    <w:rsid w:val="00F90165"/>
    <w:rsid w:val="00F92AE6"/>
    <w:rsid w:val="00F94142"/>
    <w:rsid w:val="00F9508A"/>
    <w:rsid w:val="00FA54B1"/>
    <w:rsid w:val="00FB07E9"/>
    <w:rsid w:val="00FB123D"/>
    <w:rsid w:val="00FB1818"/>
    <w:rsid w:val="00FB1E14"/>
    <w:rsid w:val="00FB7296"/>
    <w:rsid w:val="00FC4BD9"/>
    <w:rsid w:val="00FC67CD"/>
    <w:rsid w:val="00FC6A15"/>
    <w:rsid w:val="00FD10DF"/>
    <w:rsid w:val="00FD28FB"/>
    <w:rsid w:val="00FD2B09"/>
    <w:rsid w:val="00FD50AF"/>
    <w:rsid w:val="00FD7BCB"/>
    <w:rsid w:val="00FE0C1F"/>
    <w:rsid w:val="00FE24C3"/>
    <w:rsid w:val="00FE43DA"/>
    <w:rsid w:val="00FE6BE4"/>
    <w:rsid w:val="00FE78AE"/>
    <w:rsid w:val="00FF0D74"/>
    <w:rsid w:val="00FF1D8C"/>
    <w:rsid w:val="00FF20FA"/>
    <w:rsid w:val="00FF2858"/>
    <w:rsid w:val="00FF33E9"/>
    <w:rsid w:val="00FF35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41B289"/>
  <w15:chartTrackingRefBased/>
  <w15:docId w15:val="{5BF6A781-2FD8-4E0E-84E3-8BDD0B4EB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color w:val="000000" w:themeColor="text1"/>
        <w:sz w:val="24"/>
        <w:szCs w:val="24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rsid w:val="00D90347"/>
  </w:style>
  <w:style w:type="paragraph" w:styleId="Nagwek1">
    <w:name w:val="heading 1"/>
    <w:aliases w:val="Rozdział"/>
    <w:basedOn w:val="Normalny"/>
    <w:next w:val="Normalny"/>
    <w:link w:val="Nagwek1Znak"/>
    <w:uiPriority w:val="9"/>
    <w:qFormat/>
    <w:rsid w:val="00EE1147"/>
    <w:pPr>
      <w:keepNext/>
      <w:keepLines/>
      <w:numPr>
        <w:numId w:val="10"/>
      </w:numPr>
      <w:tabs>
        <w:tab w:val="left" w:pos="66"/>
        <w:tab w:val="left" w:pos="1134"/>
        <w:tab w:val="left" w:pos="5070"/>
      </w:tabs>
      <w:spacing w:before="480" w:after="120" w:line="276" w:lineRule="auto"/>
      <w:ind w:left="0" w:firstLine="0"/>
      <w:jc w:val="center"/>
      <w:outlineLvl w:val="0"/>
    </w:pPr>
    <w:rPr>
      <w:rFonts w:eastAsiaTheme="majorEastAsia"/>
      <w:b/>
      <w:bCs/>
      <w:smallCaps/>
      <w:noProof/>
      <w:sz w:val="28"/>
      <w:szCs w:val="36"/>
    </w:rPr>
  </w:style>
  <w:style w:type="paragraph" w:styleId="Nagwek2">
    <w:name w:val="heading 2"/>
    <w:basedOn w:val="Normalny"/>
    <w:next w:val="Normalny"/>
    <w:link w:val="Nagwek2Znak"/>
    <w:autoRedefine/>
    <w:uiPriority w:val="9"/>
    <w:unhideWhenUsed/>
    <w:rsid w:val="007B08C2"/>
    <w:pPr>
      <w:keepNext/>
      <w:keepLines/>
      <w:spacing w:before="360" w:after="240"/>
      <w:outlineLvl w:val="1"/>
    </w:pPr>
    <w:rPr>
      <w:rFonts w:eastAsiaTheme="majorEastAsia" w:cstheme="majorBidi"/>
      <w:b/>
      <w:bCs/>
      <w:smallCaps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rsid w:val="00457708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Nagwek4">
    <w:name w:val="heading 4"/>
    <w:basedOn w:val="Normalny"/>
    <w:next w:val="Normalny"/>
    <w:link w:val="Nagwek4Znak"/>
    <w:uiPriority w:val="9"/>
    <w:unhideWhenUsed/>
    <w:rsid w:val="0045770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45770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45770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45770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45770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45770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Styldata1">
    <w:name w:val="Styl data 1"/>
    <w:basedOn w:val="Domylnaczcionkaakapitu"/>
    <w:uiPriority w:val="1"/>
    <w:rsid w:val="00906ED4"/>
    <w:rPr>
      <w:rFonts w:ascii="Arial" w:hAnsi="Arial"/>
      <w:color w:val="000000" w:themeColor="text1"/>
      <w:sz w:val="24"/>
    </w:rPr>
  </w:style>
  <w:style w:type="paragraph" w:customStyle="1" w:styleId="031Rozdzia">
    <w:name w:val="031 Rozdział"/>
    <w:basedOn w:val="Nagwek1"/>
    <w:link w:val="031RozdziaZnak"/>
    <w:rsid w:val="0065096D"/>
    <w:pPr>
      <w:spacing w:after="480"/>
    </w:pPr>
    <w:rPr>
      <w:b w:val="0"/>
      <w:bCs w:val="0"/>
      <w:smallCaps w:val="0"/>
    </w:rPr>
  </w:style>
  <w:style w:type="character" w:customStyle="1" w:styleId="031RozdziaZnak">
    <w:name w:val="031 Rozdział Znak"/>
    <w:basedOn w:val="Nagwek1Znak"/>
    <w:link w:val="031Rozdzia"/>
    <w:rsid w:val="0065096D"/>
    <w:rPr>
      <w:rFonts w:eastAsiaTheme="majorEastAsia"/>
      <w:b w:val="0"/>
      <w:bCs w:val="0"/>
      <w:smallCaps w:val="0"/>
      <w:noProof/>
      <w:sz w:val="28"/>
      <w:szCs w:val="36"/>
    </w:rPr>
  </w:style>
  <w:style w:type="character" w:customStyle="1" w:styleId="Nagwek1Znak">
    <w:name w:val="Nagłówek 1 Znak"/>
    <w:aliases w:val="Rozdział Znak"/>
    <w:basedOn w:val="Domylnaczcionkaakapitu"/>
    <w:link w:val="Nagwek1"/>
    <w:uiPriority w:val="9"/>
    <w:rsid w:val="00EE1147"/>
    <w:rPr>
      <w:rFonts w:eastAsiaTheme="majorEastAsia"/>
      <w:b/>
      <w:bCs/>
      <w:smallCaps/>
      <w:noProof/>
      <w:sz w:val="28"/>
      <w:szCs w:val="36"/>
    </w:rPr>
  </w:style>
  <w:style w:type="character" w:customStyle="1" w:styleId="TytuArial12bold">
    <w:name w:val="Tytuł Arial 12 bold"/>
    <w:uiPriority w:val="1"/>
    <w:rsid w:val="004A7283"/>
    <w:rPr>
      <w:rFonts w:ascii="Arial" w:hAnsi="Arial"/>
      <w:b/>
      <w:color w:val="000000" w:themeColor="text1"/>
      <w:sz w:val="24"/>
    </w:rPr>
  </w:style>
  <w:style w:type="paragraph" w:customStyle="1" w:styleId="Okadkaszaryozdobny">
    <w:name w:val="Okładka szary ozdobny"/>
    <w:basedOn w:val="Normalny"/>
    <w:link w:val="OkadkaszaryozdobnyZnak"/>
    <w:rsid w:val="004A7283"/>
    <w:pPr>
      <w:tabs>
        <w:tab w:val="left" w:pos="1985"/>
      </w:tabs>
      <w:spacing w:after="0"/>
      <w:ind w:firstLine="1843"/>
    </w:pPr>
    <w:rPr>
      <w:rFonts w:ascii="Arial Black" w:hAnsi="Arial Black"/>
      <w:outline/>
      <w:color w:val="808080" w:themeColor="background1" w:themeShade="80"/>
      <w:kern w:val="24"/>
      <w:sz w:val="60"/>
      <w:szCs w:val="60"/>
      <w:lang w:val="en-US"/>
      <w14:textOutline w14:w="3175" w14:cap="flat" w14:cmpd="sng" w14:algn="ctr">
        <w14:solidFill>
          <w14:schemeClr w14:val="bg1">
            <w14:lumMod w14:val="50000"/>
          </w14:schemeClr>
        </w14:solidFill>
        <w14:prstDash w14:val="solid"/>
        <w14:round/>
      </w14:textOutline>
    </w:rPr>
  </w:style>
  <w:style w:type="character" w:customStyle="1" w:styleId="OkadkaszaryozdobnyZnak">
    <w:name w:val="Okładka szary ozdobny Znak"/>
    <w:basedOn w:val="Domylnaczcionkaakapitu"/>
    <w:link w:val="Okadkaszaryozdobny"/>
    <w:rsid w:val="004A7283"/>
    <w:rPr>
      <w:rFonts w:ascii="Arial Black" w:hAnsi="Arial Black"/>
      <w:outline/>
      <w:color w:val="808080" w:themeColor="background1" w:themeShade="80"/>
      <w:kern w:val="24"/>
      <w:sz w:val="60"/>
      <w:szCs w:val="60"/>
      <w:lang w:val="en-US"/>
      <w14:textOutline w14:w="3175" w14:cap="flat" w14:cmpd="sng" w14:algn="ctr">
        <w14:solidFill>
          <w14:schemeClr w14:val="bg1">
            <w14:lumMod w14:val="50000"/>
          </w14:schemeClr>
        </w14:solidFill>
        <w14:prstDash w14:val="solid"/>
        <w14:round/>
      </w14:textOutline>
    </w:rPr>
  </w:style>
  <w:style w:type="character" w:customStyle="1" w:styleId="Styl2">
    <w:name w:val="Styl2"/>
    <w:basedOn w:val="Domylnaczcionkaakapitu"/>
    <w:uiPriority w:val="1"/>
    <w:rsid w:val="0056529D"/>
    <w:rPr>
      <w14:textOutline w14:w="9525" w14:cap="flat" w14:cmpd="sng" w14:algn="ctr">
        <w14:solidFill>
          <w14:schemeClr w14:val="bg1">
            <w14:lumMod w14:val="50000"/>
          </w14:schemeClr>
        </w14:solidFill>
        <w14:prstDash w14:val="solid"/>
        <w14:round/>
      </w14:textOutline>
    </w:rPr>
  </w:style>
  <w:style w:type="character" w:customStyle="1" w:styleId="Polawyboruilistyrozwijalne">
    <w:name w:val="Pola wyboru i listy rozwijalne"/>
    <w:basedOn w:val="Domylnaczcionkaakapitu"/>
    <w:uiPriority w:val="1"/>
    <w:qFormat/>
    <w:rsid w:val="0056529D"/>
    <w:rPr>
      <w:rFonts w:ascii="Arial" w:hAnsi="Arial"/>
      <w:b w:val="0"/>
      <w:i w:val="0"/>
      <w:color w:val="C00000"/>
      <w:sz w:val="24"/>
    </w:rPr>
  </w:style>
  <w:style w:type="character" w:customStyle="1" w:styleId="Nagwek2Znak">
    <w:name w:val="Nagłówek 2 Znak"/>
    <w:basedOn w:val="Domylnaczcionkaakapitu"/>
    <w:link w:val="Nagwek2"/>
    <w:uiPriority w:val="9"/>
    <w:rsid w:val="007B08C2"/>
    <w:rPr>
      <w:rFonts w:eastAsiaTheme="majorEastAsia" w:cstheme="majorBidi"/>
      <w:b/>
      <w:bCs/>
      <w:smallCaps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rsid w:val="00457708"/>
    <w:rPr>
      <w:rFonts w:asciiTheme="majorHAnsi" w:eastAsiaTheme="majorEastAsia" w:hAnsiTheme="majorHAnsi" w:cstheme="majorBidi"/>
      <w:b/>
      <w:bCs/>
    </w:rPr>
  </w:style>
  <w:style w:type="character" w:customStyle="1" w:styleId="Nagwek4Znak">
    <w:name w:val="Nagłówek 4 Znak"/>
    <w:basedOn w:val="Domylnaczcionkaakapitu"/>
    <w:link w:val="Nagwek4"/>
    <w:uiPriority w:val="9"/>
    <w:rsid w:val="00457708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Nagwek5Znak">
    <w:name w:val="Nagłówek 5 Znak"/>
    <w:basedOn w:val="Domylnaczcionkaakapitu"/>
    <w:link w:val="Nagwek5"/>
    <w:uiPriority w:val="9"/>
    <w:rsid w:val="00457708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457708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45770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45770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45770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Wyrnieniedelikatne">
    <w:name w:val="Subtle Emphasis"/>
    <w:basedOn w:val="Domylnaczcionkaakapitu"/>
    <w:uiPriority w:val="19"/>
    <w:rsid w:val="00457708"/>
    <w:rPr>
      <w:i/>
      <w:iCs/>
      <w:color w:val="404040" w:themeColor="text1" w:themeTint="BF"/>
    </w:rPr>
  </w:style>
  <w:style w:type="character" w:styleId="Hipercze">
    <w:name w:val="Hyperlink"/>
    <w:basedOn w:val="Domylnaczcionkaakapitu"/>
    <w:uiPriority w:val="99"/>
    <w:unhideWhenUsed/>
    <w:rsid w:val="00457708"/>
    <w:rPr>
      <w:color w:val="0563C1" w:themeColor="hyperlink"/>
      <w:u w:val="single"/>
    </w:rPr>
  </w:style>
  <w:style w:type="paragraph" w:styleId="Bezodstpw">
    <w:name w:val="No Spacing"/>
    <w:link w:val="BezodstpwZnak"/>
    <w:uiPriority w:val="1"/>
    <w:rsid w:val="00457708"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Tekstpodstawowy">
    <w:name w:val="Body Text"/>
    <w:basedOn w:val="Normalny"/>
    <w:link w:val="TekstpodstawowyZnak"/>
    <w:rsid w:val="00457708"/>
    <w:pPr>
      <w:spacing w:after="0" w:line="288" w:lineRule="auto"/>
      <w:ind w:firstLine="284"/>
      <w:jc w:val="both"/>
    </w:pPr>
    <w:rPr>
      <w:rFonts w:ascii="Times New Roman" w:eastAsia="Times New Roman" w:hAnsi="Times New Roman" w:cs="Times New Roman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457708"/>
    <w:rPr>
      <w:rFonts w:ascii="Times New Roman" w:eastAsia="Times New Roman" w:hAnsi="Times New Roman"/>
      <w:szCs w:val="20"/>
      <w:lang w:eastAsia="pl-PL"/>
    </w:rPr>
  </w:style>
  <w:style w:type="paragraph" w:styleId="Tekstpodstawowywcity">
    <w:name w:val="Body Text Indent"/>
    <w:basedOn w:val="Normalny"/>
    <w:link w:val="TekstpodstawowywcityZnak"/>
    <w:rsid w:val="00457708"/>
    <w:pPr>
      <w:tabs>
        <w:tab w:val="left" w:pos="0"/>
        <w:tab w:val="left" w:pos="9210"/>
      </w:tabs>
      <w:spacing w:after="0" w:line="312" w:lineRule="auto"/>
      <w:ind w:firstLine="284"/>
      <w:jc w:val="both"/>
    </w:pPr>
    <w:rPr>
      <w:rFonts w:ascii="Times New Roman" w:eastAsia="Times New Roman" w:hAnsi="Times New Roman" w:cs="Times New Roman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457708"/>
    <w:rPr>
      <w:rFonts w:ascii="Times New Roman" w:eastAsia="Times New Roman" w:hAnsi="Times New Roman"/>
      <w:szCs w:val="20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457708"/>
    <w:rPr>
      <w:color w:val="808080"/>
    </w:rPr>
  </w:style>
  <w:style w:type="paragraph" w:customStyle="1" w:styleId="NormalnyA12szary">
    <w:name w:val="Normalny A12 szary"/>
    <w:basedOn w:val="Normalny"/>
    <w:link w:val="NormalnyA12szaryZnak"/>
    <w:rsid w:val="00457708"/>
    <w:pPr>
      <w:ind w:left="567"/>
    </w:pPr>
  </w:style>
  <w:style w:type="paragraph" w:customStyle="1" w:styleId="04Numerzdarzenia">
    <w:name w:val="04 Numer zdarzenia"/>
    <w:basedOn w:val="Normalny"/>
    <w:link w:val="04NumerzdarzeniaZnak"/>
    <w:qFormat/>
    <w:rsid w:val="00457708"/>
    <w:pPr>
      <w:spacing w:after="0"/>
    </w:pPr>
    <w:rPr>
      <w:rFonts w:ascii="Arial Black" w:hAnsi="Arial Black"/>
      <w:outline/>
      <w:color w:val="FFFFFF" w:themeColor="background1"/>
      <w:kern w:val="24"/>
      <w:sz w:val="60"/>
      <w:szCs w:val="60"/>
      <w:lang w:val="en-US"/>
      <w14:textOutline w14:w="12700" w14:cap="flat" w14:cmpd="sng" w14:algn="ctr">
        <w14:solidFill>
          <w14:schemeClr w14:val="bg1">
            <w14:lumMod w14:val="50000"/>
          </w14:schemeClr>
        </w14:solidFill>
        <w14:prstDash w14:val="solid"/>
        <w14:round/>
      </w14:textOutline>
      <w14:textFill>
        <w14:noFill/>
      </w14:textFill>
    </w:rPr>
  </w:style>
  <w:style w:type="character" w:customStyle="1" w:styleId="NormalnyA12szaryZnak">
    <w:name w:val="Normalny A12 szary Znak"/>
    <w:basedOn w:val="Domylnaczcionkaakapitu"/>
    <w:link w:val="NormalnyA12szary"/>
    <w:rsid w:val="00457708"/>
    <w:rPr>
      <w:rFonts w:eastAsiaTheme="minorEastAsia" w:cs="Arial"/>
    </w:rPr>
  </w:style>
  <w:style w:type="character" w:customStyle="1" w:styleId="04NumerzdarzeniaZnak">
    <w:name w:val="04 Numer zdarzenia Znak"/>
    <w:basedOn w:val="Domylnaczcionkaakapitu"/>
    <w:link w:val="04Numerzdarzenia"/>
    <w:rsid w:val="00457708"/>
    <w:rPr>
      <w:rFonts w:ascii="Arial Black" w:eastAsiaTheme="minorEastAsia" w:hAnsi="Arial Black" w:cstheme="minorBidi"/>
      <w:outline/>
      <w:color w:val="FFFFFF" w:themeColor="background1"/>
      <w:kern w:val="24"/>
      <w:sz w:val="60"/>
      <w:szCs w:val="60"/>
      <w:lang w:val="en-US"/>
      <w14:textOutline w14:w="12700" w14:cap="flat" w14:cmpd="sng" w14:algn="ctr">
        <w14:solidFill>
          <w14:schemeClr w14:val="bg1">
            <w14:lumMod w14:val="50000"/>
          </w14:schemeClr>
        </w14:solidFill>
        <w14:prstDash w14:val="solid"/>
        <w14:round/>
      </w14:textOutline>
      <w14:textFill>
        <w14:noFill/>
      </w14:textFill>
    </w:rPr>
  </w:style>
  <w:style w:type="paragraph" w:customStyle="1" w:styleId="Arial12szary">
    <w:name w:val="Arial 12 szary"/>
    <w:basedOn w:val="Normalny"/>
    <w:link w:val="Arial12szaryZnak"/>
    <w:qFormat/>
    <w:rsid w:val="00457708"/>
    <w:pPr>
      <w:spacing w:after="0"/>
    </w:pPr>
    <w:rPr>
      <w:color w:val="808080" w:themeColor="background1" w:themeShade="80"/>
    </w:rPr>
  </w:style>
  <w:style w:type="character" w:customStyle="1" w:styleId="Arial12szaryZnak">
    <w:name w:val="Arial 12 szary Znak"/>
    <w:basedOn w:val="Domylnaczcionkaakapitu"/>
    <w:link w:val="Arial12szary"/>
    <w:rsid w:val="00457708"/>
    <w:rPr>
      <w:rFonts w:eastAsiaTheme="minorEastAsia" w:cs="Arial"/>
      <w:color w:val="808080" w:themeColor="background1" w:themeShade="80"/>
    </w:rPr>
  </w:style>
  <w:style w:type="paragraph" w:customStyle="1" w:styleId="Arialszary30ozdobny">
    <w:name w:val="Arial szary 30 ozdobny"/>
    <w:basedOn w:val="Normalny"/>
    <w:link w:val="Arialszary30ozdobnyZnak"/>
    <w:rsid w:val="00457708"/>
    <w:rPr>
      <w14:textOutline w14:w="9525" w14:cap="flat" w14:cmpd="sng" w14:algn="ctr">
        <w14:solidFill>
          <w14:schemeClr w14:val="bg1">
            <w14:lumMod w14:val="50000"/>
          </w14:schemeClr>
        </w14:solidFill>
        <w14:prstDash w14:val="solid"/>
        <w14:round/>
      </w14:textOutline>
    </w:rPr>
  </w:style>
  <w:style w:type="paragraph" w:customStyle="1" w:styleId="Tytuarial12granatowybold">
    <w:name w:val="Tytuł arial 12 granatowy bold"/>
    <w:basedOn w:val="Normalny"/>
    <w:link w:val="Tytuarial12granatowyboldZnak"/>
    <w:rsid w:val="00457708"/>
    <w:pPr>
      <w:jc w:val="center"/>
    </w:pPr>
    <w:rPr>
      <w:color w:val="1F4E79" w:themeColor="accent5" w:themeShade="80"/>
    </w:rPr>
  </w:style>
  <w:style w:type="character" w:customStyle="1" w:styleId="Arialszary30ozdobnyZnak">
    <w:name w:val="Arial szary 30 ozdobny Znak"/>
    <w:basedOn w:val="Domylnaczcionkaakapitu"/>
    <w:link w:val="Arialszary30ozdobny"/>
    <w:rsid w:val="00457708"/>
    <w:rPr>
      <w:rFonts w:asciiTheme="minorHAnsi" w:eastAsiaTheme="minorEastAsia" w:hAnsiTheme="minorHAnsi" w:cstheme="minorBidi"/>
      <w:sz w:val="22"/>
      <w:szCs w:val="22"/>
      <w14:textOutline w14:w="9525" w14:cap="flat" w14:cmpd="sng" w14:algn="ctr">
        <w14:solidFill>
          <w14:schemeClr w14:val="bg1">
            <w14:lumMod w14:val="50000"/>
          </w14:schemeClr>
        </w14:solidFill>
        <w14:prstDash w14:val="solid"/>
        <w14:round/>
      </w14:textOutline>
    </w:rPr>
  </w:style>
  <w:style w:type="character" w:customStyle="1" w:styleId="Tytuarial12granatowyboldZnak">
    <w:name w:val="Tytuł arial 12 granatowy bold Znak"/>
    <w:basedOn w:val="Domylnaczcionkaakapitu"/>
    <w:link w:val="Tytuarial12granatowybold"/>
    <w:rsid w:val="00457708"/>
    <w:rPr>
      <w:rFonts w:asciiTheme="minorHAnsi" w:eastAsiaTheme="minorEastAsia" w:hAnsiTheme="minorHAnsi" w:cstheme="minorBidi"/>
      <w:color w:val="1F4E79" w:themeColor="accent5" w:themeShade="80"/>
      <w:sz w:val="22"/>
      <w:szCs w:val="22"/>
    </w:rPr>
  </w:style>
  <w:style w:type="paragraph" w:customStyle="1" w:styleId="04Daneadresowe">
    <w:name w:val="04 Dane adresowe"/>
    <w:basedOn w:val="Bezodstpw"/>
    <w:link w:val="04DaneadresoweZnak"/>
    <w:qFormat/>
    <w:rsid w:val="008F2EB1"/>
    <w:rPr>
      <w:rFonts w:ascii="Arial" w:hAnsi="Arial" w:cs="Arial"/>
      <w:color w:val="808080" w:themeColor="background1" w:themeShade="80"/>
      <w:sz w:val="20"/>
      <w:szCs w:val="20"/>
    </w:rPr>
  </w:style>
  <w:style w:type="paragraph" w:customStyle="1" w:styleId="OkadkaArial12szary">
    <w:name w:val="Okładka Arial 12 szary"/>
    <w:basedOn w:val="Normalny"/>
    <w:link w:val="OkadkaArial12szaryZnak"/>
    <w:rsid w:val="00717DD9"/>
    <w:pPr>
      <w:spacing w:after="0"/>
    </w:pPr>
  </w:style>
  <w:style w:type="character" w:customStyle="1" w:styleId="BezodstpwZnak">
    <w:name w:val="Bez odstępów Znak"/>
    <w:basedOn w:val="Domylnaczcionkaakapitu"/>
    <w:link w:val="Bezodstpw"/>
    <w:uiPriority w:val="1"/>
    <w:rsid w:val="008F2EB1"/>
    <w:rPr>
      <w:rFonts w:asciiTheme="minorHAnsi" w:eastAsiaTheme="minorEastAsia" w:hAnsiTheme="minorHAnsi" w:cstheme="minorBidi"/>
      <w:sz w:val="22"/>
      <w:szCs w:val="22"/>
    </w:rPr>
  </w:style>
  <w:style w:type="character" w:customStyle="1" w:styleId="04DaneadresoweZnak">
    <w:name w:val="04 Dane adresowe Znak"/>
    <w:basedOn w:val="BezodstpwZnak"/>
    <w:link w:val="04Daneadresowe"/>
    <w:rsid w:val="008F2EB1"/>
    <w:rPr>
      <w:rFonts w:asciiTheme="minorHAnsi" w:eastAsiaTheme="minorEastAsia" w:hAnsiTheme="minorHAnsi" w:cs="Arial"/>
      <w:color w:val="808080" w:themeColor="background1" w:themeShade="80"/>
      <w:sz w:val="20"/>
      <w:szCs w:val="20"/>
    </w:rPr>
  </w:style>
  <w:style w:type="paragraph" w:customStyle="1" w:styleId="PodstawowyArial12czarny-25odstp8">
    <w:name w:val="Podstawowy Arial 12 czarny-25% odstęp 8"/>
    <w:basedOn w:val="NormalnyA12szary"/>
    <w:link w:val="PodstawowyArial12czarny-25odstp8Znak"/>
    <w:rsid w:val="007C650D"/>
    <w:pPr>
      <w:ind w:left="0"/>
    </w:pPr>
    <w:rPr>
      <w:color w:val="404040" w:themeColor="text1" w:themeTint="BF"/>
    </w:rPr>
  </w:style>
  <w:style w:type="character" w:customStyle="1" w:styleId="OkadkaArial12szaryZnak">
    <w:name w:val="Okładka Arial 12 szary Znak"/>
    <w:basedOn w:val="Domylnaczcionkaakapitu"/>
    <w:link w:val="OkadkaArial12szary"/>
    <w:rsid w:val="00717DD9"/>
    <w:rPr>
      <w:rFonts w:eastAsiaTheme="minorEastAsia" w:cstheme="minorBidi"/>
    </w:rPr>
  </w:style>
  <w:style w:type="paragraph" w:customStyle="1" w:styleId="Arial12czarny-15odstep6">
    <w:name w:val="Arial 12 czarny-15% odstep 6"/>
    <w:basedOn w:val="PodstawowyArial12czarny-25odstp8"/>
    <w:link w:val="Arial12czarny-15odstep6Znak"/>
    <w:rsid w:val="00020F01"/>
    <w:pPr>
      <w:spacing w:before="120"/>
    </w:pPr>
    <w:rPr>
      <w:color w:val="262626" w:themeColor="text1" w:themeTint="D9"/>
    </w:rPr>
  </w:style>
  <w:style w:type="character" w:customStyle="1" w:styleId="PodstawowyArial12czarny-25odstp8Znak">
    <w:name w:val="Podstawowy Arial 12 czarny-25% odstęp 8 Znak"/>
    <w:basedOn w:val="NormalnyA12szaryZnak"/>
    <w:link w:val="PodstawowyArial12czarny-25odstp8"/>
    <w:rsid w:val="007C650D"/>
    <w:rPr>
      <w:rFonts w:eastAsiaTheme="minorEastAsia" w:cs="Arial"/>
      <w:color w:val="404040" w:themeColor="text1" w:themeTint="BF"/>
    </w:rPr>
  </w:style>
  <w:style w:type="character" w:customStyle="1" w:styleId="TytuArial12boldniebieski">
    <w:name w:val="Tytuł Arial 12 bold niebieski"/>
    <w:basedOn w:val="Domylnaczcionkaakapitu"/>
    <w:uiPriority w:val="1"/>
    <w:rsid w:val="00D95C85"/>
    <w:rPr>
      <w:rFonts w:ascii="Arial" w:hAnsi="Arial"/>
      <w:b/>
      <w:color w:val="2E74B5" w:themeColor="accent5" w:themeShade="BF"/>
      <w:sz w:val="24"/>
    </w:rPr>
  </w:style>
  <w:style w:type="character" w:customStyle="1" w:styleId="Arial12czarny-15odstep6Znak">
    <w:name w:val="Arial 12 czarny-15% odstep 6 Znak"/>
    <w:basedOn w:val="PodstawowyArial12czarny-25odstp8Znak"/>
    <w:link w:val="Arial12czarny-15odstep6"/>
    <w:rsid w:val="00020F01"/>
    <w:rPr>
      <w:rFonts w:eastAsiaTheme="minorEastAsia" w:cs="Arial"/>
      <w:color w:val="262626" w:themeColor="text1" w:themeTint="D9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E52521"/>
    <w:pPr>
      <w:numPr>
        <w:numId w:val="0"/>
      </w:numPr>
      <w:spacing w:after="480" w:line="360" w:lineRule="auto"/>
      <w:outlineLvl w:val="9"/>
    </w:pPr>
    <w:rPr>
      <w:b w:val="0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4C64C3"/>
    <w:pPr>
      <w:tabs>
        <w:tab w:val="right" w:leader="dot" w:pos="8494"/>
      </w:tabs>
      <w:spacing w:after="100"/>
    </w:pPr>
  </w:style>
  <w:style w:type="paragraph" w:styleId="Akapitzlist">
    <w:name w:val="List Paragraph"/>
    <w:basedOn w:val="Normalny"/>
    <w:link w:val="AkapitzlistZnak"/>
    <w:uiPriority w:val="34"/>
    <w:rsid w:val="00FF20FA"/>
    <w:pPr>
      <w:ind w:left="720"/>
      <w:contextualSpacing/>
    </w:pPr>
  </w:style>
  <w:style w:type="character" w:styleId="UyteHipercze">
    <w:name w:val="FollowedHyperlink"/>
    <w:basedOn w:val="Domylnaczcionkaakapitu"/>
    <w:uiPriority w:val="99"/>
    <w:semiHidden/>
    <w:unhideWhenUsed/>
    <w:rsid w:val="00B12D31"/>
    <w:rPr>
      <w:color w:val="954F72" w:themeColor="followedHyperlink"/>
      <w:u w:val="single"/>
    </w:rPr>
  </w:style>
  <w:style w:type="paragraph" w:customStyle="1" w:styleId="05Rozdzia">
    <w:name w:val="05 Rozdział"/>
    <w:basedOn w:val="Akapitzlist"/>
    <w:link w:val="05RozdziaZnak"/>
    <w:autoRedefine/>
    <w:rsid w:val="00C4463B"/>
    <w:pPr>
      <w:numPr>
        <w:numId w:val="4"/>
      </w:numPr>
      <w:spacing w:before="120" w:after="360" w:line="600" w:lineRule="auto"/>
      <w:jc w:val="center"/>
    </w:pPr>
    <w:rPr>
      <w:b/>
      <w:bCs/>
      <w:noProof/>
      <w:sz w:val="28"/>
      <w:szCs w:val="28"/>
    </w:rPr>
  </w:style>
  <w:style w:type="paragraph" w:styleId="Nagwek">
    <w:name w:val="header"/>
    <w:basedOn w:val="Normalny"/>
    <w:link w:val="NagwekZnak"/>
    <w:uiPriority w:val="99"/>
    <w:unhideWhenUsed/>
    <w:rsid w:val="004C64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kapitzlistZnak">
    <w:name w:val="Akapit z listą Znak"/>
    <w:basedOn w:val="Domylnaczcionkaakapitu"/>
    <w:link w:val="Akapitzlist"/>
    <w:uiPriority w:val="34"/>
    <w:rsid w:val="002375DD"/>
  </w:style>
  <w:style w:type="character" w:customStyle="1" w:styleId="05RozdziaZnak">
    <w:name w:val="05 Rozdział Znak"/>
    <w:basedOn w:val="AkapitzlistZnak"/>
    <w:link w:val="05Rozdzia"/>
    <w:rsid w:val="00C4463B"/>
    <w:rPr>
      <w:b/>
      <w:bCs/>
      <w:noProof/>
      <w:sz w:val="28"/>
      <w:szCs w:val="28"/>
    </w:rPr>
  </w:style>
  <w:style w:type="character" w:customStyle="1" w:styleId="NagwekZnak">
    <w:name w:val="Nagłówek Znak"/>
    <w:basedOn w:val="Domylnaczcionkaakapitu"/>
    <w:link w:val="Nagwek"/>
    <w:uiPriority w:val="99"/>
    <w:rsid w:val="004C64C3"/>
  </w:style>
  <w:style w:type="paragraph" w:styleId="Stopka">
    <w:name w:val="footer"/>
    <w:basedOn w:val="Normalny"/>
    <w:link w:val="StopkaZnak"/>
    <w:uiPriority w:val="99"/>
    <w:unhideWhenUsed/>
    <w:rsid w:val="004C64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C64C3"/>
  </w:style>
  <w:style w:type="paragraph" w:customStyle="1" w:styleId="Styl1">
    <w:name w:val="Styl1"/>
    <w:basedOn w:val="031Rozdzia"/>
    <w:link w:val="Styl1Znak"/>
    <w:rsid w:val="009D3507"/>
    <w:pPr>
      <w:spacing w:before="720" w:after="720" w:line="360" w:lineRule="auto"/>
    </w:pPr>
  </w:style>
  <w:style w:type="character" w:customStyle="1" w:styleId="Styl1Znak">
    <w:name w:val="Styl1 Znak"/>
    <w:basedOn w:val="031RozdziaZnak"/>
    <w:link w:val="Styl1"/>
    <w:rsid w:val="009D3507"/>
    <w:rPr>
      <w:rFonts w:eastAsiaTheme="majorEastAsia"/>
      <w:b w:val="0"/>
      <w:bCs w:val="0"/>
      <w:smallCaps w:val="0"/>
      <w:noProof/>
      <w:sz w:val="28"/>
      <w:szCs w:val="36"/>
    </w:rPr>
  </w:style>
  <w:style w:type="paragraph" w:customStyle="1" w:styleId="Raportkocowy">
    <w:name w:val="Raport końcowy"/>
    <w:basedOn w:val="Normalny"/>
    <w:link w:val="RaportkocowyZnak"/>
    <w:qFormat/>
    <w:rsid w:val="00B27838"/>
    <w:pPr>
      <w:spacing w:after="0"/>
    </w:pPr>
    <w:rPr>
      <w:rFonts w:eastAsia="+mn-ea"/>
      <w:b/>
      <w:bCs/>
      <w:color w:val="808080" w:themeColor="background1" w:themeShade="80"/>
      <w:spacing w:val="60"/>
      <w:kern w:val="24"/>
      <w:sz w:val="72"/>
      <w:szCs w:val="72"/>
      <w:lang w:val="en-GB"/>
    </w:rPr>
  </w:style>
  <w:style w:type="paragraph" w:customStyle="1" w:styleId="Wypadek">
    <w:name w:val="Wypadek"/>
    <w:basedOn w:val="Raportkocowy"/>
    <w:link w:val="WypadekZnak"/>
    <w:autoRedefine/>
    <w:qFormat/>
    <w:rsid w:val="00B27838"/>
    <w:rPr>
      <w:color w:val="2E74B5" w:themeColor="accent5" w:themeShade="BF"/>
    </w:rPr>
  </w:style>
  <w:style w:type="character" w:customStyle="1" w:styleId="RaportkocowyZnak">
    <w:name w:val="Raport końcowy Znak"/>
    <w:basedOn w:val="Domylnaczcionkaakapitu"/>
    <w:link w:val="Raportkocowy"/>
    <w:rsid w:val="00B27838"/>
    <w:rPr>
      <w:rFonts w:eastAsia="+mn-ea"/>
      <w:b/>
      <w:bCs/>
      <w:color w:val="808080" w:themeColor="background1" w:themeShade="80"/>
      <w:spacing w:val="60"/>
      <w:kern w:val="24"/>
      <w:sz w:val="72"/>
      <w:szCs w:val="72"/>
      <w:lang w:val="en-GB"/>
    </w:rPr>
  </w:style>
  <w:style w:type="paragraph" w:customStyle="1" w:styleId="Tyturaportu">
    <w:name w:val="Tytuł raportu"/>
    <w:basedOn w:val="Normalny"/>
    <w:link w:val="TyturaportuZnak"/>
    <w:qFormat/>
    <w:rsid w:val="00020F01"/>
    <w:pPr>
      <w:spacing w:after="0" w:line="360" w:lineRule="auto"/>
      <w:jc w:val="center"/>
    </w:pPr>
    <w:rPr>
      <w:b/>
      <w:color w:val="2F5496" w:themeColor="accent1" w:themeShade="BF"/>
    </w:rPr>
  </w:style>
  <w:style w:type="character" w:customStyle="1" w:styleId="WypadekZnak">
    <w:name w:val="Wypadek Znak"/>
    <w:basedOn w:val="RaportkocowyZnak"/>
    <w:link w:val="Wypadek"/>
    <w:rsid w:val="00B27838"/>
    <w:rPr>
      <w:rFonts w:eastAsia="+mn-ea"/>
      <w:b/>
      <w:bCs/>
      <w:color w:val="2E74B5" w:themeColor="accent5" w:themeShade="BF"/>
      <w:spacing w:val="60"/>
      <w:kern w:val="24"/>
      <w:sz w:val="72"/>
      <w:szCs w:val="72"/>
      <w:lang w:val="en-GB"/>
    </w:rPr>
  </w:style>
  <w:style w:type="paragraph" w:customStyle="1" w:styleId="Przykadowytekst">
    <w:name w:val="Przykładowy tekst"/>
    <w:basedOn w:val="PodstawowyArial12czarny-25odstp8"/>
    <w:link w:val="PrzykadowytekstZnak"/>
    <w:qFormat/>
    <w:rsid w:val="00FE43DA"/>
    <w:pPr>
      <w:spacing w:before="120" w:after="120"/>
      <w:jc w:val="both"/>
    </w:pPr>
    <w:rPr>
      <w:color w:val="C00000"/>
    </w:rPr>
  </w:style>
  <w:style w:type="character" w:customStyle="1" w:styleId="TyturaportuZnak">
    <w:name w:val="Tytuł raportu Znak"/>
    <w:basedOn w:val="Domylnaczcionkaakapitu"/>
    <w:link w:val="Tyturaportu"/>
    <w:rsid w:val="00020F01"/>
    <w:rPr>
      <w:b/>
      <w:color w:val="2F5496" w:themeColor="accent1" w:themeShade="BF"/>
    </w:rPr>
  </w:style>
  <w:style w:type="paragraph" w:customStyle="1" w:styleId="Tekstszaryzwyky">
    <w:name w:val="Tekst szary zwykły"/>
    <w:basedOn w:val="PodstawowyArial12czarny-25odstp8"/>
    <w:link w:val="TekstszaryzwykyZnak"/>
    <w:rsid w:val="00FE43DA"/>
    <w:pPr>
      <w:spacing w:before="120" w:after="120"/>
      <w:jc w:val="both"/>
    </w:pPr>
    <w:rPr>
      <w:color w:val="000000" w:themeColor="text1"/>
    </w:rPr>
  </w:style>
  <w:style w:type="character" w:customStyle="1" w:styleId="PrzykadowytekstZnak">
    <w:name w:val="Przykładowy tekst Znak"/>
    <w:basedOn w:val="PodstawowyArial12czarny-25odstp8Znak"/>
    <w:link w:val="Przykadowytekst"/>
    <w:rsid w:val="00FE43DA"/>
    <w:rPr>
      <w:rFonts w:eastAsiaTheme="minorEastAsia" w:cs="Arial"/>
      <w:color w:val="C00000"/>
    </w:rPr>
  </w:style>
  <w:style w:type="paragraph" w:customStyle="1" w:styleId="Akapitbeznumeru">
    <w:name w:val="Akapit bez numeru"/>
    <w:basedOn w:val="Arial12czarny-15odstep6"/>
    <w:link w:val="AkapitbeznumeruZnak"/>
    <w:rsid w:val="00535B47"/>
    <w:pPr>
      <w:spacing w:before="360"/>
    </w:pPr>
    <w:rPr>
      <w:color w:val="000000" w:themeColor="text1"/>
    </w:rPr>
  </w:style>
  <w:style w:type="character" w:customStyle="1" w:styleId="TekstszaryzwykyZnak">
    <w:name w:val="Tekst szary zwykły Znak"/>
    <w:basedOn w:val="PodstawowyArial12czarny-25odstp8Znak"/>
    <w:link w:val="Tekstszaryzwyky"/>
    <w:rsid w:val="00FE43DA"/>
    <w:rPr>
      <w:rFonts w:eastAsiaTheme="minorEastAsia" w:cs="Arial"/>
      <w:color w:val="404040" w:themeColor="text1" w:themeTint="BF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544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kapitbeznumeruZnak">
    <w:name w:val="Akapit bez numeru Znak"/>
    <w:basedOn w:val="Arial12czarny-15odstep6Znak"/>
    <w:link w:val="Akapitbeznumeru"/>
    <w:rsid w:val="00535B47"/>
    <w:rPr>
      <w:rFonts w:eastAsiaTheme="minorEastAsia" w:cs="Arial"/>
      <w:color w:val="262626" w:themeColor="text1" w:themeTint="D9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54476"/>
    <w:rPr>
      <w:rFonts w:ascii="Segoe UI" w:hAnsi="Segoe UI" w:cs="Segoe UI"/>
      <w:sz w:val="18"/>
      <w:szCs w:val="18"/>
    </w:rPr>
  </w:style>
  <w:style w:type="paragraph" w:customStyle="1" w:styleId="01Tekst">
    <w:name w:val="01 Tekst"/>
    <w:basedOn w:val="Arial12czarny-15odstep6"/>
    <w:link w:val="01TekstZnak"/>
    <w:qFormat/>
    <w:rsid w:val="00E04262"/>
    <w:pPr>
      <w:spacing w:after="120"/>
      <w:jc w:val="both"/>
    </w:pPr>
  </w:style>
  <w:style w:type="numbering" w:customStyle="1" w:styleId="Styl3">
    <w:name w:val="Styl3"/>
    <w:uiPriority w:val="99"/>
    <w:rsid w:val="00B25E6F"/>
    <w:pPr>
      <w:numPr>
        <w:numId w:val="2"/>
      </w:numPr>
    </w:pPr>
  </w:style>
  <w:style w:type="character" w:customStyle="1" w:styleId="01TekstZnak">
    <w:name w:val="01 Tekst Znak"/>
    <w:basedOn w:val="Arial12czarny-15odstep6Znak"/>
    <w:link w:val="01Tekst"/>
    <w:rsid w:val="00E04262"/>
    <w:rPr>
      <w:rFonts w:eastAsiaTheme="minorEastAsia" w:cs="Arial"/>
      <w:color w:val="262626" w:themeColor="text1" w:themeTint="D9"/>
    </w:rPr>
  </w:style>
  <w:style w:type="paragraph" w:customStyle="1" w:styleId="Nagwekakapitubeznumeru">
    <w:name w:val="Nagłówek akapitu bez numeru"/>
    <w:basedOn w:val="Akapitbeznumeru"/>
    <w:link w:val="NagwekakapitubeznumeruZnak"/>
    <w:qFormat/>
    <w:rsid w:val="00331F89"/>
    <w:pPr>
      <w:spacing w:after="240"/>
    </w:pPr>
  </w:style>
  <w:style w:type="paragraph" w:customStyle="1" w:styleId="PKBWL">
    <w:name w:val="PKBWL"/>
    <w:basedOn w:val="Normalny"/>
    <w:link w:val="PKBWLZnak"/>
    <w:rsid w:val="009646B2"/>
    <w:pPr>
      <w:numPr>
        <w:ilvl w:val="1"/>
        <w:numId w:val="3"/>
      </w:numPr>
    </w:pPr>
  </w:style>
  <w:style w:type="character" w:customStyle="1" w:styleId="NagwekakapitubeznumeruZnak">
    <w:name w:val="Nagłówek akapitu bez numeru Znak"/>
    <w:basedOn w:val="AkapitbeznumeruZnak"/>
    <w:link w:val="Nagwekakapitubeznumeru"/>
    <w:rsid w:val="00331F89"/>
    <w:rPr>
      <w:rFonts w:eastAsiaTheme="minorEastAsia" w:cs="Arial"/>
      <w:color w:val="262626" w:themeColor="text1" w:themeTint="D9"/>
    </w:rPr>
  </w:style>
  <w:style w:type="numbering" w:customStyle="1" w:styleId="Styl4">
    <w:name w:val="Styl4"/>
    <w:uiPriority w:val="99"/>
    <w:rsid w:val="00F37554"/>
    <w:pPr>
      <w:numPr>
        <w:numId w:val="5"/>
      </w:numPr>
    </w:pPr>
  </w:style>
  <w:style w:type="numbering" w:customStyle="1" w:styleId="Styl5">
    <w:name w:val="Styl5"/>
    <w:uiPriority w:val="99"/>
    <w:rsid w:val="00F37554"/>
    <w:pPr>
      <w:numPr>
        <w:numId w:val="6"/>
      </w:numPr>
    </w:pPr>
  </w:style>
  <w:style w:type="numbering" w:customStyle="1" w:styleId="Styl6">
    <w:name w:val="Styl6"/>
    <w:uiPriority w:val="99"/>
    <w:rsid w:val="00F37554"/>
    <w:pPr>
      <w:numPr>
        <w:numId w:val="8"/>
      </w:numPr>
    </w:pPr>
  </w:style>
  <w:style w:type="numbering" w:customStyle="1" w:styleId="Styl7">
    <w:name w:val="Styl7"/>
    <w:uiPriority w:val="99"/>
    <w:rsid w:val="00F37554"/>
    <w:pPr>
      <w:numPr>
        <w:numId w:val="9"/>
      </w:numPr>
    </w:pPr>
  </w:style>
  <w:style w:type="paragraph" w:styleId="Tekstprzypisudolnego">
    <w:name w:val="footnote text"/>
    <w:basedOn w:val="Normalny"/>
    <w:link w:val="TekstprzypisudolnegoZnak"/>
    <w:uiPriority w:val="99"/>
    <w:semiHidden/>
    <w:rsid w:val="002643B6"/>
    <w:pPr>
      <w:spacing w:after="0" w:line="240" w:lineRule="auto"/>
    </w:pPr>
    <w:rPr>
      <w:rFonts w:ascii="Times New Roman" w:eastAsia="Times New Roman" w:hAnsi="Times New Roman" w:cs="Times New Roman"/>
      <w:color w:val="404040" w:themeColor="text1" w:themeTint="BF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643B6"/>
    <w:rPr>
      <w:rFonts w:ascii="Times New Roman" w:eastAsia="Times New Roman" w:hAnsi="Times New Roman" w:cs="Times New Roman"/>
      <w:color w:val="404040" w:themeColor="text1" w:themeTint="BF"/>
      <w:sz w:val="20"/>
      <w:szCs w:val="20"/>
      <w:lang w:eastAsia="pl-PL"/>
    </w:rPr>
  </w:style>
  <w:style w:type="character" w:styleId="Odwoanieprzypisudolnego">
    <w:name w:val="footnote reference"/>
    <w:uiPriority w:val="99"/>
    <w:semiHidden/>
    <w:rsid w:val="002643B6"/>
    <w:rPr>
      <w:vertAlign w:val="superscript"/>
    </w:rPr>
  </w:style>
  <w:style w:type="paragraph" w:customStyle="1" w:styleId="Norm9pt">
    <w:name w:val="Norm_9pt"/>
    <w:basedOn w:val="Normalny"/>
    <w:link w:val="Norm9ptZnak"/>
    <w:qFormat/>
    <w:rsid w:val="00FE0C1F"/>
    <w:pPr>
      <w:widowControl w:val="0"/>
      <w:tabs>
        <w:tab w:val="left" w:pos="1134"/>
      </w:tabs>
      <w:spacing w:after="240" w:line="240" w:lineRule="auto"/>
      <w:jc w:val="both"/>
    </w:pPr>
    <w:rPr>
      <w:rFonts w:eastAsia="Courier New"/>
      <w:color w:val="000000"/>
      <w:sz w:val="18"/>
      <w:szCs w:val="18"/>
      <w:lang w:val="en-US" w:bidi="en-US"/>
    </w:rPr>
  </w:style>
  <w:style w:type="character" w:customStyle="1" w:styleId="Norm9ptZnak">
    <w:name w:val="Norm_9pt Znak"/>
    <w:basedOn w:val="Domylnaczcionkaakapitu"/>
    <w:link w:val="Norm9pt"/>
    <w:rsid w:val="00FE0C1F"/>
    <w:rPr>
      <w:rFonts w:eastAsia="Courier New"/>
      <w:color w:val="000000"/>
      <w:sz w:val="18"/>
      <w:szCs w:val="18"/>
      <w:lang w:val="en-US" w:bidi="en-US"/>
    </w:rPr>
  </w:style>
  <w:style w:type="paragraph" w:customStyle="1" w:styleId="02Symboleiskrty">
    <w:name w:val="02 Symbole i skróty"/>
    <w:basedOn w:val="01Tekst"/>
    <w:link w:val="02SymboleiskrtyZnak"/>
    <w:qFormat/>
    <w:rsid w:val="00234EC1"/>
    <w:pPr>
      <w:tabs>
        <w:tab w:val="left" w:pos="1134"/>
      </w:tabs>
      <w:ind w:left="1134" w:hanging="1134"/>
    </w:pPr>
    <w:rPr>
      <w:noProof/>
    </w:rPr>
  </w:style>
  <w:style w:type="paragraph" w:customStyle="1" w:styleId="032Podrozdzia">
    <w:name w:val="032 Podrozdział"/>
    <w:basedOn w:val="PKBWL"/>
    <w:link w:val="032PodrozdziaZnak"/>
    <w:rsid w:val="00C4463B"/>
    <w:pPr>
      <w:numPr>
        <w:numId w:val="7"/>
      </w:numPr>
      <w:spacing w:before="480" w:after="360"/>
      <w:jc w:val="center"/>
    </w:pPr>
    <w:rPr>
      <w:b/>
      <w:noProof/>
    </w:rPr>
  </w:style>
  <w:style w:type="character" w:customStyle="1" w:styleId="02SymboleiskrtyZnak">
    <w:name w:val="02 Symbole i skróty Znak"/>
    <w:basedOn w:val="01TekstZnak"/>
    <w:link w:val="02Symboleiskrty"/>
    <w:rsid w:val="00234EC1"/>
    <w:rPr>
      <w:rFonts w:eastAsiaTheme="minorEastAsia" w:cs="Arial"/>
      <w:noProof/>
      <w:color w:val="262626" w:themeColor="text1" w:themeTint="D9"/>
    </w:rPr>
  </w:style>
  <w:style w:type="paragraph" w:customStyle="1" w:styleId="033Akapitnumerowany">
    <w:name w:val="033 Akapit numerowany"/>
    <w:basedOn w:val="01Tekst"/>
    <w:link w:val="033AkapitnumerowanyZnak"/>
    <w:qFormat/>
    <w:rsid w:val="00EE3AE5"/>
    <w:pPr>
      <w:numPr>
        <w:ilvl w:val="2"/>
        <w:numId w:val="7"/>
      </w:numPr>
      <w:tabs>
        <w:tab w:val="left" w:pos="1134"/>
      </w:tabs>
      <w:spacing w:after="240" w:line="276" w:lineRule="auto"/>
    </w:pPr>
    <w:rPr>
      <w:lang w:bidi="en-US"/>
    </w:rPr>
  </w:style>
  <w:style w:type="character" w:customStyle="1" w:styleId="PKBWLZnak">
    <w:name w:val="PKBWL Znak"/>
    <w:basedOn w:val="Domylnaczcionkaakapitu"/>
    <w:link w:val="PKBWL"/>
    <w:rsid w:val="00C4463B"/>
  </w:style>
  <w:style w:type="character" w:customStyle="1" w:styleId="032PodrozdziaZnak">
    <w:name w:val="032 Podrozdział Znak"/>
    <w:basedOn w:val="PKBWLZnak"/>
    <w:link w:val="032Podrozdzia"/>
    <w:rsid w:val="00C4463B"/>
    <w:rPr>
      <w:b/>
      <w:noProof/>
    </w:rPr>
  </w:style>
  <w:style w:type="character" w:customStyle="1" w:styleId="033AkapitnumerowanyZnak">
    <w:name w:val="033 Akapit numerowany Znak"/>
    <w:basedOn w:val="01TekstZnak"/>
    <w:link w:val="033Akapitnumerowany"/>
    <w:rsid w:val="00EE3AE5"/>
    <w:rPr>
      <w:rFonts w:eastAsiaTheme="minorEastAsia" w:cs="Arial"/>
      <w:color w:val="262626" w:themeColor="text1" w:themeTint="D9"/>
      <w:lang w:bidi="en-US"/>
    </w:rPr>
  </w:style>
  <w:style w:type="paragraph" w:styleId="Spistreci2">
    <w:name w:val="toc 2"/>
    <w:basedOn w:val="Normalny"/>
    <w:next w:val="Normalny"/>
    <w:autoRedefine/>
    <w:uiPriority w:val="39"/>
    <w:unhideWhenUsed/>
    <w:rsid w:val="003B00FE"/>
    <w:pPr>
      <w:spacing w:after="100"/>
      <w:ind w:left="240"/>
    </w:pPr>
  </w:style>
  <w:style w:type="paragraph" w:styleId="Legenda">
    <w:name w:val="caption"/>
    <w:aliases w:val="Rysunek i tabela"/>
    <w:basedOn w:val="Normalny"/>
    <w:next w:val="Normalny"/>
    <w:uiPriority w:val="35"/>
    <w:unhideWhenUsed/>
    <w:qFormat/>
    <w:rsid w:val="00171E03"/>
    <w:pPr>
      <w:tabs>
        <w:tab w:val="left" w:pos="1701"/>
      </w:tabs>
      <w:spacing w:before="120" w:after="240" w:line="240" w:lineRule="auto"/>
      <w:ind w:left="624" w:right="624"/>
      <w:jc w:val="both"/>
    </w:pPr>
    <w:rPr>
      <w:iCs/>
      <w:sz w:val="20"/>
      <w:szCs w:val="20"/>
      <w14:textFill>
        <w14:solidFill>
          <w14:schemeClr w14:val="tx1">
            <w14:lumMod w14:val="85000"/>
            <w14:lumOff w14:val="15000"/>
            <w14:lumMod w14:val="85000"/>
            <w14:lumOff w14:val="15000"/>
          </w14:schemeClr>
        </w14:solidFill>
      </w14:textFill>
    </w:rPr>
  </w:style>
  <w:style w:type="paragraph" w:customStyle="1" w:styleId="01Tekstpogrubiony">
    <w:name w:val="01 Tekst pogrubiony"/>
    <w:basedOn w:val="01Tekst"/>
    <w:link w:val="01TekstpogrubionyZnak"/>
    <w:autoRedefine/>
    <w:rsid w:val="00F27077"/>
    <w:pPr>
      <w:spacing w:before="0"/>
      <w:jc w:val="center"/>
    </w:pPr>
    <w:rPr>
      <w:b/>
      <w:color w:val="767171" w:themeColor="background2" w:themeShade="80"/>
    </w:rPr>
  </w:style>
  <w:style w:type="character" w:customStyle="1" w:styleId="01TekstpogrubionyZnak">
    <w:name w:val="01 Tekst pogrubiony Znak"/>
    <w:basedOn w:val="RaportkocowyZnak"/>
    <w:link w:val="01Tekstpogrubiony"/>
    <w:rsid w:val="00F27077"/>
    <w:rPr>
      <w:rFonts w:eastAsia="+mn-ea"/>
      <w:b/>
      <w:bCs w:val="0"/>
      <w:color w:val="767171" w:themeColor="background2" w:themeShade="80"/>
      <w:spacing w:val="60"/>
      <w:kern w:val="24"/>
      <w:sz w:val="72"/>
      <w:szCs w:val="72"/>
      <w:lang w:val="en-GB"/>
    </w:rPr>
  </w:style>
  <w:style w:type="paragraph" w:customStyle="1" w:styleId="034Ustp">
    <w:name w:val="034 Ustęp"/>
    <w:basedOn w:val="Normalny"/>
    <w:link w:val="034UstpZnak"/>
    <w:qFormat/>
    <w:rsid w:val="0065096D"/>
    <w:pPr>
      <w:widowControl w:val="0"/>
      <w:spacing w:after="120" w:line="276" w:lineRule="auto"/>
      <w:ind w:left="1701" w:hanging="567"/>
      <w:jc w:val="both"/>
    </w:pPr>
    <w:rPr>
      <w:rFonts w:eastAsia="Courier New"/>
      <w:color w:val="000000"/>
      <w:szCs w:val="18"/>
      <w:lang w:bidi="en-US"/>
    </w:rPr>
  </w:style>
  <w:style w:type="paragraph" w:customStyle="1" w:styleId="Podrozdzia">
    <w:name w:val="Podrozdział"/>
    <w:basedOn w:val="Nagwek1"/>
    <w:link w:val="PodrozdziaZnak"/>
    <w:qFormat/>
    <w:rsid w:val="00D96F3D"/>
    <w:pPr>
      <w:numPr>
        <w:ilvl w:val="1"/>
        <w:numId w:val="16"/>
      </w:numPr>
      <w:tabs>
        <w:tab w:val="clear" w:pos="66"/>
      </w:tabs>
      <w:ind w:left="0" w:firstLine="0"/>
    </w:pPr>
    <w:rPr>
      <w:smallCaps w:val="0"/>
      <w:color w:val="262626" w:themeColor="text1" w:themeTint="D9"/>
      <w:sz w:val="24"/>
    </w:rPr>
  </w:style>
  <w:style w:type="character" w:customStyle="1" w:styleId="034UstpZnak">
    <w:name w:val="034 Ustęp Znak"/>
    <w:basedOn w:val="Domylnaczcionkaakapitu"/>
    <w:link w:val="034Ustp"/>
    <w:rsid w:val="0065096D"/>
    <w:rPr>
      <w:rFonts w:eastAsia="Courier New"/>
      <w:color w:val="000000"/>
      <w:szCs w:val="18"/>
      <w:lang w:bidi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362E6"/>
    <w:rPr>
      <w:sz w:val="16"/>
      <w:szCs w:val="16"/>
    </w:rPr>
  </w:style>
  <w:style w:type="character" w:customStyle="1" w:styleId="PodrozdziaZnak">
    <w:name w:val="Podrozdział Znak"/>
    <w:basedOn w:val="Nagwek2Znak"/>
    <w:link w:val="Podrozdzia"/>
    <w:rsid w:val="00D96F3D"/>
    <w:rPr>
      <w:rFonts w:eastAsiaTheme="majorEastAsia" w:cstheme="majorBidi"/>
      <w:b/>
      <w:bCs/>
      <w:smallCaps w:val="0"/>
      <w:noProof/>
      <w:color w:val="262626" w:themeColor="text1" w:themeTint="D9"/>
      <w:szCs w:val="3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362E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362E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362E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362E6"/>
    <w:rPr>
      <w:b/>
      <w:bCs/>
      <w:sz w:val="20"/>
      <w:szCs w:val="20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A2E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svg"/><Relationship Id="rId26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svg"/><Relationship Id="rId17" Type="http://schemas.openxmlformats.org/officeDocument/2006/relationships/image" Target="media/image9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8.svg"/><Relationship Id="rId20" Type="http://schemas.openxmlformats.org/officeDocument/2006/relationships/image" Target="media/image12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jpg"/><Relationship Id="rId28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svg"/><Relationship Id="rId22" Type="http://schemas.openxmlformats.org/officeDocument/2006/relationships/image" Target="media/image14.png"/><Relationship Id="rId27" Type="http://schemas.openxmlformats.org/officeDocument/2006/relationships/footer" Target="footer1.xml"/><Relationship Id="rId30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349D27416524ECBAFBC7D1498EC69D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064F001-9105-4884-9E4F-F05CF858306F}"/>
      </w:docPartPr>
      <w:docPartBody>
        <w:p w:rsidR="00F760CC" w:rsidRDefault="009B7EB8" w:rsidP="009B7EB8">
          <w:pPr>
            <w:pStyle w:val="F349D27416524ECBAFBC7D1498EC69DB8"/>
          </w:pPr>
          <w:r w:rsidRPr="00FF0D74">
            <w:rPr>
              <w:rStyle w:val="Polawyboruilistyrozwijalne"/>
            </w:rPr>
            <w:t>numer zdarzenia</w:t>
          </w:r>
        </w:p>
      </w:docPartBody>
    </w:docPart>
    <w:docPart>
      <w:docPartPr>
        <w:name w:val="AB45B8AFA87F4853A537FF2FF98FE50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F506AC4-6F4D-49C2-B6E9-3F3DB3A13BFD}"/>
      </w:docPartPr>
      <w:docPartBody>
        <w:p w:rsidR="008977FB" w:rsidRDefault="009B7EB8" w:rsidP="009B7EB8">
          <w:pPr>
            <w:pStyle w:val="AB45B8AFA87F4853A537FF2FF98FE50F4"/>
          </w:pPr>
          <w:r w:rsidRPr="00F27077">
            <w:rPr>
              <w:rFonts w:eastAsiaTheme="minorEastAsia"/>
              <w:color w:val="808080" w:themeColor="background1" w:themeShade="80"/>
            </w:rPr>
            <w:t xml:space="preserve"> </w:t>
          </w:r>
          <w:r w:rsidRPr="00F27077">
            <w:rPr>
              <w:rFonts w:eastAsiaTheme="minorEastAsia"/>
              <w:color w:val="C00000"/>
            </w:rPr>
            <w:t xml:space="preserve">Kliknij tutaj, aby wybrać datę </w:t>
          </w:r>
          <w:r>
            <w:rPr>
              <w:rFonts w:eastAsiaTheme="minorEastAsia"/>
              <w:color w:val="C00000"/>
            </w:rPr>
            <w:t>podjęcia uchwały</w:t>
          </w:r>
        </w:p>
      </w:docPartBody>
    </w:docPart>
    <w:docPart>
      <w:docPartPr>
        <w:name w:val="9A2F37A83210463DBA52242C2C84C17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01B4963-D622-439D-885E-1DB5EB26A554}"/>
      </w:docPartPr>
      <w:docPartBody>
        <w:p w:rsidR="008977FB" w:rsidRDefault="00930A46" w:rsidP="00930A46">
          <w:pPr>
            <w:pStyle w:val="9A2F37A83210463DBA52242C2C84C174"/>
          </w:pPr>
          <w:r w:rsidRPr="003C0750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1ED31D15F024C1A935AA45F0AF4059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271A16A-500C-4CA3-848F-9609CBADA4BB}"/>
      </w:docPartPr>
      <w:docPartBody>
        <w:p w:rsidR="008977FB" w:rsidRDefault="00930A46" w:rsidP="00930A46">
          <w:pPr>
            <w:pStyle w:val="21ED31D15F024C1A935AA45F0AF4059F"/>
          </w:pPr>
          <w:r w:rsidRPr="003C0750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7A7668D0E1E49338C20AD37E3E333F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5A0333A-D787-48D9-B0DE-244A0C1FD6A7}"/>
      </w:docPartPr>
      <w:docPartBody>
        <w:p w:rsidR="00AC4DF4" w:rsidRDefault="00A4170C" w:rsidP="00A4170C">
          <w:pPr>
            <w:pStyle w:val="67A7668D0E1E49338C20AD37E3E333F2"/>
          </w:pPr>
          <w:r w:rsidRPr="003C0750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+mn-ea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435FF"/>
    <w:rsid w:val="000205DA"/>
    <w:rsid w:val="00084AE2"/>
    <w:rsid w:val="000E31E6"/>
    <w:rsid w:val="001B3D8B"/>
    <w:rsid w:val="0020652D"/>
    <w:rsid w:val="00225502"/>
    <w:rsid w:val="00251037"/>
    <w:rsid w:val="002855B8"/>
    <w:rsid w:val="00337705"/>
    <w:rsid w:val="00370413"/>
    <w:rsid w:val="003719FD"/>
    <w:rsid w:val="003873AC"/>
    <w:rsid w:val="00404D10"/>
    <w:rsid w:val="0044673B"/>
    <w:rsid w:val="004A4C3E"/>
    <w:rsid w:val="004E0779"/>
    <w:rsid w:val="004E5CE0"/>
    <w:rsid w:val="005A1609"/>
    <w:rsid w:val="005B5B16"/>
    <w:rsid w:val="00635E8A"/>
    <w:rsid w:val="006B0134"/>
    <w:rsid w:val="00851AFB"/>
    <w:rsid w:val="00857AB4"/>
    <w:rsid w:val="008977FB"/>
    <w:rsid w:val="008F5BA2"/>
    <w:rsid w:val="00930A46"/>
    <w:rsid w:val="009A2297"/>
    <w:rsid w:val="009B7EB8"/>
    <w:rsid w:val="009C1010"/>
    <w:rsid w:val="00A4170C"/>
    <w:rsid w:val="00A71487"/>
    <w:rsid w:val="00AA6C52"/>
    <w:rsid w:val="00AB57B3"/>
    <w:rsid w:val="00AC4DF4"/>
    <w:rsid w:val="00AF6AA1"/>
    <w:rsid w:val="00B36F2C"/>
    <w:rsid w:val="00B435FF"/>
    <w:rsid w:val="00B73793"/>
    <w:rsid w:val="00BC7B59"/>
    <w:rsid w:val="00C41E50"/>
    <w:rsid w:val="00C65E45"/>
    <w:rsid w:val="00D2427D"/>
    <w:rsid w:val="00D576DF"/>
    <w:rsid w:val="00D8597E"/>
    <w:rsid w:val="00DB6B94"/>
    <w:rsid w:val="00DF0737"/>
    <w:rsid w:val="00DF7DDC"/>
    <w:rsid w:val="00E26087"/>
    <w:rsid w:val="00E54F93"/>
    <w:rsid w:val="00F06D15"/>
    <w:rsid w:val="00F2607A"/>
    <w:rsid w:val="00F6731D"/>
    <w:rsid w:val="00F76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A4170C"/>
    <w:rPr>
      <w:color w:val="808080"/>
    </w:rPr>
  </w:style>
  <w:style w:type="paragraph" w:customStyle="1" w:styleId="8CE675B99AE84D969A4D2E118CB89970">
    <w:name w:val="8CE675B99AE84D969A4D2E118CB89970"/>
    <w:rsid w:val="002855B8"/>
  </w:style>
  <w:style w:type="paragraph" w:customStyle="1" w:styleId="36FB3A0796BC461C869ED9015AE06B25">
    <w:name w:val="36FB3A0796BC461C869ED9015AE06B25"/>
    <w:rsid w:val="002855B8"/>
  </w:style>
  <w:style w:type="paragraph" w:customStyle="1" w:styleId="EE50B32BA92743B687F06947D761EFB3">
    <w:name w:val="EE50B32BA92743B687F06947D761EFB3"/>
    <w:rsid w:val="002855B8"/>
  </w:style>
  <w:style w:type="paragraph" w:customStyle="1" w:styleId="3F626453DD5344478F92444AF8907928">
    <w:name w:val="3F626453DD5344478F92444AF8907928"/>
    <w:rsid w:val="002855B8"/>
  </w:style>
  <w:style w:type="paragraph" w:customStyle="1" w:styleId="5F27BE27A20D46209900D759369ED83B">
    <w:name w:val="5F27BE27A20D46209900D759369ED83B"/>
    <w:rsid w:val="002855B8"/>
  </w:style>
  <w:style w:type="paragraph" w:customStyle="1" w:styleId="3EA77FFE4B2347E3B714F6B3A225555B">
    <w:name w:val="3EA77FFE4B2347E3B714F6B3A225555B"/>
    <w:rsid w:val="002855B8"/>
  </w:style>
  <w:style w:type="paragraph" w:customStyle="1" w:styleId="223DF2A66DBA42D8AD5DCA5D7FD1CE50">
    <w:name w:val="223DF2A66DBA42D8AD5DCA5D7FD1CE50"/>
    <w:rsid w:val="002855B8"/>
  </w:style>
  <w:style w:type="paragraph" w:customStyle="1" w:styleId="448E6C0DDD7741FFA6F81C15FD0157D2">
    <w:name w:val="448E6C0DDD7741FFA6F81C15FD0157D2"/>
    <w:rsid w:val="002855B8"/>
  </w:style>
  <w:style w:type="paragraph" w:customStyle="1" w:styleId="D4D82465CD034EE0983B1625B52E31BB">
    <w:name w:val="D4D82465CD034EE0983B1625B52E31BB"/>
    <w:rsid w:val="002855B8"/>
  </w:style>
  <w:style w:type="paragraph" w:customStyle="1" w:styleId="B90C649797074E6B851F000E5F64688D">
    <w:name w:val="B90C649797074E6B851F000E5F64688D"/>
    <w:rsid w:val="002855B8"/>
  </w:style>
  <w:style w:type="paragraph" w:customStyle="1" w:styleId="A4D3E17BB8814AA3ACE0A01231751EBF">
    <w:name w:val="A4D3E17BB8814AA3ACE0A01231751EBF"/>
    <w:rsid w:val="002855B8"/>
  </w:style>
  <w:style w:type="paragraph" w:customStyle="1" w:styleId="DC41B701670D4F66B0120DE6333D8E7A">
    <w:name w:val="DC41B701670D4F66B0120DE6333D8E7A"/>
    <w:rsid w:val="002855B8"/>
  </w:style>
  <w:style w:type="paragraph" w:customStyle="1" w:styleId="D806DD4A8A0F4229BD84ECF96C0CB32B">
    <w:name w:val="D806DD4A8A0F4229BD84ECF96C0CB32B"/>
    <w:rsid w:val="002855B8"/>
  </w:style>
  <w:style w:type="paragraph" w:customStyle="1" w:styleId="6B8207DF4AA943B1A35C4DDAC259A7DA">
    <w:name w:val="6B8207DF4AA943B1A35C4DDAC259A7DA"/>
    <w:rsid w:val="002855B8"/>
  </w:style>
  <w:style w:type="character" w:customStyle="1" w:styleId="TytuArial12bold">
    <w:name w:val="Tytuł Arial 12 bold"/>
    <w:uiPriority w:val="1"/>
    <w:rsid w:val="00930A46"/>
    <w:rPr>
      <w:rFonts w:ascii="Arial" w:hAnsi="Arial"/>
      <w:b/>
      <w:color w:val="000000" w:themeColor="text1"/>
      <w:sz w:val="24"/>
    </w:rPr>
  </w:style>
  <w:style w:type="character" w:customStyle="1" w:styleId="Kliknijtutaj">
    <w:name w:val="Kliknij tutaj"/>
    <w:aliases w:val="aby ..."/>
    <w:basedOn w:val="Domylnaczcionkaakapitu"/>
    <w:uiPriority w:val="1"/>
    <w:qFormat/>
    <w:rsid w:val="002855B8"/>
    <w:rPr>
      <w:rFonts w:ascii="Arial" w:hAnsi="Arial"/>
      <w:b w:val="0"/>
      <w:i w:val="0"/>
      <w:color w:val="C00000"/>
      <w:sz w:val="24"/>
    </w:rPr>
  </w:style>
  <w:style w:type="paragraph" w:customStyle="1" w:styleId="6E8BBBC73250410EBA75A9A088BE6C031">
    <w:name w:val="6E8BBBC73250410EBA75A9A088BE6C031"/>
    <w:rsid w:val="00F06D15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7AB7B17FB2B541FA8A370DDD9B7F45751">
    <w:name w:val="7AB7B17FB2B541FA8A370DDD9B7F45751"/>
    <w:rsid w:val="00F06D15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1C160B7D92E6490691D6DC1EBBF1A7171">
    <w:name w:val="1C160B7D92E6490691D6DC1EBBF1A7171"/>
    <w:rsid w:val="00F06D15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313F89E7FB8F4CC4BA585FD53B962FBE1">
    <w:name w:val="313F89E7FB8F4CC4BA585FD53B962FBE1"/>
    <w:rsid w:val="00F06D1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2">
    <w:name w:val="398B88A69BCB4C5A96EBFC437EC6FEB12"/>
    <w:rsid w:val="00F06D15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9CAF266D6B604286A4E3299D214D019C">
    <w:name w:val="9CAF266D6B604286A4E3299D214D019C"/>
    <w:rsid w:val="00C65E45"/>
  </w:style>
  <w:style w:type="paragraph" w:customStyle="1" w:styleId="D465C27D2914416EAC04F52596930406">
    <w:name w:val="D465C27D2914416EAC04F52596930406"/>
    <w:rsid w:val="00C65E45"/>
  </w:style>
  <w:style w:type="paragraph" w:customStyle="1" w:styleId="78B3239A805E446E888E268C5D6AB4B3">
    <w:name w:val="78B3239A805E446E888E268C5D6AB4B3"/>
    <w:rsid w:val="00C65E45"/>
  </w:style>
  <w:style w:type="paragraph" w:customStyle="1" w:styleId="6E8BBBC73250410EBA75A9A088BE6C03">
    <w:name w:val="6E8BBBC73250410EBA75A9A088BE6C03"/>
    <w:rsid w:val="00C65E45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7AB7B17FB2B541FA8A370DDD9B7F4575">
    <w:name w:val="7AB7B17FB2B541FA8A370DDD9B7F4575"/>
    <w:rsid w:val="00C65E45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1C160B7D92E6490691D6DC1EBBF1A717">
    <w:name w:val="1C160B7D92E6490691D6DC1EBBF1A717"/>
    <w:rsid w:val="00C65E45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313F89E7FB8F4CC4BA585FD53B962FBE">
    <w:name w:val="313F89E7FB8F4CC4BA585FD53B962FBE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character" w:customStyle="1" w:styleId="Polawyboruilistyrozwijalne">
    <w:name w:val="Pola wyboru i listy rozwijalne"/>
    <w:basedOn w:val="Domylnaczcionkaakapitu"/>
    <w:uiPriority w:val="1"/>
    <w:qFormat/>
    <w:rsid w:val="009B7EB8"/>
    <w:rPr>
      <w:rFonts w:ascii="Arial" w:hAnsi="Arial"/>
      <w:b w:val="0"/>
      <w:i w:val="0"/>
      <w:color w:val="C00000"/>
      <w:sz w:val="24"/>
    </w:rPr>
  </w:style>
  <w:style w:type="paragraph" w:customStyle="1" w:styleId="8CE675B99AE84D969A4D2E118CB899701">
    <w:name w:val="8CE675B99AE84D969A4D2E118CB899701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1">
    <w:name w:val="36FB3A0796BC461C869ED9015AE06B251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1">
    <w:name w:val="EE50B32BA92743B687F06947D761EFB31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1">
    <w:name w:val="3F626453DD5344478F92444AF89079281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1">
    <w:name w:val="5F27BE27A20D46209900D759369ED83B1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1">
    <w:name w:val="3EA77FFE4B2347E3B714F6B3A225555B1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1">
    <w:name w:val="223DF2A66DBA42D8AD5DCA5D7FD1CE501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1">
    <w:name w:val="448E6C0DDD7741FFA6F81C15FD0157D21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1">
    <w:name w:val="D4D82465CD034EE0983B1625B52E31BB1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1">
    <w:name w:val="B90C649797074E6B851F000E5F64688D1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1">
    <w:name w:val="A4D3E17BB8814AA3ACE0A01231751EBF1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1">
    <w:name w:val="DC41B701670D4F66B0120DE6333D8E7A1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1">
    <w:name w:val="D806DD4A8A0F4229BD84ECF96C0CB32B1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1">
    <w:name w:val="6B8207DF4AA943B1A35C4DDAC259A7DA1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">
    <w:name w:val="398B88A69BCB4C5A96EBFC437EC6FEB1"/>
    <w:rsid w:val="00C65E45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rial12szary">
    <w:name w:val="Arial 12 szary"/>
    <w:basedOn w:val="Normalny"/>
    <w:link w:val="Arial12szaryZnak"/>
    <w:qFormat/>
    <w:rsid w:val="009B7EB8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character" w:customStyle="1" w:styleId="Arial12szaryZnak">
    <w:name w:val="Arial 12 szary Znak"/>
    <w:basedOn w:val="Domylnaczcionkaakapitu"/>
    <w:link w:val="Arial12szary"/>
    <w:rsid w:val="009B7EB8"/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24D0C2BD8EFB47CAB5463A954AA99D16">
    <w:name w:val="24D0C2BD8EFB47CAB5463A954AA99D16"/>
    <w:rsid w:val="00C65E45"/>
    <w:pPr>
      <w:spacing w:after="0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235A80ED6674171984D67AD146FFC9D">
    <w:name w:val="0235A80ED6674171984D67AD146FFC9D"/>
    <w:rsid w:val="00C65E45"/>
  </w:style>
  <w:style w:type="paragraph" w:customStyle="1" w:styleId="0235A80ED6674171984D67AD146FFC9D1">
    <w:name w:val="0235A80ED6674171984D67AD146FFC9D1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E8BBBC73250410EBA75A9A088BE6C032">
    <w:name w:val="6E8BBBC73250410EBA75A9A088BE6C032"/>
    <w:rsid w:val="00C65E45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7AB7B17FB2B541FA8A370DDD9B7F45752">
    <w:name w:val="7AB7B17FB2B541FA8A370DDD9B7F45752"/>
    <w:rsid w:val="00C65E45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1C160B7D92E6490691D6DC1EBBF1A7172">
    <w:name w:val="1C160B7D92E6490691D6DC1EBBF1A7172"/>
    <w:rsid w:val="00C65E45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313F89E7FB8F4CC4BA585FD53B962FBE2">
    <w:name w:val="313F89E7FB8F4CC4BA585FD53B962FBE2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6FB3A0796BC461C869ED9015AE06B252">
    <w:name w:val="36FB3A0796BC461C869ED9015AE06B252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2">
    <w:name w:val="EE50B32BA92743B687F06947D761EFB32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2">
    <w:name w:val="3F626453DD5344478F92444AF89079282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2">
    <w:name w:val="5F27BE27A20D46209900D759369ED83B2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2">
    <w:name w:val="3EA77FFE4B2347E3B714F6B3A225555B2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2">
    <w:name w:val="223DF2A66DBA42D8AD5DCA5D7FD1CE502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2">
    <w:name w:val="448E6C0DDD7741FFA6F81C15FD0157D22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2">
    <w:name w:val="D4D82465CD034EE0983B1625B52E31BB2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2">
    <w:name w:val="B90C649797074E6B851F000E5F64688D2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2">
    <w:name w:val="A4D3E17BB8814AA3ACE0A01231751EBF2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2">
    <w:name w:val="DC41B701670D4F66B0120DE6333D8E7A2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2">
    <w:name w:val="D806DD4A8A0F4229BD84ECF96C0CB32B2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2">
    <w:name w:val="6B8207DF4AA943B1A35C4DDAC259A7DA2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4D0C2BD8EFB47CAB5463A954AA99D161">
    <w:name w:val="24D0C2BD8EFB47CAB5463A954AA99D161"/>
    <w:rsid w:val="00C65E45"/>
    <w:pPr>
      <w:spacing w:after="0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965DF66993C41AD8DEBC4B9C62FAE27">
    <w:name w:val="D965DF66993C41AD8DEBC4B9C62FAE27"/>
    <w:rsid w:val="00C65E45"/>
  </w:style>
  <w:style w:type="paragraph" w:customStyle="1" w:styleId="E5D75E735D164F7383F5C8A7B0AD0007">
    <w:name w:val="E5D75E735D164F7383F5C8A7B0AD0007"/>
    <w:rsid w:val="00C65E45"/>
  </w:style>
  <w:style w:type="paragraph" w:customStyle="1" w:styleId="0D40EDB70D404C24B33E8671F0687A57">
    <w:name w:val="0D40EDB70D404C24B33E8671F0687A57"/>
    <w:rsid w:val="00C65E45"/>
  </w:style>
  <w:style w:type="paragraph" w:customStyle="1" w:styleId="08A9906D9A034E5BBF28A5D415B274A6">
    <w:name w:val="08A9906D9A034E5BBF28A5D415B274A6"/>
    <w:rsid w:val="00C65E45"/>
  </w:style>
  <w:style w:type="paragraph" w:customStyle="1" w:styleId="8A49EC436E7B4BBCB7785456F5CF5006">
    <w:name w:val="8A49EC436E7B4BBCB7785456F5CF5006"/>
    <w:rsid w:val="00C65E45"/>
  </w:style>
  <w:style w:type="paragraph" w:customStyle="1" w:styleId="60E87189050B4123872053A7F7CCC22C">
    <w:name w:val="60E87189050B4123872053A7F7CCC22C"/>
    <w:rsid w:val="00C65E45"/>
  </w:style>
  <w:style w:type="paragraph" w:customStyle="1" w:styleId="FFD4C7C12EC843FD930DA6AD0CDEBB41">
    <w:name w:val="FFD4C7C12EC843FD930DA6AD0CDEBB41"/>
    <w:rsid w:val="00C65E45"/>
  </w:style>
  <w:style w:type="paragraph" w:customStyle="1" w:styleId="2DCD0DF4BD7546ABA3EECFE746DE7F99">
    <w:name w:val="2DCD0DF4BD7546ABA3EECFE746DE7F99"/>
    <w:rsid w:val="00C65E45"/>
  </w:style>
  <w:style w:type="paragraph" w:customStyle="1" w:styleId="10CFDE87CFFF4F1BADD83B37CCE592C3">
    <w:name w:val="10CFDE87CFFF4F1BADD83B37CCE592C3"/>
    <w:rsid w:val="00C65E45"/>
  </w:style>
  <w:style w:type="paragraph" w:customStyle="1" w:styleId="294CFBA67185477FBB03697D3A790159">
    <w:name w:val="294CFBA67185477FBB03697D3A790159"/>
    <w:rsid w:val="00C65E45"/>
  </w:style>
  <w:style w:type="paragraph" w:customStyle="1" w:styleId="A2F6DDFE6F2445C0A39854631112B1F5">
    <w:name w:val="A2F6DDFE6F2445C0A39854631112B1F5"/>
    <w:rsid w:val="00C65E45"/>
  </w:style>
  <w:style w:type="paragraph" w:customStyle="1" w:styleId="163F64C2B42E45859EDC03891B13F2C4">
    <w:name w:val="163F64C2B42E45859EDC03891B13F2C4"/>
    <w:rsid w:val="00C65E45"/>
  </w:style>
  <w:style w:type="paragraph" w:customStyle="1" w:styleId="2C42FF21FB2C4F079D39E92389571258">
    <w:name w:val="2C42FF21FB2C4F079D39E92389571258"/>
    <w:rsid w:val="00C65E45"/>
  </w:style>
  <w:style w:type="paragraph" w:customStyle="1" w:styleId="AAEB557D00C24BE9BC14D798A6A5852D">
    <w:name w:val="AAEB557D00C24BE9BC14D798A6A5852D"/>
    <w:rsid w:val="00C65E45"/>
  </w:style>
  <w:style w:type="paragraph" w:customStyle="1" w:styleId="7F67BC35A9E04E499FA7CEE66735DB40">
    <w:name w:val="7F67BC35A9E04E499FA7CEE66735DB40"/>
    <w:rsid w:val="00C65E45"/>
  </w:style>
  <w:style w:type="paragraph" w:customStyle="1" w:styleId="00171FD266BC42A1BB1DB8540682012F">
    <w:name w:val="00171FD266BC42A1BB1DB8540682012F"/>
    <w:rsid w:val="00C65E45"/>
  </w:style>
  <w:style w:type="paragraph" w:customStyle="1" w:styleId="814DD511933D48F8B9DCF79EDDCCEA3D">
    <w:name w:val="814DD511933D48F8B9DCF79EDDCCEA3D"/>
    <w:rsid w:val="00C65E45"/>
  </w:style>
  <w:style w:type="paragraph" w:customStyle="1" w:styleId="D465C27D2914416EAC04F525969304061">
    <w:name w:val="D465C27D2914416EAC04F525969304061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235A80ED6674171984D67AD146FFC9D2">
    <w:name w:val="0235A80ED6674171984D67AD146FFC9D2"/>
    <w:rsid w:val="00C65E45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D965DF66993C41AD8DEBC4B9C62FAE271">
    <w:name w:val="D965DF66993C41AD8DEBC4B9C62FAE271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14DD511933D48F8B9DCF79EDDCCEA3D1">
    <w:name w:val="814DD511933D48F8B9DCF79EDDCCEA3D1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0171FD266BC42A1BB1DB8540682012F1">
    <w:name w:val="00171FD266BC42A1BB1DB8540682012F1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E5D75E735D164F7383F5C8A7B0AD00071">
    <w:name w:val="E5D75E735D164F7383F5C8A7B0AD00071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D40EDB70D404C24B33E8671F0687A571">
    <w:name w:val="0D40EDB70D404C24B33E8671F0687A571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1">
    <w:name w:val="8A49EC436E7B4BBCB7785456F5CF50061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1">
    <w:name w:val="60E87189050B4123872053A7F7CCC22C1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1">
    <w:name w:val="FFD4C7C12EC843FD930DA6AD0CDEBB411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1">
    <w:name w:val="2DCD0DF4BD7546ABA3EECFE746DE7F991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1">
    <w:name w:val="10CFDE87CFFF4F1BADD83B37CCE592C31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1">
    <w:name w:val="294CFBA67185477FBB03697D3A7901591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1">
    <w:name w:val="A2F6DDFE6F2445C0A39854631112B1F51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1">
    <w:name w:val="163F64C2B42E45859EDC03891B13F2C41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C42FF21FB2C4F079D39E923895712581">
    <w:name w:val="2C42FF21FB2C4F079D39E923895712581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AEB557D00C24BE9BC14D798A6A5852D1">
    <w:name w:val="AAEB557D00C24BE9BC14D798A6A5852D1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F67BC35A9E04E499FA7CEE66735DB401">
    <w:name w:val="7F67BC35A9E04E499FA7CEE66735DB401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AB7B17FB2B541FA8A370DDD9B7F45753">
    <w:name w:val="7AB7B17FB2B541FA8A370DDD9B7F45753"/>
    <w:rsid w:val="00C65E45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1C160B7D92E6490691D6DC1EBBF1A7173">
    <w:name w:val="1C160B7D92E6490691D6DC1EBBF1A7173"/>
    <w:rsid w:val="00C65E45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313F89E7FB8F4CC4BA585FD53B962FBE3">
    <w:name w:val="313F89E7FB8F4CC4BA585FD53B962FBE3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CE675B99AE84D969A4D2E118CB899702">
    <w:name w:val="8CE675B99AE84D969A4D2E118CB899702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3">
    <w:name w:val="36FB3A0796BC461C869ED9015AE06B253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3">
    <w:name w:val="EE50B32BA92743B687F06947D761EFB33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3">
    <w:name w:val="3F626453DD5344478F92444AF89079283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3">
    <w:name w:val="5F27BE27A20D46209900D759369ED83B3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3">
    <w:name w:val="3EA77FFE4B2347E3B714F6B3A225555B3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3">
    <w:name w:val="223DF2A66DBA42D8AD5DCA5D7FD1CE503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3">
    <w:name w:val="448E6C0DDD7741FFA6F81C15FD0157D23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3">
    <w:name w:val="D4D82465CD034EE0983B1625B52E31BB3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3">
    <w:name w:val="B90C649797074E6B851F000E5F64688D3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3">
    <w:name w:val="A4D3E17BB8814AA3ACE0A01231751EBF3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3">
    <w:name w:val="DC41B701670D4F66B0120DE6333D8E7A3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3">
    <w:name w:val="D806DD4A8A0F4229BD84ECF96C0CB32B3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3">
    <w:name w:val="6B8207DF4AA943B1A35C4DDAC259A7DA3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1">
    <w:name w:val="398B88A69BCB4C5A96EBFC437EC6FEB11"/>
    <w:rsid w:val="00C65E45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5CB8156999B465CB4DABC2B944935A0">
    <w:name w:val="05CB8156999B465CB4DABC2B944935A0"/>
    <w:rsid w:val="00C65E45"/>
  </w:style>
  <w:style w:type="paragraph" w:customStyle="1" w:styleId="D465C27D2914416EAC04F525969304062">
    <w:name w:val="D465C27D2914416EAC04F525969304062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235A80ED6674171984D67AD146FFC9D3">
    <w:name w:val="0235A80ED6674171984D67AD146FFC9D3"/>
    <w:rsid w:val="00C65E45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D965DF66993C41AD8DEBC4B9C62FAE272">
    <w:name w:val="D965DF66993C41AD8DEBC4B9C62FAE272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5CB8156999B465CB4DABC2B944935A01">
    <w:name w:val="05CB8156999B465CB4DABC2B944935A01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14DD511933D48F8B9DCF79EDDCCEA3D2">
    <w:name w:val="814DD511933D48F8B9DCF79EDDCCEA3D2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0171FD266BC42A1BB1DB8540682012F2">
    <w:name w:val="00171FD266BC42A1BB1DB8540682012F2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E5D75E735D164F7383F5C8A7B0AD00072">
    <w:name w:val="E5D75E735D164F7383F5C8A7B0AD00072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D40EDB70D404C24B33E8671F0687A572">
    <w:name w:val="0D40EDB70D404C24B33E8671F0687A572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2">
    <w:name w:val="8A49EC436E7B4BBCB7785456F5CF50062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2">
    <w:name w:val="60E87189050B4123872053A7F7CCC22C2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2">
    <w:name w:val="FFD4C7C12EC843FD930DA6AD0CDEBB412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2">
    <w:name w:val="2DCD0DF4BD7546ABA3EECFE746DE7F992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2">
    <w:name w:val="10CFDE87CFFF4F1BADD83B37CCE592C32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2">
    <w:name w:val="294CFBA67185477FBB03697D3A7901592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2">
    <w:name w:val="A2F6DDFE6F2445C0A39854631112B1F52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2">
    <w:name w:val="163F64C2B42E45859EDC03891B13F2C42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C42FF21FB2C4F079D39E923895712582">
    <w:name w:val="2C42FF21FB2C4F079D39E923895712582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AEB557D00C24BE9BC14D798A6A5852D2">
    <w:name w:val="AAEB557D00C24BE9BC14D798A6A5852D2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F67BC35A9E04E499FA7CEE66735DB402">
    <w:name w:val="7F67BC35A9E04E499FA7CEE66735DB402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AB7B17FB2B541FA8A370DDD9B7F45754">
    <w:name w:val="7AB7B17FB2B541FA8A370DDD9B7F45754"/>
    <w:rsid w:val="00C65E45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1C160B7D92E6490691D6DC1EBBF1A7174">
    <w:name w:val="1C160B7D92E6490691D6DC1EBBF1A7174"/>
    <w:rsid w:val="00C65E45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313F89E7FB8F4CC4BA585FD53B962FBE4">
    <w:name w:val="313F89E7FB8F4CC4BA585FD53B962FBE4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CE675B99AE84D969A4D2E118CB899703">
    <w:name w:val="8CE675B99AE84D969A4D2E118CB899703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4">
    <w:name w:val="36FB3A0796BC461C869ED9015AE06B254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4">
    <w:name w:val="EE50B32BA92743B687F06947D761EFB34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4">
    <w:name w:val="3F626453DD5344478F92444AF89079284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4">
    <w:name w:val="5F27BE27A20D46209900D759369ED83B4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4">
    <w:name w:val="3EA77FFE4B2347E3B714F6B3A225555B4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4">
    <w:name w:val="223DF2A66DBA42D8AD5DCA5D7FD1CE504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4">
    <w:name w:val="448E6C0DDD7741FFA6F81C15FD0157D24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4">
    <w:name w:val="D4D82465CD034EE0983B1625B52E31BB4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4">
    <w:name w:val="B90C649797074E6B851F000E5F64688D4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4">
    <w:name w:val="A4D3E17BB8814AA3ACE0A01231751EBF4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4">
    <w:name w:val="DC41B701670D4F66B0120DE6333D8E7A4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4">
    <w:name w:val="D806DD4A8A0F4229BD84ECF96C0CB32B4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4">
    <w:name w:val="6B8207DF4AA943B1A35C4DDAC259A7DA4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3">
    <w:name w:val="398B88A69BCB4C5A96EBFC437EC6FEB13"/>
    <w:rsid w:val="00C65E45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D7ECE747A19456C8C67C39202EA3EC2">
    <w:name w:val="1D7ECE747A19456C8C67C39202EA3EC2"/>
    <w:rsid w:val="00C65E45"/>
  </w:style>
  <w:style w:type="paragraph" w:customStyle="1" w:styleId="D465C27D2914416EAC04F525969304063">
    <w:name w:val="D465C27D2914416EAC04F525969304063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235A80ED6674171984D67AD146FFC9D4">
    <w:name w:val="0235A80ED6674171984D67AD146FFC9D4"/>
    <w:rsid w:val="00C65E45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D965DF66993C41AD8DEBC4B9C62FAE273">
    <w:name w:val="D965DF66993C41AD8DEBC4B9C62FAE273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5CB8156999B465CB4DABC2B944935A02">
    <w:name w:val="05CB8156999B465CB4DABC2B944935A02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14DD511933D48F8B9DCF79EDDCCEA3D3">
    <w:name w:val="814DD511933D48F8B9DCF79EDDCCEA3D3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0171FD266BC42A1BB1DB8540682012F3">
    <w:name w:val="00171FD266BC42A1BB1DB8540682012F3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1D7ECE747A19456C8C67C39202EA3EC21">
    <w:name w:val="1D7ECE747A19456C8C67C39202EA3EC21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E5D75E735D164F7383F5C8A7B0AD00073">
    <w:name w:val="E5D75E735D164F7383F5C8A7B0AD00073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D40EDB70D404C24B33E8671F0687A573">
    <w:name w:val="0D40EDB70D404C24B33E8671F0687A573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3">
    <w:name w:val="8A49EC436E7B4BBCB7785456F5CF50063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3">
    <w:name w:val="60E87189050B4123872053A7F7CCC22C3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3">
    <w:name w:val="FFD4C7C12EC843FD930DA6AD0CDEBB413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3">
    <w:name w:val="2DCD0DF4BD7546ABA3EECFE746DE7F993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3">
    <w:name w:val="10CFDE87CFFF4F1BADD83B37CCE592C33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3">
    <w:name w:val="294CFBA67185477FBB03697D3A7901593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3">
    <w:name w:val="A2F6DDFE6F2445C0A39854631112B1F53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3">
    <w:name w:val="163F64C2B42E45859EDC03891B13F2C43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C42FF21FB2C4F079D39E923895712583">
    <w:name w:val="2C42FF21FB2C4F079D39E923895712583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AEB557D00C24BE9BC14D798A6A5852D3">
    <w:name w:val="AAEB557D00C24BE9BC14D798A6A5852D3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F67BC35A9E04E499FA7CEE66735DB403">
    <w:name w:val="7F67BC35A9E04E499FA7CEE66735DB403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AB7B17FB2B541FA8A370DDD9B7F45755">
    <w:name w:val="7AB7B17FB2B541FA8A370DDD9B7F45755"/>
    <w:rsid w:val="00C65E45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1C160B7D92E6490691D6DC1EBBF1A7175">
    <w:name w:val="1C160B7D92E6490691D6DC1EBBF1A7175"/>
    <w:rsid w:val="00C65E45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313F89E7FB8F4CC4BA585FD53B962FBE5">
    <w:name w:val="313F89E7FB8F4CC4BA585FD53B962FBE5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CE675B99AE84D969A4D2E118CB899704">
    <w:name w:val="8CE675B99AE84D969A4D2E118CB899704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5">
    <w:name w:val="36FB3A0796BC461C869ED9015AE06B255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5">
    <w:name w:val="EE50B32BA92743B687F06947D761EFB35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5">
    <w:name w:val="3F626453DD5344478F92444AF89079285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5">
    <w:name w:val="5F27BE27A20D46209900D759369ED83B5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5">
    <w:name w:val="3EA77FFE4B2347E3B714F6B3A225555B5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5">
    <w:name w:val="223DF2A66DBA42D8AD5DCA5D7FD1CE505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5">
    <w:name w:val="448E6C0DDD7741FFA6F81C15FD0157D25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5">
    <w:name w:val="D4D82465CD034EE0983B1625B52E31BB5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5">
    <w:name w:val="B90C649797074E6B851F000E5F64688D5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5">
    <w:name w:val="A4D3E17BB8814AA3ACE0A01231751EBF5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5">
    <w:name w:val="DC41B701670D4F66B0120DE6333D8E7A5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5">
    <w:name w:val="D806DD4A8A0F4229BD84ECF96C0CB32B5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5">
    <w:name w:val="6B8207DF4AA943B1A35C4DDAC259A7DA5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4">
    <w:name w:val="398B88A69BCB4C5A96EBFC437EC6FEB14"/>
    <w:rsid w:val="00C65E45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4">
    <w:name w:val="D465C27D2914416EAC04F525969304064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235A80ED6674171984D67AD146FFC9D5">
    <w:name w:val="0235A80ED6674171984D67AD146FFC9D5"/>
    <w:rsid w:val="00C65E45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D965DF66993C41AD8DEBC4B9C62FAE274">
    <w:name w:val="D965DF66993C41AD8DEBC4B9C62FAE274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5CB8156999B465CB4DABC2B944935A03">
    <w:name w:val="05CB8156999B465CB4DABC2B944935A03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14DD511933D48F8B9DCF79EDDCCEA3D4">
    <w:name w:val="814DD511933D48F8B9DCF79EDDCCEA3D4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0171FD266BC42A1BB1DB8540682012F4">
    <w:name w:val="00171FD266BC42A1BB1DB8540682012F4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1D7ECE747A19456C8C67C39202EA3EC22">
    <w:name w:val="1D7ECE747A19456C8C67C39202EA3EC22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E5D75E735D164F7383F5C8A7B0AD00074">
    <w:name w:val="E5D75E735D164F7383F5C8A7B0AD00074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D40EDB70D404C24B33E8671F0687A574">
    <w:name w:val="0D40EDB70D404C24B33E8671F0687A574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4">
    <w:name w:val="8A49EC436E7B4BBCB7785456F5CF50064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4">
    <w:name w:val="60E87189050B4123872053A7F7CCC22C4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4">
    <w:name w:val="FFD4C7C12EC843FD930DA6AD0CDEBB414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4">
    <w:name w:val="2DCD0DF4BD7546ABA3EECFE746DE7F994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4">
    <w:name w:val="10CFDE87CFFF4F1BADD83B37CCE592C34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4">
    <w:name w:val="294CFBA67185477FBB03697D3A7901594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4">
    <w:name w:val="A2F6DDFE6F2445C0A39854631112B1F54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4">
    <w:name w:val="163F64C2B42E45859EDC03891B13F2C44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C42FF21FB2C4F079D39E923895712584">
    <w:name w:val="2C42FF21FB2C4F079D39E923895712584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AEB557D00C24BE9BC14D798A6A5852D4">
    <w:name w:val="AAEB557D00C24BE9BC14D798A6A5852D4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F67BC35A9E04E499FA7CEE66735DB404">
    <w:name w:val="7F67BC35A9E04E499FA7CEE66735DB404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AB7B17FB2B541FA8A370DDD9B7F45756">
    <w:name w:val="7AB7B17FB2B541FA8A370DDD9B7F45756"/>
    <w:rsid w:val="00C65E45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1C160B7D92E6490691D6DC1EBBF1A7176">
    <w:name w:val="1C160B7D92E6490691D6DC1EBBF1A7176"/>
    <w:rsid w:val="00C65E45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313F89E7FB8F4CC4BA585FD53B962FBE6">
    <w:name w:val="313F89E7FB8F4CC4BA585FD53B962FBE6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CE675B99AE84D969A4D2E118CB899705">
    <w:name w:val="8CE675B99AE84D969A4D2E118CB899705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6">
    <w:name w:val="36FB3A0796BC461C869ED9015AE06B256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6">
    <w:name w:val="EE50B32BA92743B687F06947D761EFB36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6">
    <w:name w:val="3F626453DD5344478F92444AF89079286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6">
    <w:name w:val="5F27BE27A20D46209900D759369ED83B6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6">
    <w:name w:val="3EA77FFE4B2347E3B714F6B3A225555B6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6">
    <w:name w:val="223DF2A66DBA42D8AD5DCA5D7FD1CE506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6">
    <w:name w:val="448E6C0DDD7741FFA6F81C15FD0157D26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6">
    <w:name w:val="D4D82465CD034EE0983B1625B52E31BB6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6">
    <w:name w:val="B90C649797074E6B851F000E5F64688D6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6">
    <w:name w:val="A4D3E17BB8814AA3ACE0A01231751EBF6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6">
    <w:name w:val="DC41B701670D4F66B0120DE6333D8E7A6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6">
    <w:name w:val="D806DD4A8A0F4229BD84ECF96C0CB32B6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6">
    <w:name w:val="6B8207DF4AA943B1A35C4DDAC259A7DA6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5">
    <w:name w:val="398B88A69BCB4C5A96EBFC437EC6FEB15"/>
    <w:rsid w:val="00C65E45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5">
    <w:name w:val="D465C27D2914416EAC04F525969304065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235A80ED6674171984D67AD146FFC9D6">
    <w:name w:val="0235A80ED6674171984D67AD146FFC9D6"/>
    <w:rsid w:val="00C65E45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D965DF66993C41AD8DEBC4B9C62FAE275">
    <w:name w:val="D965DF66993C41AD8DEBC4B9C62FAE275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5CB8156999B465CB4DABC2B944935A04">
    <w:name w:val="05CB8156999B465CB4DABC2B944935A04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14DD511933D48F8B9DCF79EDDCCEA3D5">
    <w:name w:val="814DD511933D48F8B9DCF79EDDCCEA3D5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0171FD266BC42A1BB1DB8540682012F5">
    <w:name w:val="00171FD266BC42A1BB1DB8540682012F5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1D7ECE747A19456C8C67C39202EA3EC23">
    <w:name w:val="1D7ECE747A19456C8C67C39202EA3EC23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E5D75E735D164F7383F5C8A7B0AD00075">
    <w:name w:val="E5D75E735D164F7383F5C8A7B0AD00075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D40EDB70D404C24B33E8671F0687A575">
    <w:name w:val="0D40EDB70D404C24B33E8671F0687A575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5">
    <w:name w:val="8A49EC436E7B4BBCB7785456F5CF50065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5">
    <w:name w:val="60E87189050B4123872053A7F7CCC22C5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5">
    <w:name w:val="FFD4C7C12EC843FD930DA6AD0CDEBB415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5">
    <w:name w:val="2DCD0DF4BD7546ABA3EECFE746DE7F995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5">
    <w:name w:val="10CFDE87CFFF4F1BADD83B37CCE592C35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5">
    <w:name w:val="294CFBA67185477FBB03697D3A7901595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5">
    <w:name w:val="A2F6DDFE6F2445C0A39854631112B1F55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5">
    <w:name w:val="163F64C2B42E45859EDC03891B13F2C45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C42FF21FB2C4F079D39E923895712585">
    <w:name w:val="2C42FF21FB2C4F079D39E923895712585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AEB557D00C24BE9BC14D798A6A5852D5">
    <w:name w:val="AAEB557D00C24BE9BC14D798A6A5852D5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F67BC35A9E04E499FA7CEE66735DB405">
    <w:name w:val="7F67BC35A9E04E499FA7CEE66735DB405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AB7B17FB2B541FA8A370DDD9B7F45757">
    <w:name w:val="7AB7B17FB2B541FA8A370DDD9B7F45757"/>
    <w:rsid w:val="00C65E45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1C160B7D92E6490691D6DC1EBBF1A7177">
    <w:name w:val="1C160B7D92E6490691D6DC1EBBF1A7177"/>
    <w:rsid w:val="00C65E45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313F89E7FB8F4CC4BA585FD53B962FBE7">
    <w:name w:val="313F89E7FB8F4CC4BA585FD53B962FBE7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CE675B99AE84D969A4D2E118CB899706">
    <w:name w:val="8CE675B99AE84D969A4D2E118CB899706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7">
    <w:name w:val="36FB3A0796BC461C869ED9015AE06B257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7">
    <w:name w:val="EE50B32BA92743B687F06947D761EFB37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7">
    <w:name w:val="3F626453DD5344478F92444AF89079287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7">
    <w:name w:val="5F27BE27A20D46209900D759369ED83B7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7">
    <w:name w:val="3EA77FFE4B2347E3B714F6B3A225555B7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7">
    <w:name w:val="223DF2A66DBA42D8AD5DCA5D7FD1CE507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7">
    <w:name w:val="448E6C0DDD7741FFA6F81C15FD0157D27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7">
    <w:name w:val="D4D82465CD034EE0983B1625B52E31BB7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7">
    <w:name w:val="B90C649797074E6B851F000E5F64688D7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7">
    <w:name w:val="A4D3E17BB8814AA3ACE0A01231751EBF7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7">
    <w:name w:val="DC41B701670D4F66B0120DE6333D8E7A7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7">
    <w:name w:val="D806DD4A8A0F4229BD84ECF96C0CB32B7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7">
    <w:name w:val="6B8207DF4AA943B1A35C4DDAC259A7DA7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6">
    <w:name w:val="398B88A69BCB4C5A96EBFC437EC6FEB16"/>
    <w:rsid w:val="00C65E45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6">
    <w:name w:val="D465C27D2914416EAC04F525969304066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235A80ED6674171984D67AD146FFC9D7">
    <w:name w:val="0235A80ED6674171984D67AD146FFC9D7"/>
    <w:rsid w:val="00C65E45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D965DF66993C41AD8DEBC4B9C62FAE276">
    <w:name w:val="D965DF66993C41AD8DEBC4B9C62FAE276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5CB8156999B465CB4DABC2B944935A05">
    <w:name w:val="05CB8156999B465CB4DABC2B944935A05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14DD511933D48F8B9DCF79EDDCCEA3D6">
    <w:name w:val="814DD511933D48F8B9DCF79EDDCCEA3D6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0171FD266BC42A1BB1DB8540682012F6">
    <w:name w:val="00171FD266BC42A1BB1DB8540682012F6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1D7ECE747A19456C8C67C39202EA3EC24">
    <w:name w:val="1D7ECE747A19456C8C67C39202EA3EC24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E5D75E735D164F7383F5C8A7B0AD00076">
    <w:name w:val="E5D75E735D164F7383F5C8A7B0AD00076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D40EDB70D404C24B33E8671F0687A576">
    <w:name w:val="0D40EDB70D404C24B33E8671F0687A576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6">
    <w:name w:val="8A49EC436E7B4BBCB7785456F5CF50066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6">
    <w:name w:val="60E87189050B4123872053A7F7CCC22C6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6">
    <w:name w:val="FFD4C7C12EC843FD930DA6AD0CDEBB416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6">
    <w:name w:val="2DCD0DF4BD7546ABA3EECFE746DE7F996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6">
    <w:name w:val="10CFDE87CFFF4F1BADD83B37CCE592C36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6">
    <w:name w:val="294CFBA67185477FBB03697D3A7901596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6">
    <w:name w:val="A2F6DDFE6F2445C0A39854631112B1F56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6">
    <w:name w:val="163F64C2B42E45859EDC03891B13F2C46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C42FF21FB2C4F079D39E923895712586">
    <w:name w:val="2C42FF21FB2C4F079D39E923895712586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AEB557D00C24BE9BC14D798A6A5852D6">
    <w:name w:val="AAEB557D00C24BE9BC14D798A6A5852D6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F67BC35A9E04E499FA7CEE66735DB406">
    <w:name w:val="7F67BC35A9E04E499FA7CEE66735DB406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AB7B17FB2B541FA8A370DDD9B7F45758">
    <w:name w:val="7AB7B17FB2B541FA8A370DDD9B7F45758"/>
    <w:rsid w:val="00C65E45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1C160B7D92E6490691D6DC1EBBF1A7178">
    <w:name w:val="1C160B7D92E6490691D6DC1EBBF1A7178"/>
    <w:rsid w:val="00C65E45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313F89E7FB8F4CC4BA585FD53B962FBE8">
    <w:name w:val="313F89E7FB8F4CC4BA585FD53B962FBE8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CE675B99AE84D969A4D2E118CB899707">
    <w:name w:val="8CE675B99AE84D969A4D2E118CB899707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8">
    <w:name w:val="36FB3A0796BC461C869ED9015AE06B258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8">
    <w:name w:val="EE50B32BA92743B687F06947D761EFB38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8">
    <w:name w:val="3F626453DD5344478F92444AF89079288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8">
    <w:name w:val="5F27BE27A20D46209900D759369ED83B8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8">
    <w:name w:val="3EA77FFE4B2347E3B714F6B3A225555B8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8">
    <w:name w:val="223DF2A66DBA42D8AD5DCA5D7FD1CE508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8">
    <w:name w:val="448E6C0DDD7741FFA6F81C15FD0157D28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8">
    <w:name w:val="D4D82465CD034EE0983B1625B52E31BB8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8">
    <w:name w:val="B90C649797074E6B851F000E5F64688D8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8">
    <w:name w:val="A4D3E17BB8814AA3ACE0A01231751EBF8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8">
    <w:name w:val="DC41B701670D4F66B0120DE6333D8E7A8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8">
    <w:name w:val="D806DD4A8A0F4229BD84ECF96C0CB32B8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8">
    <w:name w:val="6B8207DF4AA943B1A35C4DDAC259A7DA8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7">
    <w:name w:val="398B88A69BCB4C5A96EBFC437EC6FEB17"/>
    <w:rsid w:val="00C65E45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7">
    <w:name w:val="D465C27D2914416EAC04F525969304067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235A80ED6674171984D67AD146FFC9D8">
    <w:name w:val="0235A80ED6674171984D67AD146FFC9D8"/>
    <w:rsid w:val="00C65E45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D965DF66993C41AD8DEBC4B9C62FAE277">
    <w:name w:val="D965DF66993C41AD8DEBC4B9C62FAE277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5CB8156999B465CB4DABC2B944935A06">
    <w:name w:val="05CB8156999B465CB4DABC2B944935A06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14DD511933D48F8B9DCF79EDDCCEA3D7">
    <w:name w:val="814DD511933D48F8B9DCF79EDDCCEA3D7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0171FD266BC42A1BB1DB8540682012F7">
    <w:name w:val="00171FD266BC42A1BB1DB8540682012F7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1D7ECE747A19456C8C67C39202EA3EC25">
    <w:name w:val="1D7ECE747A19456C8C67C39202EA3EC25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E5D75E735D164F7383F5C8A7B0AD00077">
    <w:name w:val="E5D75E735D164F7383F5C8A7B0AD00077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D40EDB70D404C24B33E8671F0687A577">
    <w:name w:val="0D40EDB70D404C24B33E8671F0687A577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7">
    <w:name w:val="8A49EC436E7B4BBCB7785456F5CF50067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7">
    <w:name w:val="60E87189050B4123872053A7F7CCC22C7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7">
    <w:name w:val="FFD4C7C12EC843FD930DA6AD0CDEBB417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7">
    <w:name w:val="2DCD0DF4BD7546ABA3EECFE746DE7F997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7">
    <w:name w:val="10CFDE87CFFF4F1BADD83B37CCE592C37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7">
    <w:name w:val="294CFBA67185477FBB03697D3A7901597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7">
    <w:name w:val="A2F6DDFE6F2445C0A39854631112B1F57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7">
    <w:name w:val="163F64C2B42E45859EDC03891B13F2C47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C42FF21FB2C4F079D39E923895712587">
    <w:name w:val="2C42FF21FB2C4F079D39E923895712587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AEB557D00C24BE9BC14D798A6A5852D7">
    <w:name w:val="AAEB557D00C24BE9BC14D798A6A5852D7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F67BC35A9E04E499FA7CEE66735DB407">
    <w:name w:val="7F67BC35A9E04E499FA7CEE66735DB407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AB7B17FB2B541FA8A370DDD9B7F45759">
    <w:name w:val="7AB7B17FB2B541FA8A370DDD9B7F45759"/>
    <w:rsid w:val="00C65E45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1C160B7D92E6490691D6DC1EBBF1A7179">
    <w:name w:val="1C160B7D92E6490691D6DC1EBBF1A7179"/>
    <w:rsid w:val="00C65E45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313F89E7FB8F4CC4BA585FD53B962FBE9">
    <w:name w:val="313F89E7FB8F4CC4BA585FD53B962FBE9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CE675B99AE84D969A4D2E118CB899708">
    <w:name w:val="8CE675B99AE84D969A4D2E118CB899708"/>
    <w:rsid w:val="00C65E45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9">
    <w:name w:val="36FB3A0796BC461C869ED9015AE06B259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9">
    <w:name w:val="EE50B32BA92743B687F06947D761EFB39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9">
    <w:name w:val="3F626453DD5344478F92444AF89079289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9">
    <w:name w:val="5F27BE27A20D46209900D759369ED83B9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9">
    <w:name w:val="3EA77FFE4B2347E3B714F6B3A225555B9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9">
    <w:name w:val="223DF2A66DBA42D8AD5DCA5D7FD1CE509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9">
    <w:name w:val="448E6C0DDD7741FFA6F81C15FD0157D29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9">
    <w:name w:val="D4D82465CD034EE0983B1625B52E31BB9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9">
    <w:name w:val="B90C649797074E6B851F000E5F64688D9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9">
    <w:name w:val="A4D3E17BB8814AA3ACE0A01231751EBF9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9">
    <w:name w:val="DC41B701670D4F66B0120DE6333D8E7A9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9">
    <w:name w:val="D806DD4A8A0F4229BD84ECF96C0CB32B9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9">
    <w:name w:val="6B8207DF4AA943B1A35C4DDAC259A7DA9"/>
    <w:rsid w:val="00C65E45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8">
    <w:name w:val="398B88A69BCB4C5A96EBFC437EC6FEB18"/>
    <w:rsid w:val="00C65E45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8">
    <w:name w:val="D465C27D2914416EAC04F52596930406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235A80ED6674171984D67AD146FFC9D9">
    <w:name w:val="0235A80ED6674171984D67AD146FFC9D9"/>
    <w:rsid w:val="00B73793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D965DF66993C41AD8DEBC4B9C62FAE278">
    <w:name w:val="D965DF66993C41AD8DEBC4B9C62FAE27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5CB8156999B465CB4DABC2B944935A07">
    <w:name w:val="05CB8156999B465CB4DABC2B944935A07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14DD511933D48F8B9DCF79EDDCCEA3D8">
    <w:name w:val="814DD511933D48F8B9DCF79EDDCCEA3D8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0171FD266BC42A1BB1DB8540682012F8">
    <w:name w:val="00171FD266BC42A1BB1DB8540682012F8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1D7ECE747A19456C8C67C39202EA3EC26">
    <w:name w:val="1D7ECE747A19456C8C67C39202EA3EC26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E5D75E735D164F7383F5C8A7B0AD00078">
    <w:name w:val="E5D75E735D164F7383F5C8A7B0AD00078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D40EDB70D404C24B33E8671F0687A578">
    <w:name w:val="0D40EDB70D404C24B33E8671F0687A57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8">
    <w:name w:val="8A49EC436E7B4BBCB7785456F5CF5006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8">
    <w:name w:val="60E87189050B4123872053A7F7CCC22C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8">
    <w:name w:val="FFD4C7C12EC843FD930DA6AD0CDEBB41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8">
    <w:name w:val="2DCD0DF4BD7546ABA3EECFE746DE7F99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8">
    <w:name w:val="10CFDE87CFFF4F1BADD83B37CCE592C3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8">
    <w:name w:val="294CFBA67185477FBB03697D3A790159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8">
    <w:name w:val="A2F6DDFE6F2445C0A39854631112B1F5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8">
    <w:name w:val="163F64C2B42E45859EDC03891B13F2C4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C42FF21FB2C4F079D39E923895712588">
    <w:name w:val="2C42FF21FB2C4F079D39E92389571258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AEB557D00C24BE9BC14D798A6A5852D8">
    <w:name w:val="AAEB557D00C24BE9BC14D798A6A5852D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F67BC35A9E04E499FA7CEE66735DB408">
    <w:name w:val="7F67BC35A9E04E499FA7CEE66735DB40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AB7B17FB2B541FA8A370DDD9B7F457510">
    <w:name w:val="7AB7B17FB2B541FA8A370DDD9B7F457510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1C160B7D92E6490691D6DC1EBBF1A71710">
    <w:name w:val="1C160B7D92E6490691D6DC1EBBF1A71710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313F89E7FB8F4CC4BA585FD53B962FBE10">
    <w:name w:val="313F89E7FB8F4CC4BA585FD53B962FBE1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CE675B99AE84D969A4D2E118CB899709">
    <w:name w:val="8CE675B99AE84D969A4D2E118CB899709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10">
    <w:name w:val="36FB3A0796BC461C869ED9015AE06B251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10">
    <w:name w:val="EE50B32BA92743B687F06947D761EFB31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10">
    <w:name w:val="3F626453DD5344478F92444AF89079281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10">
    <w:name w:val="5F27BE27A20D46209900D759369ED83B1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10">
    <w:name w:val="3EA77FFE4B2347E3B714F6B3A225555B1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10">
    <w:name w:val="223DF2A66DBA42D8AD5DCA5D7FD1CE501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10">
    <w:name w:val="448E6C0DDD7741FFA6F81C15FD0157D21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10">
    <w:name w:val="D4D82465CD034EE0983B1625B52E31BB1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10">
    <w:name w:val="B90C649797074E6B851F000E5F64688D1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10">
    <w:name w:val="A4D3E17BB8814AA3ACE0A01231751EBF1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10">
    <w:name w:val="DC41B701670D4F66B0120DE6333D8E7A1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10">
    <w:name w:val="D806DD4A8A0F4229BD84ECF96C0CB32B1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10">
    <w:name w:val="6B8207DF4AA943B1A35C4DDAC259A7DA1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9">
    <w:name w:val="398B88A69BCB4C5A96EBFC437EC6FEB19"/>
    <w:rsid w:val="00B7379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B1751EBC94A48A5B1BF9ED264166273">
    <w:name w:val="3B1751EBC94A48A5B1BF9ED264166273"/>
    <w:rsid w:val="00B73793"/>
  </w:style>
  <w:style w:type="paragraph" w:customStyle="1" w:styleId="E2ED3CF50AC64FE8B6E2D5EE35EB09CB">
    <w:name w:val="E2ED3CF50AC64FE8B6E2D5EE35EB09CB"/>
    <w:rsid w:val="00B73793"/>
  </w:style>
  <w:style w:type="paragraph" w:customStyle="1" w:styleId="D465C27D2914416EAC04F525969304069">
    <w:name w:val="D465C27D2914416EAC04F52596930406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235A80ED6674171984D67AD146FFC9D10">
    <w:name w:val="0235A80ED6674171984D67AD146FFC9D10"/>
    <w:rsid w:val="00B73793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D965DF66993C41AD8DEBC4B9C62FAE279">
    <w:name w:val="D965DF66993C41AD8DEBC4B9C62FAE27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5CB8156999B465CB4DABC2B944935A08">
    <w:name w:val="05CB8156999B465CB4DABC2B944935A08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14DD511933D48F8B9DCF79EDDCCEA3D9">
    <w:name w:val="814DD511933D48F8B9DCF79EDDCCEA3D9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0171FD266BC42A1BB1DB8540682012F9">
    <w:name w:val="00171FD266BC42A1BB1DB8540682012F9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1D7ECE747A19456C8C67C39202EA3EC27">
    <w:name w:val="1D7ECE747A19456C8C67C39202EA3EC27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E5D75E735D164F7383F5C8A7B0AD00079">
    <w:name w:val="E5D75E735D164F7383F5C8A7B0AD00079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A49EC436E7B4BBCB7785456F5CF50069">
    <w:name w:val="8A49EC436E7B4BBCB7785456F5CF5006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9">
    <w:name w:val="60E87189050B4123872053A7F7CCC22C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9">
    <w:name w:val="FFD4C7C12EC843FD930DA6AD0CDEBB41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9">
    <w:name w:val="2DCD0DF4BD7546ABA3EECFE746DE7F99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9">
    <w:name w:val="10CFDE87CFFF4F1BADD83B37CCE592C3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9">
    <w:name w:val="294CFBA67185477FBB03697D3A790159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9">
    <w:name w:val="A2F6DDFE6F2445C0A39854631112B1F5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9">
    <w:name w:val="163F64C2B42E45859EDC03891B13F2C4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C42FF21FB2C4F079D39E923895712589">
    <w:name w:val="2C42FF21FB2C4F079D39E92389571258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AEB557D00C24BE9BC14D798A6A5852D9">
    <w:name w:val="AAEB557D00C24BE9BC14D798A6A5852D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F67BC35A9E04E499FA7CEE66735DB409">
    <w:name w:val="7F67BC35A9E04E499FA7CEE66735DB40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AB7B17FB2B541FA8A370DDD9B7F457511">
    <w:name w:val="7AB7B17FB2B541FA8A370DDD9B7F457511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1C160B7D92E6490691D6DC1EBBF1A71711">
    <w:name w:val="1C160B7D92E6490691D6DC1EBBF1A71711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313F89E7FB8F4CC4BA585FD53B962FBE11">
    <w:name w:val="313F89E7FB8F4CC4BA585FD53B962FBE1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CE675B99AE84D969A4D2E118CB8997010">
    <w:name w:val="8CE675B99AE84D969A4D2E118CB8997010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11">
    <w:name w:val="36FB3A0796BC461C869ED9015AE06B251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11">
    <w:name w:val="EE50B32BA92743B687F06947D761EFB31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11">
    <w:name w:val="3F626453DD5344478F92444AF89079281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11">
    <w:name w:val="5F27BE27A20D46209900D759369ED83B1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11">
    <w:name w:val="3EA77FFE4B2347E3B714F6B3A225555B1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11">
    <w:name w:val="223DF2A66DBA42D8AD5DCA5D7FD1CE501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11">
    <w:name w:val="448E6C0DDD7741FFA6F81C15FD0157D21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11">
    <w:name w:val="D4D82465CD034EE0983B1625B52E31BB1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11">
    <w:name w:val="B90C649797074E6B851F000E5F64688D1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11">
    <w:name w:val="A4D3E17BB8814AA3ACE0A01231751EBF1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11">
    <w:name w:val="DC41B701670D4F66B0120DE6333D8E7A1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11">
    <w:name w:val="D806DD4A8A0F4229BD84ECF96C0CB32B1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11">
    <w:name w:val="6B8207DF4AA943B1A35C4DDAC259A7DA1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10">
    <w:name w:val="398B88A69BCB4C5A96EBFC437EC6FEB110"/>
    <w:rsid w:val="00B7379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10">
    <w:name w:val="D465C27D2914416EAC04F525969304061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235A80ED6674171984D67AD146FFC9D11">
    <w:name w:val="0235A80ED6674171984D67AD146FFC9D11"/>
    <w:rsid w:val="00B73793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D965DF66993C41AD8DEBC4B9C62FAE2710">
    <w:name w:val="D965DF66993C41AD8DEBC4B9C62FAE271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5CB8156999B465CB4DABC2B944935A09">
    <w:name w:val="05CB8156999B465CB4DABC2B944935A09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14DD511933D48F8B9DCF79EDDCCEA3D10">
    <w:name w:val="814DD511933D48F8B9DCF79EDDCCEA3D10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0171FD266BC42A1BB1DB8540682012F10">
    <w:name w:val="00171FD266BC42A1BB1DB8540682012F10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1D7ECE747A19456C8C67C39202EA3EC28">
    <w:name w:val="1D7ECE747A19456C8C67C39202EA3EC28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E5D75E735D164F7383F5C8A7B0AD000710">
    <w:name w:val="E5D75E735D164F7383F5C8A7B0AD000710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A49EC436E7B4BBCB7785456F5CF500610">
    <w:name w:val="8A49EC436E7B4BBCB7785456F5CF50061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10">
    <w:name w:val="60E87189050B4123872053A7F7CCC22C1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10">
    <w:name w:val="FFD4C7C12EC843FD930DA6AD0CDEBB411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10">
    <w:name w:val="2DCD0DF4BD7546ABA3EECFE746DE7F991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10">
    <w:name w:val="10CFDE87CFFF4F1BADD83B37CCE592C31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10">
    <w:name w:val="294CFBA67185477FBB03697D3A7901591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10">
    <w:name w:val="A2F6DDFE6F2445C0A39854631112B1F51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10">
    <w:name w:val="163F64C2B42E45859EDC03891B13F2C41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C42FF21FB2C4F079D39E9238957125810">
    <w:name w:val="2C42FF21FB2C4F079D39E923895712581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AEB557D00C24BE9BC14D798A6A5852D10">
    <w:name w:val="AAEB557D00C24BE9BC14D798A6A5852D1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F67BC35A9E04E499FA7CEE66735DB4010">
    <w:name w:val="7F67BC35A9E04E499FA7CEE66735DB401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AB7B17FB2B541FA8A370DDD9B7F457512">
    <w:name w:val="7AB7B17FB2B541FA8A370DDD9B7F457512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1C160B7D92E6490691D6DC1EBBF1A71712">
    <w:name w:val="1C160B7D92E6490691D6DC1EBBF1A71712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313F89E7FB8F4CC4BA585FD53B962FBE12">
    <w:name w:val="313F89E7FB8F4CC4BA585FD53B962FBE1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CE675B99AE84D969A4D2E118CB8997011">
    <w:name w:val="8CE675B99AE84D969A4D2E118CB8997011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12">
    <w:name w:val="36FB3A0796BC461C869ED9015AE06B251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12">
    <w:name w:val="EE50B32BA92743B687F06947D761EFB31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12">
    <w:name w:val="3F626453DD5344478F92444AF89079281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12">
    <w:name w:val="5F27BE27A20D46209900D759369ED83B1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12">
    <w:name w:val="3EA77FFE4B2347E3B714F6B3A225555B1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12">
    <w:name w:val="223DF2A66DBA42D8AD5DCA5D7FD1CE501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12">
    <w:name w:val="448E6C0DDD7741FFA6F81C15FD0157D21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12">
    <w:name w:val="D4D82465CD034EE0983B1625B52E31BB1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12">
    <w:name w:val="B90C649797074E6B851F000E5F64688D1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12">
    <w:name w:val="A4D3E17BB8814AA3ACE0A01231751EBF1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12">
    <w:name w:val="DC41B701670D4F66B0120DE6333D8E7A1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12">
    <w:name w:val="D806DD4A8A0F4229BD84ECF96C0CB32B1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12">
    <w:name w:val="6B8207DF4AA943B1A35C4DDAC259A7DA1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11">
    <w:name w:val="398B88A69BCB4C5A96EBFC437EC6FEB111"/>
    <w:rsid w:val="00B7379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11">
    <w:name w:val="D465C27D2914416EAC04F525969304061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235A80ED6674171984D67AD146FFC9D12">
    <w:name w:val="0235A80ED6674171984D67AD146FFC9D12"/>
    <w:rsid w:val="00B73793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D965DF66993C41AD8DEBC4B9C62FAE2711">
    <w:name w:val="D965DF66993C41AD8DEBC4B9C62FAE271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5CB8156999B465CB4DABC2B944935A010">
    <w:name w:val="05CB8156999B465CB4DABC2B944935A010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14DD511933D48F8B9DCF79EDDCCEA3D11">
    <w:name w:val="814DD511933D48F8B9DCF79EDDCCEA3D11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0171FD266BC42A1BB1DB8540682012F11">
    <w:name w:val="00171FD266BC42A1BB1DB8540682012F11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1D7ECE747A19456C8C67C39202EA3EC29">
    <w:name w:val="1D7ECE747A19456C8C67C39202EA3EC29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E5D75E735D164F7383F5C8A7B0AD000711">
    <w:name w:val="E5D75E735D164F7383F5C8A7B0AD000711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A49EC436E7B4BBCB7785456F5CF500611">
    <w:name w:val="8A49EC436E7B4BBCB7785456F5CF50061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11">
    <w:name w:val="60E87189050B4123872053A7F7CCC22C1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11">
    <w:name w:val="FFD4C7C12EC843FD930DA6AD0CDEBB411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11">
    <w:name w:val="2DCD0DF4BD7546ABA3EECFE746DE7F991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11">
    <w:name w:val="10CFDE87CFFF4F1BADD83B37CCE592C31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11">
    <w:name w:val="294CFBA67185477FBB03697D3A7901591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11">
    <w:name w:val="A2F6DDFE6F2445C0A39854631112B1F51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11">
    <w:name w:val="163F64C2B42E45859EDC03891B13F2C41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C42FF21FB2C4F079D39E9238957125811">
    <w:name w:val="2C42FF21FB2C4F079D39E923895712581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AEB557D00C24BE9BC14D798A6A5852D11">
    <w:name w:val="AAEB557D00C24BE9BC14D798A6A5852D1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F67BC35A9E04E499FA7CEE66735DB4011">
    <w:name w:val="7F67BC35A9E04E499FA7CEE66735DB401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AB7B17FB2B541FA8A370DDD9B7F457513">
    <w:name w:val="7AB7B17FB2B541FA8A370DDD9B7F457513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1C160B7D92E6490691D6DC1EBBF1A71713">
    <w:name w:val="1C160B7D92E6490691D6DC1EBBF1A71713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313F89E7FB8F4CC4BA585FD53B962FBE13">
    <w:name w:val="313F89E7FB8F4CC4BA585FD53B962FBE1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CE675B99AE84D969A4D2E118CB8997012">
    <w:name w:val="8CE675B99AE84D969A4D2E118CB8997012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13">
    <w:name w:val="36FB3A0796BC461C869ED9015AE06B251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13">
    <w:name w:val="EE50B32BA92743B687F06947D761EFB31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13">
    <w:name w:val="3F626453DD5344478F92444AF89079281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13">
    <w:name w:val="5F27BE27A20D46209900D759369ED83B1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13">
    <w:name w:val="3EA77FFE4B2347E3B714F6B3A225555B1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13">
    <w:name w:val="223DF2A66DBA42D8AD5DCA5D7FD1CE501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13">
    <w:name w:val="448E6C0DDD7741FFA6F81C15FD0157D21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13">
    <w:name w:val="D4D82465CD034EE0983B1625B52E31BB1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13">
    <w:name w:val="B90C649797074E6B851F000E5F64688D1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13">
    <w:name w:val="A4D3E17BB8814AA3ACE0A01231751EBF1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13">
    <w:name w:val="DC41B701670D4F66B0120DE6333D8E7A1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13">
    <w:name w:val="D806DD4A8A0F4229BD84ECF96C0CB32B1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13">
    <w:name w:val="6B8207DF4AA943B1A35C4DDAC259A7DA1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12">
    <w:name w:val="398B88A69BCB4C5A96EBFC437EC6FEB112"/>
    <w:rsid w:val="00B7379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12">
    <w:name w:val="D465C27D2914416EAC04F525969304061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235A80ED6674171984D67AD146FFC9D13">
    <w:name w:val="0235A80ED6674171984D67AD146FFC9D13"/>
    <w:rsid w:val="00B73793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D965DF66993C41AD8DEBC4B9C62FAE2712">
    <w:name w:val="D965DF66993C41AD8DEBC4B9C62FAE271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5CB8156999B465CB4DABC2B944935A011">
    <w:name w:val="05CB8156999B465CB4DABC2B944935A011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14DD511933D48F8B9DCF79EDDCCEA3D12">
    <w:name w:val="814DD511933D48F8B9DCF79EDDCCEA3D12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0171FD266BC42A1BB1DB8540682012F12">
    <w:name w:val="00171FD266BC42A1BB1DB8540682012F12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1D7ECE747A19456C8C67C39202EA3EC210">
    <w:name w:val="1D7ECE747A19456C8C67C39202EA3EC210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E5D75E735D164F7383F5C8A7B0AD000712">
    <w:name w:val="E5D75E735D164F7383F5C8A7B0AD000712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64FE4B03C8A3467191EC5F2B04A9D78B">
    <w:name w:val="64FE4B03C8A3467191EC5F2B04A9D78B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12">
    <w:name w:val="8A49EC436E7B4BBCB7785456F5CF50061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12">
    <w:name w:val="60E87189050B4123872053A7F7CCC22C1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12">
    <w:name w:val="FFD4C7C12EC843FD930DA6AD0CDEBB411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12">
    <w:name w:val="2DCD0DF4BD7546ABA3EECFE746DE7F991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12">
    <w:name w:val="10CFDE87CFFF4F1BADD83B37CCE592C31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12">
    <w:name w:val="294CFBA67185477FBB03697D3A7901591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12">
    <w:name w:val="A2F6DDFE6F2445C0A39854631112B1F51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12">
    <w:name w:val="163F64C2B42E45859EDC03891B13F2C41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C42FF21FB2C4F079D39E9238957125812">
    <w:name w:val="2C42FF21FB2C4F079D39E923895712581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AEB557D00C24BE9BC14D798A6A5852D12">
    <w:name w:val="AAEB557D00C24BE9BC14D798A6A5852D1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F67BC35A9E04E499FA7CEE66735DB4012">
    <w:name w:val="7F67BC35A9E04E499FA7CEE66735DB401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AB7B17FB2B541FA8A370DDD9B7F457514">
    <w:name w:val="7AB7B17FB2B541FA8A370DDD9B7F457514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1C160B7D92E6490691D6DC1EBBF1A71714">
    <w:name w:val="1C160B7D92E6490691D6DC1EBBF1A71714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313F89E7FB8F4CC4BA585FD53B962FBE14">
    <w:name w:val="313F89E7FB8F4CC4BA585FD53B962FBE1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CE675B99AE84D969A4D2E118CB8997013">
    <w:name w:val="8CE675B99AE84D969A4D2E118CB8997013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14">
    <w:name w:val="36FB3A0796BC461C869ED9015AE06B251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14">
    <w:name w:val="EE50B32BA92743B687F06947D761EFB31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14">
    <w:name w:val="3F626453DD5344478F92444AF89079281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14">
    <w:name w:val="5F27BE27A20D46209900D759369ED83B1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14">
    <w:name w:val="3EA77FFE4B2347E3B714F6B3A225555B1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14">
    <w:name w:val="223DF2A66DBA42D8AD5DCA5D7FD1CE501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14">
    <w:name w:val="448E6C0DDD7741FFA6F81C15FD0157D21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14">
    <w:name w:val="D4D82465CD034EE0983B1625B52E31BB1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14">
    <w:name w:val="B90C649797074E6B851F000E5F64688D1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14">
    <w:name w:val="A4D3E17BB8814AA3ACE0A01231751EBF1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14">
    <w:name w:val="DC41B701670D4F66B0120DE6333D8E7A1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14">
    <w:name w:val="D806DD4A8A0F4229BD84ECF96C0CB32B1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14">
    <w:name w:val="6B8207DF4AA943B1A35C4DDAC259A7DA1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13">
    <w:name w:val="398B88A69BCB4C5A96EBFC437EC6FEB113"/>
    <w:rsid w:val="00B7379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CB9A69BE82EC445E99B6FC910455798A">
    <w:name w:val="CB9A69BE82EC445E99B6FC910455798A"/>
    <w:rsid w:val="00B73793"/>
  </w:style>
  <w:style w:type="paragraph" w:customStyle="1" w:styleId="D465C27D2914416EAC04F5259693040613">
    <w:name w:val="D465C27D2914416EAC04F525969304061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235A80ED6674171984D67AD146FFC9D14">
    <w:name w:val="0235A80ED6674171984D67AD146FFC9D14"/>
    <w:rsid w:val="00B73793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D965DF66993C41AD8DEBC4B9C62FAE2713">
    <w:name w:val="D965DF66993C41AD8DEBC4B9C62FAE271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5CB8156999B465CB4DABC2B944935A012">
    <w:name w:val="05CB8156999B465CB4DABC2B944935A012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14DD511933D48F8B9DCF79EDDCCEA3D13">
    <w:name w:val="814DD511933D48F8B9DCF79EDDCCEA3D13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0171FD266BC42A1BB1DB8540682012F13">
    <w:name w:val="00171FD266BC42A1BB1DB8540682012F13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1D7ECE747A19456C8C67C39202EA3EC211">
    <w:name w:val="1D7ECE747A19456C8C67C39202EA3EC211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E5D75E735D164F7383F5C8A7B0AD000713">
    <w:name w:val="E5D75E735D164F7383F5C8A7B0AD000713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64FE4B03C8A3467191EC5F2B04A9D78B1">
    <w:name w:val="64FE4B03C8A3467191EC5F2B04A9D78B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13">
    <w:name w:val="8A49EC436E7B4BBCB7785456F5CF50061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13">
    <w:name w:val="60E87189050B4123872053A7F7CCC22C1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13">
    <w:name w:val="FFD4C7C12EC843FD930DA6AD0CDEBB411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13">
    <w:name w:val="2DCD0DF4BD7546ABA3EECFE746DE7F991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13">
    <w:name w:val="10CFDE87CFFF4F1BADD83B37CCE592C31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13">
    <w:name w:val="294CFBA67185477FBB03697D3A7901591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13">
    <w:name w:val="A2F6DDFE6F2445C0A39854631112B1F51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13">
    <w:name w:val="163F64C2B42E45859EDC03891B13F2C41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C42FF21FB2C4F079D39E9238957125813">
    <w:name w:val="2C42FF21FB2C4F079D39E923895712581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AEB557D00C24BE9BC14D798A6A5852D13">
    <w:name w:val="AAEB557D00C24BE9BC14D798A6A5852D1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F67BC35A9E04E499FA7CEE66735DB4013">
    <w:name w:val="7F67BC35A9E04E499FA7CEE66735DB401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AB7B17FB2B541FA8A370DDD9B7F457515">
    <w:name w:val="7AB7B17FB2B541FA8A370DDD9B7F457515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1C160B7D92E6490691D6DC1EBBF1A71715">
    <w:name w:val="1C160B7D92E6490691D6DC1EBBF1A71715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313F89E7FB8F4CC4BA585FD53B962FBE15">
    <w:name w:val="313F89E7FB8F4CC4BA585FD53B962FBE1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CE675B99AE84D969A4D2E118CB8997014">
    <w:name w:val="8CE675B99AE84D969A4D2E118CB8997014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15">
    <w:name w:val="36FB3A0796BC461C869ED9015AE06B251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15">
    <w:name w:val="EE50B32BA92743B687F06947D761EFB31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15">
    <w:name w:val="3F626453DD5344478F92444AF89079281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15">
    <w:name w:val="5F27BE27A20D46209900D759369ED83B1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15">
    <w:name w:val="3EA77FFE4B2347E3B714F6B3A225555B1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15">
    <w:name w:val="223DF2A66DBA42D8AD5DCA5D7FD1CE501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15">
    <w:name w:val="448E6C0DDD7741FFA6F81C15FD0157D21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15">
    <w:name w:val="D4D82465CD034EE0983B1625B52E31BB1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15">
    <w:name w:val="B90C649797074E6B851F000E5F64688D1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15">
    <w:name w:val="A4D3E17BB8814AA3ACE0A01231751EBF1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15">
    <w:name w:val="DC41B701670D4F66B0120DE6333D8E7A1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15">
    <w:name w:val="D806DD4A8A0F4229BD84ECF96C0CB32B1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15">
    <w:name w:val="6B8207DF4AA943B1A35C4DDAC259A7DA1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14">
    <w:name w:val="398B88A69BCB4C5A96EBFC437EC6FEB114"/>
    <w:rsid w:val="00B7379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14">
    <w:name w:val="D465C27D2914416EAC04F525969304061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235A80ED6674171984D67AD146FFC9D15">
    <w:name w:val="0235A80ED6674171984D67AD146FFC9D15"/>
    <w:rsid w:val="00B73793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D965DF66993C41AD8DEBC4B9C62FAE2714">
    <w:name w:val="D965DF66993C41AD8DEBC4B9C62FAE271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5CB8156999B465CB4DABC2B944935A013">
    <w:name w:val="05CB8156999B465CB4DABC2B944935A013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14DD511933D48F8B9DCF79EDDCCEA3D14">
    <w:name w:val="814DD511933D48F8B9DCF79EDDCCEA3D14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0171FD266BC42A1BB1DB8540682012F14">
    <w:name w:val="00171FD266BC42A1BB1DB8540682012F14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1D7ECE747A19456C8C67C39202EA3EC212">
    <w:name w:val="1D7ECE747A19456C8C67C39202EA3EC212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E5D75E735D164F7383F5C8A7B0AD000714">
    <w:name w:val="E5D75E735D164F7383F5C8A7B0AD000714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64FE4B03C8A3467191EC5F2B04A9D78B2">
    <w:name w:val="64FE4B03C8A3467191EC5F2B04A9D78B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14">
    <w:name w:val="8A49EC436E7B4BBCB7785456F5CF50061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14">
    <w:name w:val="60E87189050B4123872053A7F7CCC22C1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14">
    <w:name w:val="FFD4C7C12EC843FD930DA6AD0CDEBB411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14">
    <w:name w:val="2DCD0DF4BD7546ABA3EECFE746DE7F991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14">
    <w:name w:val="10CFDE87CFFF4F1BADD83B37CCE592C31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14">
    <w:name w:val="294CFBA67185477FBB03697D3A7901591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14">
    <w:name w:val="A2F6DDFE6F2445C0A39854631112B1F51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14">
    <w:name w:val="163F64C2B42E45859EDC03891B13F2C41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C42FF21FB2C4F079D39E9238957125814">
    <w:name w:val="2C42FF21FB2C4F079D39E923895712581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AEB557D00C24BE9BC14D798A6A5852D14">
    <w:name w:val="AAEB557D00C24BE9BC14D798A6A5852D1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F67BC35A9E04E499FA7CEE66735DB4014">
    <w:name w:val="7F67BC35A9E04E499FA7CEE66735DB401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AB7B17FB2B541FA8A370DDD9B7F457516">
    <w:name w:val="7AB7B17FB2B541FA8A370DDD9B7F457516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1C160B7D92E6490691D6DC1EBBF1A71716">
    <w:name w:val="1C160B7D92E6490691D6DC1EBBF1A71716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313F89E7FB8F4CC4BA585FD53B962FBE16">
    <w:name w:val="313F89E7FB8F4CC4BA585FD53B962FBE1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CE675B99AE84D969A4D2E118CB8997015">
    <w:name w:val="8CE675B99AE84D969A4D2E118CB8997015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16">
    <w:name w:val="36FB3A0796BC461C869ED9015AE06B251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16">
    <w:name w:val="EE50B32BA92743B687F06947D761EFB31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16">
    <w:name w:val="3F626453DD5344478F92444AF89079281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16">
    <w:name w:val="5F27BE27A20D46209900D759369ED83B1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16">
    <w:name w:val="3EA77FFE4B2347E3B714F6B3A225555B1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16">
    <w:name w:val="223DF2A66DBA42D8AD5DCA5D7FD1CE501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16">
    <w:name w:val="448E6C0DDD7741FFA6F81C15FD0157D21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16">
    <w:name w:val="D4D82465CD034EE0983B1625B52E31BB1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16">
    <w:name w:val="B90C649797074E6B851F000E5F64688D1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16">
    <w:name w:val="A4D3E17BB8814AA3ACE0A01231751EBF1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16">
    <w:name w:val="DC41B701670D4F66B0120DE6333D8E7A1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16">
    <w:name w:val="D806DD4A8A0F4229BD84ECF96C0CB32B1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16">
    <w:name w:val="6B8207DF4AA943B1A35C4DDAC259A7DA1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15">
    <w:name w:val="398B88A69BCB4C5A96EBFC437EC6FEB115"/>
    <w:rsid w:val="00B7379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15">
    <w:name w:val="D465C27D2914416EAC04F525969304061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235A80ED6674171984D67AD146FFC9D16">
    <w:name w:val="0235A80ED6674171984D67AD146FFC9D16"/>
    <w:rsid w:val="00B73793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D965DF66993C41AD8DEBC4B9C62FAE2715">
    <w:name w:val="D965DF66993C41AD8DEBC4B9C62FAE271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5CB8156999B465CB4DABC2B944935A014">
    <w:name w:val="05CB8156999B465CB4DABC2B944935A014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14DD511933D48F8B9DCF79EDDCCEA3D15">
    <w:name w:val="814DD511933D48F8B9DCF79EDDCCEA3D15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0171FD266BC42A1BB1DB8540682012F15">
    <w:name w:val="00171FD266BC42A1BB1DB8540682012F15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1D7ECE747A19456C8C67C39202EA3EC213">
    <w:name w:val="1D7ECE747A19456C8C67C39202EA3EC213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64FE4B03C8A3467191EC5F2B04A9D78B3">
    <w:name w:val="64FE4B03C8A3467191EC5F2B04A9D78B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15">
    <w:name w:val="8A49EC436E7B4BBCB7785456F5CF50061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15">
    <w:name w:val="60E87189050B4123872053A7F7CCC22C1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15">
    <w:name w:val="FFD4C7C12EC843FD930DA6AD0CDEBB411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15">
    <w:name w:val="2DCD0DF4BD7546ABA3EECFE746DE7F991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15">
    <w:name w:val="10CFDE87CFFF4F1BADD83B37CCE592C31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15">
    <w:name w:val="294CFBA67185477FBB03697D3A7901591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15">
    <w:name w:val="A2F6DDFE6F2445C0A39854631112B1F51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15">
    <w:name w:val="163F64C2B42E45859EDC03891B13F2C41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C42FF21FB2C4F079D39E9238957125815">
    <w:name w:val="2C42FF21FB2C4F079D39E923895712581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AEB557D00C24BE9BC14D798A6A5852D15">
    <w:name w:val="AAEB557D00C24BE9BC14D798A6A5852D1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F67BC35A9E04E499FA7CEE66735DB4015">
    <w:name w:val="7F67BC35A9E04E499FA7CEE66735DB401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AB7B17FB2B541FA8A370DDD9B7F457517">
    <w:name w:val="7AB7B17FB2B541FA8A370DDD9B7F457517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1C160B7D92E6490691D6DC1EBBF1A71717">
    <w:name w:val="1C160B7D92E6490691D6DC1EBBF1A71717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313F89E7FB8F4CC4BA585FD53B962FBE17">
    <w:name w:val="313F89E7FB8F4CC4BA585FD53B962FBE1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6FB3A0796BC461C869ED9015AE06B2517">
    <w:name w:val="36FB3A0796BC461C869ED9015AE06B251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17">
    <w:name w:val="EE50B32BA92743B687F06947D761EFB31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17">
    <w:name w:val="3F626453DD5344478F92444AF89079281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17">
    <w:name w:val="5F27BE27A20D46209900D759369ED83B1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17">
    <w:name w:val="3EA77FFE4B2347E3B714F6B3A225555B1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17">
    <w:name w:val="223DF2A66DBA42D8AD5DCA5D7FD1CE501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17">
    <w:name w:val="448E6C0DDD7741FFA6F81C15FD0157D21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17">
    <w:name w:val="D4D82465CD034EE0983B1625B52E31BB1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17">
    <w:name w:val="B90C649797074E6B851F000E5F64688D1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17">
    <w:name w:val="A4D3E17BB8814AA3ACE0A01231751EBF1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17">
    <w:name w:val="DC41B701670D4F66B0120DE6333D8E7A1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17">
    <w:name w:val="D806DD4A8A0F4229BD84ECF96C0CB32B1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17">
    <w:name w:val="6B8207DF4AA943B1A35C4DDAC259A7DA1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16">
    <w:name w:val="D465C27D2914416EAC04F525969304061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235A80ED6674171984D67AD146FFC9D17">
    <w:name w:val="0235A80ED6674171984D67AD146FFC9D17"/>
    <w:rsid w:val="00B73793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D965DF66993C41AD8DEBC4B9C62FAE2716">
    <w:name w:val="D965DF66993C41AD8DEBC4B9C62FAE271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5CB8156999B465CB4DABC2B944935A015">
    <w:name w:val="05CB8156999B465CB4DABC2B944935A015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14DD511933D48F8B9DCF79EDDCCEA3D16">
    <w:name w:val="814DD511933D48F8B9DCF79EDDCCEA3D16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0171FD266BC42A1BB1DB8540682012F16">
    <w:name w:val="00171FD266BC42A1BB1DB8540682012F16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1D7ECE747A19456C8C67C39202EA3EC214">
    <w:name w:val="1D7ECE747A19456C8C67C39202EA3EC214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64FE4B03C8A3467191EC5F2B04A9D78B4">
    <w:name w:val="64FE4B03C8A3467191EC5F2B04A9D78B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16">
    <w:name w:val="8A49EC436E7B4BBCB7785456F5CF50061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16">
    <w:name w:val="60E87189050B4123872053A7F7CCC22C1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16">
    <w:name w:val="FFD4C7C12EC843FD930DA6AD0CDEBB411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16">
    <w:name w:val="2DCD0DF4BD7546ABA3EECFE746DE7F991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16">
    <w:name w:val="10CFDE87CFFF4F1BADD83B37CCE592C31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16">
    <w:name w:val="294CFBA67185477FBB03697D3A7901591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16">
    <w:name w:val="A2F6DDFE6F2445C0A39854631112B1F51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16">
    <w:name w:val="163F64C2B42E45859EDC03891B13F2C41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C42FF21FB2C4F079D39E9238957125816">
    <w:name w:val="2C42FF21FB2C4F079D39E923895712581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AEB557D00C24BE9BC14D798A6A5852D16">
    <w:name w:val="AAEB557D00C24BE9BC14D798A6A5852D1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F67BC35A9E04E499FA7CEE66735DB4016">
    <w:name w:val="7F67BC35A9E04E499FA7CEE66735DB401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AB7B17FB2B541FA8A370DDD9B7F457518">
    <w:name w:val="7AB7B17FB2B541FA8A370DDD9B7F457518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1C160B7D92E6490691D6DC1EBBF1A71718">
    <w:name w:val="1C160B7D92E6490691D6DC1EBBF1A71718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313F89E7FB8F4CC4BA585FD53B962FBE18">
    <w:name w:val="313F89E7FB8F4CC4BA585FD53B962FBE1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6FB3A0796BC461C869ED9015AE06B2518">
    <w:name w:val="36FB3A0796BC461C869ED9015AE06B251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18">
    <w:name w:val="EE50B32BA92743B687F06947D761EFB31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18">
    <w:name w:val="3F626453DD5344478F92444AF89079281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18">
    <w:name w:val="5F27BE27A20D46209900D759369ED83B1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18">
    <w:name w:val="3EA77FFE4B2347E3B714F6B3A225555B1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18">
    <w:name w:val="223DF2A66DBA42D8AD5DCA5D7FD1CE501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18">
    <w:name w:val="448E6C0DDD7741FFA6F81C15FD0157D21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18">
    <w:name w:val="D4D82465CD034EE0983B1625B52E31BB1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18">
    <w:name w:val="B90C649797074E6B851F000E5F64688D1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18">
    <w:name w:val="A4D3E17BB8814AA3ACE0A01231751EBF1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18">
    <w:name w:val="DC41B701670D4F66B0120DE6333D8E7A1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18">
    <w:name w:val="D806DD4A8A0F4229BD84ECF96C0CB32B1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18">
    <w:name w:val="6B8207DF4AA943B1A35C4DDAC259A7DA1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17">
    <w:name w:val="D465C27D2914416EAC04F525969304061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235A80ED6674171984D67AD146FFC9D18">
    <w:name w:val="0235A80ED6674171984D67AD146FFC9D18"/>
    <w:rsid w:val="00B73793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D965DF66993C41AD8DEBC4B9C62FAE2717">
    <w:name w:val="D965DF66993C41AD8DEBC4B9C62FAE271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5CB8156999B465CB4DABC2B944935A016">
    <w:name w:val="05CB8156999B465CB4DABC2B944935A016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14DD511933D48F8B9DCF79EDDCCEA3D17">
    <w:name w:val="814DD511933D48F8B9DCF79EDDCCEA3D17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0171FD266BC42A1BB1DB8540682012F17">
    <w:name w:val="00171FD266BC42A1BB1DB8540682012F17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1D7ECE747A19456C8C67C39202EA3EC215">
    <w:name w:val="1D7ECE747A19456C8C67C39202EA3EC215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64FE4B03C8A3467191EC5F2B04A9D78B5">
    <w:name w:val="64FE4B03C8A3467191EC5F2B04A9D78B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17">
    <w:name w:val="8A49EC436E7B4BBCB7785456F5CF50061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17">
    <w:name w:val="60E87189050B4123872053A7F7CCC22C1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17">
    <w:name w:val="FFD4C7C12EC843FD930DA6AD0CDEBB411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17">
    <w:name w:val="2DCD0DF4BD7546ABA3EECFE746DE7F991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17">
    <w:name w:val="10CFDE87CFFF4F1BADD83B37CCE592C31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17">
    <w:name w:val="294CFBA67185477FBB03697D3A7901591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17">
    <w:name w:val="A2F6DDFE6F2445C0A39854631112B1F51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17">
    <w:name w:val="163F64C2B42E45859EDC03891B13F2C41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C42FF21FB2C4F079D39E9238957125817">
    <w:name w:val="2C42FF21FB2C4F079D39E923895712581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AEB557D00C24BE9BC14D798A6A5852D17">
    <w:name w:val="AAEB557D00C24BE9BC14D798A6A5852D1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F67BC35A9E04E499FA7CEE66735DB4017">
    <w:name w:val="7F67BC35A9E04E499FA7CEE66735DB401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AB7B17FB2B541FA8A370DDD9B7F457519">
    <w:name w:val="7AB7B17FB2B541FA8A370DDD9B7F457519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1C160B7D92E6490691D6DC1EBBF1A71719">
    <w:name w:val="1C160B7D92E6490691D6DC1EBBF1A71719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313F89E7FB8F4CC4BA585FD53B962FBE19">
    <w:name w:val="313F89E7FB8F4CC4BA585FD53B962FBE1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6FB3A0796BC461C869ED9015AE06B2519">
    <w:name w:val="36FB3A0796BC461C869ED9015AE06B251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19">
    <w:name w:val="EE50B32BA92743B687F06947D761EFB31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19">
    <w:name w:val="3F626453DD5344478F92444AF89079281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19">
    <w:name w:val="5F27BE27A20D46209900D759369ED83B1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19">
    <w:name w:val="3EA77FFE4B2347E3B714F6B3A225555B1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19">
    <w:name w:val="223DF2A66DBA42D8AD5DCA5D7FD1CE501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19">
    <w:name w:val="448E6C0DDD7741FFA6F81C15FD0157D21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19">
    <w:name w:val="D4D82465CD034EE0983B1625B52E31BB1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19">
    <w:name w:val="B90C649797074E6B851F000E5F64688D1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19">
    <w:name w:val="A4D3E17BB8814AA3ACE0A01231751EBF1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19">
    <w:name w:val="DC41B701670D4F66B0120DE6333D8E7A1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19">
    <w:name w:val="D806DD4A8A0F4229BD84ECF96C0CB32B1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19">
    <w:name w:val="6B8207DF4AA943B1A35C4DDAC259A7DA1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9C1CB0ACC92348AAB1B3CA474A9C51CA">
    <w:name w:val="9C1CB0ACC92348AAB1B3CA474A9C51CA"/>
    <w:rsid w:val="00B73793"/>
  </w:style>
  <w:style w:type="paragraph" w:customStyle="1" w:styleId="27DFE74C358F4AA0919E0E78B271BFE8">
    <w:name w:val="27DFE74C358F4AA0919E0E78B271BFE8"/>
    <w:rsid w:val="00B73793"/>
  </w:style>
  <w:style w:type="paragraph" w:customStyle="1" w:styleId="E3D42373537846A2AD77669E1F11FD31">
    <w:name w:val="E3D42373537846A2AD77669E1F11FD31"/>
    <w:rsid w:val="00B73793"/>
  </w:style>
  <w:style w:type="paragraph" w:customStyle="1" w:styleId="D465C27D2914416EAC04F5259693040618">
    <w:name w:val="D465C27D2914416EAC04F525969304061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235A80ED6674171984D67AD146FFC9D19">
    <w:name w:val="0235A80ED6674171984D67AD146FFC9D19"/>
    <w:rsid w:val="00B73793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9C1CB0ACC92348AAB1B3CA474A9C51CA1">
    <w:name w:val="9C1CB0ACC92348AAB1B3CA474A9C51CA1"/>
    <w:rsid w:val="00B73793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D965DF66993C41AD8DEBC4B9C62FAE2718">
    <w:name w:val="D965DF66993C41AD8DEBC4B9C62FAE271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5CB8156999B465CB4DABC2B944935A017">
    <w:name w:val="05CB8156999B465CB4DABC2B944935A017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14DD511933D48F8B9DCF79EDDCCEA3D18">
    <w:name w:val="814DD511933D48F8B9DCF79EDDCCEA3D18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0171FD266BC42A1BB1DB8540682012F18">
    <w:name w:val="00171FD266BC42A1BB1DB8540682012F18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1D7ECE747A19456C8C67C39202EA3EC216">
    <w:name w:val="1D7ECE747A19456C8C67C39202EA3EC216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E5D75E735D164F7383F5C8A7B0AD000715">
    <w:name w:val="E5D75E735D164F7383F5C8A7B0AD000715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27DFE74C358F4AA0919E0E78B271BFE81">
    <w:name w:val="27DFE74C358F4AA0919E0E78B271BFE8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3D42373537846A2AD77669E1F11FD311">
    <w:name w:val="E3D42373537846A2AD77669E1F11FD31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18">
    <w:name w:val="8A49EC436E7B4BBCB7785456F5CF50061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18">
    <w:name w:val="60E87189050B4123872053A7F7CCC22C1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18">
    <w:name w:val="FFD4C7C12EC843FD930DA6AD0CDEBB411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18">
    <w:name w:val="2DCD0DF4BD7546ABA3EECFE746DE7F991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18">
    <w:name w:val="10CFDE87CFFF4F1BADD83B37CCE592C31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18">
    <w:name w:val="294CFBA67185477FBB03697D3A7901591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18">
    <w:name w:val="A2F6DDFE6F2445C0A39854631112B1F51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18">
    <w:name w:val="163F64C2B42E45859EDC03891B13F2C41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C42FF21FB2C4F079D39E9238957125818">
    <w:name w:val="2C42FF21FB2C4F079D39E923895712581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AEB557D00C24BE9BC14D798A6A5852D18">
    <w:name w:val="AAEB557D00C24BE9BC14D798A6A5852D1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F67BC35A9E04E499FA7CEE66735DB4018">
    <w:name w:val="7F67BC35A9E04E499FA7CEE66735DB401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AB7B17FB2B541FA8A370DDD9B7F457520">
    <w:name w:val="7AB7B17FB2B541FA8A370DDD9B7F457520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1C160B7D92E6490691D6DC1EBBF1A71720">
    <w:name w:val="1C160B7D92E6490691D6DC1EBBF1A71720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313F89E7FB8F4CC4BA585FD53B962FBE20">
    <w:name w:val="313F89E7FB8F4CC4BA585FD53B962FBE2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CE675B99AE84D969A4D2E118CB8997016">
    <w:name w:val="8CE675B99AE84D969A4D2E118CB8997016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20">
    <w:name w:val="36FB3A0796BC461C869ED9015AE06B252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20">
    <w:name w:val="EE50B32BA92743B687F06947D761EFB32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20">
    <w:name w:val="3F626453DD5344478F92444AF89079282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20">
    <w:name w:val="5F27BE27A20D46209900D759369ED83B2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20">
    <w:name w:val="3EA77FFE4B2347E3B714F6B3A225555B2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20">
    <w:name w:val="223DF2A66DBA42D8AD5DCA5D7FD1CE502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20">
    <w:name w:val="448E6C0DDD7741FFA6F81C15FD0157D22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20">
    <w:name w:val="D4D82465CD034EE0983B1625B52E31BB2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20">
    <w:name w:val="B90C649797074E6B851F000E5F64688D2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20">
    <w:name w:val="A4D3E17BB8814AA3ACE0A01231751EBF2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20">
    <w:name w:val="DC41B701670D4F66B0120DE6333D8E7A2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20">
    <w:name w:val="D806DD4A8A0F4229BD84ECF96C0CB32B2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20">
    <w:name w:val="6B8207DF4AA943B1A35C4DDAC259A7DA2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16">
    <w:name w:val="398B88A69BCB4C5A96EBFC437EC6FEB116"/>
    <w:rsid w:val="00B7379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9B662FA3635470E92C357697B3AFA57">
    <w:name w:val="19B662FA3635470E92C357697B3AFA57"/>
    <w:rsid w:val="00B73793"/>
  </w:style>
  <w:style w:type="paragraph" w:customStyle="1" w:styleId="D465C27D2914416EAC04F5259693040619">
    <w:name w:val="D465C27D2914416EAC04F525969304061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235A80ED6674171984D67AD146FFC9D20">
    <w:name w:val="0235A80ED6674171984D67AD146FFC9D20"/>
    <w:rsid w:val="00B73793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9C1CB0ACC92348AAB1B3CA474A9C51CA2">
    <w:name w:val="9C1CB0ACC92348AAB1B3CA474A9C51CA2"/>
    <w:rsid w:val="00B73793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D965DF66993C41AD8DEBC4B9C62FAE2719">
    <w:name w:val="D965DF66993C41AD8DEBC4B9C62FAE271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D7ECE747A19456C8C67C39202EA3EC217">
    <w:name w:val="1D7ECE747A19456C8C67C39202EA3EC217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19B662FA3635470E92C357697B3AFA571">
    <w:name w:val="19B662FA3635470E92C357697B3AFA571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E5D75E735D164F7383F5C8A7B0AD000716">
    <w:name w:val="E5D75E735D164F7383F5C8A7B0AD000716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27DFE74C358F4AA0919E0E78B271BFE82">
    <w:name w:val="27DFE74C358F4AA0919E0E78B271BFE8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3D42373537846A2AD77669E1F11FD312">
    <w:name w:val="E3D42373537846A2AD77669E1F11FD31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19">
    <w:name w:val="8A49EC436E7B4BBCB7785456F5CF50061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19">
    <w:name w:val="60E87189050B4123872053A7F7CCC22C1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19">
    <w:name w:val="FFD4C7C12EC843FD930DA6AD0CDEBB411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19">
    <w:name w:val="2DCD0DF4BD7546ABA3EECFE746DE7F991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19">
    <w:name w:val="10CFDE87CFFF4F1BADD83B37CCE592C31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19">
    <w:name w:val="294CFBA67185477FBB03697D3A7901591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19">
    <w:name w:val="A2F6DDFE6F2445C0A39854631112B1F51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19">
    <w:name w:val="163F64C2B42E45859EDC03891B13F2C41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C42FF21FB2C4F079D39E9238957125819">
    <w:name w:val="2C42FF21FB2C4F079D39E923895712581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AEB557D00C24BE9BC14D798A6A5852D19">
    <w:name w:val="AAEB557D00C24BE9BC14D798A6A5852D1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F67BC35A9E04E499FA7CEE66735DB4019">
    <w:name w:val="7F67BC35A9E04E499FA7CEE66735DB401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AB7B17FB2B541FA8A370DDD9B7F457521">
    <w:name w:val="7AB7B17FB2B541FA8A370DDD9B7F457521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1C160B7D92E6490691D6DC1EBBF1A71721">
    <w:name w:val="1C160B7D92E6490691D6DC1EBBF1A71721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313F89E7FB8F4CC4BA585FD53B962FBE21">
    <w:name w:val="313F89E7FB8F4CC4BA585FD53B962FBE2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CE675B99AE84D969A4D2E118CB8997017">
    <w:name w:val="8CE675B99AE84D969A4D2E118CB8997017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21">
    <w:name w:val="36FB3A0796BC461C869ED9015AE06B252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21">
    <w:name w:val="EE50B32BA92743B687F06947D761EFB32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21">
    <w:name w:val="3F626453DD5344478F92444AF89079282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21">
    <w:name w:val="5F27BE27A20D46209900D759369ED83B2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21">
    <w:name w:val="3EA77FFE4B2347E3B714F6B3A225555B2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21">
    <w:name w:val="223DF2A66DBA42D8AD5DCA5D7FD1CE502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21">
    <w:name w:val="448E6C0DDD7741FFA6F81C15FD0157D22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21">
    <w:name w:val="D4D82465CD034EE0983B1625B52E31BB2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21">
    <w:name w:val="B90C649797074E6B851F000E5F64688D2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21">
    <w:name w:val="A4D3E17BB8814AA3ACE0A01231751EBF2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21">
    <w:name w:val="DC41B701670D4F66B0120DE6333D8E7A2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21">
    <w:name w:val="D806DD4A8A0F4229BD84ECF96C0CB32B2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21">
    <w:name w:val="6B8207DF4AA943B1A35C4DDAC259A7DA2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17">
    <w:name w:val="398B88A69BCB4C5A96EBFC437EC6FEB117"/>
    <w:rsid w:val="00B7379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20">
    <w:name w:val="D465C27D2914416EAC04F525969304062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235A80ED6674171984D67AD146FFC9D21">
    <w:name w:val="0235A80ED6674171984D67AD146FFC9D21"/>
    <w:rsid w:val="00B73793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9C1CB0ACC92348AAB1B3CA474A9C51CA3">
    <w:name w:val="9C1CB0ACC92348AAB1B3CA474A9C51CA3"/>
    <w:rsid w:val="00B73793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D965DF66993C41AD8DEBC4B9C62FAE2720">
    <w:name w:val="D965DF66993C41AD8DEBC4B9C62FAE272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D11915275E942FCB0136D63D6F1833E">
    <w:name w:val="8D11915275E942FCB0136D63D6F1833E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E5D75E735D164F7383F5C8A7B0AD000717">
    <w:name w:val="E5D75E735D164F7383F5C8A7B0AD000717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27DFE74C358F4AA0919E0E78B271BFE83">
    <w:name w:val="27DFE74C358F4AA0919E0E78B271BFE8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3D42373537846A2AD77669E1F11FD313">
    <w:name w:val="E3D42373537846A2AD77669E1F11FD31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20">
    <w:name w:val="8A49EC436E7B4BBCB7785456F5CF50062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20">
    <w:name w:val="60E87189050B4123872053A7F7CCC22C2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20">
    <w:name w:val="FFD4C7C12EC843FD930DA6AD0CDEBB412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20">
    <w:name w:val="2DCD0DF4BD7546ABA3EECFE746DE7F992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20">
    <w:name w:val="10CFDE87CFFF4F1BADD83B37CCE592C32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20">
    <w:name w:val="294CFBA67185477FBB03697D3A7901592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20">
    <w:name w:val="A2F6DDFE6F2445C0A39854631112B1F52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20">
    <w:name w:val="163F64C2B42E45859EDC03891B13F2C42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C42FF21FB2C4F079D39E9238957125820">
    <w:name w:val="2C42FF21FB2C4F079D39E923895712582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AEB557D00C24BE9BC14D798A6A5852D20">
    <w:name w:val="AAEB557D00C24BE9BC14D798A6A5852D2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F67BC35A9E04E499FA7CEE66735DB4020">
    <w:name w:val="7F67BC35A9E04E499FA7CEE66735DB4020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AB7B17FB2B541FA8A370DDD9B7F457522">
    <w:name w:val="7AB7B17FB2B541FA8A370DDD9B7F457522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1C160B7D92E6490691D6DC1EBBF1A71722">
    <w:name w:val="1C160B7D92E6490691D6DC1EBBF1A71722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313F89E7FB8F4CC4BA585FD53B962FBE22">
    <w:name w:val="313F89E7FB8F4CC4BA585FD53B962FBE2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CE675B99AE84D969A4D2E118CB8997018">
    <w:name w:val="8CE675B99AE84D969A4D2E118CB8997018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22">
    <w:name w:val="36FB3A0796BC461C869ED9015AE06B252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22">
    <w:name w:val="EE50B32BA92743B687F06947D761EFB32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22">
    <w:name w:val="3F626453DD5344478F92444AF89079282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22">
    <w:name w:val="5F27BE27A20D46209900D759369ED83B2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22">
    <w:name w:val="3EA77FFE4B2347E3B714F6B3A225555B2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22">
    <w:name w:val="223DF2A66DBA42D8AD5DCA5D7FD1CE502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22">
    <w:name w:val="448E6C0DDD7741FFA6F81C15FD0157D22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22">
    <w:name w:val="D4D82465CD034EE0983B1625B52E31BB2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22">
    <w:name w:val="B90C649797074E6B851F000E5F64688D2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22">
    <w:name w:val="A4D3E17BB8814AA3ACE0A01231751EBF2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22">
    <w:name w:val="DC41B701670D4F66B0120DE6333D8E7A2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22">
    <w:name w:val="D806DD4A8A0F4229BD84ECF96C0CB32B2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22">
    <w:name w:val="6B8207DF4AA943B1A35C4DDAC259A7DA2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18">
    <w:name w:val="398B88A69BCB4C5A96EBFC437EC6FEB118"/>
    <w:rsid w:val="00B7379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21">
    <w:name w:val="D465C27D2914416EAC04F525969304062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235A80ED6674171984D67AD146FFC9D22">
    <w:name w:val="0235A80ED6674171984D67AD146FFC9D22"/>
    <w:rsid w:val="00B73793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9C1CB0ACC92348AAB1B3CA474A9C51CA4">
    <w:name w:val="9C1CB0ACC92348AAB1B3CA474A9C51CA4"/>
    <w:rsid w:val="00B73793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D965DF66993C41AD8DEBC4B9C62FAE2721">
    <w:name w:val="D965DF66993C41AD8DEBC4B9C62FAE272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D11915275E942FCB0136D63D6F1833E1">
    <w:name w:val="8D11915275E942FCB0136D63D6F1833E1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E5D75E735D164F7383F5C8A7B0AD000718">
    <w:name w:val="E5D75E735D164F7383F5C8A7B0AD000718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27DFE74C358F4AA0919E0E78B271BFE84">
    <w:name w:val="27DFE74C358F4AA0919E0E78B271BFE8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3D42373537846A2AD77669E1F11FD314">
    <w:name w:val="E3D42373537846A2AD77669E1F11FD31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21">
    <w:name w:val="8A49EC436E7B4BBCB7785456F5CF50062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21">
    <w:name w:val="60E87189050B4123872053A7F7CCC22C2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21">
    <w:name w:val="FFD4C7C12EC843FD930DA6AD0CDEBB412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21">
    <w:name w:val="2DCD0DF4BD7546ABA3EECFE746DE7F992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21">
    <w:name w:val="10CFDE87CFFF4F1BADD83B37CCE592C32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21">
    <w:name w:val="294CFBA67185477FBB03697D3A7901592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21">
    <w:name w:val="A2F6DDFE6F2445C0A39854631112B1F52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21">
    <w:name w:val="163F64C2B42E45859EDC03891B13F2C42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C42FF21FB2C4F079D39E9238957125821">
    <w:name w:val="2C42FF21FB2C4F079D39E923895712582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AEB557D00C24BE9BC14D798A6A5852D21">
    <w:name w:val="AAEB557D00C24BE9BC14D798A6A5852D2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F67BC35A9E04E499FA7CEE66735DB4021">
    <w:name w:val="7F67BC35A9E04E499FA7CEE66735DB402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AB7B17FB2B541FA8A370DDD9B7F457523">
    <w:name w:val="7AB7B17FB2B541FA8A370DDD9B7F457523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1C160B7D92E6490691D6DC1EBBF1A71723">
    <w:name w:val="1C160B7D92E6490691D6DC1EBBF1A71723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313F89E7FB8F4CC4BA585FD53B962FBE23">
    <w:name w:val="313F89E7FB8F4CC4BA585FD53B962FBE2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CE675B99AE84D969A4D2E118CB8997019">
    <w:name w:val="8CE675B99AE84D969A4D2E118CB8997019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23">
    <w:name w:val="36FB3A0796BC461C869ED9015AE06B252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23">
    <w:name w:val="EE50B32BA92743B687F06947D761EFB32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23">
    <w:name w:val="3F626453DD5344478F92444AF89079282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23">
    <w:name w:val="5F27BE27A20D46209900D759369ED83B2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23">
    <w:name w:val="3EA77FFE4B2347E3B714F6B3A225555B2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23">
    <w:name w:val="223DF2A66DBA42D8AD5DCA5D7FD1CE502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23">
    <w:name w:val="448E6C0DDD7741FFA6F81C15FD0157D22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23">
    <w:name w:val="D4D82465CD034EE0983B1625B52E31BB2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23">
    <w:name w:val="B90C649797074E6B851F000E5F64688D2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23">
    <w:name w:val="A4D3E17BB8814AA3ACE0A01231751EBF2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23">
    <w:name w:val="DC41B701670D4F66B0120DE6333D8E7A2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23">
    <w:name w:val="D806DD4A8A0F4229BD84ECF96C0CB32B2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23">
    <w:name w:val="6B8207DF4AA943B1A35C4DDAC259A7DA2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19">
    <w:name w:val="398B88A69BCB4C5A96EBFC437EC6FEB119"/>
    <w:rsid w:val="00B7379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58E88A1087C4016B0696360B597A351">
    <w:name w:val="A58E88A1087C4016B0696360B597A351"/>
    <w:rsid w:val="00B73793"/>
  </w:style>
  <w:style w:type="paragraph" w:customStyle="1" w:styleId="F578C9D2C72B47AC8BE3109F05A437D2">
    <w:name w:val="F578C9D2C72B47AC8BE3109F05A437D2"/>
    <w:rsid w:val="00B73793"/>
  </w:style>
  <w:style w:type="paragraph" w:customStyle="1" w:styleId="0E61875EB03F4C1683B26BF07A1D51C9">
    <w:name w:val="0E61875EB03F4C1683B26BF07A1D51C9"/>
    <w:rsid w:val="00B73793"/>
  </w:style>
  <w:style w:type="paragraph" w:customStyle="1" w:styleId="6BEC9B8B8A8D47418EBA6C83B8B4336D">
    <w:name w:val="6BEC9B8B8A8D47418EBA6C83B8B4336D"/>
    <w:rsid w:val="00B73793"/>
  </w:style>
  <w:style w:type="paragraph" w:customStyle="1" w:styleId="D0DA69A67AE648189DE68753326F363D">
    <w:name w:val="D0DA69A67AE648189DE68753326F363D"/>
    <w:rsid w:val="00B73793"/>
  </w:style>
  <w:style w:type="paragraph" w:customStyle="1" w:styleId="C5637194862F4BAB94C019AC18988C01">
    <w:name w:val="C5637194862F4BAB94C019AC18988C01"/>
    <w:rsid w:val="00B73793"/>
  </w:style>
  <w:style w:type="paragraph" w:customStyle="1" w:styleId="D465C27D2914416EAC04F5259693040622">
    <w:name w:val="D465C27D2914416EAC04F525969304062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235A80ED6674171984D67AD146FFC9D23">
    <w:name w:val="0235A80ED6674171984D67AD146FFC9D23"/>
    <w:rsid w:val="00B73793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9C1CB0ACC92348AAB1B3CA474A9C51CA5">
    <w:name w:val="9C1CB0ACC92348AAB1B3CA474A9C51CA5"/>
    <w:rsid w:val="00B73793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D965DF66993C41AD8DEBC4B9C62FAE2722">
    <w:name w:val="D965DF66993C41AD8DEBC4B9C62FAE272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5CB8156999B465CB4DABC2B944935A018">
    <w:name w:val="05CB8156999B465CB4DABC2B944935A018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14DD511933D48F8B9DCF79EDDCCEA3D19">
    <w:name w:val="814DD511933D48F8B9DCF79EDDCCEA3D19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0171FD266BC42A1BB1DB8540682012F19">
    <w:name w:val="00171FD266BC42A1BB1DB8540682012F19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D11915275E942FCB0136D63D6F1833E2">
    <w:name w:val="8D11915275E942FCB0136D63D6F1833E2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E5D75E735D164F7383F5C8A7B0AD000719">
    <w:name w:val="E5D75E735D164F7383F5C8A7B0AD000719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27DFE74C358F4AA0919E0E78B271BFE85">
    <w:name w:val="27DFE74C358F4AA0919E0E78B271BFE8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3D42373537846A2AD77669E1F11FD315">
    <w:name w:val="E3D42373537846A2AD77669E1F11FD31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22">
    <w:name w:val="8A49EC436E7B4BBCB7785456F5CF50062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22">
    <w:name w:val="60E87189050B4123872053A7F7CCC22C2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22">
    <w:name w:val="FFD4C7C12EC843FD930DA6AD0CDEBB412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22">
    <w:name w:val="2DCD0DF4BD7546ABA3EECFE746DE7F992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22">
    <w:name w:val="10CFDE87CFFF4F1BADD83B37CCE592C32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22">
    <w:name w:val="294CFBA67185477FBB03697D3A7901592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22">
    <w:name w:val="A2F6DDFE6F2445C0A39854631112B1F52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22">
    <w:name w:val="163F64C2B42E45859EDC03891B13F2C42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C42FF21FB2C4F079D39E9238957125822">
    <w:name w:val="2C42FF21FB2C4F079D39E923895712582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AEB557D00C24BE9BC14D798A6A5852D22">
    <w:name w:val="AAEB557D00C24BE9BC14D798A6A5852D2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F67BC35A9E04E499FA7CEE66735DB4022">
    <w:name w:val="7F67BC35A9E04E499FA7CEE66735DB402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AB7B17FB2B541FA8A370DDD9B7F457524">
    <w:name w:val="7AB7B17FB2B541FA8A370DDD9B7F457524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1C160B7D92E6490691D6DC1EBBF1A71724">
    <w:name w:val="1C160B7D92E6490691D6DC1EBBF1A71724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313F89E7FB8F4CC4BA585FD53B962FBE24">
    <w:name w:val="313F89E7FB8F4CC4BA585FD53B962FBE2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CE675B99AE84D969A4D2E118CB8997020">
    <w:name w:val="8CE675B99AE84D969A4D2E118CB8997020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24">
    <w:name w:val="36FB3A0796BC461C869ED9015AE06B252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24">
    <w:name w:val="EE50B32BA92743B687F06947D761EFB32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24">
    <w:name w:val="3F626453DD5344478F92444AF89079282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24">
    <w:name w:val="5F27BE27A20D46209900D759369ED83B2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24">
    <w:name w:val="3EA77FFE4B2347E3B714F6B3A225555B2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24">
    <w:name w:val="223DF2A66DBA42D8AD5DCA5D7FD1CE502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24">
    <w:name w:val="448E6C0DDD7741FFA6F81C15FD0157D22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24">
    <w:name w:val="D4D82465CD034EE0983B1625B52E31BB2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24">
    <w:name w:val="B90C649797074E6B851F000E5F64688D2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24">
    <w:name w:val="A4D3E17BB8814AA3ACE0A01231751EBF2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24">
    <w:name w:val="DC41B701670D4F66B0120DE6333D8E7A2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24">
    <w:name w:val="D806DD4A8A0F4229BD84ECF96C0CB32B2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24">
    <w:name w:val="6B8207DF4AA943B1A35C4DDAC259A7DA2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20">
    <w:name w:val="398B88A69BCB4C5A96EBFC437EC6FEB120"/>
    <w:rsid w:val="00B7379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EC9B8B8A8D47418EBA6C83B8B4336D1">
    <w:name w:val="6BEC9B8B8A8D47418EBA6C83B8B4336D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0DA69A67AE648189DE68753326F363D1">
    <w:name w:val="D0DA69A67AE648189DE68753326F363D1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C5637194862F4BAB94C019AC18988C011">
    <w:name w:val="C5637194862F4BAB94C019AC18988C01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23">
    <w:name w:val="D465C27D2914416EAC04F525969304062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235A80ED6674171984D67AD146FFC9D24">
    <w:name w:val="0235A80ED6674171984D67AD146FFC9D24"/>
    <w:rsid w:val="00B73793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9C1CB0ACC92348AAB1B3CA474A9C51CA6">
    <w:name w:val="9C1CB0ACC92348AAB1B3CA474A9C51CA6"/>
    <w:rsid w:val="00B73793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D965DF66993C41AD8DEBC4B9C62FAE2723">
    <w:name w:val="D965DF66993C41AD8DEBC4B9C62FAE272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5CB8156999B465CB4DABC2B944935A019">
    <w:name w:val="05CB8156999B465CB4DABC2B944935A019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14DD511933D48F8B9DCF79EDDCCEA3D20">
    <w:name w:val="814DD511933D48F8B9DCF79EDDCCEA3D20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0171FD266BC42A1BB1DB8540682012F20">
    <w:name w:val="00171FD266BC42A1BB1DB8540682012F20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D11915275E942FCB0136D63D6F1833E3">
    <w:name w:val="8D11915275E942FCB0136D63D6F1833E3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E5D75E735D164F7383F5C8A7B0AD000720">
    <w:name w:val="E5D75E735D164F7383F5C8A7B0AD000720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27DFE74C358F4AA0919E0E78B271BFE86">
    <w:name w:val="27DFE74C358F4AA0919E0E78B271BFE8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3D42373537846A2AD77669E1F11FD316">
    <w:name w:val="E3D42373537846A2AD77669E1F11FD31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23">
    <w:name w:val="8A49EC436E7B4BBCB7785456F5CF50062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23">
    <w:name w:val="60E87189050B4123872053A7F7CCC22C2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23">
    <w:name w:val="FFD4C7C12EC843FD930DA6AD0CDEBB412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23">
    <w:name w:val="2DCD0DF4BD7546ABA3EECFE746DE7F992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23">
    <w:name w:val="10CFDE87CFFF4F1BADD83B37CCE592C32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23">
    <w:name w:val="294CFBA67185477FBB03697D3A7901592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23">
    <w:name w:val="A2F6DDFE6F2445C0A39854631112B1F52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23">
    <w:name w:val="163F64C2B42E45859EDC03891B13F2C42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C42FF21FB2C4F079D39E9238957125823">
    <w:name w:val="2C42FF21FB2C4F079D39E923895712582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AEB557D00C24BE9BC14D798A6A5852D23">
    <w:name w:val="AAEB557D00C24BE9BC14D798A6A5852D2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F67BC35A9E04E499FA7CEE66735DB4023">
    <w:name w:val="7F67BC35A9E04E499FA7CEE66735DB402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AB7B17FB2B541FA8A370DDD9B7F457525">
    <w:name w:val="7AB7B17FB2B541FA8A370DDD9B7F457525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1C160B7D92E6490691D6DC1EBBF1A71725">
    <w:name w:val="1C160B7D92E6490691D6DC1EBBF1A71725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313F89E7FB8F4CC4BA585FD53B962FBE25">
    <w:name w:val="313F89E7FB8F4CC4BA585FD53B962FBE2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CE675B99AE84D969A4D2E118CB8997021">
    <w:name w:val="8CE675B99AE84D969A4D2E118CB8997021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25">
    <w:name w:val="36FB3A0796BC461C869ED9015AE06B252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25">
    <w:name w:val="EE50B32BA92743B687F06947D761EFB32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25">
    <w:name w:val="3F626453DD5344478F92444AF89079282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25">
    <w:name w:val="5F27BE27A20D46209900D759369ED83B2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25">
    <w:name w:val="3EA77FFE4B2347E3B714F6B3A225555B2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25">
    <w:name w:val="223DF2A66DBA42D8AD5DCA5D7FD1CE502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25">
    <w:name w:val="448E6C0DDD7741FFA6F81C15FD0157D22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25">
    <w:name w:val="D4D82465CD034EE0983B1625B52E31BB2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25">
    <w:name w:val="B90C649797074E6B851F000E5F64688D2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25">
    <w:name w:val="A4D3E17BB8814AA3ACE0A01231751EBF2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25">
    <w:name w:val="DC41B701670D4F66B0120DE6333D8E7A2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25">
    <w:name w:val="D806DD4A8A0F4229BD84ECF96C0CB32B2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25">
    <w:name w:val="6B8207DF4AA943B1A35C4DDAC259A7DA2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21">
    <w:name w:val="398B88A69BCB4C5A96EBFC437EC6FEB121"/>
    <w:rsid w:val="00B7379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EC9B8B8A8D47418EBA6C83B8B4336D2">
    <w:name w:val="6BEC9B8B8A8D47418EBA6C83B8B4336D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0DA69A67AE648189DE68753326F363D2">
    <w:name w:val="D0DA69A67AE648189DE68753326F363D2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C5637194862F4BAB94C019AC18988C012">
    <w:name w:val="C5637194862F4BAB94C019AC18988C01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24">
    <w:name w:val="D465C27D2914416EAC04F525969304062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235A80ED6674171984D67AD146FFC9D25">
    <w:name w:val="0235A80ED6674171984D67AD146FFC9D25"/>
    <w:rsid w:val="00B73793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9C1CB0ACC92348AAB1B3CA474A9C51CA7">
    <w:name w:val="9C1CB0ACC92348AAB1B3CA474A9C51CA7"/>
    <w:rsid w:val="00B73793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D965DF66993C41AD8DEBC4B9C62FAE2724">
    <w:name w:val="D965DF66993C41AD8DEBC4B9C62FAE272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5CB8156999B465CB4DABC2B944935A020">
    <w:name w:val="05CB8156999B465CB4DABC2B944935A020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14DD511933D48F8B9DCF79EDDCCEA3D21">
    <w:name w:val="814DD511933D48F8B9DCF79EDDCCEA3D21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0171FD266BC42A1BB1DB8540682012F21">
    <w:name w:val="00171FD266BC42A1BB1DB8540682012F21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D11915275E942FCB0136D63D6F1833E4">
    <w:name w:val="8D11915275E942FCB0136D63D6F1833E4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E5D75E735D164F7383F5C8A7B0AD000721">
    <w:name w:val="E5D75E735D164F7383F5C8A7B0AD000721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27DFE74C358F4AA0919E0E78B271BFE87">
    <w:name w:val="27DFE74C358F4AA0919E0E78B271BFE8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3D42373537846A2AD77669E1F11FD317">
    <w:name w:val="E3D42373537846A2AD77669E1F11FD31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24">
    <w:name w:val="8A49EC436E7B4BBCB7785456F5CF50062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24">
    <w:name w:val="60E87189050B4123872053A7F7CCC22C2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24">
    <w:name w:val="FFD4C7C12EC843FD930DA6AD0CDEBB412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24">
    <w:name w:val="2DCD0DF4BD7546ABA3EECFE746DE7F992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24">
    <w:name w:val="10CFDE87CFFF4F1BADD83B37CCE592C32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24">
    <w:name w:val="294CFBA67185477FBB03697D3A7901592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24">
    <w:name w:val="A2F6DDFE6F2445C0A39854631112B1F52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24">
    <w:name w:val="163F64C2B42E45859EDC03891B13F2C42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C42FF21FB2C4F079D39E9238957125824">
    <w:name w:val="2C42FF21FB2C4F079D39E923895712582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AEB557D00C24BE9BC14D798A6A5852D24">
    <w:name w:val="AAEB557D00C24BE9BC14D798A6A5852D2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F67BC35A9E04E499FA7CEE66735DB4024">
    <w:name w:val="7F67BC35A9E04E499FA7CEE66735DB402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AB7B17FB2B541FA8A370DDD9B7F457526">
    <w:name w:val="7AB7B17FB2B541FA8A370DDD9B7F457526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1C160B7D92E6490691D6DC1EBBF1A71726">
    <w:name w:val="1C160B7D92E6490691D6DC1EBBF1A71726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313F89E7FB8F4CC4BA585FD53B962FBE26">
    <w:name w:val="313F89E7FB8F4CC4BA585FD53B962FBE2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CE675B99AE84D969A4D2E118CB8997022">
    <w:name w:val="8CE675B99AE84D969A4D2E118CB8997022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26">
    <w:name w:val="36FB3A0796BC461C869ED9015AE06B252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26">
    <w:name w:val="EE50B32BA92743B687F06947D761EFB32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26">
    <w:name w:val="3F626453DD5344478F92444AF89079282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26">
    <w:name w:val="5F27BE27A20D46209900D759369ED83B2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26">
    <w:name w:val="3EA77FFE4B2347E3B714F6B3A225555B2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26">
    <w:name w:val="223DF2A66DBA42D8AD5DCA5D7FD1CE502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26">
    <w:name w:val="448E6C0DDD7741FFA6F81C15FD0157D22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26">
    <w:name w:val="D4D82465CD034EE0983B1625B52E31BB2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26">
    <w:name w:val="B90C649797074E6B851F000E5F64688D2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26">
    <w:name w:val="A4D3E17BB8814AA3ACE0A01231751EBF2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26">
    <w:name w:val="DC41B701670D4F66B0120DE6333D8E7A2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26">
    <w:name w:val="D806DD4A8A0F4229BD84ECF96C0CB32B2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26">
    <w:name w:val="6B8207DF4AA943B1A35C4DDAC259A7DA2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22">
    <w:name w:val="398B88A69BCB4C5A96EBFC437EC6FEB122"/>
    <w:rsid w:val="00B7379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EC9B8B8A8D47418EBA6C83B8B4336D3">
    <w:name w:val="6BEC9B8B8A8D47418EBA6C83B8B4336D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0DA69A67AE648189DE68753326F363D3">
    <w:name w:val="D0DA69A67AE648189DE68753326F363D3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C5637194862F4BAB94C019AC18988C013">
    <w:name w:val="C5637194862F4BAB94C019AC18988C013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9E744A9F73E461B8F3AE5EF4A3F0BE1">
    <w:name w:val="49E744A9F73E461B8F3AE5EF4A3F0BE1"/>
    <w:rsid w:val="00B73793"/>
  </w:style>
  <w:style w:type="paragraph" w:customStyle="1" w:styleId="7AFA2E14EFB24B118E6591BC11EB5CC3">
    <w:name w:val="7AFA2E14EFB24B118E6591BC11EB5CC3"/>
    <w:rsid w:val="00B73793"/>
  </w:style>
  <w:style w:type="paragraph" w:customStyle="1" w:styleId="DBF76022DF7B426BB780654365FC17C0">
    <w:name w:val="DBF76022DF7B426BB780654365FC17C0"/>
    <w:rsid w:val="00B73793"/>
  </w:style>
  <w:style w:type="paragraph" w:customStyle="1" w:styleId="8694E76182AA4E8980B80C927ECB731A">
    <w:name w:val="8694E76182AA4E8980B80C927ECB731A"/>
    <w:rsid w:val="00B73793"/>
  </w:style>
  <w:style w:type="paragraph" w:customStyle="1" w:styleId="4E582D0A9C29414DB538EA893CDC4879">
    <w:name w:val="4E582D0A9C29414DB538EA893CDC4879"/>
    <w:rsid w:val="00B73793"/>
  </w:style>
  <w:style w:type="paragraph" w:customStyle="1" w:styleId="E8ECCC05A4A2402D9EA4C05AC313CB22">
    <w:name w:val="E8ECCC05A4A2402D9EA4C05AC313CB22"/>
    <w:rsid w:val="00B73793"/>
  </w:style>
  <w:style w:type="paragraph" w:customStyle="1" w:styleId="4F3EE76A4BB9401DA76BD4E5E353F92E">
    <w:name w:val="4F3EE76A4BB9401DA76BD4E5E353F92E"/>
    <w:rsid w:val="00B73793"/>
  </w:style>
  <w:style w:type="paragraph" w:customStyle="1" w:styleId="D465C27D2914416EAC04F5259693040625">
    <w:name w:val="D465C27D2914416EAC04F525969304062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235A80ED6674171984D67AD146FFC9D26">
    <w:name w:val="0235A80ED6674171984D67AD146FFC9D26"/>
    <w:rsid w:val="00B73793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9C1CB0ACC92348AAB1B3CA474A9C51CA8">
    <w:name w:val="9C1CB0ACC92348AAB1B3CA474A9C51CA8"/>
    <w:rsid w:val="00B73793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D965DF66993C41AD8DEBC4B9C62FAE2725">
    <w:name w:val="D965DF66993C41AD8DEBC4B9C62FAE272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F3EE76A4BB9401DA76BD4E5E353F92E1">
    <w:name w:val="4F3EE76A4BB9401DA76BD4E5E353F92E1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0171FD266BC42A1BB1DB8540682012F22">
    <w:name w:val="00171FD266BC42A1BB1DB8540682012F22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E5D75E735D164F7383F5C8A7B0AD000722">
    <w:name w:val="E5D75E735D164F7383F5C8A7B0AD000722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27DFE74C358F4AA0919E0E78B271BFE88">
    <w:name w:val="27DFE74C358F4AA0919E0E78B271BFE8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E582D0A9C29414DB538EA893CDC48791">
    <w:name w:val="4E582D0A9C29414DB538EA893CDC48791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25">
    <w:name w:val="8A49EC436E7B4BBCB7785456F5CF50062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25">
    <w:name w:val="60E87189050B4123872053A7F7CCC22C2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25">
    <w:name w:val="FFD4C7C12EC843FD930DA6AD0CDEBB412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25">
    <w:name w:val="2DCD0DF4BD7546ABA3EECFE746DE7F992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25">
    <w:name w:val="10CFDE87CFFF4F1BADD83B37CCE592C32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25">
    <w:name w:val="294CFBA67185477FBB03697D3A7901592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25">
    <w:name w:val="A2F6DDFE6F2445C0A39854631112B1F52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25">
    <w:name w:val="163F64C2B42E45859EDC03891B13F2C42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BF76022DF7B426BB780654365FC17C01">
    <w:name w:val="DBF76022DF7B426BB780654365FC17C01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1">
    <w:name w:val="8694E76182AA4E8980B80C927ECB731A1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CE675B99AE84D969A4D2E118CB8997023">
    <w:name w:val="8CE675B99AE84D969A4D2E118CB8997023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27">
    <w:name w:val="36FB3A0796BC461C869ED9015AE06B252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27">
    <w:name w:val="EE50B32BA92743B687F06947D761EFB32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27">
    <w:name w:val="3F626453DD5344478F92444AF89079282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27">
    <w:name w:val="5F27BE27A20D46209900D759369ED83B2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27">
    <w:name w:val="3EA77FFE4B2347E3B714F6B3A225555B2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27">
    <w:name w:val="223DF2A66DBA42D8AD5DCA5D7FD1CE502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27">
    <w:name w:val="448E6C0DDD7741FFA6F81C15FD0157D22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27">
    <w:name w:val="D4D82465CD034EE0983B1625B52E31BB2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27">
    <w:name w:val="B90C649797074E6B851F000E5F64688D2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27">
    <w:name w:val="A4D3E17BB8814AA3ACE0A01231751EBF2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27">
    <w:name w:val="DC41B701670D4F66B0120DE6333D8E7A2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27">
    <w:name w:val="D806DD4A8A0F4229BD84ECF96C0CB32B2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27">
    <w:name w:val="6B8207DF4AA943B1A35C4DDAC259A7DA27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23">
    <w:name w:val="398B88A69BCB4C5A96EBFC437EC6FEB123"/>
    <w:rsid w:val="00B7379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EC9B8B8A8D47418EBA6C83B8B4336D4">
    <w:name w:val="6BEC9B8B8A8D47418EBA6C83B8B4336D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0DA69A67AE648189DE68753326F363D4">
    <w:name w:val="D0DA69A67AE648189DE68753326F363D4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C5637194862F4BAB94C019AC18988C014">
    <w:name w:val="C5637194862F4BAB94C019AC18988C014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AFA2E14EFB24B118E6591BC11EB5CC31">
    <w:name w:val="7AFA2E14EFB24B118E6591BC11EB5CC31"/>
    <w:rsid w:val="00B73793"/>
    <w:pPr>
      <w:tabs>
        <w:tab w:val="center" w:pos="4536"/>
        <w:tab w:val="right" w:pos="9072"/>
      </w:tabs>
      <w:spacing w:after="0" w:line="240" w:lineRule="auto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26">
    <w:name w:val="D465C27D2914416EAC04F525969304062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235A80ED6674171984D67AD146FFC9D27">
    <w:name w:val="0235A80ED6674171984D67AD146FFC9D27"/>
    <w:rsid w:val="00B73793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9C1CB0ACC92348AAB1B3CA474A9C51CA9">
    <w:name w:val="9C1CB0ACC92348AAB1B3CA474A9C51CA9"/>
    <w:rsid w:val="00B73793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D965DF66993C41AD8DEBC4B9C62FAE2726">
    <w:name w:val="D965DF66993C41AD8DEBC4B9C62FAE272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F3EE76A4BB9401DA76BD4E5E353F92E2">
    <w:name w:val="4F3EE76A4BB9401DA76BD4E5E353F92E2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E5D75E735D164F7383F5C8A7B0AD000723">
    <w:name w:val="E5D75E735D164F7383F5C8A7B0AD000723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27DFE74C358F4AA0919E0E78B271BFE89">
    <w:name w:val="27DFE74C358F4AA0919E0E78B271BFE89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E582D0A9C29414DB538EA893CDC48792">
    <w:name w:val="4E582D0A9C29414DB538EA893CDC48792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26">
    <w:name w:val="8A49EC436E7B4BBCB7785456F5CF50062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26">
    <w:name w:val="60E87189050B4123872053A7F7CCC22C2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26">
    <w:name w:val="FFD4C7C12EC843FD930DA6AD0CDEBB412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26">
    <w:name w:val="2DCD0DF4BD7546ABA3EECFE746DE7F992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26">
    <w:name w:val="10CFDE87CFFF4F1BADD83B37CCE592C32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26">
    <w:name w:val="294CFBA67185477FBB03697D3A7901592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26">
    <w:name w:val="A2F6DDFE6F2445C0A39854631112B1F52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26">
    <w:name w:val="163F64C2B42E45859EDC03891B13F2C426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BF76022DF7B426BB780654365FC17C02">
    <w:name w:val="DBF76022DF7B426BB780654365FC17C02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2">
    <w:name w:val="8694E76182AA4E8980B80C927ECB731A2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CE675B99AE84D969A4D2E118CB8997024">
    <w:name w:val="8CE675B99AE84D969A4D2E118CB8997024"/>
    <w:rsid w:val="00B7379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28">
    <w:name w:val="36FB3A0796BC461C869ED9015AE06B252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28">
    <w:name w:val="EE50B32BA92743B687F06947D761EFB32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28">
    <w:name w:val="3F626453DD5344478F92444AF89079282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28">
    <w:name w:val="5F27BE27A20D46209900D759369ED83B2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28">
    <w:name w:val="3EA77FFE4B2347E3B714F6B3A225555B2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28">
    <w:name w:val="223DF2A66DBA42D8AD5DCA5D7FD1CE502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28">
    <w:name w:val="448E6C0DDD7741FFA6F81C15FD0157D22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28">
    <w:name w:val="D4D82465CD034EE0983B1625B52E31BB2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28">
    <w:name w:val="B90C649797074E6B851F000E5F64688D2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28">
    <w:name w:val="A4D3E17BB8814AA3ACE0A01231751EBF2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28">
    <w:name w:val="DC41B701670D4F66B0120DE6333D8E7A2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28">
    <w:name w:val="D806DD4A8A0F4229BD84ECF96C0CB32B2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28">
    <w:name w:val="6B8207DF4AA943B1A35C4DDAC259A7DA28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24">
    <w:name w:val="398B88A69BCB4C5A96EBFC437EC6FEB124"/>
    <w:rsid w:val="00B7379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EC9B8B8A8D47418EBA6C83B8B4336D5">
    <w:name w:val="6BEC9B8B8A8D47418EBA6C83B8B4336D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0DA69A67AE648189DE68753326F363D5">
    <w:name w:val="D0DA69A67AE648189DE68753326F363D5"/>
    <w:rsid w:val="00B7379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C5637194862F4BAB94C019AC18988C015">
    <w:name w:val="C5637194862F4BAB94C019AC18988C015"/>
    <w:rsid w:val="00B7379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AFA2E14EFB24B118E6591BC11EB5CC32">
    <w:name w:val="7AFA2E14EFB24B118E6591BC11EB5CC32"/>
    <w:rsid w:val="00B73793"/>
    <w:pPr>
      <w:tabs>
        <w:tab w:val="center" w:pos="4536"/>
        <w:tab w:val="right" w:pos="9072"/>
      </w:tabs>
      <w:spacing w:after="0" w:line="240" w:lineRule="auto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27">
    <w:name w:val="D465C27D2914416EAC04F5259693040627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235A80ED6674171984D67AD146FFC9D28">
    <w:name w:val="0235A80ED6674171984D67AD146FFC9D28"/>
    <w:rsid w:val="009C1010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9C1CB0ACC92348AAB1B3CA474A9C51CA10">
    <w:name w:val="9C1CB0ACC92348AAB1B3CA474A9C51CA10"/>
    <w:rsid w:val="009C1010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D965DF66993C41AD8DEBC4B9C62FAE2727">
    <w:name w:val="D965DF66993C41AD8DEBC4B9C62FAE2727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F3EE76A4BB9401DA76BD4E5E353F92E3">
    <w:name w:val="4F3EE76A4BB9401DA76BD4E5E353F92E3"/>
    <w:rsid w:val="009C1010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0171FD266BC42A1BB1DB8540682012F23">
    <w:name w:val="00171FD266BC42A1BB1DB8540682012F23"/>
    <w:rsid w:val="009C1010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27DFE74C358F4AA0919E0E78B271BFE810">
    <w:name w:val="27DFE74C358F4AA0919E0E78B271BFE810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E582D0A9C29414DB538EA893CDC48793">
    <w:name w:val="4E582D0A9C29414DB538EA893CDC48793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27">
    <w:name w:val="8A49EC436E7B4BBCB7785456F5CF500627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27">
    <w:name w:val="60E87189050B4123872053A7F7CCC22C27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27">
    <w:name w:val="FFD4C7C12EC843FD930DA6AD0CDEBB4127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27">
    <w:name w:val="2DCD0DF4BD7546ABA3EECFE746DE7F9927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27">
    <w:name w:val="10CFDE87CFFF4F1BADD83B37CCE592C327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27">
    <w:name w:val="294CFBA67185477FBB03697D3A79015927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27">
    <w:name w:val="A2F6DDFE6F2445C0A39854631112B1F527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27">
    <w:name w:val="163F64C2B42E45859EDC03891B13F2C427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BF76022DF7B426BB780654365FC17C03">
    <w:name w:val="DBF76022DF7B426BB780654365FC17C03"/>
    <w:rsid w:val="009C1010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3">
    <w:name w:val="8694E76182AA4E8980B80C927ECB731A3"/>
    <w:rsid w:val="009C1010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CE675B99AE84D969A4D2E118CB8997025">
    <w:name w:val="8CE675B99AE84D969A4D2E118CB8997025"/>
    <w:rsid w:val="009C1010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29">
    <w:name w:val="36FB3A0796BC461C869ED9015AE06B2529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29">
    <w:name w:val="EE50B32BA92743B687F06947D761EFB329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29">
    <w:name w:val="3F626453DD5344478F92444AF890792829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29">
    <w:name w:val="5F27BE27A20D46209900D759369ED83B29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29">
    <w:name w:val="3EA77FFE4B2347E3B714F6B3A225555B29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29">
    <w:name w:val="223DF2A66DBA42D8AD5DCA5D7FD1CE5029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29">
    <w:name w:val="448E6C0DDD7741FFA6F81C15FD0157D229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29">
    <w:name w:val="D4D82465CD034EE0983B1625B52E31BB29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29">
    <w:name w:val="B90C649797074E6B851F000E5F64688D29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29">
    <w:name w:val="A4D3E17BB8814AA3ACE0A01231751EBF29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29">
    <w:name w:val="DC41B701670D4F66B0120DE6333D8E7A29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29">
    <w:name w:val="D806DD4A8A0F4229BD84ECF96C0CB32B29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29">
    <w:name w:val="6B8207DF4AA943B1A35C4DDAC259A7DA29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25">
    <w:name w:val="398B88A69BCB4C5A96EBFC437EC6FEB125"/>
    <w:rsid w:val="009C1010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B275D8D2BD9479C9E06BB45820BC330">
    <w:name w:val="FB275D8D2BD9479C9E06BB45820BC330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494E08F43F14DF1A3F5DC6ED32E06ED">
    <w:name w:val="6494E08F43F14DF1A3F5DC6ED32E06ED"/>
    <w:rsid w:val="009C1010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5EF613B197714577823124F38D2A827B">
    <w:name w:val="5EF613B197714577823124F38D2A827B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AFA2E14EFB24B118E6591BC11EB5CC33">
    <w:name w:val="7AFA2E14EFB24B118E6591BC11EB5CC33"/>
    <w:rsid w:val="009C1010"/>
    <w:pPr>
      <w:tabs>
        <w:tab w:val="center" w:pos="4536"/>
        <w:tab w:val="right" w:pos="9072"/>
      </w:tabs>
      <w:spacing w:after="0" w:line="240" w:lineRule="auto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28">
    <w:name w:val="D465C27D2914416EAC04F5259693040628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235A80ED6674171984D67AD146FFC9D29">
    <w:name w:val="0235A80ED6674171984D67AD146FFC9D29"/>
    <w:rsid w:val="009C1010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9C1CB0ACC92348AAB1B3CA474A9C51CA11">
    <w:name w:val="9C1CB0ACC92348AAB1B3CA474A9C51CA11"/>
    <w:rsid w:val="009C1010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D965DF66993C41AD8DEBC4B9C62FAE2728">
    <w:name w:val="D965DF66993C41AD8DEBC4B9C62FAE2728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F3EE76A4BB9401DA76BD4E5E353F92E4">
    <w:name w:val="4F3EE76A4BB9401DA76BD4E5E353F92E4"/>
    <w:rsid w:val="009C1010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0171FD266BC42A1BB1DB8540682012F24">
    <w:name w:val="00171FD266BC42A1BB1DB8540682012F24"/>
    <w:rsid w:val="009C1010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E5D75E735D164F7383F5C8A7B0AD000724">
    <w:name w:val="E5D75E735D164F7383F5C8A7B0AD000724"/>
    <w:rsid w:val="009C1010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27DFE74C358F4AA0919E0E78B271BFE811">
    <w:name w:val="27DFE74C358F4AA0919E0E78B271BFE811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E582D0A9C29414DB538EA893CDC48794">
    <w:name w:val="4E582D0A9C29414DB538EA893CDC48794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28">
    <w:name w:val="8A49EC436E7B4BBCB7785456F5CF500628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28">
    <w:name w:val="60E87189050B4123872053A7F7CCC22C28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28">
    <w:name w:val="FFD4C7C12EC843FD930DA6AD0CDEBB4128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28">
    <w:name w:val="2DCD0DF4BD7546ABA3EECFE746DE7F9928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28">
    <w:name w:val="10CFDE87CFFF4F1BADD83B37CCE592C328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28">
    <w:name w:val="294CFBA67185477FBB03697D3A79015928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28">
    <w:name w:val="A2F6DDFE6F2445C0A39854631112B1F528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28">
    <w:name w:val="163F64C2B42E45859EDC03891B13F2C428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BF76022DF7B426BB780654365FC17C04">
    <w:name w:val="DBF76022DF7B426BB780654365FC17C04"/>
    <w:rsid w:val="009C1010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4">
    <w:name w:val="8694E76182AA4E8980B80C927ECB731A4"/>
    <w:rsid w:val="009C1010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CE675B99AE84D969A4D2E118CB8997026">
    <w:name w:val="8CE675B99AE84D969A4D2E118CB8997026"/>
    <w:rsid w:val="009C1010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30">
    <w:name w:val="36FB3A0796BC461C869ED9015AE06B2530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30">
    <w:name w:val="EE50B32BA92743B687F06947D761EFB330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30">
    <w:name w:val="3F626453DD5344478F92444AF890792830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30">
    <w:name w:val="5F27BE27A20D46209900D759369ED83B30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30">
    <w:name w:val="3EA77FFE4B2347E3B714F6B3A225555B30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30">
    <w:name w:val="223DF2A66DBA42D8AD5DCA5D7FD1CE5030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30">
    <w:name w:val="448E6C0DDD7741FFA6F81C15FD0157D230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30">
    <w:name w:val="D4D82465CD034EE0983B1625B52E31BB30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30">
    <w:name w:val="B90C649797074E6B851F000E5F64688D30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30">
    <w:name w:val="A4D3E17BB8814AA3ACE0A01231751EBF30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30">
    <w:name w:val="DC41B701670D4F66B0120DE6333D8E7A30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30">
    <w:name w:val="D806DD4A8A0F4229BD84ECF96C0CB32B30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30">
    <w:name w:val="6B8207DF4AA943B1A35C4DDAC259A7DA30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26">
    <w:name w:val="398B88A69BCB4C5A96EBFC437EC6FEB126"/>
    <w:rsid w:val="009C1010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B275D8D2BD9479C9E06BB45820BC3301">
    <w:name w:val="FB275D8D2BD9479C9E06BB45820BC3301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494E08F43F14DF1A3F5DC6ED32E06ED1">
    <w:name w:val="6494E08F43F14DF1A3F5DC6ED32E06ED1"/>
    <w:rsid w:val="009C1010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5EF613B197714577823124F38D2A827B1">
    <w:name w:val="5EF613B197714577823124F38D2A827B1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AFA2E14EFB24B118E6591BC11EB5CC34">
    <w:name w:val="7AFA2E14EFB24B118E6591BC11EB5CC34"/>
    <w:rsid w:val="009C1010"/>
    <w:pPr>
      <w:tabs>
        <w:tab w:val="center" w:pos="4536"/>
        <w:tab w:val="right" w:pos="9072"/>
      </w:tabs>
      <w:spacing w:after="0" w:line="240" w:lineRule="auto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29">
    <w:name w:val="D465C27D2914416EAC04F5259693040629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235A80ED6674171984D67AD146FFC9D30">
    <w:name w:val="0235A80ED6674171984D67AD146FFC9D30"/>
    <w:rsid w:val="009C1010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9C1CB0ACC92348AAB1B3CA474A9C51CA12">
    <w:name w:val="9C1CB0ACC92348AAB1B3CA474A9C51CA12"/>
    <w:rsid w:val="009C1010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D965DF66993C41AD8DEBC4B9C62FAE2729">
    <w:name w:val="D965DF66993C41AD8DEBC4B9C62FAE2729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F3EE76A4BB9401DA76BD4E5E353F92E5">
    <w:name w:val="4F3EE76A4BB9401DA76BD4E5E353F92E5"/>
    <w:rsid w:val="009C1010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0171FD266BC42A1BB1DB8540682012F25">
    <w:name w:val="00171FD266BC42A1BB1DB8540682012F25"/>
    <w:rsid w:val="009C1010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E5D75E735D164F7383F5C8A7B0AD000725">
    <w:name w:val="E5D75E735D164F7383F5C8A7B0AD000725"/>
    <w:rsid w:val="009C1010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27DFE74C358F4AA0919E0E78B271BFE812">
    <w:name w:val="27DFE74C358F4AA0919E0E78B271BFE812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E582D0A9C29414DB538EA893CDC48795">
    <w:name w:val="4E582D0A9C29414DB538EA893CDC48795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29">
    <w:name w:val="8A49EC436E7B4BBCB7785456F5CF500629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29">
    <w:name w:val="60E87189050B4123872053A7F7CCC22C29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29">
    <w:name w:val="FFD4C7C12EC843FD930DA6AD0CDEBB4129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29">
    <w:name w:val="2DCD0DF4BD7546ABA3EECFE746DE7F9929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29">
    <w:name w:val="10CFDE87CFFF4F1BADD83B37CCE592C329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29">
    <w:name w:val="294CFBA67185477FBB03697D3A79015929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29">
    <w:name w:val="A2F6DDFE6F2445C0A39854631112B1F529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29">
    <w:name w:val="163F64C2B42E45859EDC03891B13F2C429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BF76022DF7B426BB780654365FC17C05">
    <w:name w:val="DBF76022DF7B426BB780654365FC17C05"/>
    <w:rsid w:val="009C1010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5">
    <w:name w:val="8694E76182AA4E8980B80C927ECB731A5"/>
    <w:rsid w:val="009C1010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CE675B99AE84D969A4D2E118CB8997027">
    <w:name w:val="8CE675B99AE84D969A4D2E118CB8997027"/>
    <w:rsid w:val="009C1010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31">
    <w:name w:val="36FB3A0796BC461C869ED9015AE06B2531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31">
    <w:name w:val="EE50B32BA92743B687F06947D761EFB331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31">
    <w:name w:val="3F626453DD5344478F92444AF890792831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31">
    <w:name w:val="5F27BE27A20D46209900D759369ED83B31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31">
    <w:name w:val="3EA77FFE4B2347E3B714F6B3A225555B31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31">
    <w:name w:val="223DF2A66DBA42D8AD5DCA5D7FD1CE5031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31">
    <w:name w:val="448E6C0DDD7741FFA6F81C15FD0157D231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31">
    <w:name w:val="D4D82465CD034EE0983B1625B52E31BB31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31">
    <w:name w:val="B90C649797074E6B851F000E5F64688D31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31">
    <w:name w:val="A4D3E17BB8814AA3ACE0A01231751EBF31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31">
    <w:name w:val="DC41B701670D4F66B0120DE6333D8E7A31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31">
    <w:name w:val="D806DD4A8A0F4229BD84ECF96C0CB32B31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31">
    <w:name w:val="6B8207DF4AA943B1A35C4DDAC259A7DA31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27">
    <w:name w:val="398B88A69BCB4C5A96EBFC437EC6FEB127"/>
    <w:rsid w:val="009C1010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B275D8D2BD9479C9E06BB45820BC3302">
    <w:name w:val="FB275D8D2BD9479C9E06BB45820BC3302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494E08F43F14DF1A3F5DC6ED32E06ED2">
    <w:name w:val="6494E08F43F14DF1A3F5DC6ED32E06ED2"/>
    <w:rsid w:val="009C1010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5EF613B197714577823124F38D2A827B2">
    <w:name w:val="5EF613B197714577823124F38D2A827B2"/>
    <w:rsid w:val="009C1010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7AFA2E14EFB24B118E6591BC11EB5CC35">
    <w:name w:val="7AFA2E14EFB24B118E6591BC11EB5CC35"/>
    <w:rsid w:val="009C1010"/>
    <w:pPr>
      <w:tabs>
        <w:tab w:val="center" w:pos="4536"/>
        <w:tab w:val="right" w:pos="9072"/>
      </w:tabs>
      <w:spacing w:after="0" w:line="240" w:lineRule="auto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978B4A9E6404E8A8B4656E22AFDE93A">
    <w:name w:val="5978B4A9E6404E8A8B4656E22AFDE93A"/>
    <w:rsid w:val="009C1010"/>
  </w:style>
  <w:style w:type="paragraph" w:customStyle="1" w:styleId="67A7C378F2ED4F80BF2A1588FF781C54">
    <w:name w:val="67A7C378F2ED4F80BF2A1588FF781C54"/>
    <w:rsid w:val="009C1010"/>
  </w:style>
  <w:style w:type="paragraph" w:customStyle="1" w:styleId="CB4DD769E53D4B60AEE6D620B25C8220">
    <w:name w:val="CB4DD769E53D4B60AEE6D620B25C8220"/>
    <w:rsid w:val="009C1010"/>
  </w:style>
  <w:style w:type="paragraph" w:customStyle="1" w:styleId="D465C27D2914416EAC04F5259693040630">
    <w:name w:val="D465C27D2914416EAC04F5259693040630"/>
    <w:rsid w:val="00AB57B3"/>
    <w:pPr>
      <w:spacing w:after="0"/>
    </w:pPr>
    <w:rPr>
      <w:rFonts w:ascii="Arial" w:eastAsia="+mn-ea" w:hAnsi="Arial" w:cs="Arial"/>
      <w:b/>
      <w:bCs/>
      <w:color w:val="808080" w:themeColor="background1" w:themeShade="80"/>
      <w:spacing w:val="60"/>
      <w:kern w:val="24"/>
      <w:sz w:val="72"/>
      <w:szCs w:val="72"/>
      <w:lang w:val="en-GB" w:eastAsia="en-US"/>
    </w:rPr>
  </w:style>
  <w:style w:type="paragraph" w:customStyle="1" w:styleId="9C1CB0ACC92348AAB1B3CA474A9C51CA13">
    <w:name w:val="9C1CB0ACC92348AAB1B3CA474A9C51CA1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965DF66993C41AD8DEBC4B9C62FAE2730">
    <w:name w:val="D965DF66993C41AD8DEBC4B9C62FAE273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F3EE76A4BB9401DA76BD4E5E353F92E6">
    <w:name w:val="4F3EE76A4BB9401DA76BD4E5E353F92E6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00171FD266BC42A1BB1DB8540682012F26">
    <w:name w:val="00171FD266BC42A1BB1DB8540682012F26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E5D75E735D164F7383F5C8A7B0AD000726">
    <w:name w:val="E5D75E735D164F7383F5C8A7B0AD000726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27DFE74C358F4AA0919E0E78B271BFE813">
    <w:name w:val="27DFE74C358F4AA0919E0E78B271BFE81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E582D0A9C29414DB538EA893CDC48796">
    <w:name w:val="4E582D0A9C29414DB538EA893CDC4879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30">
    <w:name w:val="8A49EC436E7B4BBCB7785456F5CF50063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30">
    <w:name w:val="60E87189050B4123872053A7F7CCC22C3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30">
    <w:name w:val="FFD4C7C12EC843FD930DA6AD0CDEBB413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30">
    <w:name w:val="2DCD0DF4BD7546ABA3EECFE746DE7F993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30">
    <w:name w:val="10CFDE87CFFF4F1BADD83B37CCE592C33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30">
    <w:name w:val="294CFBA67185477FBB03697D3A7901593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30">
    <w:name w:val="A2F6DDFE6F2445C0A39854631112B1F53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30">
    <w:name w:val="163F64C2B42E45859EDC03891B13F2C43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BF76022DF7B426BB780654365FC17C06">
    <w:name w:val="DBF76022DF7B426BB780654365FC17C06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6">
    <w:name w:val="8694E76182AA4E8980B80C927ECB731A6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CE675B99AE84D969A4D2E118CB8997028">
    <w:name w:val="8CE675B99AE84D969A4D2E118CB8997028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32">
    <w:name w:val="36FB3A0796BC461C869ED9015AE06B253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32">
    <w:name w:val="EE50B32BA92743B687F06947D761EFB33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32">
    <w:name w:val="3F626453DD5344478F92444AF89079283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32">
    <w:name w:val="5F27BE27A20D46209900D759369ED83B3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32">
    <w:name w:val="3EA77FFE4B2347E3B714F6B3A225555B3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32">
    <w:name w:val="223DF2A66DBA42D8AD5DCA5D7FD1CE503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32">
    <w:name w:val="448E6C0DDD7741FFA6F81C15FD0157D23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32">
    <w:name w:val="D4D82465CD034EE0983B1625B52E31BB3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32">
    <w:name w:val="B90C649797074E6B851F000E5F64688D3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32">
    <w:name w:val="A4D3E17BB8814AA3ACE0A01231751EBF3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32">
    <w:name w:val="DC41B701670D4F66B0120DE6333D8E7A3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32">
    <w:name w:val="D806DD4A8A0F4229BD84ECF96C0CB32B3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32">
    <w:name w:val="6B8207DF4AA943B1A35C4DDAC259A7DA3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28">
    <w:name w:val="398B88A69BCB4C5A96EBFC437EC6FEB128"/>
    <w:rsid w:val="00AB57B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6F690F589CB492385F66C660304B082">
    <w:name w:val="66F690F589CB492385F66C660304B08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AB63DEB80B445FDBFB1811F0EE8E8B4">
    <w:name w:val="0AB63DEB80B445FDBFB1811F0EE8E8B4"/>
    <w:rsid w:val="00AB57B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5D6D0D1504FE459EB125CBC32D419BC1">
    <w:name w:val="5D6D0D1504FE459EB125CBC32D419BC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278B464551A43B4B15B5ECF2D38F027">
    <w:name w:val="4278B464551A43B4B15B5ECF2D38F027"/>
    <w:rsid w:val="00AB57B3"/>
  </w:style>
  <w:style w:type="paragraph" w:customStyle="1" w:styleId="8A17B64B466C4D30B9EA8422270BCA8F">
    <w:name w:val="8A17B64B466C4D30B9EA8422270BCA8F"/>
    <w:rsid w:val="00AB57B3"/>
  </w:style>
  <w:style w:type="paragraph" w:customStyle="1" w:styleId="B9723F2113B54FF6AEBB07A7857D1A3B">
    <w:name w:val="B9723F2113B54FF6AEBB07A7857D1A3B"/>
    <w:rsid w:val="00AB57B3"/>
  </w:style>
  <w:style w:type="paragraph" w:customStyle="1" w:styleId="1678CB1EF37B442FA83C280B7634C2BD">
    <w:name w:val="1678CB1EF37B442FA83C280B7634C2BD"/>
    <w:rsid w:val="00AB57B3"/>
  </w:style>
  <w:style w:type="paragraph" w:customStyle="1" w:styleId="E37D301B0021488B943C78C188CA23B8">
    <w:name w:val="E37D301B0021488B943C78C188CA23B8"/>
    <w:rsid w:val="00AB57B3"/>
  </w:style>
  <w:style w:type="paragraph" w:customStyle="1" w:styleId="6B4F4D08283D4369862E4F54E0D37622">
    <w:name w:val="6B4F4D08283D4369862E4F54E0D37622"/>
    <w:rsid w:val="00AB57B3"/>
  </w:style>
  <w:style w:type="paragraph" w:customStyle="1" w:styleId="ACA204F94B824F8E944681C444152F9B">
    <w:name w:val="ACA204F94B824F8E944681C444152F9B"/>
    <w:rsid w:val="00AB57B3"/>
  </w:style>
  <w:style w:type="paragraph" w:customStyle="1" w:styleId="B728C2492B5045BFACEE15CDC97A1544">
    <w:name w:val="B728C2492B5045BFACEE15CDC97A1544"/>
    <w:rsid w:val="00AB57B3"/>
  </w:style>
  <w:style w:type="paragraph" w:customStyle="1" w:styleId="D465C27D2914416EAC04F5259693040631">
    <w:name w:val="D465C27D2914416EAC04F5259693040631"/>
    <w:rsid w:val="00AB57B3"/>
    <w:pPr>
      <w:spacing w:after="0"/>
    </w:pPr>
    <w:rPr>
      <w:rFonts w:ascii="Arial" w:eastAsia="+mn-ea" w:hAnsi="Arial" w:cs="Arial"/>
      <w:b/>
      <w:bCs/>
      <w:color w:val="808080" w:themeColor="background1" w:themeShade="80"/>
      <w:spacing w:val="60"/>
      <w:kern w:val="24"/>
      <w:sz w:val="72"/>
      <w:szCs w:val="72"/>
      <w:lang w:val="en-GB" w:eastAsia="en-US"/>
    </w:rPr>
  </w:style>
  <w:style w:type="paragraph" w:customStyle="1" w:styleId="0235A80ED6674171984D67AD146FFC9D31">
    <w:name w:val="0235A80ED6674171984D67AD146FFC9D3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9C1CB0ACC92348AAB1B3CA474A9C51CA14">
    <w:name w:val="9C1CB0ACC92348AAB1B3CA474A9C51CA1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4F4D08283D4369862E4F54E0D376221">
    <w:name w:val="6B4F4D08283D4369862E4F54E0D376221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1">
    <w:name w:val="ACA204F94B824F8E944681C444152F9B1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1">
    <w:name w:val="B728C2492B5045BFACEE15CDC97A1544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31">
    <w:name w:val="8A49EC436E7B4BBCB7785456F5CF50063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31">
    <w:name w:val="60E87189050B4123872053A7F7CCC22C3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31">
    <w:name w:val="FFD4C7C12EC843FD930DA6AD0CDEBB413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31">
    <w:name w:val="2DCD0DF4BD7546ABA3EECFE746DE7F993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31">
    <w:name w:val="10CFDE87CFFF4F1BADD83B37CCE592C33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31">
    <w:name w:val="294CFBA67185477FBB03697D3A7901593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31">
    <w:name w:val="A2F6DDFE6F2445C0A39854631112B1F53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31">
    <w:name w:val="163F64C2B42E45859EDC03891B13F2C43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BF76022DF7B426BB780654365FC17C07">
    <w:name w:val="DBF76022DF7B426BB780654365FC17C07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7">
    <w:name w:val="8694E76182AA4E8980B80C927ECB731A7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CE675B99AE84D969A4D2E118CB8997029">
    <w:name w:val="8CE675B99AE84D969A4D2E118CB8997029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33">
    <w:name w:val="36FB3A0796BC461C869ED9015AE06B253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33">
    <w:name w:val="EE50B32BA92743B687F06947D761EFB33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33">
    <w:name w:val="3F626453DD5344478F92444AF89079283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33">
    <w:name w:val="5F27BE27A20D46209900D759369ED83B3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33">
    <w:name w:val="3EA77FFE4B2347E3B714F6B3A225555B3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33">
    <w:name w:val="223DF2A66DBA42D8AD5DCA5D7FD1CE503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33">
    <w:name w:val="448E6C0DDD7741FFA6F81C15FD0157D23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33">
    <w:name w:val="D4D82465CD034EE0983B1625B52E31BB3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33">
    <w:name w:val="B90C649797074E6B851F000E5F64688D3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33">
    <w:name w:val="A4D3E17BB8814AA3ACE0A01231751EBF3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33">
    <w:name w:val="DC41B701670D4F66B0120DE6333D8E7A3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33">
    <w:name w:val="D806DD4A8A0F4229BD84ECF96C0CB32B3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33">
    <w:name w:val="6B8207DF4AA943B1A35C4DDAC259A7DA3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29">
    <w:name w:val="398B88A69BCB4C5A96EBFC437EC6FEB129"/>
    <w:rsid w:val="00AB57B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32">
    <w:name w:val="D465C27D2914416EAC04F5259693040632"/>
    <w:rsid w:val="00AB57B3"/>
    <w:pPr>
      <w:spacing w:after="0"/>
    </w:pPr>
    <w:rPr>
      <w:rFonts w:ascii="Arial" w:eastAsia="+mn-ea" w:hAnsi="Arial" w:cs="Arial"/>
      <w:b/>
      <w:bCs/>
      <w:color w:val="808080" w:themeColor="background1" w:themeShade="80"/>
      <w:spacing w:val="60"/>
      <w:kern w:val="24"/>
      <w:sz w:val="72"/>
      <w:szCs w:val="72"/>
      <w:lang w:val="en-GB" w:eastAsia="en-US"/>
    </w:rPr>
  </w:style>
  <w:style w:type="paragraph" w:customStyle="1" w:styleId="0235A80ED6674171984D67AD146FFC9D32">
    <w:name w:val="0235A80ED6674171984D67AD146FFC9D3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9C1CB0ACC92348AAB1B3CA474A9C51CA15">
    <w:name w:val="9C1CB0ACC92348AAB1B3CA474A9C51CA1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278B464551A43B4B15B5ECF2D38F0271">
    <w:name w:val="4278B464551A43B4B15B5ECF2D38F0271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9723F2113B54FF6AEBB07A7857D1A3B1">
    <w:name w:val="B9723F2113B54FF6AEBB07A7857D1A3B1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6B4F4D08283D4369862E4F54E0D376222">
    <w:name w:val="6B4F4D08283D4369862E4F54E0D376222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2">
    <w:name w:val="ACA204F94B824F8E944681C444152F9B2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2">
    <w:name w:val="B728C2492B5045BFACEE15CDC97A1544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32">
    <w:name w:val="8A49EC436E7B4BBCB7785456F5CF50063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32">
    <w:name w:val="60E87189050B4123872053A7F7CCC22C3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32">
    <w:name w:val="FFD4C7C12EC843FD930DA6AD0CDEBB413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32">
    <w:name w:val="2DCD0DF4BD7546ABA3EECFE746DE7F993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32">
    <w:name w:val="10CFDE87CFFF4F1BADD83B37CCE592C33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32">
    <w:name w:val="294CFBA67185477FBB03697D3A7901593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32">
    <w:name w:val="A2F6DDFE6F2445C0A39854631112B1F53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32">
    <w:name w:val="163F64C2B42E45859EDC03891B13F2C43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BF76022DF7B426BB780654365FC17C08">
    <w:name w:val="DBF76022DF7B426BB780654365FC17C08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8">
    <w:name w:val="8694E76182AA4E8980B80C927ECB731A8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CE675B99AE84D969A4D2E118CB8997030">
    <w:name w:val="8CE675B99AE84D969A4D2E118CB8997030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34">
    <w:name w:val="36FB3A0796BC461C869ED9015AE06B253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34">
    <w:name w:val="EE50B32BA92743B687F06947D761EFB33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34">
    <w:name w:val="3F626453DD5344478F92444AF89079283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34">
    <w:name w:val="5F27BE27A20D46209900D759369ED83B3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34">
    <w:name w:val="3EA77FFE4B2347E3B714F6B3A225555B3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34">
    <w:name w:val="223DF2A66DBA42D8AD5DCA5D7FD1CE503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34">
    <w:name w:val="448E6C0DDD7741FFA6F81C15FD0157D23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34">
    <w:name w:val="D4D82465CD034EE0983B1625B52E31BB3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34">
    <w:name w:val="B90C649797074E6B851F000E5F64688D3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34">
    <w:name w:val="A4D3E17BB8814AA3ACE0A01231751EBF3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34">
    <w:name w:val="DC41B701670D4F66B0120DE6333D8E7A3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34">
    <w:name w:val="D806DD4A8A0F4229BD84ECF96C0CB32B3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34">
    <w:name w:val="6B8207DF4AA943B1A35C4DDAC259A7DA3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30">
    <w:name w:val="398B88A69BCB4C5A96EBFC437EC6FEB130"/>
    <w:rsid w:val="00AB57B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6F690F589CB492385F66C660304B0821">
    <w:name w:val="66F690F589CB492385F66C660304B082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AB63DEB80B445FDBFB1811F0EE8E8B41">
    <w:name w:val="0AB63DEB80B445FDBFB1811F0EE8E8B41"/>
    <w:rsid w:val="00AB57B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5D6D0D1504FE459EB125CBC32D419BC11">
    <w:name w:val="5D6D0D1504FE459EB125CBC32D419BC1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33">
    <w:name w:val="D465C27D2914416EAC04F5259693040633"/>
    <w:rsid w:val="00AB57B3"/>
    <w:pPr>
      <w:spacing w:after="0"/>
    </w:pPr>
    <w:rPr>
      <w:rFonts w:ascii="Arial" w:eastAsia="+mn-ea" w:hAnsi="Arial" w:cs="Arial"/>
      <w:b/>
      <w:bCs/>
      <w:color w:val="808080" w:themeColor="background1" w:themeShade="80"/>
      <w:spacing w:val="60"/>
      <w:kern w:val="24"/>
      <w:sz w:val="72"/>
      <w:szCs w:val="72"/>
      <w:lang w:val="en-GB" w:eastAsia="en-US"/>
    </w:rPr>
  </w:style>
  <w:style w:type="paragraph" w:customStyle="1" w:styleId="0235A80ED6674171984D67AD146FFC9D33">
    <w:name w:val="0235A80ED6674171984D67AD146FFC9D3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9C1CB0ACC92348AAB1B3CA474A9C51CA16">
    <w:name w:val="9C1CB0ACC92348AAB1B3CA474A9C51CA1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278B464551A43B4B15B5ECF2D38F0272">
    <w:name w:val="4278B464551A43B4B15B5ECF2D38F0272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9723F2113B54FF6AEBB07A7857D1A3B2">
    <w:name w:val="B9723F2113B54FF6AEBB07A7857D1A3B2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6B4F4D08283D4369862E4F54E0D376223">
    <w:name w:val="6B4F4D08283D4369862E4F54E0D376223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3">
    <w:name w:val="ACA204F94B824F8E944681C444152F9B3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3">
    <w:name w:val="B728C2492B5045BFACEE15CDC97A1544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33">
    <w:name w:val="8A49EC436E7B4BBCB7785456F5CF50063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33">
    <w:name w:val="60E87189050B4123872053A7F7CCC22C3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33">
    <w:name w:val="FFD4C7C12EC843FD930DA6AD0CDEBB413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33">
    <w:name w:val="2DCD0DF4BD7546ABA3EECFE746DE7F993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33">
    <w:name w:val="10CFDE87CFFF4F1BADD83B37CCE592C33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33">
    <w:name w:val="294CFBA67185477FBB03697D3A7901593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33">
    <w:name w:val="A2F6DDFE6F2445C0A39854631112B1F53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33">
    <w:name w:val="163F64C2B42E45859EDC03891B13F2C43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BF76022DF7B426BB780654365FC17C09">
    <w:name w:val="DBF76022DF7B426BB780654365FC17C09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9">
    <w:name w:val="8694E76182AA4E8980B80C927ECB731A9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CE675B99AE84D969A4D2E118CB8997031">
    <w:name w:val="8CE675B99AE84D969A4D2E118CB8997031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35">
    <w:name w:val="36FB3A0796BC461C869ED9015AE06B253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35">
    <w:name w:val="EE50B32BA92743B687F06947D761EFB33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35">
    <w:name w:val="3F626453DD5344478F92444AF89079283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35">
    <w:name w:val="5F27BE27A20D46209900D759369ED83B3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35">
    <w:name w:val="3EA77FFE4B2347E3B714F6B3A225555B3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35">
    <w:name w:val="223DF2A66DBA42D8AD5DCA5D7FD1CE503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35">
    <w:name w:val="448E6C0DDD7741FFA6F81C15FD0157D23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35">
    <w:name w:val="D4D82465CD034EE0983B1625B52E31BB3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35">
    <w:name w:val="B90C649797074E6B851F000E5F64688D3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35">
    <w:name w:val="A4D3E17BB8814AA3ACE0A01231751EBF3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35">
    <w:name w:val="DC41B701670D4F66B0120DE6333D8E7A3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35">
    <w:name w:val="D806DD4A8A0F4229BD84ECF96C0CB32B3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35">
    <w:name w:val="6B8207DF4AA943B1A35C4DDAC259A7DA3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31">
    <w:name w:val="398B88A69BCB4C5A96EBFC437EC6FEB131"/>
    <w:rsid w:val="00AB57B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6F690F589CB492385F66C660304B0822">
    <w:name w:val="66F690F589CB492385F66C660304B082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D6D0D1504FE459EB125CBC32D419BC12">
    <w:name w:val="5D6D0D1504FE459EB125CBC32D419BC1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34">
    <w:name w:val="D465C27D2914416EAC04F5259693040634"/>
    <w:rsid w:val="00AB57B3"/>
    <w:pPr>
      <w:spacing w:after="0"/>
    </w:pPr>
    <w:rPr>
      <w:rFonts w:ascii="Arial" w:eastAsia="+mn-ea" w:hAnsi="Arial" w:cs="Arial"/>
      <w:b/>
      <w:bCs/>
      <w:color w:val="808080" w:themeColor="background1" w:themeShade="80"/>
      <w:spacing w:val="60"/>
      <w:kern w:val="24"/>
      <w:sz w:val="72"/>
      <w:szCs w:val="72"/>
      <w:lang w:val="en-GB" w:eastAsia="en-US"/>
    </w:rPr>
  </w:style>
  <w:style w:type="paragraph" w:customStyle="1" w:styleId="0235A80ED6674171984D67AD146FFC9D34">
    <w:name w:val="0235A80ED6674171984D67AD146FFC9D3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9C1CB0ACC92348AAB1B3CA474A9C51CA17">
    <w:name w:val="9C1CB0ACC92348AAB1B3CA474A9C51CA1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278B464551A43B4B15B5ECF2D38F0273">
    <w:name w:val="4278B464551A43B4B15B5ECF2D38F0273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9723F2113B54FF6AEBB07A7857D1A3B3">
    <w:name w:val="B9723F2113B54FF6AEBB07A7857D1A3B3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6B4F4D08283D4369862E4F54E0D376224">
    <w:name w:val="6B4F4D08283D4369862E4F54E0D376224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4">
    <w:name w:val="ACA204F94B824F8E944681C444152F9B4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4">
    <w:name w:val="B728C2492B5045BFACEE15CDC97A1544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34">
    <w:name w:val="8A49EC436E7B4BBCB7785456F5CF50063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34">
    <w:name w:val="60E87189050B4123872053A7F7CCC22C3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34">
    <w:name w:val="FFD4C7C12EC843FD930DA6AD0CDEBB413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34">
    <w:name w:val="2DCD0DF4BD7546ABA3EECFE746DE7F993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34">
    <w:name w:val="10CFDE87CFFF4F1BADD83B37CCE592C33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34">
    <w:name w:val="294CFBA67185477FBB03697D3A7901593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34">
    <w:name w:val="A2F6DDFE6F2445C0A39854631112B1F53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34">
    <w:name w:val="163F64C2B42E45859EDC03891B13F2C43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BF76022DF7B426BB780654365FC17C010">
    <w:name w:val="DBF76022DF7B426BB780654365FC17C010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10">
    <w:name w:val="8694E76182AA4E8980B80C927ECB731A10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CE675B99AE84D969A4D2E118CB8997032">
    <w:name w:val="8CE675B99AE84D969A4D2E118CB8997032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36">
    <w:name w:val="36FB3A0796BC461C869ED9015AE06B253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36">
    <w:name w:val="EE50B32BA92743B687F06947D761EFB33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36">
    <w:name w:val="3F626453DD5344478F92444AF89079283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36">
    <w:name w:val="5F27BE27A20D46209900D759369ED83B3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36">
    <w:name w:val="3EA77FFE4B2347E3B714F6B3A225555B3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36">
    <w:name w:val="223DF2A66DBA42D8AD5DCA5D7FD1CE503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36">
    <w:name w:val="448E6C0DDD7741FFA6F81C15FD0157D23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36">
    <w:name w:val="D4D82465CD034EE0983B1625B52E31BB3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36">
    <w:name w:val="B90C649797074E6B851F000E5F64688D3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36">
    <w:name w:val="A4D3E17BB8814AA3ACE0A01231751EBF3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36">
    <w:name w:val="DC41B701670D4F66B0120DE6333D8E7A3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36">
    <w:name w:val="D806DD4A8A0F4229BD84ECF96C0CB32B3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36">
    <w:name w:val="6B8207DF4AA943B1A35C4DDAC259A7DA3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32">
    <w:name w:val="398B88A69BCB4C5A96EBFC437EC6FEB132"/>
    <w:rsid w:val="00AB57B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6F690F589CB492385F66C660304B0823">
    <w:name w:val="66F690F589CB492385F66C660304B082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D6D0D1504FE459EB125CBC32D419BC13">
    <w:name w:val="5D6D0D1504FE459EB125CBC32D419BC1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35">
    <w:name w:val="D465C27D2914416EAC04F5259693040635"/>
    <w:rsid w:val="00AB57B3"/>
    <w:pPr>
      <w:spacing w:after="0"/>
    </w:pPr>
    <w:rPr>
      <w:rFonts w:ascii="Arial" w:eastAsia="+mn-ea" w:hAnsi="Arial" w:cs="Arial"/>
      <w:b/>
      <w:bCs/>
      <w:color w:val="808080" w:themeColor="background1" w:themeShade="80"/>
      <w:spacing w:val="60"/>
      <w:kern w:val="24"/>
      <w:sz w:val="72"/>
      <w:szCs w:val="72"/>
      <w:lang w:val="en-GB" w:eastAsia="en-US"/>
    </w:rPr>
  </w:style>
  <w:style w:type="paragraph" w:customStyle="1" w:styleId="0235A80ED6674171984D67AD146FFC9D35">
    <w:name w:val="0235A80ED6674171984D67AD146FFC9D3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9C1CB0ACC92348AAB1B3CA474A9C51CA18">
    <w:name w:val="9C1CB0ACC92348AAB1B3CA474A9C51CA1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278B464551A43B4B15B5ECF2D38F0274">
    <w:name w:val="4278B464551A43B4B15B5ECF2D38F0274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9723F2113B54FF6AEBB07A7857D1A3B4">
    <w:name w:val="B9723F2113B54FF6AEBB07A7857D1A3B4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6B4F4D08283D4369862E4F54E0D376225">
    <w:name w:val="6B4F4D08283D4369862E4F54E0D376225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5">
    <w:name w:val="ACA204F94B824F8E944681C444152F9B5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5">
    <w:name w:val="B728C2492B5045BFACEE15CDC97A1544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35">
    <w:name w:val="8A49EC436E7B4BBCB7785456F5CF50063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35">
    <w:name w:val="60E87189050B4123872053A7F7CCC22C3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35">
    <w:name w:val="FFD4C7C12EC843FD930DA6AD0CDEBB413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35">
    <w:name w:val="2DCD0DF4BD7546ABA3EECFE746DE7F993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35">
    <w:name w:val="10CFDE87CFFF4F1BADD83B37CCE592C33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35">
    <w:name w:val="294CFBA67185477FBB03697D3A7901593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35">
    <w:name w:val="A2F6DDFE6F2445C0A39854631112B1F53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35">
    <w:name w:val="163F64C2B42E45859EDC03891B13F2C43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BF76022DF7B426BB780654365FC17C011">
    <w:name w:val="DBF76022DF7B426BB780654365FC17C011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11">
    <w:name w:val="8694E76182AA4E8980B80C927ECB731A11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CE675B99AE84D969A4D2E118CB8997033">
    <w:name w:val="8CE675B99AE84D969A4D2E118CB8997033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37">
    <w:name w:val="36FB3A0796BC461C869ED9015AE06B253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37">
    <w:name w:val="EE50B32BA92743B687F06947D761EFB33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37">
    <w:name w:val="3F626453DD5344478F92444AF89079283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37">
    <w:name w:val="5F27BE27A20D46209900D759369ED83B3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37">
    <w:name w:val="3EA77FFE4B2347E3B714F6B3A225555B3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37">
    <w:name w:val="223DF2A66DBA42D8AD5DCA5D7FD1CE503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37">
    <w:name w:val="448E6C0DDD7741FFA6F81C15FD0157D23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37">
    <w:name w:val="D4D82465CD034EE0983B1625B52E31BB3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37">
    <w:name w:val="B90C649797074E6B851F000E5F64688D3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37">
    <w:name w:val="A4D3E17BB8814AA3ACE0A01231751EBF3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37">
    <w:name w:val="DC41B701670D4F66B0120DE6333D8E7A3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37">
    <w:name w:val="D806DD4A8A0F4229BD84ECF96C0CB32B3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37">
    <w:name w:val="6B8207DF4AA943B1A35C4DDAC259A7DA3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33">
    <w:name w:val="398B88A69BCB4C5A96EBFC437EC6FEB133"/>
    <w:rsid w:val="00AB57B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Tyturaportu">
    <w:name w:val="Tytuł raportu"/>
    <w:basedOn w:val="Normalny"/>
    <w:link w:val="TyturaportuZnak"/>
    <w:qFormat/>
    <w:rsid w:val="00930A46"/>
    <w:pPr>
      <w:spacing w:after="0" w:line="360" w:lineRule="auto"/>
      <w:jc w:val="center"/>
    </w:pPr>
    <w:rPr>
      <w:rFonts w:ascii="Arial" w:eastAsiaTheme="minorHAnsi" w:hAnsi="Arial" w:cs="Arial"/>
      <w:b/>
      <w:color w:val="2F5496" w:themeColor="accent1" w:themeShade="BF"/>
      <w:sz w:val="24"/>
      <w:szCs w:val="24"/>
      <w:lang w:eastAsia="en-US"/>
    </w:rPr>
  </w:style>
  <w:style w:type="character" w:customStyle="1" w:styleId="TyturaportuZnak">
    <w:name w:val="Tytuł raportu Znak"/>
    <w:basedOn w:val="Domylnaczcionkaakapitu"/>
    <w:link w:val="Tyturaportu"/>
    <w:rsid w:val="00930A46"/>
    <w:rPr>
      <w:rFonts w:ascii="Arial" w:eastAsiaTheme="minorHAnsi" w:hAnsi="Arial" w:cs="Arial"/>
      <w:b/>
      <w:color w:val="2F5496" w:themeColor="accent1" w:themeShade="BF"/>
      <w:sz w:val="24"/>
      <w:szCs w:val="24"/>
      <w:lang w:eastAsia="en-US"/>
    </w:rPr>
  </w:style>
  <w:style w:type="paragraph" w:customStyle="1" w:styleId="66F690F589CB492385F66C660304B0824">
    <w:name w:val="66F690F589CB492385F66C660304B082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D6D0D1504FE459EB125CBC32D419BC14">
    <w:name w:val="5D6D0D1504FE459EB125CBC32D419BC1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36">
    <w:name w:val="D465C27D2914416EAC04F5259693040636"/>
    <w:rsid w:val="00AB57B3"/>
    <w:pPr>
      <w:spacing w:after="0"/>
    </w:pPr>
    <w:rPr>
      <w:rFonts w:ascii="Arial" w:eastAsia="+mn-ea" w:hAnsi="Arial" w:cs="Arial"/>
      <w:b/>
      <w:bCs/>
      <w:color w:val="808080" w:themeColor="background1" w:themeShade="80"/>
      <w:spacing w:val="60"/>
      <w:kern w:val="24"/>
      <w:sz w:val="72"/>
      <w:szCs w:val="72"/>
      <w:lang w:val="en-GB" w:eastAsia="en-US"/>
    </w:rPr>
  </w:style>
  <w:style w:type="paragraph" w:customStyle="1" w:styleId="0235A80ED6674171984D67AD146FFC9D36">
    <w:name w:val="0235A80ED6674171984D67AD146FFC9D3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9C1CB0ACC92348AAB1B3CA474A9C51CA19">
    <w:name w:val="9C1CB0ACC92348AAB1B3CA474A9C51CA1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278B464551A43B4B15B5ECF2D38F0275">
    <w:name w:val="4278B464551A43B4B15B5ECF2D38F0275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9723F2113B54FF6AEBB07A7857D1A3B5">
    <w:name w:val="B9723F2113B54FF6AEBB07A7857D1A3B5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6B4F4D08283D4369862E4F54E0D376226">
    <w:name w:val="6B4F4D08283D4369862E4F54E0D376226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6">
    <w:name w:val="ACA204F94B824F8E944681C444152F9B6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6">
    <w:name w:val="B728C2492B5045BFACEE15CDC97A1544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36">
    <w:name w:val="8A49EC436E7B4BBCB7785456F5CF50063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36">
    <w:name w:val="60E87189050B4123872053A7F7CCC22C3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36">
    <w:name w:val="FFD4C7C12EC843FD930DA6AD0CDEBB413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36">
    <w:name w:val="2DCD0DF4BD7546ABA3EECFE746DE7F993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36">
    <w:name w:val="10CFDE87CFFF4F1BADD83B37CCE592C33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36">
    <w:name w:val="294CFBA67185477FBB03697D3A7901593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36">
    <w:name w:val="A2F6DDFE6F2445C0A39854631112B1F53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36">
    <w:name w:val="163F64C2B42E45859EDC03891B13F2C43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BF76022DF7B426BB780654365FC17C012">
    <w:name w:val="DBF76022DF7B426BB780654365FC17C012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12">
    <w:name w:val="8694E76182AA4E8980B80C927ECB731A12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CE675B99AE84D969A4D2E118CB8997034">
    <w:name w:val="8CE675B99AE84D969A4D2E118CB8997034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38">
    <w:name w:val="36FB3A0796BC461C869ED9015AE06B253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38">
    <w:name w:val="EE50B32BA92743B687F06947D761EFB33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38">
    <w:name w:val="3F626453DD5344478F92444AF89079283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38">
    <w:name w:val="5F27BE27A20D46209900D759369ED83B3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38">
    <w:name w:val="3EA77FFE4B2347E3B714F6B3A225555B3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38">
    <w:name w:val="223DF2A66DBA42D8AD5DCA5D7FD1CE503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38">
    <w:name w:val="448E6C0DDD7741FFA6F81C15FD0157D23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38">
    <w:name w:val="D4D82465CD034EE0983B1625B52E31BB3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38">
    <w:name w:val="B90C649797074E6B851F000E5F64688D3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38">
    <w:name w:val="A4D3E17BB8814AA3ACE0A01231751EBF3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38">
    <w:name w:val="DC41B701670D4F66B0120DE6333D8E7A3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38">
    <w:name w:val="D806DD4A8A0F4229BD84ECF96C0CB32B3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38">
    <w:name w:val="6B8207DF4AA943B1A35C4DDAC259A7DA3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34">
    <w:name w:val="398B88A69BCB4C5A96EBFC437EC6FEB134"/>
    <w:rsid w:val="00AB57B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6F690F589CB492385F66C660304B0825">
    <w:name w:val="66F690F589CB492385F66C660304B082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D6D0D1504FE459EB125CBC32D419BC15">
    <w:name w:val="5D6D0D1504FE459EB125CBC32D419BC1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37">
    <w:name w:val="D465C27D2914416EAC04F5259693040637"/>
    <w:rsid w:val="00AB57B3"/>
    <w:pPr>
      <w:spacing w:after="0"/>
    </w:pPr>
    <w:rPr>
      <w:rFonts w:ascii="Arial" w:eastAsia="+mn-ea" w:hAnsi="Arial" w:cs="Arial"/>
      <w:b/>
      <w:bCs/>
      <w:color w:val="808080" w:themeColor="background1" w:themeShade="80"/>
      <w:spacing w:val="60"/>
      <w:kern w:val="24"/>
      <w:sz w:val="72"/>
      <w:szCs w:val="72"/>
      <w:lang w:val="en-GB" w:eastAsia="en-US"/>
    </w:rPr>
  </w:style>
  <w:style w:type="paragraph" w:customStyle="1" w:styleId="0235A80ED6674171984D67AD146FFC9D37">
    <w:name w:val="0235A80ED6674171984D67AD146FFC9D3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9C1CB0ACC92348AAB1B3CA474A9C51CA20">
    <w:name w:val="9C1CB0ACC92348AAB1B3CA474A9C51CA2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278B464551A43B4B15B5ECF2D38F0276">
    <w:name w:val="4278B464551A43B4B15B5ECF2D38F0276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9723F2113B54FF6AEBB07A7857D1A3B6">
    <w:name w:val="B9723F2113B54FF6AEBB07A7857D1A3B6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6B4F4D08283D4369862E4F54E0D376227">
    <w:name w:val="6B4F4D08283D4369862E4F54E0D376227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7">
    <w:name w:val="ACA204F94B824F8E944681C444152F9B7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7">
    <w:name w:val="B728C2492B5045BFACEE15CDC97A1544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37">
    <w:name w:val="8A49EC436E7B4BBCB7785456F5CF50063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37">
    <w:name w:val="60E87189050B4123872053A7F7CCC22C3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37">
    <w:name w:val="FFD4C7C12EC843FD930DA6AD0CDEBB413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37">
    <w:name w:val="2DCD0DF4BD7546ABA3EECFE746DE7F993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37">
    <w:name w:val="10CFDE87CFFF4F1BADD83B37CCE592C33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37">
    <w:name w:val="294CFBA67185477FBB03697D3A7901593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37">
    <w:name w:val="A2F6DDFE6F2445C0A39854631112B1F53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37">
    <w:name w:val="163F64C2B42E45859EDC03891B13F2C43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BF76022DF7B426BB780654365FC17C013">
    <w:name w:val="DBF76022DF7B426BB780654365FC17C013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13">
    <w:name w:val="8694E76182AA4E8980B80C927ECB731A13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CE675B99AE84D969A4D2E118CB8997035">
    <w:name w:val="8CE675B99AE84D969A4D2E118CB8997035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39">
    <w:name w:val="36FB3A0796BC461C869ED9015AE06B253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39">
    <w:name w:val="EE50B32BA92743B687F06947D761EFB33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39">
    <w:name w:val="3F626453DD5344478F92444AF89079283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39">
    <w:name w:val="5F27BE27A20D46209900D759369ED83B3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39">
    <w:name w:val="3EA77FFE4B2347E3B714F6B3A225555B3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39">
    <w:name w:val="223DF2A66DBA42D8AD5DCA5D7FD1CE503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39">
    <w:name w:val="448E6C0DDD7741FFA6F81C15FD0157D23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39">
    <w:name w:val="D4D82465CD034EE0983B1625B52E31BB3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39">
    <w:name w:val="B90C649797074E6B851F000E5F64688D3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39">
    <w:name w:val="A4D3E17BB8814AA3ACE0A01231751EBF3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39">
    <w:name w:val="DC41B701670D4F66B0120DE6333D8E7A3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39">
    <w:name w:val="D806DD4A8A0F4229BD84ECF96C0CB32B3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39">
    <w:name w:val="6B8207DF4AA943B1A35C4DDAC259A7DA3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35">
    <w:name w:val="398B88A69BCB4C5A96EBFC437EC6FEB135"/>
    <w:rsid w:val="00AB57B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6F690F589CB492385F66C660304B0826">
    <w:name w:val="66F690F589CB492385F66C660304B082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D6D0D1504FE459EB125CBC32D419BC16">
    <w:name w:val="5D6D0D1504FE459EB125CBC32D419BC1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38">
    <w:name w:val="D465C27D2914416EAC04F5259693040638"/>
    <w:rsid w:val="00AB57B3"/>
    <w:pPr>
      <w:spacing w:after="0"/>
    </w:pPr>
    <w:rPr>
      <w:rFonts w:ascii="Arial" w:eastAsia="+mn-ea" w:hAnsi="Arial" w:cs="Arial"/>
      <w:b/>
      <w:bCs/>
      <w:color w:val="808080" w:themeColor="background1" w:themeShade="80"/>
      <w:spacing w:val="60"/>
      <w:kern w:val="24"/>
      <w:sz w:val="72"/>
      <w:szCs w:val="72"/>
      <w:lang w:val="en-GB" w:eastAsia="en-US"/>
    </w:rPr>
  </w:style>
  <w:style w:type="paragraph" w:customStyle="1" w:styleId="0235A80ED6674171984D67AD146FFC9D38">
    <w:name w:val="0235A80ED6674171984D67AD146FFC9D3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9C1CB0ACC92348AAB1B3CA474A9C51CA21">
    <w:name w:val="9C1CB0ACC92348AAB1B3CA474A9C51CA2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278B464551A43B4B15B5ECF2D38F0277">
    <w:name w:val="4278B464551A43B4B15B5ECF2D38F0277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9723F2113B54FF6AEBB07A7857D1A3B7">
    <w:name w:val="B9723F2113B54FF6AEBB07A7857D1A3B7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6B4F4D08283D4369862E4F54E0D376228">
    <w:name w:val="6B4F4D08283D4369862E4F54E0D376228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8">
    <w:name w:val="ACA204F94B824F8E944681C444152F9B8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8">
    <w:name w:val="B728C2492B5045BFACEE15CDC97A1544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38">
    <w:name w:val="8A49EC436E7B4BBCB7785456F5CF50063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38">
    <w:name w:val="60E87189050B4123872053A7F7CCC22C3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38">
    <w:name w:val="FFD4C7C12EC843FD930DA6AD0CDEBB413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38">
    <w:name w:val="2DCD0DF4BD7546ABA3EECFE746DE7F993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38">
    <w:name w:val="10CFDE87CFFF4F1BADD83B37CCE592C33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38">
    <w:name w:val="294CFBA67185477FBB03697D3A7901593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38">
    <w:name w:val="A2F6DDFE6F2445C0A39854631112B1F53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38">
    <w:name w:val="163F64C2B42E45859EDC03891B13F2C43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BF76022DF7B426BB780654365FC17C014">
    <w:name w:val="DBF76022DF7B426BB780654365FC17C014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14">
    <w:name w:val="8694E76182AA4E8980B80C927ECB731A14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CE675B99AE84D969A4D2E118CB8997036">
    <w:name w:val="8CE675B99AE84D969A4D2E118CB8997036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40">
    <w:name w:val="36FB3A0796BC461C869ED9015AE06B254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40">
    <w:name w:val="EE50B32BA92743B687F06947D761EFB34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40">
    <w:name w:val="3F626453DD5344478F92444AF89079284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40">
    <w:name w:val="5F27BE27A20D46209900D759369ED83B4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40">
    <w:name w:val="3EA77FFE4B2347E3B714F6B3A225555B4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40">
    <w:name w:val="223DF2A66DBA42D8AD5DCA5D7FD1CE504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40">
    <w:name w:val="448E6C0DDD7741FFA6F81C15FD0157D24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40">
    <w:name w:val="D4D82465CD034EE0983B1625B52E31BB4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40">
    <w:name w:val="B90C649797074E6B851F000E5F64688D4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40">
    <w:name w:val="A4D3E17BB8814AA3ACE0A01231751EBF4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40">
    <w:name w:val="DC41B701670D4F66B0120DE6333D8E7A4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40">
    <w:name w:val="D806DD4A8A0F4229BD84ECF96C0CB32B4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40">
    <w:name w:val="6B8207DF4AA943B1A35C4DDAC259A7DA4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36">
    <w:name w:val="398B88A69BCB4C5A96EBFC437EC6FEB136"/>
    <w:rsid w:val="00AB57B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6F690F589CB492385F66C660304B0827">
    <w:name w:val="66F690F589CB492385F66C660304B082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D6D0D1504FE459EB125CBC32D419BC17">
    <w:name w:val="5D6D0D1504FE459EB125CBC32D419BC1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39">
    <w:name w:val="D465C27D2914416EAC04F5259693040639"/>
    <w:rsid w:val="00AB57B3"/>
    <w:pPr>
      <w:spacing w:after="0"/>
    </w:pPr>
    <w:rPr>
      <w:rFonts w:ascii="Arial" w:eastAsia="+mn-ea" w:hAnsi="Arial" w:cs="Arial"/>
      <w:b/>
      <w:bCs/>
      <w:color w:val="808080" w:themeColor="background1" w:themeShade="80"/>
      <w:spacing w:val="60"/>
      <w:kern w:val="24"/>
      <w:sz w:val="72"/>
      <w:szCs w:val="72"/>
      <w:lang w:val="en-GB" w:eastAsia="en-US"/>
    </w:rPr>
  </w:style>
  <w:style w:type="paragraph" w:customStyle="1" w:styleId="0235A80ED6674171984D67AD146FFC9D39">
    <w:name w:val="0235A80ED6674171984D67AD146FFC9D3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9C1CB0ACC92348AAB1B3CA474A9C51CA22">
    <w:name w:val="9C1CB0ACC92348AAB1B3CA474A9C51CA2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278B464551A43B4B15B5ECF2D38F0278">
    <w:name w:val="4278B464551A43B4B15B5ECF2D38F0278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9723F2113B54FF6AEBB07A7857D1A3B8">
    <w:name w:val="B9723F2113B54FF6AEBB07A7857D1A3B8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6B4F4D08283D4369862E4F54E0D376229">
    <w:name w:val="6B4F4D08283D4369862E4F54E0D376229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9">
    <w:name w:val="ACA204F94B824F8E944681C444152F9B9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9">
    <w:name w:val="B728C2492B5045BFACEE15CDC97A1544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39">
    <w:name w:val="8A49EC436E7B4BBCB7785456F5CF50063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39">
    <w:name w:val="60E87189050B4123872053A7F7CCC22C3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39">
    <w:name w:val="FFD4C7C12EC843FD930DA6AD0CDEBB413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39">
    <w:name w:val="2DCD0DF4BD7546ABA3EECFE746DE7F993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39">
    <w:name w:val="10CFDE87CFFF4F1BADD83B37CCE592C33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39">
    <w:name w:val="294CFBA67185477FBB03697D3A7901593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39">
    <w:name w:val="A2F6DDFE6F2445C0A39854631112B1F53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39">
    <w:name w:val="163F64C2B42E45859EDC03891B13F2C43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BF76022DF7B426BB780654365FC17C015">
    <w:name w:val="DBF76022DF7B426BB780654365FC17C015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15">
    <w:name w:val="8694E76182AA4E8980B80C927ECB731A15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CE675B99AE84D969A4D2E118CB8997037">
    <w:name w:val="8CE675B99AE84D969A4D2E118CB8997037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41">
    <w:name w:val="36FB3A0796BC461C869ED9015AE06B254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41">
    <w:name w:val="EE50B32BA92743B687F06947D761EFB34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41">
    <w:name w:val="3F626453DD5344478F92444AF89079284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41">
    <w:name w:val="5F27BE27A20D46209900D759369ED83B4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41">
    <w:name w:val="3EA77FFE4B2347E3B714F6B3A225555B4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41">
    <w:name w:val="223DF2A66DBA42D8AD5DCA5D7FD1CE504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41">
    <w:name w:val="448E6C0DDD7741FFA6F81C15FD0157D24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41">
    <w:name w:val="D4D82465CD034EE0983B1625B52E31BB4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41">
    <w:name w:val="B90C649797074E6B851F000E5F64688D4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41">
    <w:name w:val="A4D3E17BB8814AA3ACE0A01231751EBF4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41">
    <w:name w:val="DC41B701670D4F66B0120DE6333D8E7A4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41">
    <w:name w:val="D806DD4A8A0F4229BD84ECF96C0CB32B4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41">
    <w:name w:val="6B8207DF4AA943B1A35C4DDAC259A7DA4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37">
    <w:name w:val="398B88A69BCB4C5A96EBFC437EC6FEB137"/>
    <w:rsid w:val="00AB57B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6F690F589CB492385F66C660304B0828">
    <w:name w:val="66F690F589CB492385F66C660304B082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D6D0D1504FE459EB125CBC32D419BC18">
    <w:name w:val="5D6D0D1504FE459EB125CBC32D419BC1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40">
    <w:name w:val="D465C27D2914416EAC04F5259693040640"/>
    <w:rsid w:val="00AB57B3"/>
    <w:pPr>
      <w:spacing w:after="0"/>
    </w:pPr>
    <w:rPr>
      <w:rFonts w:ascii="Arial" w:eastAsia="+mn-ea" w:hAnsi="Arial" w:cs="Arial"/>
      <w:b/>
      <w:bCs/>
      <w:color w:val="808080" w:themeColor="background1" w:themeShade="80"/>
      <w:spacing w:val="60"/>
      <w:kern w:val="24"/>
      <w:sz w:val="72"/>
      <w:szCs w:val="72"/>
      <w:lang w:val="en-GB" w:eastAsia="en-US"/>
    </w:rPr>
  </w:style>
  <w:style w:type="paragraph" w:customStyle="1" w:styleId="0235A80ED6674171984D67AD146FFC9D40">
    <w:name w:val="0235A80ED6674171984D67AD146FFC9D4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9C1CB0ACC92348AAB1B3CA474A9C51CA23">
    <w:name w:val="9C1CB0ACC92348AAB1B3CA474A9C51CA2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278B464551A43B4B15B5ECF2D38F0279">
    <w:name w:val="4278B464551A43B4B15B5ECF2D38F0279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9723F2113B54FF6AEBB07A7857D1A3B9">
    <w:name w:val="B9723F2113B54FF6AEBB07A7857D1A3B9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6B4F4D08283D4369862E4F54E0D3762210">
    <w:name w:val="6B4F4D08283D4369862E4F54E0D3762210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10">
    <w:name w:val="ACA204F94B824F8E944681C444152F9B10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10">
    <w:name w:val="B728C2492B5045BFACEE15CDC97A15441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40">
    <w:name w:val="8A49EC436E7B4BBCB7785456F5CF50064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40">
    <w:name w:val="60E87189050B4123872053A7F7CCC22C4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40">
    <w:name w:val="FFD4C7C12EC843FD930DA6AD0CDEBB414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40">
    <w:name w:val="2DCD0DF4BD7546ABA3EECFE746DE7F994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40">
    <w:name w:val="10CFDE87CFFF4F1BADD83B37CCE592C34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40">
    <w:name w:val="294CFBA67185477FBB03697D3A7901594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40">
    <w:name w:val="A2F6DDFE6F2445C0A39854631112B1F54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40">
    <w:name w:val="163F64C2B42E45859EDC03891B13F2C44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BF76022DF7B426BB780654365FC17C016">
    <w:name w:val="DBF76022DF7B426BB780654365FC17C016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16">
    <w:name w:val="8694E76182AA4E8980B80C927ECB731A16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CE675B99AE84D969A4D2E118CB8997038">
    <w:name w:val="8CE675B99AE84D969A4D2E118CB8997038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42">
    <w:name w:val="36FB3A0796BC461C869ED9015AE06B254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42">
    <w:name w:val="EE50B32BA92743B687F06947D761EFB34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42">
    <w:name w:val="3F626453DD5344478F92444AF89079284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42">
    <w:name w:val="5F27BE27A20D46209900D759369ED83B4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42">
    <w:name w:val="3EA77FFE4B2347E3B714F6B3A225555B4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42">
    <w:name w:val="223DF2A66DBA42D8AD5DCA5D7FD1CE504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42">
    <w:name w:val="448E6C0DDD7741FFA6F81C15FD0157D24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42">
    <w:name w:val="D4D82465CD034EE0983B1625B52E31BB4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42">
    <w:name w:val="B90C649797074E6B851F000E5F64688D4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42">
    <w:name w:val="A4D3E17BB8814AA3ACE0A01231751EBF4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42">
    <w:name w:val="DC41B701670D4F66B0120DE6333D8E7A4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42">
    <w:name w:val="D806DD4A8A0F4229BD84ECF96C0CB32B4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42">
    <w:name w:val="6B8207DF4AA943B1A35C4DDAC259A7DA4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38">
    <w:name w:val="398B88A69BCB4C5A96EBFC437EC6FEB138"/>
    <w:rsid w:val="00AB57B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6F690F589CB492385F66C660304B0829">
    <w:name w:val="66F690F589CB492385F66C660304B082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D6D0D1504FE459EB125CBC32D419BC19">
    <w:name w:val="5D6D0D1504FE459EB125CBC32D419BC1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41">
    <w:name w:val="D465C27D2914416EAC04F5259693040641"/>
    <w:rsid w:val="00AB57B3"/>
    <w:pPr>
      <w:spacing w:after="0"/>
    </w:pPr>
    <w:rPr>
      <w:rFonts w:ascii="Arial" w:eastAsia="+mn-ea" w:hAnsi="Arial" w:cs="Arial"/>
      <w:b/>
      <w:bCs/>
      <w:color w:val="808080" w:themeColor="background1" w:themeShade="80"/>
      <w:spacing w:val="60"/>
      <w:kern w:val="24"/>
      <w:sz w:val="72"/>
      <w:szCs w:val="72"/>
      <w:lang w:val="en-GB" w:eastAsia="en-US"/>
    </w:rPr>
  </w:style>
  <w:style w:type="paragraph" w:customStyle="1" w:styleId="0235A80ED6674171984D67AD146FFC9D41">
    <w:name w:val="0235A80ED6674171984D67AD146FFC9D4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9C1CB0ACC92348AAB1B3CA474A9C51CA24">
    <w:name w:val="9C1CB0ACC92348AAB1B3CA474A9C51CA2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278B464551A43B4B15B5ECF2D38F02710">
    <w:name w:val="4278B464551A43B4B15B5ECF2D38F02710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9723F2113B54FF6AEBB07A7857D1A3B10">
    <w:name w:val="B9723F2113B54FF6AEBB07A7857D1A3B10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6B4F4D08283D4369862E4F54E0D3762211">
    <w:name w:val="6B4F4D08283D4369862E4F54E0D3762211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11">
    <w:name w:val="ACA204F94B824F8E944681C444152F9B11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11">
    <w:name w:val="B728C2492B5045BFACEE15CDC97A15441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41">
    <w:name w:val="8A49EC436E7B4BBCB7785456F5CF50064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41">
    <w:name w:val="60E87189050B4123872053A7F7CCC22C4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41">
    <w:name w:val="FFD4C7C12EC843FD930DA6AD0CDEBB414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41">
    <w:name w:val="2DCD0DF4BD7546ABA3EECFE746DE7F994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41">
    <w:name w:val="10CFDE87CFFF4F1BADD83B37CCE592C34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41">
    <w:name w:val="294CFBA67185477FBB03697D3A7901594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41">
    <w:name w:val="A2F6DDFE6F2445C0A39854631112B1F54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41">
    <w:name w:val="163F64C2B42E45859EDC03891B13F2C44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BF76022DF7B426BB780654365FC17C017">
    <w:name w:val="DBF76022DF7B426BB780654365FC17C017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17">
    <w:name w:val="8694E76182AA4E8980B80C927ECB731A17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CE675B99AE84D969A4D2E118CB8997039">
    <w:name w:val="8CE675B99AE84D969A4D2E118CB8997039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43">
    <w:name w:val="36FB3A0796BC461C869ED9015AE06B254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43">
    <w:name w:val="EE50B32BA92743B687F06947D761EFB34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43">
    <w:name w:val="3F626453DD5344478F92444AF89079284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43">
    <w:name w:val="5F27BE27A20D46209900D759369ED83B4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43">
    <w:name w:val="3EA77FFE4B2347E3B714F6B3A225555B4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43">
    <w:name w:val="223DF2A66DBA42D8AD5DCA5D7FD1CE504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43">
    <w:name w:val="448E6C0DDD7741FFA6F81C15FD0157D24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43">
    <w:name w:val="D4D82465CD034EE0983B1625B52E31BB4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43">
    <w:name w:val="B90C649797074E6B851F000E5F64688D4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43">
    <w:name w:val="A4D3E17BB8814AA3ACE0A01231751EBF4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43">
    <w:name w:val="DC41B701670D4F66B0120DE6333D8E7A4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43">
    <w:name w:val="D806DD4A8A0F4229BD84ECF96C0CB32B4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43">
    <w:name w:val="6B8207DF4AA943B1A35C4DDAC259A7DA4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39">
    <w:name w:val="398B88A69BCB4C5A96EBFC437EC6FEB139"/>
    <w:rsid w:val="00AB57B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6F690F589CB492385F66C660304B08210">
    <w:name w:val="66F690F589CB492385F66C660304B0821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D6D0D1504FE459EB125CBC32D419BC110">
    <w:name w:val="5D6D0D1504FE459EB125CBC32D419BC11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AA331F465ED4B4A884DDFA28E14F056">
    <w:name w:val="EAA331F465ED4B4A884DDFA28E14F056"/>
    <w:rsid w:val="00AB57B3"/>
  </w:style>
  <w:style w:type="paragraph" w:customStyle="1" w:styleId="D465C27D2914416EAC04F5259693040642">
    <w:name w:val="D465C27D2914416EAC04F5259693040642"/>
    <w:rsid w:val="00AB57B3"/>
    <w:pPr>
      <w:spacing w:after="0"/>
    </w:pPr>
    <w:rPr>
      <w:rFonts w:ascii="Arial" w:eastAsia="+mn-ea" w:hAnsi="Arial" w:cs="Arial"/>
      <w:b/>
      <w:bCs/>
      <w:color w:val="808080" w:themeColor="background1" w:themeShade="80"/>
      <w:spacing w:val="60"/>
      <w:kern w:val="24"/>
      <w:sz w:val="72"/>
      <w:szCs w:val="72"/>
      <w:lang w:val="en-GB" w:eastAsia="en-US"/>
    </w:rPr>
  </w:style>
  <w:style w:type="paragraph" w:customStyle="1" w:styleId="0235A80ED6674171984D67AD146FFC9D42">
    <w:name w:val="0235A80ED6674171984D67AD146FFC9D4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9C1CB0ACC92348AAB1B3CA474A9C51CA25">
    <w:name w:val="9C1CB0ACC92348AAB1B3CA474A9C51CA2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278B464551A43B4B15B5ECF2D38F02711">
    <w:name w:val="4278B464551A43B4B15B5ECF2D38F02711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9723F2113B54FF6AEBB07A7857D1A3B11">
    <w:name w:val="B9723F2113B54FF6AEBB07A7857D1A3B11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6B4F4D08283D4369862E4F54E0D3762212">
    <w:name w:val="6B4F4D08283D4369862E4F54E0D3762212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12">
    <w:name w:val="ACA204F94B824F8E944681C444152F9B12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12">
    <w:name w:val="B728C2492B5045BFACEE15CDC97A15441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42">
    <w:name w:val="8A49EC436E7B4BBCB7785456F5CF50064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42">
    <w:name w:val="60E87189050B4123872053A7F7CCC22C4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42">
    <w:name w:val="FFD4C7C12EC843FD930DA6AD0CDEBB414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42">
    <w:name w:val="2DCD0DF4BD7546ABA3EECFE746DE7F994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42">
    <w:name w:val="10CFDE87CFFF4F1BADD83B37CCE592C34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42">
    <w:name w:val="294CFBA67185477FBB03697D3A7901594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42">
    <w:name w:val="A2F6DDFE6F2445C0A39854631112B1F54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42">
    <w:name w:val="163F64C2B42E45859EDC03891B13F2C44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BF76022DF7B426BB780654365FC17C018">
    <w:name w:val="DBF76022DF7B426BB780654365FC17C018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18">
    <w:name w:val="8694E76182AA4E8980B80C927ECB731A18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CE675B99AE84D969A4D2E118CB8997040">
    <w:name w:val="8CE675B99AE84D969A4D2E118CB8997040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44">
    <w:name w:val="36FB3A0796BC461C869ED9015AE06B254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44">
    <w:name w:val="EE50B32BA92743B687F06947D761EFB34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44">
    <w:name w:val="3F626453DD5344478F92444AF89079284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44">
    <w:name w:val="5F27BE27A20D46209900D759369ED83B4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44">
    <w:name w:val="3EA77FFE4B2347E3B714F6B3A225555B4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44">
    <w:name w:val="223DF2A66DBA42D8AD5DCA5D7FD1CE504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44">
    <w:name w:val="448E6C0DDD7741FFA6F81C15FD0157D24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44">
    <w:name w:val="D4D82465CD034EE0983B1625B52E31BB4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44">
    <w:name w:val="B90C649797074E6B851F000E5F64688D4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44">
    <w:name w:val="A4D3E17BB8814AA3ACE0A01231751EBF4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44">
    <w:name w:val="DC41B701670D4F66B0120DE6333D8E7A4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44">
    <w:name w:val="D806DD4A8A0F4229BD84ECF96C0CB32B4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44">
    <w:name w:val="6B8207DF4AA943B1A35C4DDAC259A7DA4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40">
    <w:name w:val="398B88A69BCB4C5A96EBFC437EC6FEB140"/>
    <w:rsid w:val="00AB57B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6F690F589CB492385F66C660304B08211">
    <w:name w:val="66F690F589CB492385F66C660304B0821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D6D0D1504FE459EB125CBC32D419BC111">
    <w:name w:val="5D6D0D1504FE459EB125CBC32D419BC11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43">
    <w:name w:val="D465C27D2914416EAC04F5259693040643"/>
    <w:rsid w:val="00AB57B3"/>
    <w:pPr>
      <w:spacing w:after="0"/>
    </w:pPr>
    <w:rPr>
      <w:rFonts w:ascii="Arial" w:eastAsia="+mn-ea" w:hAnsi="Arial" w:cs="Arial"/>
      <w:b/>
      <w:bCs/>
      <w:color w:val="808080" w:themeColor="background1" w:themeShade="80"/>
      <w:spacing w:val="60"/>
      <w:kern w:val="24"/>
      <w:sz w:val="72"/>
      <w:szCs w:val="72"/>
      <w:lang w:val="en-GB" w:eastAsia="en-US"/>
    </w:rPr>
  </w:style>
  <w:style w:type="paragraph" w:customStyle="1" w:styleId="0235A80ED6674171984D67AD146FFC9D43">
    <w:name w:val="0235A80ED6674171984D67AD146FFC9D4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9C1CB0ACC92348AAB1B3CA474A9C51CA26">
    <w:name w:val="9C1CB0ACC92348AAB1B3CA474A9C51CA2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278B464551A43B4B15B5ECF2D38F02712">
    <w:name w:val="4278B464551A43B4B15B5ECF2D38F02712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9723F2113B54FF6AEBB07A7857D1A3B12">
    <w:name w:val="B9723F2113B54FF6AEBB07A7857D1A3B12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6B4F4D08283D4369862E4F54E0D3762213">
    <w:name w:val="6B4F4D08283D4369862E4F54E0D3762213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13">
    <w:name w:val="ACA204F94B824F8E944681C444152F9B13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13">
    <w:name w:val="B728C2492B5045BFACEE15CDC97A15441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43">
    <w:name w:val="8A49EC436E7B4BBCB7785456F5CF50064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43">
    <w:name w:val="60E87189050B4123872053A7F7CCC22C4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43">
    <w:name w:val="FFD4C7C12EC843FD930DA6AD0CDEBB414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43">
    <w:name w:val="2DCD0DF4BD7546ABA3EECFE746DE7F994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43">
    <w:name w:val="10CFDE87CFFF4F1BADD83B37CCE592C34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43">
    <w:name w:val="294CFBA67185477FBB03697D3A7901594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43">
    <w:name w:val="A2F6DDFE6F2445C0A39854631112B1F54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43">
    <w:name w:val="163F64C2B42E45859EDC03891B13F2C44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BF76022DF7B426BB780654365FC17C019">
    <w:name w:val="DBF76022DF7B426BB780654365FC17C019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19">
    <w:name w:val="8694E76182AA4E8980B80C927ECB731A19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CE675B99AE84D969A4D2E118CB8997041">
    <w:name w:val="8CE675B99AE84D969A4D2E118CB8997041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45">
    <w:name w:val="36FB3A0796BC461C869ED9015AE06B254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45">
    <w:name w:val="EE50B32BA92743B687F06947D761EFB34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45">
    <w:name w:val="3F626453DD5344478F92444AF89079284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45">
    <w:name w:val="5F27BE27A20D46209900D759369ED83B4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45">
    <w:name w:val="3EA77FFE4B2347E3B714F6B3A225555B4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45">
    <w:name w:val="223DF2A66DBA42D8AD5DCA5D7FD1CE504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45">
    <w:name w:val="448E6C0DDD7741FFA6F81C15FD0157D24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45">
    <w:name w:val="D4D82465CD034EE0983B1625B52E31BB4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45">
    <w:name w:val="B90C649797074E6B851F000E5F64688D4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45">
    <w:name w:val="A4D3E17BB8814AA3ACE0A01231751EBF4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45">
    <w:name w:val="DC41B701670D4F66B0120DE6333D8E7A4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45">
    <w:name w:val="D806DD4A8A0F4229BD84ECF96C0CB32B4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45">
    <w:name w:val="6B8207DF4AA943B1A35C4DDAC259A7DA4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41">
    <w:name w:val="398B88A69BCB4C5A96EBFC437EC6FEB141"/>
    <w:rsid w:val="00AB57B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6F690F589CB492385F66C660304B08212">
    <w:name w:val="66F690F589CB492385F66C660304B0821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D6D0D1504FE459EB125CBC32D419BC112">
    <w:name w:val="5D6D0D1504FE459EB125CBC32D419BC112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44">
    <w:name w:val="D465C27D2914416EAC04F5259693040644"/>
    <w:rsid w:val="00AB57B3"/>
    <w:pPr>
      <w:spacing w:after="0"/>
    </w:pPr>
    <w:rPr>
      <w:rFonts w:ascii="Arial" w:eastAsia="+mn-ea" w:hAnsi="Arial" w:cs="Arial"/>
      <w:b/>
      <w:bCs/>
      <w:color w:val="808080" w:themeColor="background1" w:themeShade="80"/>
      <w:spacing w:val="60"/>
      <w:kern w:val="24"/>
      <w:sz w:val="72"/>
      <w:szCs w:val="72"/>
      <w:lang w:val="en-GB" w:eastAsia="en-US"/>
    </w:rPr>
  </w:style>
  <w:style w:type="paragraph" w:customStyle="1" w:styleId="0235A80ED6674171984D67AD146FFC9D44">
    <w:name w:val="0235A80ED6674171984D67AD146FFC9D4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9C1CB0ACC92348AAB1B3CA474A9C51CA27">
    <w:name w:val="9C1CB0ACC92348AAB1B3CA474A9C51CA2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278B464551A43B4B15B5ECF2D38F02713">
    <w:name w:val="4278B464551A43B4B15B5ECF2D38F02713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AA331F465ED4B4A884DDFA28E14F0561">
    <w:name w:val="EAA331F465ED4B4A884DDFA28E14F0561"/>
    <w:rsid w:val="00AB57B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8A17B64B466C4D30B9EA8422270BCA8F1">
    <w:name w:val="8A17B64B466C4D30B9EA8422270BCA8F1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B9723F2113B54FF6AEBB07A7857D1A3B13">
    <w:name w:val="B9723F2113B54FF6AEBB07A7857D1A3B13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6B4F4D08283D4369862E4F54E0D3762214">
    <w:name w:val="6B4F4D08283D4369862E4F54E0D3762214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14">
    <w:name w:val="ACA204F94B824F8E944681C444152F9B14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14">
    <w:name w:val="B728C2492B5045BFACEE15CDC97A15441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44">
    <w:name w:val="8A49EC436E7B4BBCB7785456F5CF50064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44">
    <w:name w:val="60E87189050B4123872053A7F7CCC22C4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44">
    <w:name w:val="FFD4C7C12EC843FD930DA6AD0CDEBB414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44">
    <w:name w:val="2DCD0DF4BD7546ABA3EECFE746DE7F994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44">
    <w:name w:val="10CFDE87CFFF4F1BADD83B37CCE592C34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44">
    <w:name w:val="294CFBA67185477FBB03697D3A7901594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44">
    <w:name w:val="A2F6DDFE6F2445C0A39854631112B1F54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44">
    <w:name w:val="163F64C2B42E45859EDC03891B13F2C44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BF76022DF7B426BB780654365FC17C020">
    <w:name w:val="DBF76022DF7B426BB780654365FC17C020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20">
    <w:name w:val="8694E76182AA4E8980B80C927ECB731A20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CE675B99AE84D969A4D2E118CB8997042">
    <w:name w:val="8CE675B99AE84D969A4D2E118CB8997042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46">
    <w:name w:val="36FB3A0796BC461C869ED9015AE06B254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46">
    <w:name w:val="EE50B32BA92743B687F06947D761EFB34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46">
    <w:name w:val="3F626453DD5344478F92444AF89079284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46">
    <w:name w:val="5F27BE27A20D46209900D759369ED83B4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46">
    <w:name w:val="3EA77FFE4B2347E3B714F6B3A225555B4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46">
    <w:name w:val="223DF2A66DBA42D8AD5DCA5D7FD1CE504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46">
    <w:name w:val="448E6C0DDD7741FFA6F81C15FD0157D24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46">
    <w:name w:val="D4D82465CD034EE0983B1625B52E31BB4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46">
    <w:name w:val="B90C649797074E6B851F000E5F64688D4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46">
    <w:name w:val="A4D3E17BB8814AA3ACE0A01231751EBF4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46">
    <w:name w:val="DC41B701670D4F66B0120DE6333D8E7A4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46">
    <w:name w:val="D806DD4A8A0F4229BD84ECF96C0CB32B4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46">
    <w:name w:val="6B8207DF4AA943B1A35C4DDAC259A7DA4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42">
    <w:name w:val="398B88A69BCB4C5A96EBFC437EC6FEB142"/>
    <w:rsid w:val="00AB57B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6F690F589CB492385F66C660304B08213">
    <w:name w:val="66F690F589CB492385F66C660304B0821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AB63DEB80B445FDBFB1811F0EE8E8B42">
    <w:name w:val="0AB63DEB80B445FDBFB1811F0EE8E8B42"/>
    <w:rsid w:val="00AB57B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5D6D0D1504FE459EB125CBC32D419BC113">
    <w:name w:val="5D6D0D1504FE459EB125CBC32D419BC113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45">
    <w:name w:val="D465C27D2914416EAC04F5259693040645"/>
    <w:rsid w:val="00AB57B3"/>
    <w:pPr>
      <w:spacing w:after="0"/>
    </w:pPr>
    <w:rPr>
      <w:rFonts w:ascii="Arial" w:eastAsia="+mn-ea" w:hAnsi="Arial" w:cs="Arial"/>
      <w:b/>
      <w:bCs/>
      <w:color w:val="808080" w:themeColor="background1" w:themeShade="80"/>
      <w:spacing w:val="60"/>
      <w:kern w:val="24"/>
      <w:sz w:val="72"/>
      <w:szCs w:val="72"/>
      <w:lang w:val="en-GB" w:eastAsia="en-US"/>
    </w:rPr>
  </w:style>
  <w:style w:type="paragraph" w:customStyle="1" w:styleId="0235A80ED6674171984D67AD146FFC9D45">
    <w:name w:val="0235A80ED6674171984D67AD146FFC9D4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9C1CB0ACC92348AAB1B3CA474A9C51CA28">
    <w:name w:val="9C1CB0ACC92348AAB1B3CA474A9C51CA2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278B464551A43B4B15B5ECF2D38F02714">
    <w:name w:val="4278B464551A43B4B15B5ECF2D38F02714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AA331F465ED4B4A884DDFA28E14F0562">
    <w:name w:val="EAA331F465ED4B4A884DDFA28E14F0562"/>
    <w:rsid w:val="00AB57B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8A17B64B466C4D30B9EA8422270BCA8F2">
    <w:name w:val="8A17B64B466C4D30B9EA8422270BCA8F2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B9723F2113B54FF6AEBB07A7857D1A3B14">
    <w:name w:val="B9723F2113B54FF6AEBB07A7857D1A3B14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6B4F4D08283D4369862E4F54E0D3762215">
    <w:name w:val="6B4F4D08283D4369862E4F54E0D3762215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15">
    <w:name w:val="ACA204F94B824F8E944681C444152F9B15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15">
    <w:name w:val="B728C2492B5045BFACEE15CDC97A15441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45">
    <w:name w:val="8A49EC436E7B4BBCB7785456F5CF50064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45">
    <w:name w:val="60E87189050B4123872053A7F7CCC22C4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45">
    <w:name w:val="FFD4C7C12EC843FD930DA6AD0CDEBB414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45">
    <w:name w:val="2DCD0DF4BD7546ABA3EECFE746DE7F994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45">
    <w:name w:val="10CFDE87CFFF4F1BADD83B37CCE592C34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45">
    <w:name w:val="294CFBA67185477FBB03697D3A7901594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45">
    <w:name w:val="A2F6DDFE6F2445C0A39854631112B1F54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45">
    <w:name w:val="163F64C2B42E45859EDC03891B13F2C44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BF76022DF7B426BB780654365FC17C021">
    <w:name w:val="DBF76022DF7B426BB780654365FC17C021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21">
    <w:name w:val="8694E76182AA4E8980B80C927ECB731A21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CE675B99AE84D969A4D2E118CB8997043">
    <w:name w:val="8CE675B99AE84D969A4D2E118CB8997043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47">
    <w:name w:val="36FB3A0796BC461C869ED9015AE06B254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47">
    <w:name w:val="EE50B32BA92743B687F06947D761EFB34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47">
    <w:name w:val="3F626453DD5344478F92444AF89079284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47">
    <w:name w:val="5F27BE27A20D46209900D759369ED83B4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47">
    <w:name w:val="3EA77FFE4B2347E3B714F6B3A225555B4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47">
    <w:name w:val="223DF2A66DBA42D8AD5DCA5D7FD1CE504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47">
    <w:name w:val="448E6C0DDD7741FFA6F81C15FD0157D24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47">
    <w:name w:val="D4D82465CD034EE0983B1625B52E31BB4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47">
    <w:name w:val="B90C649797074E6B851F000E5F64688D4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47">
    <w:name w:val="A4D3E17BB8814AA3ACE0A01231751EBF4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47">
    <w:name w:val="DC41B701670D4F66B0120DE6333D8E7A4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47">
    <w:name w:val="D806DD4A8A0F4229BD84ECF96C0CB32B4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47">
    <w:name w:val="6B8207DF4AA943B1A35C4DDAC259A7DA4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43">
    <w:name w:val="398B88A69BCB4C5A96EBFC437EC6FEB143"/>
    <w:rsid w:val="00AB57B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6F690F589CB492385F66C660304B08214">
    <w:name w:val="66F690F589CB492385F66C660304B0821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AB63DEB80B445FDBFB1811F0EE8E8B43">
    <w:name w:val="0AB63DEB80B445FDBFB1811F0EE8E8B43"/>
    <w:rsid w:val="00AB57B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5D6D0D1504FE459EB125CBC32D419BC114">
    <w:name w:val="5D6D0D1504FE459EB125CBC32D419BC11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2083D9AEF414F7489E8F77998B10204">
    <w:name w:val="42083D9AEF414F7489E8F77998B10204"/>
    <w:rsid w:val="00AB57B3"/>
  </w:style>
  <w:style w:type="paragraph" w:customStyle="1" w:styleId="D465C27D2914416EAC04F5259693040646">
    <w:name w:val="D465C27D2914416EAC04F5259693040646"/>
    <w:rsid w:val="00AB57B3"/>
    <w:pPr>
      <w:spacing w:after="0"/>
    </w:pPr>
    <w:rPr>
      <w:rFonts w:ascii="Arial" w:eastAsia="+mn-ea" w:hAnsi="Arial" w:cs="Arial"/>
      <w:b/>
      <w:bCs/>
      <w:color w:val="808080" w:themeColor="background1" w:themeShade="80"/>
      <w:spacing w:val="60"/>
      <w:kern w:val="24"/>
      <w:sz w:val="72"/>
      <w:szCs w:val="72"/>
      <w:lang w:val="en-GB" w:eastAsia="en-US"/>
    </w:rPr>
  </w:style>
  <w:style w:type="paragraph" w:customStyle="1" w:styleId="0235A80ED6674171984D67AD146FFC9D46">
    <w:name w:val="0235A80ED6674171984D67AD146FFC9D4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9C1CB0ACC92348AAB1B3CA474A9C51CA29">
    <w:name w:val="9C1CB0ACC92348AAB1B3CA474A9C51CA2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278B464551A43B4B15B5ECF2D38F02715">
    <w:name w:val="4278B464551A43B4B15B5ECF2D38F02715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AA331F465ED4B4A884DDFA28E14F0563">
    <w:name w:val="EAA331F465ED4B4A884DDFA28E14F0563"/>
    <w:rsid w:val="00AB57B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6B4F4D08283D4369862E4F54E0D3762216">
    <w:name w:val="6B4F4D08283D4369862E4F54E0D3762216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16">
    <w:name w:val="ACA204F94B824F8E944681C444152F9B16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16">
    <w:name w:val="B728C2492B5045BFACEE15CDC97A15441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46">
    <w:name w:val="8A49EC436E7B4BBCB7785456F5CF50064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46">
    <w:name w:val="60E87189050B4123872053A7F7CCC22C4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46">
    <w:name w:val="FFD4C7C12EC843FD930DA6AD0CDEBB414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46">
    <w:name w:val="2DCD0DF4BD7546ABA3EECFE746DE7F994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46">
    <w:name w:val="10CFDE87CFFF4F1BADD83B37CCE592C34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46">
    <w:name w:val="294CFBA67185477FBB03697D3A7901594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46">
    <w:name w:val="A2F6DDFE6F2445C0A39854631112B1F54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46">
    <w:name w:val="163F64C2B42E45859EDC03891B13F2C44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BF76022DF7B426BB780654365FC17C022">
    <w:name w:val="DBF76022DF7B426BB780654365FC17C022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22">
    <w:name w:val="8694E76182AA4E8980B80C927ECB731A22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CE675B99AE84D969A4D2E118CB8997044">
    <w:name w:val="8CE675B99AE84D969A4D2E118CB8997044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48">
    <w:name w:val="36FB3A0796BC461C869ED9015AE06B254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48">
    <w:name w:val="EE50B32BA92743B687F06947D761EFB34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48">
    <w:name w:val="3F626453DD5344478F92444AF89079284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48">
    <w:name w:val="5F27BE27A20D46209900D759369ED83B4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48">
    <w:name w:val="3EA77FFE4B2347E3B714F6B3A225555B4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48">
    <w:name w:val="223DF2A66DBA42D8AD5DCA5D7FD1CE504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48">
    <w:name w:val="448E6C0DDD7741FFA6F81C15FD0157D24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48">
    <w:name w:val="D4D82465CD034EE0983B1625B52E31BB4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48">
    <w:name w:val="B90C649797074E6B851F000E5F64688D4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48">
    <w:name w:val="A4D3E17BB8814AA3ACE0A01231751EBF4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48">
    <w:name w:val="DC41B701670D4F66B0120DE6333D8E7A4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48">
    <w:name w:val="D806DD4A8A0F4229BD84ECF96C0CB32B4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48">
    <w:name w:val="6B8207DF4AA943B1A35C4DDAC259A7DA4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44">
    <w:name w:val="398B88A69BCB4C5A96EBFC437EC6FEB144"/>
    <w:rsid w:val="00AB57B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6F690F589CB492385F66C660304B08215">
    <w:name w:val="66F690F589CB492385F66C660304B0821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AB63DEB80B445FDBFB1811F0EE8E8B44">
    <w:name w:val="0AB63DEB80B445FDBFB1811F0EE8E8B44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47">
    <w:name w:val="D465C27D2914416EAC04F5259693040647"/>
    <w:rsid w:val="00AB57B3"/>
    <w:pPr>
      <w:spacing w:after="0"/>
    </w:pPr>
    <w:rPr>
      <w:rFonts w:ascii="Arial" w:eastAsia="+mn-ea" w:hAnsi="Arial" w:cs="Arial"/>
      <w:b/>
      <w:bCs/>
      <w:color w:val="808080" w:themeColor="background1" w:themeShade="80"/>
      <w:spacing w:val="60"/>
      <w:kern w:val="24"/>
      <w:sz w:val="72"/>
      <w:szCs w:val="72"/>
      <w:lang w:val="en-GB" w:eastAsia="en-US"/>
    </w:rPr>
  </w:style>
  <w:style w:type="paragraph" w:customStyle="1" w:styleId="0235A80ED6674171984D67AD146FFC9D47">
    <w:name w:val="0235A80ED6674171984D67AD146FFC9D4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9C1CB0ACC92348AAB1B3CA474A9C51CA30">
    <w:name w:val="9C1CB0ACC92348AAB1B3CA474A9C51CA3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278B464551A43B4B15B5ECF2D38F02716">
    <w:name w:val="4278B464551A43B4B15B5ECF2D38F02716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AA331F465ED4B4A884DDFA28E14F0564">
    <w:name w:val="EAA331F465ED4B4A884DDFA28E14F0564"/>
    <w:rsid w:val="00AB57B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6B4F4D08283D4369862E4F54E0D3762217">
    <w:name w:val="6B4F4D08283D4369862E4F54E0D3762217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17">
    <w:name w:val="ACA204F94B824F8E944681C444152F9B17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17">
    <w:name w:val="B728C2492B5045BFACEE15CDC97A15441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47">
    <w:name w:val="8A49EC436E7B4BBCB7785456F5CF50064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47">
    <w:name w:val="60E87189050B4123872053A7F7CCC22C4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47">
    <w:name w:val="FFD4C7C12EC843FD930DA6AD0CDEBB414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47">
    <w:name w:val="2DCD0DF4BD7546ABA3EECFE746DE7F994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47">
    <w:name w:val="10CFDE87CFFF4F1BADD83B37CCE592C34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47">
    <w:name w:val="294CFBA67185477FBB03697D3A7901594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47">
    <w:name w:val="A2F6DDFE6F2445C0A39854631112B1F54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47">
    <w:name w:val="163F64C2B42E45859EDC03891B13F2C44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BF76022DF7B426BB780654365FC17C023">
    <w:name w:val="DBF76022DF7B426BB780654365FC17C023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23">
    <w:name w:val="8694E76182AA4E8980B80C927ECB731A23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CE675B99AE84D969A4D2E118CB8997045">
    <w:name w:val="8CE675B99AE84D969A4D2E118CB8997045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49">
    <w:name w:val="36FB3A0796BC461C869ED9015AE06B254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49">
    <w:name w:val="EE50B32BA92743B687F06947D761EFB34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49">
    <w:name w:val="3F626453DD5344478F92444AF89079284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49">
    <w:name w:val="5F27BE27A20D46209900D759369ED83B4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49">
    <w:name w:val="3EA77FFE4B2347E3B714F6B3A225555B4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49">
    <w:name w:val="223DF2A66DBA42D8AD5DCA5D7FD1CE504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49">
    <w:name w:val="448E6C0DDD7741FFA6F81C15FD0157D24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49">
    <w:name w:val="D4D82465CD034EE0983B1625B52E31BB4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49">
    <w:name w:val="B90C649797074E6B851F000E5F64688D4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49">
    <w:name w:val="A4D3E17BB8814AA3ACE0A01231751EBF4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49">
    <w:name w:val="DC41B701670D4F66B0120DE6333D8E7A4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49">
    <w:name w:val="D806DD4A8A0F4229BD84ECF96C0CB32B4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49">
    <w:name w:val="6B8207DF4AA943B1A35C4DDAC259A7DA49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45">
    <w:name w:val="398B88A69BCB4C5A96EBFC437EC6FEB145"/>
    <w:rsid w:val="00AB57B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6F690F589CB492385F66C660304B08216">
    <w:name w:val="66F690F589CB492385F66C660304B0821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AB63DEB80B445FDBFB1811F0EE8E8B45">
    <w:name w:val="0AB63DEB80B445FDBFB1811F0EE8E8B4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48">
    <w:name w:val="D465C27D2914416EAC04F5259693040648"/>
    <w:rsid w:val="00AB57B3"/>
    <w:pPr>
      <w:spacing w:after="0"/>
    </w:pPr>
    <w:rPr>
      <w:rFonts w:ascii="Arial" w:eastAsia="+mn-ea" w:hAnsi="Arial" w:cs="Arial"/>
      <w:b/>
      <w:bCs/>
      <w:color w:val="808080" w:themeColor="background1" w:themeShade="80"/>
      <w:spacing w:val="60"/>
      <w:kern w:val="24"/>
      <w:sz w:val="72"/>
      <w:szCs w:val="72"/>
      <w:lang w:val="en-GB" w:eastAsia="en-US"/>
    </w:rPr>
  </w:style>
  <w:style w:type="paragraph" w:customStyle="1" w:styleId="0235A80ED6674171984D67AD146FFC9D48">
    <w:name w:val="0235A80ED6674171984D67AD146FFC9D4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9C1CB0ACC92348AAB1B3CA474A9C51CA31">
    <w:name w:val="9C1CB0ACC92348AAB1B3CA474A9C51CA31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278B464551A43B4B15B5ECF2D38F02717">
    <w:name w:val="4278B464551A43B4B15B5ECF2D38F02717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AA331F465ED4B4A884DDFA28E14F0565">
    <w:name w:val="EAA331F465ED4B4A884DDFA28E14F0565"/>
    <w:rsid w:val="00AB57B3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42083D9AEF414F7489E8F77998B102041">
    <w:name w:val="42083D9AEF414F7489E8F77998B102041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6B4F4D08283D4369862E4F54E0D3762218">
    <w:name w:val="6B4F4D08283D4369862E4F54E0D3762218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18">
    <w:name w:val="ACA204F94B824F8E944681C444152F9B18"/>
    <w:rsid w:val="00AB57B3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18">
    <w:name w:val="B728C2492B5045BFACEE15CDC97A15441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A49EC436E7B4BBCB7785456F5CF500648">
    <w:name w:val="8A49EC436E7B4BBCB7785456F5CF50064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48">
    <w:name w:val="60E87189050B4123872053A7F7CCC22C4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48">
    <w:name w:val="FFD4C7C12EC843FD930DA6AD0CDEBB414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48">
    <w:name w:val="2DCD0DF4BD7546ABA3EECFE746DE7F994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48">
    <w:name w:val="10CFDE87CFFF4F1BADD83B37CCE592C34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48">
    <w:name w:val="294CFBA67185477FBB03697D3A7901594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48">
    <w:name w:val="A2F6DDFE6F2445C0A39854631112B1F54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48">
    <w:name w:val="163F64C2B42E45859EDC03891B13F2C448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BF76022DF7B426BB780654365FC17C024">
    <w:name w:val="DBF76022DF7B426BB780654365FC17C024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24">
    <w:name w:val="8694E76182AA4E8980B80C927ECB731A24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CE675B99AE84D969A4D2E118CB8997046">
    <w:name w:val="8CE675B99AE84D969A4D2E118CB8997046"/>
    <w:rsid w:val="00AB57B3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50">
    <w:name w:val="36FB3A0796BC461C869ED9015AE06B255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50">
    <w:name w:val="EE50B32BA92743B687F06947D761EFB35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50">
    <w:name w:val="3F626453DD5344478F92444AF89079285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50">
    <w:name w:val="5F27BE27A20D46209900D759369ED83B5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50">
    <w:name w:val="3EA77FFE4B2347E3B714F6B3A225555B5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50">
    <w:name w:val="223DF2A66DBA42D8AD5DCA5D7FD1CE505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50">
    <w:name w:val="448E6C0DDD7741FFA6F81C15FD0157D25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50">
    <w:name w:val="D4D82465CD034EE0983B1625B52E31BB5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50">
    <w:name w:val="B90C649797074E6B851F000E5F64688D5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50">
    <w:name w:val="A4D3E17BB8814AA3ACE0A01231751EBF5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50">
    <w:name w:val="DC41B701670D4F66B0120DE6333D8E7A5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50">
    <w:name w:val="D806DD4A8A0F4229BD84ECF96C0CB32B5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50">
    <w:name w:val="6B8207DF4AA943B1A35C4DDAC259A7DA50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46">
    <w:name w:val="398B88A69BCB4C5A96EBFC437EC6FEB146"/>
    <w:rsid w:val="00AB57B3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6F690F589CB492385F66C660304B08217">
    <w:name w:val="66F690F589CB492385F66C660304B08217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AB63DEB80B445FDBFB1811F0EE8E8B46">
    <w:name w:val="0AB63DEB80B445FDBFB1811F0EE8E8B46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D6D0D1504FE459EB125CBC32D419BC115">
    <w:name w:val="5D6D0D1504FE459EB125CBC32D419BC115"/>
    <w:rsid w:val="00AB57B3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C8A65BE2C18D4CF8BC16F0022CE7D0AC">
    <w:name w:val="C8A65BE2C18D4CF8BC16F0022CE7D0AC"/>
    <w:rsid w:val="00F6731D"/>
  </w:style>
  <w:style w:type="paragraph" w:customStyle="1" w:styleId="AE89E9D563FF45D2932AD3253149DE58">
    <w:name w:val="AE89E9D563FF45D2932AD3253149DE58"/>
    <w:rsid w:val="00F6731D"/>
  </w:style>
  <w:style w:type="paragraph" w:customStyle="1" w:styleId="D465C27D2914416EAC04F5259693040649">
    <w:name w:val="D465C27D2914416EAC04F5259693040649"/>
    <w:rsid w:val="00F6731D"/>
    <w:pPr>
      <w:spacing w:after="0"/>
    </w:pPr>
    <w:rPr>
      <w:rFonts w:ascii="Arial" w:eastAsia="+mn-ea" w:hAnsi="Arial" w:cs="Arial"/>
      <w:b/>
      <w:bCs/>
      <w:color w:val="808080" w:themeColor="background1" w:themeShade="80"/>
      <w:spacing w:val="60"/>
      <w:kern w:val="24"/>
      <w:sz w:val="72"/>
      <w:szCs w:val="72"/>
      <w:lang w:val="en-GB" w:eastAsia="en-US"/>
    </w:rPr>
  </w:style>
  <w:style w:type="paragraph" w:customStyle="1" w:styleId="0235A80ED6674171984D67AD146FFC9D49">
    <w:name w:val="0235A80ED6674171984D67AD146FFC9D49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9C1CB0ACC92348AAB1B3CA474A9C51CA32">
    <w:name w:val="9C1CB0ACC92348AAB1B3CA474A9C51CA32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278B464551A43B4B15B5ECF2D38F02718">
    <w:name w:val="4278B464551A43B4B15B5ECF2D38F02718"/>
    <w:rsid w:val="00F6731D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AA331F465ED4B4A884DDFA28E14F0566">
    <w:name w:val="EAA331F465ED4B4A884DDFA28E14F0566"/>
    <w:rsid w:val="00F6731D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42083D9AEF414F7489E8F77998B102042">
    <w:name w:val="42083D9AEF414F7489E8F77998B102042"/>
    <w:rsid w:val="00F6731D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1678CB1EF37B442FA83C280B7634C2BD1">
    <w:name w:val="1678CB1EF37B442FA83C280B7634C2BD1"/>
    <w:rsid w:val="00F6731D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37D301B0021488B943C78C188CA23B81">
    <w:name w:val="E37D301B0021488B943C78C188CA23B81"/>
    <w:rsid w:val="00F6731D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6B4F4D08283D4369862E4F54E0D3762219">
    <w:name w:val="6B4F4D08283D4369862E4F54E0D3762219"/>
    <w:rsid w:val="00F6731D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19">
    <w:name w:val="ACA204F94B824F8E944681C444152F9B19"/>
    <w:rsid w:val="00F6731D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19">
    <w:name w:val="B728C2492B5045BFACEE15CDC97A154419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E89E9D563FF45D2932AD3253149DE581">
    <w:name w:val="AE89E9D563FF45D2932AD3253149DE581"/>
    <w:rsid w:val="00F6731D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A49EC436E7B4BBCB7785456F5CF500649">
    <w:name w:val="8A49EC436E7B4BBCB7785456F5CF500649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49">
    <w:name w:val="60E87189050B4123872053A7F7CCC22C49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49">
    <w:name w:val="FFD4C7C12EC843FD930DA6AD0CDEBB4149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49">
    <w:name w:val="2DCD0DF4BD7546ABA3EECFE746DE7F9949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49">
    <w:name w:val="10CFDE87CFFF4F1BADD83B37CCE592C349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49">
    <w:name w:val="294CFBA67185477FBB03697D3A79015949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49">
    <w:name w:val="A2F6DDFE6F2445C0A39854631112B1F549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49">
    <w:name w:val="163F64C2B42E45859EDC03891B13F2C449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BF76022DF7B426BB780654365FC17C025">
    <w:name w:val="DBF76022DF7B426BB780654365FC17C025"/>
    <w:rsid w:val="00F6731D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25">
    <w:name w:val="8694E76182AA4E8980B80C927ECB731A25"/>
    <w:rsid w:val="00F6731D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CE675B99AE84D969A4D2E118CB8997047">
    <w:name w:val="8CE675B99AE84D969A4D2E118CB8997047"/>
    <w:rsid w:val="00F6731D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51">
    <w:name w:val="36FB3A0796BC461C869ED9015AE06B2551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51">
    <w:name w:val="EE50B32BA92743B687F06947D761EFB351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51">
    <w:name w:val="3F626453DD5344478F92444AF890792851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51">
    <w:name w:val="5F27BE27A20D46209900D759369ED83B51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51">
    <w:name w:val="3EA77FFE4B2347E3B714F6B3A225555B51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51">
    <w:name w:val="223DF2A66DBA42D8AD5DCA5D7FD1CE5051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51">
    <w:name w:val="448E6C0DDD7741FFA6F81C15FD0157D251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51">
    <w:name w:val="D4D82465CD034EE0983B1625B52E31BB51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51">
    <w:name w:val="B90C649797074E6B851F000E5F64688D51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51">
    <w:name w:val="A4D3E17BB8814AA3ACE0A01231751EBF51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51">
    <w:name w:val="DC41B701670D4F66B0120DE6333D8E7A51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51">
    <w:name w:val="D806DD4A8A0F4229BD84ECF96C0CB32B51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51">
    <w:name w:val="6B8207DF4AA943B1A35C4DDAC259A7DA51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47">
    <w:name w:val="398B88A69BCB4C5A96EBFC437EC6FEB147"/>
    <w:rsid w:val="00F6731D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4B9BACADD7F42418757D3CAFA114305">
    <w:name w:val="E4B9BACADD7F42418757D3CAFA114305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9CFEB6E27814461BE612C5777FFDE60">
    <w:name w:val="49CFEB6E27814461BE612C5777FFDE60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F1D8A08107F43EC8C830E85760CC9ED">
    <w:name w:val="DF1D8A08107F43EC8C830E85760CC9ED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50">
    <w:name w:val="D465C27D2914416EAC04F5259693040650"/>
    <w:rsid w:val="00F6731D"/>
    <w:pPr>
      <w:spacing w:after="0"/>
    </w:pPr>
    <w:rPr>
      <w:rFonts w:ascii="Arial" w:eastAsia="+mn-ea" w:hAnsi="Arial" w:cs="Arial"/>
      <w:b/>
      <w:bCs/>
      <w:color w:val="808080" w:themeColor="background1" w:themeShade="80"/>
      <w:spacing w:val="60"/>
      <w:kern w:val="24"/>
      <w:sz w:val="72"/>
      <w:szCs w:val="72"/>
      <w:lang w:val="en-GB" w:eastAsia="en-US"/>
    </w:rPr>
  </w:style>
  <w:style w:type="paragraph" w:customStyle="1" w:styleId="0235A80ED6674171984D67AD146FFC9D50">
    <w:name w:val="0235A80ED6674171984D67AD146FFC9D50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9C1CB0ACC92348AAB1B3CA474A9C51CA33">
    <w:name w:val="9C1CB0ACC92348AAB1B3CA474A9C51CA33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278B464551A43B4B15B5ECF2D38F02719">
    <w:name w:val="4278B464551A43B4B15B5ECF2D38F02719"/>
    <w:rsid w:val="00F6731D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AA331F465ED4B4A884DDFA28E14F0567">
    <w:name w:val="EAA331F465ED4B4A884DDFA28E14F0567"/>
    <w:rsid w:val="00F6731D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42083D9AEF414F7489E8F77998B102043">
    <w:name w:val="42083D9AEF414F7489E8F77998B102043"/>
    <w:rsid w:val="00F6731D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1678CB1EF37B442FA83C280B7634C2BD2">
    <w:name w:val="1678CB1EF37B442FA83C280B7634C2BD2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37D301B0021488B943C78C188CA23B82">
    <w:name w:val="E37D301B0021488B943C78C188CA23B82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6B4F4D08283D4369862E4F54E0D3762220">
    <w:name w:val="6B4F4D08283D4369862E4F54E0D3762220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20">
    <w:name w:val="ACA204F94B824F8E944681C444152F9B20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20">
    <w:name w:val="B728C2492B5045BFACEE15CDC97A154420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E89E9D563FF45D2932AD3253149DE582">
    <w:name w:val="AE89E9D563FF45D2932AD3253149DE582"/>
    <w:rsid w:val="00F6731D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8A49EC436E7B4BBCB7785456F5CF500650">
    <w:name w:val="8A49EC436E7B4BBCB7785456F5CF500650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50">
    <w:name w:val="60E87189050B4123872053A7F7CCC22C50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50">
    <w:name w:val="FFD4C7C12EC843FD930DA6AD0CDEBB4150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50">
    <w:name w:val="2DCD0DF4BD7546ABA3EECFE746DE7F9950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50">
    <w:name w:val="10CFDE87CFFF4F1BADD83B37CCE592C350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50">
    <w:name w:val="294CFBA67185477FBB03697D3A79015950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50">
    <w:name w:val="A2F6DDFE6F2445C0A39854631112B1F550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50">
    <w:name w:val="163F64C2B42E45859EDC03891B13F2C450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BF76022DF7B426BB780654365FC17C026">
    <w:name w:val="DBF76022DF7B426BB780654365FC17C026"/>
    <w:rsid w:val="00F6731D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26">
    <w:name w:val="8694E76182AA4E8980B80C927ECB731A26"/>
    <w:rsid w:val="00F6731D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CE675B99AE84D969A4D2E118CB8997048">
    <w:name w:val="8CE675B99AE84D969A4D2E118CB8997048"/>
    <w:rsid w:val="00F6731D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52">
    <w:name w:val="36FB3A0796BC461C869ED9015AE06B2552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52">
    <w:name w:val="EE50B32BA92743B687F06947D761EFB352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52">
    <w:name w:val="3F626453DD5344478F92444AF890792852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52">
    <w:name w:val="5F27BE27A20D46209900D759369ED83B52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52">
    <w:name w:val="3EA77FFE4B2347E3B714F6B3A225555B52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52">
    <w:name w:val="223DF2A66DBA42D8AD5DCA5D7FD1CE5052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52">
    <w:name w:val="448E6C0DDD7741FFA6F81C15FD0157D252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52">
    <w:name w:val="D4D82465CD034EE0983B1625B52E31BB52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52">
    <w:name w:val="B90C649797074E6B851F000E5F64688D52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52">
    <w:name w:val="A4D3E17BB8814AA3ACE0A01231751EBF52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52">
    <w:name w:val="DC41B701670D4F66B0120DE6333D8E7A52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52">
    <w:name w:val="D806DD4A8A0F4229BD84ECF96C0CB32B52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52">
    <w:name w:val="6B8207DF4AA943B1A35C4DDAC259A7DA52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48">
    <w:name w:val="398B88A69BCB4C5A96EBFC437EC6FEB148"/>
    <w:rsid w:val="00F6731D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4B9BACADD7F42418757D3CAFA1143051">
    <w:name w:val="E4B9BACADD7F42418757D3CAFA1143051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9CFEB6E27814461BE612C5777FFDE601">
    <w:name w:val="49CFEB6E27814461BE612C5777FFDE601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F1D8A08107F43EC8C830E85760CC9ED1">
    <w:name w:val="DF1D8A08107F43EC8C830E85760CC9ED1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51">
    <w:name w:val="D465C27D2914416EAC04F5259693040651"/>
    <w:rsid w:val="00F6731D"/>
    <w:pPr>
      <w:spacing w:after="0"/>
    </w:pPr>
    <w:rPr>
      <w:rFonts w:ascii="Arial" w:eastAsia="+mn-ea" w:hAnsi="Arial" w:cs="Arial"/>
      <w:b/>
      <w:bCs/>
      <w:color w:val="808080" w:themeColor="background1" w:themeShade="80"/>
      <w:spacing w:val="60"/>
      <w:kern w:val="24"/>
      <w:sz w:val="72"/>
      <w:szCs w:val="72"/>
      <w:lang w:val="en-GB" w:eastAsia="en-US"/>
    </w:rPr>
  </w:style>
  <w:style w:type="paragraph" w:customStyle="1" w:styleId="0235A80ED6674171984D67AD146FFC9D51">
    <w:name w:val="0235A80ED6674171984D67AD146FFC9D51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9C1CB0ACC92348AAB1B3CA474A9C51CA34">
    <w:name w:val="9C1CB0ACC92348AAB1B3CA474A9C51CA34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278B464551A43B4B15B5ECF2D38F02720">
    <w:name w:val="4278B464551A43B4B15B5ECF2D38F02720"/>
    <w:rsid w:val="00F6731D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AA331F465ED4B4A884DDFA28E14F0568">
    <w:name w:val="EAA331F465ED4B4A884DDFA28E14F0568"/>
    <w:rsid w:val="00F6731D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42083D9AEF414F7489E8F77998B102044">
    <w:name w:val="42083D9AEF414F7489E8F77998B102044"/>
    <w:rsid w:val="00F6731D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1678CB1EF37B442FA83C280B7634C2BD3">
    <w:name w:val="1678CB1EF37B442FA83C280B7634C2BD3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37D301B0021488B943C78C188CA23B83">
    <w:name w:val="E37D301B0021488B943C78C188CA23B83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6B4F4D08283D4369862E4F54E0D3762221">
    <w:name w:val="6B4F4D08283D4369862E4F54E0D3762221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21">
    <w:name w:val="ACA204F94B824F8E944681C444152F9B21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21">
    <w:name w:val="B728C2492B5045BFACEE15CDC97A154421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E89E9D563FF45D2932AD3253149DE583">
    <w:name w:val="AE89E9D563FF45D2932AD3253149DE583"/>
    <w:rsid w:val="00F6731D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8A49EC436E7B4BBCB7785456F5CF500651">
    <w:name w:val="8A49EC436E7B4BBCB7785456F5CF500651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51">
    <w:name w:val="60E87189050B4123872053A7F7CCC22C51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51">
    <w:name w:val="FFD4C7C12EC843FD930DA6AD0CDEBB4151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51">
    <w:name w:val="2DCD0DF4BD7546ABA3EECFE746DE7F9951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51">
    <w:name w:val="10CFDE87CFFF4F1BADD83B37CCE592C351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51">
    <w:name w:val="294CFBA67185477FBB03697D3A79015951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51">
    <w:name w:val="A2F6DDFE6F2445C0A39854631112B1F551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51">
    <w:name w:val="163F64C2B42E45859EDC03891B13F2C451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BF76022DF7B426BB780654365FC17C027">
    <w:name w:val="DBF76022DF7B426BB780654365FC17C027"/>
    <w:rsid w:val="00F6731D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27">
    <w:name w:val="8694E76182AA4E8980B80C927ECB731A27"/>
    <w:rsid w:val="00F6731D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CE675B99AE84D969A4D2E118CB8997049">
    <w:name w:val="8CE675B99AE84D969A4D2E118CB8997049"/>
    <w:rsid w:val="00F6731D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53">
    <w:name w:val="36FB3A0796BC461C869ED9015AE06B2553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53">
    <w:name w:val="EE50B32BA92743B687F06947D761EFB353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53">
    <w:name w:val="3F626453DD5344478F92444AF890792853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53">
    <w:name w:val="5F27BE27A20D46209900D759369ED83B53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53">
    <w:name w:val="3EA77FFE4B2347E3B714F6B3A225555B53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53">
    <w:name w:val="223DF2A66DBA42D8AD5DCA5D7FD1CE5053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53">
    <w:name w:val="448E6C0DDD7741FFA6F81C15FD0157D253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53">
    <w:name w:val="D4D82465CD034EE0983B1625B52E31BB53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53">
    <w:name w:val="B90C649797074E6B851F000E5F64688D53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53">
    <w:name w:val="A4D3E17BB8814AA3ACE0A01231751EBF53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53">
    <w:name w:val="DC41B701670D4F66B0120DE6333D8E7A53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53">
    <w:name w:val="D806DD4A8A0F4229BD84ECF96C0CB32B53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53">
    <w:name w:val="6B8207DF4AA943B1A35C4DDAC259A7DA53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49">
    <w:name w:val="398B88A69BCB4C5A96EBFC437EC6FEB149"/>
    <w:rsid w:val="00F6731D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4B9BACADD7F42418757D3CAFA1143052">
    <w:name w:val="E4B9BACADD7F42418757D3CAFA1143052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9CFEB6E27814461BE612C5777FFDE602">
    <w:name w:val="49CFEB6E27814461BE612C5777FFDE602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F1D8A08107F43EC8C830E85760CC9ED2">
    <w:name w:val="DF1D8A08107F43EC8C830E85760CC9ED2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52">
    <w:name w:val="D465C27D2914416EAC04F5259693040652"/>
    <w:rsid w:val="00F6731D"/>
    <w:pPr>
      <w:spacing w:after="0"/>
    </w:pPr>
    <w:rPr>
      <w:rFonts w:ascii="Arial" w:eastAsia="+mn-ea" w:hAnsi="Arial" w:cs="Arial"/>
      <w:b/>
      <w:bCs/>
      <w:color w:val="808080" w:themeColor="background1" w:themeShade="80"/>
      <w:spacing w:val="60"/>
      <w:kern w:val="24"/>
      <w:sz w:val="72"/>
      <w:szCs w:val="72"/>
      <w:lang w:val="en-GB" w:eastAsia="en-US"/>
    </w:rPr>
  </w:style>
  <w:style w:type="paragraph" w:customStyle="1" w:styleId="0235A80ED6674171984D67AD146FFC9D52">
    <w:name w:val="0235A80ED6674171984D67AD146FFC9D52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9C1CB0ACC92348AAB1B3CA474A9C51CA35">
    <w:name w:val="9C1CB0ACC92348AAB1B3CA474A9C51CA35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278B464551A43B4B15B5ECF2D38F02721">
    <w:name w:val="4278B464551A43B4B15B5ECF2D38F02721"/>
    <w:rsid w:val="00F6731D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AA331F465ED4B4A884DDFA28E14F0569">
    <w:name w:val="EAA331F465ED4B4A884DDFA28E14F0569"/>
    <w:rsid w:val="00F6731D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42083D9AEF414F7489E8F77998B102045">
    <w:name w:val="42083D9AEF414F7489E8F77998B102045"/>
    <w:rsid w:val="00F6731D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1678CB1EF37B442FA83C280B7634C2BD4">
    <w:name w:val="1678CB1EF37B442FA83C280B7634C2BD4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37D301B0021488B943C78C188CA23B84">
    <w:name w:val="E37D301B0021488B943C78C188CA23B84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6B4F4D08283D4369862E4F54E0D3762222">
    <w:name w:val="6B4F4D08283D4369862E4F54E0D3762222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22">
    <w:name w:val="ACA204F94B824F8E944681C444152F9B22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22">
    <w:name w:val="B728C2492B5045BFACEE15CDC97A154422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E89E9D563FF45D2932AD3253149DE584">
    <w:name w:val="AE89E9D563FF45D2932AD3253149DE584"/>
    <w:rsid w:val="00F6731D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8A49EC436E7B4BBCB7785456F5CF500652">
    <w:name w:val="8A49EC436E7B4BBCB7785456F5CF500652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52">
    <w:name w:val="60E87189050B4123872053A7F7CCC22C52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52">
    <w:name w:val="FFD4C7C12EC843FD930DA6AD0CDEBB4152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52">
    <w:name w:val="2DCD0DF4BD7546ABA3EECFE746DE7F9952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52">
    <w:name w:val="10CFDE87CFFF4F1BADD83B37CCE592C352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52">
    <w:name w:val="294CFBA67185477FBB03697D3A79015952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52">
    <w:name w:val="A2F6DDFE6F2445C0A39854631112B1F552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52">
    <w:name w:val="163F64C2B42E45859EDC03891B13F2C452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BF76022DF7B426BB780654365FC17C028">
    <w:name w:val="DBF76022DF7B426BB780654365FC17C028"/>
    <w:rsid w:val="00F6731D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28">
    <w:name w:val="8694E76182AA4E8980B80C927ECB731A28"/>
    <w:rsid w:val="00F6731D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CE675B99AE84D969A4D2E118CB8997050">
    <w:name w:val="8CE675B99AE84D969A4D2E118CB8997050"/>
    <w:rsid w:val="00F6731D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54">
    <w:name w:val="36FB3A0796BC461C869ED9015AE06B2554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54">
    <w:name w:val="EE50B32BA92743B687F06947D761EFB354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54">
    <w:name w:val="3F626453DD5344478F92444AF890792854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54">
    <w:name w:val="5F27BE27A20D46209900D759369ED83B54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54">
    <w:name w:val="3EA77FFE4B2347E3B714F6B3A225555B54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54">
    <w:name w:val="223DF2A66DBA42D8AD5DCA5D7FD1CE5054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54">
    <w:name w:val="448E6C0DDD7741FFA6F81C15FD0157D254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54">
    <w:name w:val="D4D82465CD034EE0983B1625B52E31BB54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54">
    <w:name w:val="B90C649797074E6B851F000E5F64688D54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54">
    <w:name w:val="A4D3E17BB8814AA3ACE0A01231751EBF54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54">
    <w:name w:val="DC41B701670D4F66B0120DE6333D8E7A54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54">
    <w:name w:val="D806DD4A8A0F4229BD84ECF96C0CB32B54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54">
    <w:name w:val="6B8207DF4AA943B1A35C4DDAC259A7DA54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50">
    <w:name w:val="398B88A69BCB4C5A96EBFC437EC6FEB150"/>
    <w:rsid w:val="00F6731D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4B9BACADD7F42418757D3CAFA1143053">
    <w:name w:val="E4B9BACADD7F42418757D3CAFA1143053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9CFEB6E27814461BE612C5777FFDE603">
    <w:name w:val="49CFEB6E27814461BE612C5777FFDE603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F1D8A08107F43EC8C830E85760CC9ED3">
    <w:name w:val="DF1D8A08107F43EC8C830E85760CC9ED3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65C27D2914416EAC04F5259693040653">
    <w:name w:val="D465C27D2914416EAC04F5259693040653"/>
    <w:rsid w:val="00F6731D"/>
    <w:pPr>
      <w:spacing w:after="0"/>
    </w:pPr>
    <w:rPr>
      <w:rFonts w:ascii="Arial" w:eastAsia="+mn-ea" w:hAnsi="Arial" w:cs="Arial"/>
      <w:b/>
      <w:bCs/>
      <w:color w:val="808080" w:themeColor="background1" w:themeShade="80"/>
      <w:spacing w:val="60"/>
      <w:kern w:val="24"/>
      <w:sz w:val="72"/>
      <w:szCs w:val="72"/>
      <w:lang w:val="en-GB" w:eastAsia="en-US"/>
    </w:rPr>
  </w:style>
  <w:style w:type="paragraph" w:customStyle="1" w:styleId="0235A80ED6674171984D67AD146FFC9D53">
    <w:name w:val="0235A80ED6674171984D67AD146FFC9D53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9C1CB0ACC92348AAB1B3CA474A9C51CA36">
    <w:name w:val="9C1CB0ACC92348AAB1B3CA474A9C51CA36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278B464551A43B4B15B5ECF2D38F02722">
    <w:name w:val="4278B464551A43B4B15B5ECF2D38F02722"/>
    <w:rsid w:val="00F6731D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AA331F465ED4B4A884DDFA28E14F05610">
    <w:name w:val="EAA331F465ED4B4A884DDFA28E14F05610"/>
    <w:rsid w:val="00F6731D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42083D9AEF414F7489E8F77998B102046">
    <w:name w:val="42083D9AEF414F7489E8F77998B102046"/>
    <w:rsid w:val="00F6731D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1678CB1EF37B442FA83C280B7634C2BD5">
    <w:name w:val="1678CB1EF37B442FA83C280B7634C2BD5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37D301B0021488B943C78C188CA23B85">
    <w:name w:val="E37D301B0021488B943C78C188CA23B85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6B4F4D08283D4369862E4F54E0D3762223">
    <w:name w:val="6B4F4D08283D4369862E4F54E0D3762223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23">
    <w:name w:val="ACA204F94B824F8E944681C444152F9B23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23">
    <w:name w:val="B728C2492B5045BFACEE15CDC97A154423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E89E9D563FF45D2932AD3253149DE585">
    <w:name w:val="AE89E9D563FF45D2932AD3253149DE585"/>
    <w:rsid w:val="00F6731D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8A49EC436E7B4BBCB7785456F5CF500653">
    <w:name w:val="8A49EC436E7B4BBCB7785456F5CF500653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53">
    <w:name w:val="60E87189050B4123872053A7F7CCC22C53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53">
    <w:name w:val="FFD4C7C12EC843FD930DA6AD0CDEBB4153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53">
    <w:name w:val="2DCD0DF4BD7546ABA3EECFE746DE7F9953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53">
    <w:name w:val="10CFDE87CFFF4F1BADD83B37CCE592C353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53">
    <w:name w:val="294CFBA67185477FBB03697D3A79015953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53">
    <w:name w:val="A2F6DDFE6F2445C0A39854631112B1F553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53">
    <w:name w:val="163F64C2B42E45859EDC03891B13F2C453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BF76022DF7B426BB780654365FC17C029">
    <w:name w:val="DBF76022DF7B426BB780654365FC17C029"/>
    <w:rsid w:val="00F6731D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29">
    <w:name w:val="8694E76182AA4E8980B80C927ECB731A29"/>
    <w:rsid w:val="00F6731D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CE675B99AE84D969A4D2E118CB8997051">
    <w:name w:val="8CE675B99AE84D969A4D2E118CB8997051"/>
    <w:rsid w:val="00F6731D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55">
    <w:name w:val="36FB3A0796BC461C869ED9015AE06B2555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55">
    <w:name w:val="EE50B32BA92743B687F06947D761EFB355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55">
    <w:name w:val="3F626453DD5344478F92444AF890792855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55">
    <w:name w:val="5F27BE27A20D46209900D759369ED83B55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55">
    <w:name w:val="3EA77FFE4B2347E3B714F6B3A225555B55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55">
    <w:name w:val="223DF2A66DBA42D8AD5DCA5D7FD1CE5055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55">
    <w:name w:val="448E6C0DDD7741FFA6F81C15FD0157D255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55">
    <w:name w:val="D4D82465CD034EE0983B1625B52E31BB55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55">
    <w:name w:val="B90C649797074E6B851F000E5F64688D55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55">
    <w:name w:val="A4D3E17BB8814AA3ACE0A01231751EBF55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55">
    <w:name w:val="DC41B701670D4F66B0120DE6333D8E7A55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55">
    <w:name w:val="D806DD4A8A0F4229BD84ECF96C0CB32B55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55">
    <w:name w:val="6B8207DF4AA943B1A35C4DDAC259A7DA55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51">
    <w:name w:val="398B88A69BCB4C5A96EBFC437EC6FEB151"/>
    <w:rsid w:val="00F6731D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4B9BACADD7F42418757D3CAFA1143054">
    <w:name w:val="E4B9BACADD7F42418757D3CAFA1143054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9CFEB6E27814461BE612C5777FFDE604">
    <w:name w:val="49CFEB6E27814461BE612C5777FFDE604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F1D8A08107F43EC8C830E85760CC9ED4">
    <w:name w:val="DF1D8A08107F43EC8C830E85760CC9ED4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349D27416524ECBAFBC7D1498EC69DB">
    <w:name w:val="F349D27416524ECBAFBC7D1498EC69DB"/>
    <w:rsid w:val="00F6731D"/>
  </w:style>
  <w:style w:type="paragraph" w:customStyle="1" w:styleId="D465C27D2914416EAC04F5259693040654">
    <w:name w:val="D465C27D2914416EAC04F5259693040654"/>
    <w:rsid w:val="00F6731D"/>
    <w:pPr>
      <w:spacing w:after="0"/>
    </w:pPr>
    <w:rPr>
      <w:rFonts w:ascii="Arial" w:eastAsia="+mn-ea" w:hAnsi="Arial" w:cs="Arial"/>
      <w:b/>
      <w:bCs/>
      <w:color w:val="808080" w:themeColor="background1" w:themeShade="80"/>
      <w:spacing w:val="60"/>
      <w:kern w:val="24"/>
      <w:sz w:val="72"/>
      <w:szCs w:val="72"/>
      <w:lang w:val="en-GB" w:eastAsia="en-US"/>
    </w:rPr>
  </w:style>
  <w:style w:type="paragraph" w:customStyle="1" w:styleId="0235A80ED6674171984D67AD146FFC9D54">
    <w:name w:val="0235A80ED6674171984D67AD146FFC9D54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9C1CB0ACC92348AAB1B3CA474A9C51CA37">
    <w:name w:val="9C1CB0ACC92348AAB1B3CA474A9C51CA37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278B464551A43B4B15B5ECF2D38F02723">
    <w:name w:val="4278B464551A43B4B15B5ECF2D38F02723"/>
    <w:rsid w:val="00F6731D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AA331F465ED4B4A884DDFA28E14F05611">
    <w:name w:val="EAA331F465ED4B4A884DDFA28E14F05611"/>
    <w:rsid w:val="00F6731D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42083D9AEF414F7489E8F77998B102047">
    <w:name w:val="42083D9AEF414F7489E8F77998B102047"/>
    <w:rsid w:val="00F6731D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1678CB1EF37B442FA83C280B7634C2BD6">
    <w:name w:val="1678CB1EF37B442FA83C280B7634C2BD6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37D301B0021488B943C78C188CA23B86">
    <w:name w:val="E37D301B0021488B943C78C188CA23B86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6B4F4D08283D4369862E4F54E0D3762224">
    <w:name w:val="6B4F4D08283D4369862E4F54E0D3762224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24">
    <w:name w:val="ACA204F94B824F8E944681C444152F9B24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24">
    <w:name w:val="B728C2492B5045BFACEE15CDC97A154424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E89E9D563FF45D2932AD3253149DE586">
    <w:name w:val="AE89E9D563FF45D2932AD3253149DE586"/>
    <w:rsid w:val="00F6731D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8A49EC436E7B4BBCB7785456F5CF500654">
    <w:name w:val="8A49EC436E7B4BBCB7785456F5CF500654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0E87189050B4123872053A7F7CCC22C54">
    <w:name w:val="60E87189050B4123872053A7F7CCC22C54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FD4C7C12EC843FD930DA6AD0CDEBB4154">
    <w:name w:val="FFD4C7C12EC843FD930DA6AD0CDEBB4154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DCD0DF4BD7546ABA3EECFE746DE7F9954">
    <w:name w:val="2DCD0DF4BD7546ABA3EECFE746DE7F9954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CFDE87CFFF4F1BADD83B37CCE592C354">
    <w:name w:val="10CFDE87CFFF4F1BADD83B37CCE592C354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94CFBA67185477FBB03697D3A79015954">
    <w:name w:val="294CFBA67185477FBB03697D3A79015954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2F6DDFE6F2445C0A39854631112B1F554">
    <w:name w:val="A2F6DDFE6F2445C0A39854631112B1F554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3F64C2B42E45859EDC03891B13F2C454">
    <w:name w:val="163F64C2B42E45859EDC03891B13F2C454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BF76022DF7B426BB780654365FC17C030">
    <w:name w:val="DBF76022DF7B426BB780654365FC17C030"/>
    <w:rsid w:val="00F6731D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30">
    <w:name w:val="8694E76182AA4E8980B80C927ECB731A30"/>
    <w:rsid w:val="00F6731D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CE675B99AE84D969A4D2E118CB8997052">
    <w:name w:val="8CE675B99AE84D969A4D2E118CB8997052"/>
    <w:rsid w:val="00F6731D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6FB3A0796BC461C869ED9015AE06B2556">
    <w:name w:val="36FB3A0796BC461C869ED9015AE06B2556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E50B32BA92743B687F06947D761EFB356">
    <w:name w:val="EE50B32BA92743B687F06947D761EFB356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F626453DD5344478F92444AF890792856">
    <w:name w:val="3F626453DD5344478F92444AF890792856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F27BE27A20D46209900D759369ED83B56">
    <w:name w:val="5F27BE27A20D46209900D759369ED83B56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EA77FFE4B2347E3B714F6B3A225555B56">
    <w:name w:val="3EA77FFE4B2347E3B714F6B3A225555B56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223DF2A66DBA42D8AD5DCA5D7FD1CE5056">
    <w:name w:val="223DF2A66DBA42D8AD5DCA5D7FD1CE5056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8E6C0DDD7741FFA6F81C15FD0157D256">
    <w:name w:val="448E6C0DDD7741FFA6F81C15FD0157D256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4D82465CD034EE0983B1625B52E31BB56">
    <w:name w:val="D4D82465CD034EE0983B1625B52E31BB56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90C649797074E6B851F000E5F64688D56">
    <w:name w:val="B90C649797074E6B851F000E5F64688D56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4D3E17BB8814AA3ACE0A01231751EBF56">
    <w:name w:val="A4D3E17BB8814AA3ACE0A01231751EBF56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C41B701670D4F66B0120DE6333D8E7A56">
    <w:name w:val="DC41B701670D4F66B0120DE6333D8E7A56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806DD4A8A0F4229BD84ECF96C0CB32B56">
    <w:name w:val="D806DD4A8A0F4229BD84ECF96C0CB32B56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6B8207DF4AA943B1A35C4DDAC259A7DA56">
    <w:name w:val="6B8207DF4AA943B1A35C4DDAC259A7DA56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398B88A69BCB4C5A96EBFC437EC6FEB152">
    <w:name w:val="398B88A69BCB4C5A96EBFC437EC6FEB152"/>
    <w:rsid w:val="00F6731D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4B9BACADD7F42418757D3CAFA1143055">
    <w:name w:val="E4B9BACADD7F42418757D3CAFA1143055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9CFEB6E27814461BE612C5777FFDE605">
    <w:name w:val="49CFEB6E27814461BE612C5777FFDE605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F1D8A08107F43EC8C830E85760CC9ED5">
    <w:name w:val="DF1D8A08107F43EC8C830E85760CC9ED5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349D27416524ECBAFBC7D1498EC69DB1">
    <w:name w:val="F349D27416524ECBAFBC7D1498EC69DB1"/>
    <w:rsid w:val="00F6731D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4C104D26C70E40588083E2D5BF0D7A2A">
    <w:name w:val="4C104D26C70E40588083E2D5BF0D7A2A"/>
    <w:rsid w:val="00F6731D"/>
  </w:style>
  <w:style w:type="paragraph" w:customStyle="1" w:styleId="D465C27D2914416EAC04F5259693040655">
    <w:name w:val="D465C27D2914416EAC04F5259693040655"/>
    <w:rsid w:val="00F6731D"/>
    <w:pPr>
      <w:spacing w:after="0"/>
    </w:pPr>
    <w:rPr>
      <w:rFonts w:ascii="Arial" w:eastAsia="+mn-ea" w:hAnsi="Arial" w:cs="Arial"/>
      <w:b/>
      <w:bCs/>
      <w:color w:val="808080" w:themeColor="background1" w:themeShade="80"/>
      <w:spacing w:val="60"/>
      <w:kern w:val="24"/>
      <w:sz w:val="72"/>
      <w:szCs w:val="72"/>
      <w:lang w:val="en-GB" w:eastAsia="en-US"/>
    </w:rPr>
  </w:style>
  <w:style w:type="paragraph" w:customStyle="1" w:styleId="0235A80ED6674171984D67AD146FFC9D55">
    <w:name w:val="0235A80ED6674171984D67AD146FFC9D55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9C1CB0ACC92348AAB1B3CA474A9C51CA38">
    <w:name w:val="9C1CB0ACC92348AAB1B3CA474A9C51CA38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278B464551A43B4B15B5ECF2D38F02724">
    <w:name w:val="4278B464551A43B4B15B5ECF2D38F02724"/>
    <w:rsid w:val="00F6731D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AA331F465ED4B4A884DDFA28E14F05612">
    <w:name w:val="EAA331F465ED4B4A884DDFA28E14F05612"/>
    <w:rsid w:val="00F6731D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42083D9AEF414F7489E8F77998B102048">
    <w:name w:val="42083D9AEF414F7489E8F77998B102048"/>
    <w:rsid w:val="00F6731D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1678CB1EF37B442FA83C280B7634C2BD7">
    <w:name w:val="1678CB1EF37B442FA83C280B7634C2BD7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37D301B0021488B943C78C188CA23B87">
    <w:name w:val="E37D301B0021488B943C78C188CA23B87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6B4F4D08283D4369862E4F54E0D3762225">
    <w:name w:val="6B4F4D08283D4369862E4F54E0D3762225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25">
    <w:name w:val="ACA204F94B824F8E944681C444152F9B25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25">
    <w:name w:val="B728C2492B5045BFACEE15CDC97A154425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E89E9D563FF45D2932AD3253149DE587">
    <w:name w:val="AE89E9D563FF45D2932AD3253149DE587"/>
    <w:rsid w:val="00F6731D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8A49EC436E7B4BBCB7785456F5CF500655">
    <w:name w:val="8A49EC436E7B4BBCB7785456F5CF500655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60E87189050B4123872053A7F7CCC22C55">
    <w:name w:val="60E87189050B4123872053A7F7CCC22C55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4C104D26C70E40588083E2D5BF0D7A2A1">
    <w:name w:val="4C104D26C70E40588083E2D5BF0D7A2A1"/>
    <w:rsid w:val="00F6731D"/>
    <w:pPr>
      <w:spacing w:before="120" w:after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DBF76022DF7B426BB780654365FC17C031">
    <w:name w:val="DBF76022DF7B426BB780654365FC17C031"/>
    <w:rsid w:val="00F6731D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31">
    <w:name w:val="8694E76182AA4E8980B80C927ECB731A31"/>
    <w:rsid w:val="00F6731D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98B88A69BCB4C5A96EBFC437EC6FEB153">
    <w:name w:val="398B88A69BCB4C5A96EBFC437EC6FEB153"/>
    <w:rsid w:val="00F6731D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4B9BACADD7F42418757D3CAFA1143056">
    <w:name w:val="E4B9BACADD7F42418757D3CAFA1143056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9CFEB6E27814461BE612C5777FFDE606">
    <w:name w:val="49CFEB6E27814461BE612C5777FFDE606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DF1D8A08107F43EC8C830E85760CC9ED6">
    <w:name w:val="DF1D8A08107F43EC8C830E85760CC9ED6"/>
    <w:rsid w:val="00F6731D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349D27416524ECBAFBC7D1498EC69DB2">
    <w:name w:val="F349D27416524ECBAFBC7D1498EC69DB2"/>
    <w:rsid w:val="00F6731D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70EC5A14190640328D5D5F632224C7CB">
    <w:name w:val="70EC5A14190640328D5D5F632224C7CB"/>
    <w:rsid w:val="00F760CC"/>
  </w:style>
  <w:style w:type="paragraph" w:customStyle="1" w:styleId="D465C27D2914416EAC04F5259693040656">
    <w:name w:val="D465C27D2914416EAC04F5259693040656"/>
    <w:rsid w:val="00F760CC"/>
    <w:pPr>
      <w:spacing w:after="0"/>
    </w:pPr>
    <w:rPr>
      <w:rFonts w:ascii="Arial" w:eastAsia="+mn-ea" w:hAnsi="Arial" w:cs="Arial"/>
      <w:b/>
      <w:bCs/>
      <w:color w:val="808080" w:themeColor="background1" w:themeShade="80"/>
      <w:spacing w:val="60"/>
      <w:kern w:val="24"/>
      <w:sz w:val="72"/>
      <w:szCs w:val="72"/>
      <w:lang w:val="en-GB" w:eastAsia="en-US"/>
    </w:rPr>
  </w:style>
  <w:style w:type="paragraph" w:customStyle="1" w:styleId="0235A80ED6674171984D67AD146FFC9D56">
    <w:name w:val="0235A80ED6674171984D67AD146FFC9D56"/>
    <w:rsid w:val="00F760CC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9C1CB0ACC92348AAB1B3CA474A9C51CA39">
    <w:name w:val="9C1CB0ACC92348AAB1B3CA474A9C51CA39"/>
    <w:rsid w:val="00F760CC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278B464551A43B4B15B5ECF2D38F02725">
    <w:name w:val="4278B464551A43B4B15B5ECF2D38F02725"/>
    <w:rsid w:val="00F760CC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AA331F465ED4B4A884DDFA28E14F05613">
    <w:name w:val="EAA331F465ED4B4A884DDFA28E14F05613"/>
    <w:rsid w:val="00F760CC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42083D9AEF414F7489E8F77998B102049">
    <w:name w:val="42083D9AEF414F7489E8F77998B102049"/>
    <w:rsid w:val="00F760CC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1678CB1EF37B442FA83C280B7634C2BD8">
    <w:name w:val="1678CB1EF37B442FA83C280B7634C2BD8"/>
    <w:rsid w:val="00F760CC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37D301B0021488B943C78C188CA23B88">
    <w:name w:val="E37D301B0021488B943C78C188CA23B88"/>
    <w:rsid w:val="00F760CC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6B4F4D08283D4369862E4F54E0D3762226">
    <w:name w:val="6B4F4D08283D4369862E4F54E0D3762226"/>
    <w:rsid w:val="00F760CC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26">
    <w:name w:val="ACA204F94B824F8E944681C444152F9B26"/>
    <w:rsid w:val="00F760CC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26">
    <w:name w:val="B728C2492B5045BFACEE15CDC97A154426"/>
    <w:rsid w:val="00F760CC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E89E9D563FF45D2932AD3253149DE588">
    <w:name w:val="AE89E9D563FF45D2932AD3253149DE588"/>
    <w:rsid w:val="00F760CC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8A49EC436E7B4BBCB7785456F5CF500656">
    <w:name w:val="8A49EC436E7B4BBCB7785456F5CF500656"/>
    <w:rsid w:val="00F760CC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60E87189050B4123872053A7F7CCC22C56">
    <w:name w:val="60E87189050B4123872053A7F7CCC22C56"/>
    <w:rsid w:val="00F760CC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4C104D26C70E40588083E2D5BF0D7A2A2">
    <w:name w:val="4C104D26C70E40588083E2D5BF0D7A2A2"/>
    <w:rsid w:val="00F760CC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70EC5A14190640328D5D5F632224C7CB1">
    <w:name w:val="70EC5A14190640328D5D5F632224C7CB1"/>
    <w:rsid w:val="00F760CC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DBF76022DF7B426BB780654365FC17C032">
    <w:name w:val="DBF76022DF7B426BB780654365FC17C032"/>
    <w:rsid w:val="00F760CC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32">
    <w:name w:val="8694E76182AA4E8980B80C927ECB731A32"/>
    <w:rsid w:val="00F760CC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98B88A69BCB4C5A96EBFC437EC6FEB154">
    <w:name w:val="398B88A69BCB4C5A96EBFC437EC6FEB154"/>
    <w:rsid w:val="00F760CC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34ACBCB7ABA43E6A09FD095418C74D0">
    <w:name w:val="F34ACBCB7ABA43E6A09FD095418C74D0"/>
    <w:rsid w:val="00F760CC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308B6B3D7C48B684704B04307BB184">
    <w:name w:val="44308B6B3D7C48B684704B04307BB184"/>
    <w:rsid w:val="00F760CC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EB68107AA3C45B68F4B84B49FD1FE91">
    <w:name w:val="4EB68107AA3C45B68F4B84B49FD1FE91"/>
    <w:rsid w:val="00F760CC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349D27416524ECBAFBC7D1498EC69DB3">
    <w:name w:val="F349D27416524ECBAFBC7D1498EC69DB3"/>
    <w:rsid w:val="00F760CC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3A3C812486B1496DB8A02B356D1249BF">
    <w:name w:val="3A3C812486B1496DB8A02B356D1249BF"/>
    <w:rsid w:val="00F760CC"/>
  </w:style>
  <w:style w:type="paragraph" w:customStyle="1" w:styleId="D465C27D2914416EAC04F5259693040657">
    <w:name w:val="D465C27D2914416EAC04F5259693040657"/>
    <w:rsid w:val="00F760CC"/>
    <w:pPr>
      <w:spacing w:after="0"/>
    </w:pPr>
    <w:rPr>
      <w:rFonts w:ascii="Arial" w:eastAsia="+mn-ea" w:hAnsi="Arial" w:cs="Arial"/>
      <w:b/>
      <w:bCs/>
      <w:color w:val="808080" w:themeColor="background1" w:themeShade="80"/>
      <w:spacing w:val="60"/>
      <w:kern w:val="24"/>
      <w:sz w:val="72"/>
      <w:szCs w:val="72"/>
      <w:lang w:val="en-GB" w:eastAsia="en-US"/>
    </w:rPr>
  </w:style>
  <w:style w:type="paragraph" w:customStyle="1" w:styleId="0235A80ED6674171984D67AD146FFC9D57">
    <w:name w:val="0235A80ED6674171984D67AD146FFC9D57"/>
    <w:rsid w:val="00F760CC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9C1CB0ACC92348AAB1B3CA474A9C51CA40">
    <w:name w:val="9C1CB0ACC92348AAB1B3CA474A9C51CA40"/>
    <w:rsid w:val="00F760CC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278B464551A43B4B15B5ECF2D38F02726">
    <w:name w:val="4278B464551A43B4B15B5ECF2D38F02726"/>
    <w:rsid w:val="00F760CC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AA331F465ED4B4A884DDFA28E14F05614">
    <w:name w:val="EAA331F465ED4B4A884DDFA28E14F05614"/>
    <w:rsid w:val="00F760CC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42083D9AEF414F7489E8F77998B1020410">
    <w:name w:val="42083D9AEF414F7489E8F77998B1020410"/>
    <w:rsid w:val="00F760CC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1678CB1EF37B442FA83C280B7634C2BD9">
    <w:name w:val="1678CB1EF37B442FA83C280B7634C2BD9"/>
    <w:rsid w:val="00F760CC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37D301B0021488B943C78C188CA23B89">
    <w:name w:val="E37D301B0021488B943C78C188CA23B89"/>
    <w:rsid w:val="00F760CC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6B4F4D08283D4369862E4F54E0D3762227">
    <w:name w:val="6B4F4D08283D4369862E4F54E0D3762227"/>
    <w:rsid w:val="00F760CC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27">
    <w:name w:val="ACA204F94B824F8E944681C444152F9B27"/>
    <w:rsid w:val="00F760CC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27">
    <w:name w:val="B728C2492B5045BFACEE15CDC97A154427"/>
    <w:rsid w:val="00F760CC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E89E9D563FF45D2932AD3253149DE589">
    <w:name w:val="AE89E9D563FF45D2932AD3253149DE589"/>
    <w:rsid w:val="00F760CC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8A49EC436E7B4BBCB7785456F5CF500657">
    <w:name w:val="8A49EC436E7B4BBCB7785456F5CF500657"/>
    <w:rsid w:val="00F760CC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60E87189050B4123872053A7F7CCC22C57">
    <w:name w:val="60E87189050B4123872053A7F7CCC22C57"/>
    <w:rsid w:val="00F760CC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70EC5A14190640328D5D5F632224C7CB2">
    <w:name w:val="70EC5A14190640328D5D5F632224C7CB2"/>
    <w:rsid w:val="00F760CC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3A3C812486B1496DB8A02B356D1249BF1">
    <w:name w:val="3A3C812486B1496DB8A02B356D1249BF1"/>
    <w:rsid w:val="00F760CC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DBF76022DF7B426BB780654365FC17C033">
    <w:name w:val="DBF76022DF7B426BB780654365FC17C033"/>
    <w:rsid w:val="00F760CC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33">
    <w:name w:val="8694E76182AA4E8980B80C927ECB731A33"/>
    <w:rsid w:val="00F760CC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398B88A69BCB4C5A96EBFC437EC6FEB155">
    <w:name w:val="398B88A69BCB4C5A96EBFC437EC6FEB155"/>
    <w:rsid w:val="00F760CC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34ACBCB7ABA43E6A09FD095418C74D01">
    <w:name w:val="F34ACBCB7ABA43E6A09FD095418C74D01"/>
    <w:rsid w:val="00F760CC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4308B6B3D7C48B684704B04307BB1841">
    <w:name w:val="44308B6B3D7C48B684704B04307BB1841"/>
    <w:rsid w:val="00F760CC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EB68107AA3C45B68F4B84B49FD1FE911">
    <w:name w:val="4EB68107AA3C45B68F4B84B49FD1FE911"/>
    <w:rsid w:val="00F760CC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349D27416524ECBAFBC7D1498EC69DB4">
    <w:name w:val="F349D27416524ECBAFBC7D1498EC69DB4"/>
    <w:rsid w:val="00F760CC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1088F78024B244B380BA90C31A4F473E">
    <w:name w:val="1088F78024B244B380BA90C31A4F473E"/>
    <w:rsid w:val="00930A46"/>
  </w:style>
  <w:style w:type="paragraph" w:customStyle="1" w:styleId="7DD9528E94264B87AD21B7505374FEB9">
    <w:name w:val="7DD9528E94264B87AD21B7505374FEB9"/>
    <w:rsid w:val="00930A46"/>
  </w:style>
  <w:style w:type="paragraph" w:customStyle="1" w:styleId="BE94AD78D35C401099B21FF8EEBDF61C">
    <w:name w:val="BE94AD78D35C401099B21FF8EEBDF61C"/>
    <w:rsid w:val="00930A46"/>
  </w:style>
  <w:style w:type="paragraph" w:customStyle="1" w:styleId="2AC2E4DAED994B619ADE80C6CFA1CDCF">
    <w:name w:val="2AC2E4DAED994B619ADE80C6CFA1CDCF"/>
    <w:rsid w:val="00930A46"/>
  </w:style>
  <w:style w:type="paragraph" w:customStyle="1" w:styleId="4278B464551A43B4B15B5ECF2D38F02727">
    <w:name w:val="4278B464551A43B4B15B5ECF2D38F02727"/>
    <w:rsid w:val="00930A46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AA331F465ED4B4A884DDFA28E14F05615">
    <w:name w:val="EAA331F465ED4B4A884DDFA28E14F05615"/>
    <w:rsid w:val="00930A46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42083D9AEF414F7489E8F77998B1020411">
    <w:name w:val="42083D9AEF414F7489E8F77998B1020411"/>
    <w:rsid w:val="00930A46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1678CB1EF37B442FA83C280B7634C2BD10">
    <w:name w:val="1678CB1EF37B442FA83C280B7634C2BD10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37D301B0021488B943C78C188CA23B810">
    <w:name w:val="E37D301B0021488B943C78C188CA23B810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28">
    <w:name w:val="ACA204F94B824F8E944681C444152F9B28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28">
    <w:name w:val="B728C2492B5045BFACEE15CDC97A154428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E89E9D563FF45D2932AD3253149DE5810">
    <w:name w:val="AE89E9D563FF45D2932AD3253149DE5810"/>
    <w:rsid w:val="00930A46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8A49EC436E7B4BBCB7785456F5CF500658">
    <w:name w:val="8A49EC436E7B4BBCB7785456F5CF500658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60E87189050B4123872053A7F7CCC22C58">
    <w:name w:val="60E87189050B4123872053A7F7CCC22C58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4C104D26C70E40588083E2D5BF0D7A2A3">
    <w:name w:val="4C104D26C70E40588083E2D5BF0D7A2A3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70EC5A14190640328D5D5F632224C7CB3">
    <w:name w:val="70EC5A14190640328D5D5F632224C7CB3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3A3C812486B1496DB8A02B356D1249BF2">
    <w:name w:val="3A3C812486B1496DB8A02B356D1249BF2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DBF76022DF7B426BB780654365FC17C034">
    <w:name w:val="DBF76022DF7B426BB780654365FC17C034"/>
    <w:rsid w:val="00930A46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34">
    <w:name w:val="8694E76182AA4E8980B80C927ECB731A34"/>
    <w:rsid w:val="00930A46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FF779F62FB2E4091A20026EBFD27897E">
    <w:name w:val="FF779F62FB2E4091A20026EBFD27897E"/>
    <w:rsid w:val="00930A46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5A84F5A6819A4B0BB0EB2E7C4A03EA75">
    <w:name w:val="5A84F5A6819A4B0BB0EB2E7C4A03EA75"/>
    <w:rsid w:val="00930A46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88006145C32442FB9B690235ECF7D2F">
    <w:name w:val="488006145C32442FB9B690235ECF7D2F"/>
    <w:rsid w:val="00930A46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BE94AD78D35C401099B21FF8EEBDF61C1">
    <w:name w:val="BE94AD78D35C401099B21FF8EEBDF61C1"/>
    <w:rsid w:val="00930A46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775930895064FCAA2819C21DCEE0020">
    <w:name w:val="1775930895064FCAA2819C21DCEE0020"/>
    <w:rsid w:val="00930A46"/>
  </w:style>
  <w:style w:type="paragraph" w:customStyle="1" w:styleId="1678CB1EF37B442FA83C280B7634C2BD11">
    <w:name w:val="1678CB1EF37B442FA83C280B7634C2BD11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37D301B0021488B943C78C188CA23B811">
    <w:name w:val="E37D301B0021488B943C78C188CA23B811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29">
    <w:name w:val="ACA204F94B824F8E944681C444152F9B29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29">
    <w:name w:val="B728C2492B5045BFACEE15CDC97A154429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E89E9D563FF45D2932AD3253149DE5811">
    <w:name w:val="AE89E9D563FF45D2932AD3253149DE5811"/>
    <w:rsid w:val="00930A46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8A49EC436E7B4BBCB7785456F5CF500659">
    <w:name w:val="8A49EC436E7B4BBCB7785456F5CF500659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60E87189050B4123872053A7F7CCC22C59">
    <w:name w:val="60E87189050B4123872053A7F7CCC22C59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4C104D26C70E40588083E2D5BF0D7A2A4">
    <w:name w:val="4C104D26C70E40588083E2D5BF0D7A2A4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70EC5A14190640328D5D5F632224C7CB4">
    <w:name w:val="70EC5A14190640328D5D5F632224C7CB4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3A3C812486B1496DB8A02B356D1249BF3">
    <w:name w:val="3A3C812486B1496DB8A02B356D1249BF3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DBF76022DF7B426BB780654365FC17C035">
    <w:name w:val="DBF76022DF7B426BB780654365FC17C035"/>
    <w:rsid w:val="00930A46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35">
    <w:name w:val="8694E76182AA4E8980B80C927ECB731A35"/>
    <w:rsid w:val="00930A46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BE94AD78D35C401099B21FF8EEBDF61C2">
    <w:name w:val="BE94AD78D35C401099B21FF8EEBDF61C2"/>
    <w:rsid w:val="00930A46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CC4E3028FEA04A4AB4A374B47104BC19">
    <w:name w:val="CC4E3028FEA04A4AB4A374B47104BC19"/>
    <w:rsid w:val="00930A46"/>
    <w:pPr>
      <w:spacing w:after="0"/>
      <w:jc w:val="center"/>
    </w:pPr>
    <w:rPr>
      <w:rFonts w:ascii="Arial" w:eastAsia="+mn-ea" w:hAnsi="Arial" w:cs="Arial"/>
      <w:b/>
      <w:bCs/>
      <w:color w:val="808080" w:themeColor="background1" w:themeShade="80"/>
      <w:kern w:val="24"/>
      <w:sz w:val="24"/>
      <w:szCs w:val="60"/>
      <w:lang w:eastAsia="en-US"/>
    </w:rPr>
  </w:style>
  <w:style w:type="paragraph" w:customStyle="1" w:styleId="1678CB1EF37B442FA83C280B7634C2BD12">
    <w:name w:val="1678CB1EF37B442FA83C280B7634C2BD12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37D301B0021488B943C78C188CA23B812">
    <w:name w:val="E37D301B0021488B943C78C188CA23B812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30">
    <w:name w:val="ACA204F94B824F8E944681C444152F9B30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30">
    <w:name w:val="B728C2492B5045BFACEE15CDC97A154430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E89E9D563FF45D2932AD3253149DE5812">
    <w:name w:val="AE89E9D563FF45D2932AD3253149DE5812"/>
    <w:rsid w:val="00930A46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8A49EC436E7B4BBCB7785456F5CF500660">
    <w:name w:val="8A49EC436E7B4BBCB7785456F5CF500660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60E87189050B4123872053A7F7CCC22C60">
    <w:name w:val="60E87189050B4123872053A7F7CCC22C60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4C104D26C70E40588083E2D5BF0D7A2A5">
    <w:name w:val="4C104D26C70E40588083E2D5BF0D7A2A5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70EC5A14190640328D5D5F632224C7CB5">
    <w:name w:val="70EC5A14190640328D5D5F632224C7CB5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3A3C812486B1496DB8A02B356D1249BF4">
    <w:name w:val="3A3C812486B1496DB8A02B356D1249BF4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DBF76022DF7B426BB780654365FC17C036">
    <w:name w:val="DBF76022DF7B426BB780654365FC17C036"/>
    <w:rsid w:val="00930A46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36">
    <w:name w:val="8694E76182AA4E8980B80C927ECB731A36"/>
    <w:rsid w:val="00930A46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BE94AD78D35C401099B21FF8EEBDF61C3">
    <w:name w:val="BE94AD78D35C401099B21FF8EEBDF61C3"/>
    <w:rsid w:val="00930A46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CC4E3028FEA04A4AB4A374B47104BC191">
    <w:name w:val="CC4E3028FEA04A4AB4A374B47104BC191"/>
    <w:rsid w:val="00930A46"/>
    <w:pPr>
      <w:spacing w:after="0"/>
      <w:jc w:val="center"/>
    </w:pPr>
    <w:rPr>
      <w:rFonts w:ascii="Arial" w:eastAsia="+mn-ea" w:hAnsi="Arial" w:cs="Arial"/>
      <w:b/>
      <w:bCs/>
      <w:color w:val="808080" w:themeColor="background1" w:themeShade="80"/>
      <w:kern w:val="24"/>
      <w:sz w:val="24"/>
      <w:szCs w:val="60"/>
      <w:lang w:eastAsia="en-US"/>
    </w:rPr>
  </w:style>
  <w:style w:type="paragraph" w:customStyle="1" w:styleId="1678CB1EF37B442FA83C280B7634C2BD13">
    <w:name w:val="1678CB1EF37B442FA83C280B7634C2BD13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37D301B0021488B943C78C188CA23B813">
    <w:name w:val="E37D301B0021488B943C78C188CA23B813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31">
    <w:name w:val="ACA204F94B824F8E944681C444152F9B31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31">
    <w:name w:val="B728C2492B5045BFACEE15CDC97A154431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E89E9D563FF45D2932AD3253149DE5813">
    <w:name w:val="AE89E9D563FF45D2932AD3253149DE5813"/>
    <w:rsid w:val="00930A46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8A49EC436E7B4BBCB7785456F5CF500661">
    <w:name w:val="8A49EC436E7B4BBCB7785456F5CF500661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60E87189050B4123872053A7F7CCC22C61">
    <w:name w:val="60E87189050B4123872053A7F7CCC22C61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4C104D26C70E40588083E2D5BF0D7A2A6">
    <w:name w:val="4C104D26C70E40588083E2D5BF0D7A2A6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70EC5A14190640328D5D5F632224C7CB6">
    <w:name w:val="70EC5A14190640328D5D5F632224C7CB6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3A3C812486B1496DB8A02B356D1249BF5">
    <w:name w:val="3A3C812486B1496DB8A02B356D1249BF5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DBF76022DF7B426BB780654365FC17C037">
    <w:name w:val="DBF76022DF7B426BB780654365FC17C037"/>
    <w:rsid w:val="00930A46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37">
    <w:name w:val="8694E76182AA4E8980B80C927ECB731A37"/>
    <w:rsid w:val="00930A46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BE94AD78D35C401099B21FF8EEBDF61C4">
    <w:name w:val="BE94AD78D35C401099B21FF8EEBDF61C4"/>
    <w:rsid w:val="00930A46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01Tekstpogrubiony">
    <w:name w:val="01 Tekst pogrubiony"/>
    <w:basedOn w:val="Normalny"/>
    <w:link w:val="01TekstpogrubionyZnak"/>
    <w:qFormat/>
    <w:rsid w:val="00930A46"/>
    <w:pPr>
      <w:spacing w:after="0"/>
      <w:jc w:val="center"/>
    </w:pPr>
    <w:rPr>
      <w:rFonts w:ascii="Arial" w:eastAsia="+mn-ea" w:hAnsi="Arial" w:cs="Arial"/>
      <w:b/>
      <w:bCs/>
      <w:color w:val="808080" w:themeColor="background1" w:themeShade="80"/>
      <w:kern w:val="24"/>
      <w:sz w:val="24"/>
      <w:szCs w:val="60"/>
      <w:lang w:eastAsia="en-US"/>
    </w:rPr>
  </w:style>
  <w:style w:type="character" w:customStyle="1" w:styleId="01TekstpogrubionyZnak">
    <w:name w:val="01 Tekst pogrubiony Znak"/>
    <w:basedOn w:val="Domylnaczcionkaakapitu"/>
    <w:link w:val="01Tekstpogrubiony"/>
    <w:rsid w:val="00930A46"/>
    <w:rPr>
      <w:rFonts w:ascii="Arial" w:eastAsia="+mn-ea" w:hAnsi="Arial" w:cs="Arial"/>
      <w:b/>
      <w:bCs/>
      <w:color w:val="808080" w:themeColor="background1" w:themeShade="80"/>
      <w:kern w:val="24"/>
      <w:sz w:val="24"/>
      <w:szCs w:val="60"/>
      <w:lang w:eastAsia="en-US"/>
    </w:rPr>
  </w:style>
  <w:style w:type="paragraph" w:customStyle="1" w:styleId="CC4E3028FEA04A4AB4A374B47104BC192">
    <w:name w:val="CC4E3028FEA04A4AB4A374B47104BC192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1678CB1EF37B442FA83C280B7634C2BD14">
    <w:name w:val="1678CB1EF37B442FA83C280B7634C2BD14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37D301B0021488B943C78C188CA23B814">
    <w:name w:val="E37D301B0021488B943C78C188CA23B814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32">
    <w:name w:val="ACA204F94B824F8E944681C444152F9B32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32">
    <w:name w:val="B728C2492B5045BFACEE15CDC97A154432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E89E9D563FF45D2932AD3253149DE5814">
    <w:name w:val="AE89E9D563FF45D2932AD3253149DE5814"/>
    <w:rsid w:val="00930A46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8A49EC436E7B4BBCB7785456F5CF500662">
    <w:name w:val="8A49EC436E7B4BBCB7785456F5CF500662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60E87189050B4123872053A7F7CCC22C62">
    <w:name w:val="60E87189050B4123872053A7F7CCC22C62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4C104D26C70E40588083E2D5BF0D7A2A7">
    <w:name w:val="4C104D26C70E40588083E2D5BF0D7A2A7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70EC5A14190640328D5D5F632224C7CB7">
    <w:name w:val="70EC5A14190640328D5D5F632224C7CB7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3A3C812486B1496DB8A02B356D1249BF6">
    <w:name w:val="3A3C812486B1496DB8A02B356D1249BF6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DBF76022DF7B426BB780654365FC17C038">
    <w:name w:val="DBF76022DF7B426BB780654365FC17C038"/>
    <w:rsid w:val="00930A46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38">
    <w:name w:val="8694E76182AA4E8980B80C927ECB731A38"/>
    <w:rsid w:val="00930A46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BE94AD78D35C401099B21FF8EEBDF61C5">
    <w:name w:val="BE94AD78D35C401099B21FF8EEBDF61C5"/>
    <w:rsid w:val="00930A46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78CB1EF37B442FA83C280B7634C2BD15">
    <w:name w:val="1678CB1EF37B442FA83C280B7634C2BD15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37D301B0021488B943C78C188CA23B815">
    <w:name w:val="E37D301B0021488B943C78C188CA23B815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33">
    <w:name w:val="ACA204F94B824F8E944681C444152F9B33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33">
    <w:name w:val="B728C2492B5045BFACEE15CDC97A154433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E89E9D563FF45D2932AD3253149DE5815">
    <w:name w:val="AE89E9D563FF45D2932AD3253149DE5815"/>
    <w:rsid w:val="00930A46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8A49EC436E7B4BBCB7785456F5CF500663">
    <w:name w:val="8A49EC436E7B4BBCB7785456F5CF500663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60E87189050B4123872053A7F7CCC22C63">
    <w:name w:val="60E87189050B4123872053A7F7CCC22C63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4C104D26C70E40588083E2D5BF0D7A2A8">
    <w:name w:val="4C104D26C70E40588083E2D5BF0D7A2A8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70EC5A14190640328D5D5F632224C7CB8">
    <w:name w:val="70EC5A14190640328D5D5F632224C7CB8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3A3C812486B1496DB8A02B356D1249BF7">
    <w:name w:val="3A3C812486B1496DB8A02B356D1249BF7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DBF76022DF7B426BB780654365FC17C039">
    <w:name w:val="DBF76022DF7B426BB780654365FC17C039"/>
    <w:rsid w:val="00930A46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39">
    <w:name w:val="8694E76182AA4E8980B80C927ECB731A39"/>
    <w:rsid w:val="00930A46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BE94AD78D35C401099B21FF8EEBDF61C6">
    <w:name w:val="BE94AD78D35C401099B21FF8EEBDF61C6"/>
    <w:rsid w:val="00930A46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CC4E3028FEA04A4AB4A374B47104BC193">
    <w:name w:val="CC4E3028FEA04A4AB4A374B47104BC193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34514AFBCB0F4F0F9C14F70389F076EF">
    <w:name w:val="34514AFBCB0F4F0F9C14F70389F076EF"/>
    <w:rsid w:val="00930A46"/>
  </w:style>
  <w:style w:type="paragraph" w:customStyle="1" w:styleId="34514AFBCB0F4F0F9C14F70389F076EF1">
    <w:name w:val="34514AFBCB0F4F0F9C14F70389F076EF1"/>
    <w:rsid w:val="00930A46"/>
    <w:pPr>
      <w:spacing w:after="120"/>
      <w:jc w:val="center"/>
    </w:pPr>
    <w:rPr>
      <w:rFonts w:ascii="Arial" w:eastAsiaTheme="minorHAnsi" w:hAnsi="Arial" w:cs="Arial"/>
      <w:b/>
      <w:color w:val="767171" w:themeColor="background2" w:themeShade="80"/>
      <w:sz w:val="24"/>
      <w:szCs w:val="24"/>
      <w:lang w:eastAsia="en-US"/>
    </w:rPr>
  </w:style>
  <w:style w:type="paragraph" w:customStyle="1" w:styleId="4278B464551A43B4B15B5ECF2D38F02728">
    <w:name w:val="4278B464551A43B4B15B5ECF2D38F02728"/>
    <w:rsid w:val="00930A46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AA331F465ED4B4A884DDFA28E14F05616">
    <w:name w:val="EAA331F465ED4B4A884DDFA28E14F05616"/>
    <w:rsid w:val="00930A46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42083D9AEF414F7489E8F77998B1020412">
    <w:name w:val="42083D9AEF414F7489E8F77998B1020412"/>
    <w:rsid w:val="00930A46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1678CB1EF37B442FA83C280B7634C2BD16">
    <w:name w:val="1678CB1EF37B442FA83C280B7634C2BD16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37D301B0021488B943C78C188CA23B816">
    <w:name w:val="E37D301B0021488B943C78C188CA23B816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34">
    <w:name w:val="ACA204F94B824F8E944681C444152F9B34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34">
    <w:name w:val="B728C2492B5045BFACEE15CDC97A154434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E89E9D563FF45D2932AD3253149DE5816">
    <w:name w:val="AE89E9D563FF45D2932AD3253149DE5816"/>
    <w:rsid w:val="00930A46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8A49EC436E7B4BBCB7785456F5CF500664">
    <w:name w:val="8A49EC436E7B4BBCB7785456F5CF500664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60E87189050B4123872053A7F7CCC22C64">
    <w:name w:val="60E87189050B4123872053A7F7CCC22C64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4C104D26C70E40588083E2D5BF0D7A2A9">
    <w:name w:val="4C104D26C70E40588083E2D5BF0D7A2A9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70EC5A14190640328D5D5F632224C7CB9">
    <w:name w:val="70EC5A14190640328D5D5F632224C7CB9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3A3C812486B1496DB8A02B356D1249BF8">
    <w:name w:val="3A3C812486B1496DB8A02B356D1249BF8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DBF76022DF7B426BB780654365FC17C040">
    <w:name w:val="DBF76022DF7B426BB780654365FC17C040"/>
    <w:rsid w:val="00930A46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40">
    <w:name w:val="8694E76182AA4E8980B80C927ECB731A40"/>
    <w:rsid w:val="00930A46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BE94AD78D35C401099B21FF8EEBDF61C7">
    <w:name w:val="BE94AD78D35C401099B21FF8EEBDF61C7"/>
    <w:rsid w:val="00930A46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A08F98ECC604E649A6529037BFF45A9">
    <w:name w:val="EA08F98ECC604E649A6529037BFF45A9"/>
    <w:rsid w:val="00930A46"/>
  </w:style>
  <w:style w:type="paragraph" w:customStyle="1" w:styleId="4278B464551A43B4B15B5ECF2D38F02729">
    <w:name w:val="4278B464551A43B4B15B5ECF2D38F02729"/>
    <w:rsid w:val="00930A46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AA331F465ED4B4A884DDFA28E14F05617">
    <w:name w:val="EAA331F465ED4B4A884DDFA28E14F05617"/>
    <w:rsid w:val="00930A46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42083D9AEF414F7489E8F77998B1020413">
    <w:name w:val="42083D9AEF414F7489E8F77998B1020413"/>
    <w:rsid w:val="00930A46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1678CB1EF37B442FA83C280B7634C2BD17">
    <w:name w:val="1678CB1EF37B442FA83C280B7634C2BD17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37D301B0021488B943C78C188CA23B817">
    <w:name w:val="E37D301B0021488B943C78C188CA23B817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35">
    <w:name w:val="ACA204F94B824F8E944681C444152F9B35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35">
    <w:name w:val="B728C2492B5045BFACEE15CDC97A154435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E89E9D563FF45D2932AD3253149DE5817">
    <w:name w:val="AE89E9D563FF45D2932AD3253149DE5817"/>
    <w:rsid w:val="00930A46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8A49EC436E7B4BBCB7785456F5CF500665">
    <w:name w:val="8A49EC436E7B4BBCB7785456F5CF500665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60E87189050B4123872053A7F7CCC22C65">
    <w:name w:val="60E87189050B4123872053A7F7CCC22C65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4C104D26C70E40588083E2D5BF0D7A2A10">
    <w:name w:val="4C104D26C70E40588083E2D5BF0D7A2A10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70EC5A14190640328D5D5F632224C7CB10">
    <w:name w:val="70EC5A14190640328D5D5F632224C7CB10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3A3C812486B1496DB8A02B356D1249BF9">
    <w:name w:val="3A3C812486B1496DB8A02B356D1249BF9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DBF76022DF7B426BB780654365FC17C041">
    <w:name w:val="DBF76022DF7B426BB780654365FC17C041"/>
    <w:rsid w:val="00930A46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41">
    <w:name w:val="8694E76182AA4E8980B80C927ECB731A41"/>
    <w:rsid w:val="00930A46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BE94AD78D35C401099B21FF8EEBDF61C8">
    <w:name w:val="BE94AD78D35C401099B21FF8EEBDF61C8"/>
    <w:rsid w:val="00930A46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A08F98ECC604E649A6529037BFF45A91">
    <w:name w:val="EA08F98ECC604E649A6529037BFF45A91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B45B8AFA87F4853A537FF2FF98FE50F">
    <w:name w:val="AB45B8AFA87F4853A537FF2FF98FE50F"/>
    <w:rsid w:val="00930A46"/>
  </w:style>
  <w:style w:type="paragraph" w:customStyle="1" w:styleId="4278B464551A43B4B15B5ECF2D38F02730">
    <w:name w:val="4278B464551A43B4B15B5ECF2D38F02730"/>
    <w:rsid w:val="00930A46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AA331F465ED4B4A884DDFA28E14F05618">
    <w:name w:val="EAA331F465ED4B4A884DDFA28E14F05618"/>
    <w:rsid w:val="00930A46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42083D9AEF414F7489E8F77998B1020414">
    <w:name w:val="42083D9AEF414F7489E8F77998B1020414"/>
    <w:rsid w:val="00930A46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1678CB1EF37B442FA83C280B7634C2BD18">
    <w:name w:val="1678CB1EF37B442FA83C280B7634C2BD18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37D301B0021488B943C78C188CA23B818">
    <w:name w:val="E37D301B0021488B943C78C188CA23B818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6B4F4D08283D4369862E4F54E0D3762228">
    <w:name w:val="6B4F4D08283D4369862E4F54E0D3762228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36">
    <w:name w:val="ACA204F94B824F8E944681C444152F9B36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36">
    <w:name w:val="B728C2492B5045BFACEE15CDC97A154436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E89E9D563FF45D2932AD3253149DE5818">
    <w:name w:val="AE89E9D563FF45D2932AD3253149DE5818"/>
    <w:rsid w:val="00930A46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8A49EC436E7B4BBCB7785456F5CF500666">
    <w:name w:val="8A49EC436E7B4BBCB7785456F5CF500666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60E87189050B4123872053A7F7CCC22C66">
    <w:name w:val="60E87189050B4123872053A7F7CCC22C66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4C104D26C70E40588083E2D5BF0D7A2A11">
    <w:name w:val="4C104D26C70E40588083E2D5BF0D7A2A11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70EC5A14190640328D5D5F632224C7CB11">
    <w:name w:val="70EC5A14190640328D5D5F632224C7CB11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3A3C812486B1496DB8A02B356D1249BF10">
    <w:name w:val="3A3C812486B1496DB8A02B356D1249BF10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DBF76022DF7B426BB780654365FC17C042">
    <w:name w:val="DBF76022DF7B426BB780654365FC17C042"/>
    <w:rsid w:val="00930A46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8694E76182AA4E8980B80C927ECB731A42">
    <w:name w:val="8694E76182AA4E8980B80C927ECB731A42"/>
    <w:rsid w:val="00930A46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AB45B8AFA87F4853A537FF2FF98FE50F1">
    <w:name w:val="AB45B8AFA87F4853A537FF2FF98FE50F1"/>
    <w:rsid w:val="00930A46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EA08F98ECC604E649A6529037BFF45A92">
    <w:name w:val="EA08F98ECC604E649A6529037BFF45A92"/>
    <w:rsid w:val="00930A46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7DD9528E94264B87AD21B7505374FEB91">
    <w:name w:val="7DD9528E94264B87AD21B7505374FEB91"/>
    <w:rsid w:val="00930A46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349D27416524ECBAFBC7D1498EC69DB5">
    <w:name w:val="F349D27416524ECBAFBC7D1498EC69DB5"/>
    <w:rsid w:val="00930A46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0AB6B9AE00A54B22AB54A9B8AEBBD920">
    <w:name w:val="0AB6B9AE00A54B22AB54A9B8AEBBD920"/>
    <w:rsid w:val="00930A46"/>
  </w:style>
  <w:style w:type="paragraph" w:customStyle="1" w:styleId="3478BE13FC9B4340A1A1661735EFBFC1">
    <w:name w:val="3478BE13FC9B4340A1A1661735EFBFC1"/>
    <w:rsid w:val="00930A46"/>
  </w:style>
  <w:style w:type="paragraph" w:customStyle="1" w:styleId="3336DFB6BFC3436D888906F287AB899A">
    <w:name w:val="3336DFB6BFC3436D888906F287AB899A"/>
    <w:rsid w:val="00930A46"/>
  </w:style>
  <w:style w:type="paragraph" w:customStyle="1" w:styleId="9A2F37A83210463DBA52242C2C84C174">
    <w:name w:val="9A2F37A83210463DBA52242C2C84C174"/>
    <w:rsid w:val="00930A46"/>
  </w:style>
  <w:style w:type="paragraph" w:customStyle="1" w:styleId="88EFA52351A0422A86E7BE98485BFC17">
    <w:name w:val="88EFA52351A0422A86E7BE98485BFC17"/>
    <w:rsid w:val="00930A46"/>
  </w:style>
  <w:style w:type="paragraph" w:customStyle="1" w:styleId="21ED31D15F024C1A935AA45F0AF4059F">
    <w:name w:val="21ED31D15F024C1A935AA45F0AF4059F"/>
    <w:rsid w:val="00930A46"/>
  </w:style>
  <w:style w:type="paragraph" w:customStyle="1" w:styleId="BD39905D1DC841988471AE02B066469E">
    <w:name w:val="BD39905D1DC841988471AE02B066469E"/>
    <w:rsid w:val="00930A46"/>
  </w:style>
  <w:style w:type="paragraph" w:customStyle="1" w:styleId="1E0C0F8D0E374BDBBB8B4185E5143D91">
    <w:name w:val="1E0C0F8D0E374BDBBB8B4185E5143D91"/>
    <w:rsid w:val="00930A46"/>
  </w:style>
  <w:style w:type="paragraph" w:customStyle="1" w:styleId="F2213D079E044550B4FD5F38B9379898">
    <w:name w:val="F2213D079E044550B4FD5F38B9379898"/>
    <w:rsid w:val="00930A46"/>
  </w:style>
  <w:style w:type="paragraph" w:customStyle="1" w:styleId="5CC8018E237C43CDB61DC2C3ACEB2D81">
    <w:name w:val="5CC8018E237C43CDB61DC2C3ACEB2D81"/>
    <w:rsid w:val="00930A46"/>
  </w:style>
  <w:style w:type="paragraph" w:customStyle="1" w:styleId="371378401E0A496CBD25922343D7C059">
    <w:name w:val="371378401E0A496CBD25922343D7C059"/>
    <w:rsid w:val="00930A46"/>
  </w:style>
  <w:style w:type="paragraph" w:customStyle="1" w:styleId="3A0E14567EAE40FB8E97642192E57099">
    <w:name w:val="3A0E14567EAE40FB8E97642192E57099"/>
    <w:rsid w:val="00930A46"/>
  </w:style>
  <w:style w:type="paragraph" w:customStyle="1" w:styleId="74ED0980DDDA48E19AA884C11553ACC2">
    <w:name w:val="74ED0980DDDA48E19AA884C11553ACC2"/>
    <w:rsid w:val="00930A46"/>
  </w:style>
  <w:style w:type="paragraph" w:customStyle="1" w:styleId="C0B48629CE74482F97320249E623DC09">
    <w:name w:val="C0B48629CE74482F97320249E623DC09"/>
    <w:rsid w:val="00930A46"/>
  </w:style>
  <w:style w:type="paragraph" w:customStyle="1" w:styleId="C56FE644C0F44E9A9B64BD70E69EBAAE">
    <w:name w:val="C56FE644C0F44E9A9B64BD70E69EBAAE"/>
    <w:rsid w:val="00930A46"/>
  </w:style>
  <w:style w:type="paragraph" w:customStyle="1" w:styleId="A9798EA301EB4A029F2EFE880BDCD9EF">
    <w:name w:val="A9798EA301EB4A029F2EFE880BDCD9EF"/>
    <w:rsid w:val="00930A46"/>
  </w:style>
  <w:style w:type="paragraph" w:customStyle="1" w:styleId="9D660089C71F4BF68779B7DD0CF8A1E4">
    <w:name w:val="9D660089C71F4BF68779B7DD0CF8A1E4"/>
    <w:rsid w:val="008977FB"/>
  </w:style>
  <w:style w:type="paragraph" w:customStyle="1" w:styleId="CDEF64A9BD0E46D1A4ABCE7823BFCD2A">
    <w:name w:val="CDEF64A9BD0E46D1A4ABCE7823BFCD2A"/>
    <w:rsid w:val="009B7EB8"/>
  </w:style>
  <w:style w:type="paragraph" w:customStyle="1" w:styleId="CDEF64A9BD0E46D1A4ABCE7823BFCD2A1">
    <w:name w:val="CDEF64A9BD0E46D1A4ABCE7823BFCD2A1"/>
    <w:rsid w:val="009B7EB8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278B464551A43B4B15B5ECF2D38F02731">
    <w:name w:val="4278B464551A43B4B15B5ECF2D38F02731"/>
    <w:rsid w:val="009B7EB8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AA331F465ED4B4A884DDFA28E14F05619">
    <w:name w:val="EAA331F465ED4B4A884DDFA28E14F05619"/>
    <w:rsid w:val="009B7EB8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42083D9AEF414F7489E8F77998B1020415">
    <w:name w:val="42083D9AEF414F7489E8F77998B1020415"/>
    <w:rsid w:val="009B7EB8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9D660089C71F4BF68779B7DD0CF8A1E41">
    <w:name w:val="9D660089C71F4BF68779B7DD0CF8A1E41"/>
    <w:rsid w:val="009B7EB8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78CB1EF37B442FA83C280B7634C2BD19">
    <w:name w:val="1678CB1EF37B442FA83C280B7634C2BD19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37D301B0021488B943C78C188CA23B819">
    <w:name w:val="E37D301B0021488B943C78C188CA23B819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6B4F4D08283D4369862E4F54E0D3762229">
    <w:name w:val="6B4F4D08283D4369862E4F54E0D3762229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37">
    <w:name w:val="ACA204F94B824F8E944681C444152F9B37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37">
    <w:name w:val="B728C2492B5045BFACEE15CDC97A154437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E89E9D563FF45D2932AD3253149DE5819">
    <w:name w:val="AE89E9D563FF45D2932AD3253149DE5819"/>
    <w:rsid w:val="009B7EB8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8A49EC436E7B4BBCB7785456F5CF500667">
    <w:name w:val="8A49EC436E7B4BBCB7785456F5CF500667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60E87189050B4123872053A7F7CCC22C67">
    <w:name w:val="60E87189050B4123872053A7F7CCC22C67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4C104D26C70E40588083E2D5BF0D7A2A12">
    <w:name w:val="4C104D26C70E40588083E2D5BF0D7A2A12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70EC5A14190640328D5D5F632224C7CB12">
    <w:name w:val="70EC5A14190640328D5D5F632224C7CB12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3A3C812486B1496DB8A02B356D1249BF11">
    <w:name w:val="3A3C812486B1496DB8A02B356D1249BF11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DBF76022DF7B426BB780654365FC17C043">
    <w:name w:val="DBF76022DF7B426BB780654365FC17C043"/>
    <w:rsid w:val="009B7EB8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694E76182AA4E8980B80C927ECB731A43">
    <w:name w:val="8694E76182AA4E8980B80C927ECB731A43"/>
    <w:rsid w:val="009B7EB8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B45B8AFA87F4853A537FF2FF98FE50F2">
    <w:name w:val="AB45B8AFA87F4853A537FF2FF98FE50F2"/>
    <w:rsid w:val="009B7EB8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33EB33B99940B7880CA7E130BDF0E1">
    <w:name w:val="1033EB33B99940B7880CA7E130BDF0E1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97EE690CC29F4557A93D183A0B938D5F">
    <w:name w:val="97EE690CC29F4557A93D183A0B938D5F"/>
    <w:rsid w:val="009B7EB8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349D27416524ECBAFBC7D1498EC69DB6">
    <w:name w:val="F349D27416524ECBAFBC7D1498EC69DB6"/>
    <w:rsid w:val="009B7EB8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CDEF64A9BD0E46D1A4ABCE7823BFCD2A2">
    <w:name w:val="CDEF64A9BD0E46D1A4ABCE7823BFCD2A2"/>
    <w:rsid w:val="009B7EB8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278B464551A43B4B15B5ECF2D38F02732">
    <w:name w:val="4278B464551A43B4B15B5ECF2D38F02732"/>
    <w:rsid w:val="009B7EB8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AA331F465ED4B4A884DDFA28E14F05620">
    <w:name w:val="EAA331F465ED4B4A884DDFA28E14F05620"/>
    <w:rsid w:val="009B7EB8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42083D9AEF414F7489E8F77998B1020416">
    <w:name w:val="42083D9AEF414F7489E8F77998B1020416"/>
    <w:rsid w:val="009B7EB8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9D660089C71F4BF68779B7DD0CF8A1E42">
    <w:name w:val="9D660089C71F4BF68779B7DD0CF8A1E42"/>
    <w:rsid w:val="009B7EB8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78CB1EF37B442FA83C280B7634C2BD20">
    <w:name w:val="1678CB1EF37B442FA83C280B7634C2BD20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37D301B0021488B943C78C188CA23B820">
    <w:name w:val="E37D301B0021488B943C78C188CA23B820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6B4F4D08283D4369862E4F54E0D3762230">
    <w:name w:val="6B4F4D08283D4369862E4F54E0D3762230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38">
    <w:name w:val="ACA204F94B824F8E944681C444152F9B38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38">
    <w:name w:val="B728C2492B5045BFACEE15CDC97A154438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E89E9D563FF45D2932AD3253149DE5820">
    <w:name w:val="AE89E9D563FF45D2932AD3253149DE5820"/>
    <w:rsid w:val="009B7EB8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8A49EC436E7B4BBCB7785456F5CF500668">
    <w:name w:val="8A49EC436E7B4BBCB7785456F5CF500668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60E87189050B4123872053A7F7CCC22C68">
    <w:name w:val="60E87189050B4123872053A7F7CCC22C68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4C104D26C70E40588083E2D5BF0D7A2A13">
    <w:name w:val="4C104D26C70E40588083E2D5BF0D7A2A13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70EC5A14190640328D5D5F632224C7CB13">
    <w:name w:val="70EC5A14190640328D5D5F632224C7CB13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3A3C812486B1496DB8A02B356D1249BF12">
    <w:name w:val="3A3C812486B1496DB8A02B356D1249BF12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DBF76022DF7B426BB780654365FC17C044">
    <w:name w:val="DBF76022DF7B426BB780654365FC17C044"/>
    <w:rsid w:val="009B7EB8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694E76182AA4E8980B80C927ECB731A44">
    <w:name w:val="8694E76182AA4E8980B80C927ECB731A44"/>
    <w:rsid w:val="009B7EB8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B45B8AFA87F4853A537FF2FF98FE50F3">
    <w:name w:val="AB45B8AFA87F4853A537FF2FF98FE50F3"/>
    <w:rsid w:val="009B7EB8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33EB33B99940B7880CA7E130BDF0E11">
    <w:name w:val="1033EB33B99940B7880CA7E130BDF0E11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97EE690CC29F4557A93D183A0B938D5F1">
    <w:name w:val="97EE690CC29F4557A93D183A0B938D5F1"/>
    <w:rsid w:val="009B7EB8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349D27416524ECBAFBC7D1498EC69DB7">
    <w:name w:val="F349D27416524ECBAFBC7D1498EC69DB7"/>
    <w:rsid w:val="009B7EB8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CDEF64A9BD0E46D1A4ABCE7823BFCD2A3">
    <w:name w:val="CDEF64A9BD0E46D1A4ABCE7823BFCD2A3"/>
    <w:rsid w:val="009B7EB8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4278B464551A43B4B15B5ECF2D38F02733">
    <w:name w:val="4278B464551A43B4B15B5ECF2D38F02733"/>
    <w:rsid w:val="009B7EB8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AA331F465ED4B4A884DDFA28E14F05621">
    <w:name w:val="EAA331F465ED4B4A884DDFA28E14F05621"/>
    <w:rsid w:val="009B7EB8"/>
    <w:pPr>
      <w:jc w:val="center"/>
    </w:pPr>
    <w:rPr>
      <w:rFonts w:ascii="Arial" w:eastAsiaTheme="minorHAnsi" w:hAnsi="Arial" w:cs="Arial"/>
      <w:color w:val="1F4E79" w:themeColor="accent5" w:themeShade="80"/>
      <w:sz w:val="24"/>
      <w:szCs w:val="24"/>
      <w:lang w:eastAsia="en-US"/>
    </w:rPr>
  </w:style>
  <w:style w:type="paragraph" w:customStyle="1" w:styleId="42083D9AEF414F7489E8F77998B1020417">
    <w:name w:val="42083D9AEF414F7489E8F77998B1020417"/>
    <w:rsid w:val="009B7EB8"/>
    <w:rPr>
      <w:rFonts w:ascii="Arial" w:eastAsiaTheme="minorHAnsi" w:hAnsi="Arial" w:cs="Arial"/>
      <w:color w:val="404040" w:themeColor="text1" w:themeTint="BF"/>
      <w:sz w:val="24"/>
      <w:szCs w:val="24"/>
      <w:lang w:eastAsia="en-US"/>
    </w:rPr>
  </w:style>
  <w:style w:type="paragraph" w:customStyle="1" w:styleId="9D660089C71F4BF68779B7DD0CF8A1E43">
    <w:name w:val="9D660089C71F4BF68779B7DD0CF8A1E43"/>
    <w:rsid w:val="009B7EB8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678CB1EF37B442FA83C280B7634C2BD21">
    <w:name w:val="1678CB1EF37B442FA83C280B7634C2BD21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E37D301B0021488B943C78C188CA23B821">
    <w:name w:val="E37D301B0021488B943C78C188CA23B821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6B4F4D08283D4369862E4F54E0D3762231">
    <w:name w:val="6B4F4D08283D4369862E4F54E0D3762231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CA204F94B824F8E944681C444152F9B39">
    <w:name w:val="ACA204F94B824F8E944681C444152F9B39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B728C2492B5045BFACEE15CDC97A154439">
    <w:name w:val="B728C2492B5045BFACEE15CDC97A154439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AE89E9D563FF45D2932AD3253149DE5821">
    <w:name w:val="AE89E9D563FF45D2932AD3253149DE5821"/>
    <w:rsid w:val="009B7EB8"/>
    <w:pPr>
      <w:spacing w:before="120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8A49EC436E7B4BBCB7785456F5CF500669">
    <w:name w:val="8A49EC436E7B4BBCB7785456F5CF500669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60E87189050B4123872053A7F7CCC22C69">
    <w:name w:val="60E87189050B4123872053A7F7CCC22C69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4C104D26C70E40588083E2D5BF0D7A2A14">
    <w:name w:val="4C104D26C70E40588083E2D5BF0D7A2A14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70EC5A14190640328D5D5F632224C7CB14">
    <w:name w:val="70EC5A14190640328D5D5F632224C7CB14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3A3C812486B1496DB8A02B356D1249BF13">
    <w:name w:val="3A3C812486B1496DB8A02B356D1249BF13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DBF76022DF7B426BB780654365FC17C045">
    <w:name w:val="DBF76022DF7B426BB780654365FC17C045"/>
    <w:rsid w:val="009B7EB8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8694E76182AA4E8980B80C927ECB731A45">
    <w:name w:val="8694E76182AA4E8980B80C927ECB731A45"/>
    <w:rsid w:val="009B7EB8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AB45B8AFA87F4853A537FF2FF98FE50F4">
    <w:name w:val="AB45B8AFA87F4853A537FF2FF98FE50F4"/>
    <w:rsid w:val="009B7EB8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1033EB33B99940B7880CA7E130BDF0E12">
    <w:name w:val="1033EB33B99940B7880CA7E130BDF0E12"/>
    <w:rsid w:val="009B7EB8"/>
    <w:pPr>
      <w:spacing w:before="120" w:after="120"/>
      <w:jc w:val="both"/>
    </w:pPr>
    <w:rPr>
      <w:rFonts w:ascii="Arial" w:eastAsiaTheme="minorHAnsi" w:hAnsi="Arial" w:cs="Arial"/>
      <w:color w:val="262626" w:themeColor="text1" w:themeTint="D9"/>
      <w:sz w:val="24"/>
      <w:szCs w:val="24"/>
      <w:lang w:eastAsia="en-US"/>
    </w:rPr>
  </w:style>
  <w:style w:type="paragraph" w:customStyle="1" w:styleId="97EE690CC29F4557A93D183A0B938D5F2">
    <w:name w:val="97EE690CC29F4557A93D183A0B938D5F2"/>
    <w:rsid w:val="009B7EB8"/>
    <w:pPr>
      <w:ind w:left="567"/>
    </w:pPr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349D27416524ECBAFBC7D1498EC69DB8">
    <w:name w:val="F349D27416524ECBAFBC7D1498EC69DB8"/>
    <w:rsid w:val="009B7EB8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06C7ECFE4EA04E65B4266FDD6002A6F7">
    <w:name w:val="06C7ECFE4EA04E65B4266FDD6002A6F7"/>
    <w:rsid w:val="009B7EB8"/>
  </w:style>
  <w:style w:type="paragraph" w:customStyle="1" w:styleId="6E0CF3521E484915916C324803EB2E5B">
    <w:name w:val="6E0CF3521E484915916C324803EB2E5B"/>
    <w:rsid w:val="00635E8A"/>
  </w:style>
  <w:style w:type="paragraph" w:customStyle="1" w:styleId="67A7668D0E1E49338C20AD37E3E333F2">
    <w:name w:val="67A7668D0E1E49338C20AD37E3E333F2"/>
    <w:rsid w:val="00A4170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C7EFAEC-DE96-4A3D-AEED-69AC985DF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552</Words>
  <Characters>3318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2022/5134</dc:subject>
  <dc:creator>Andrzej Bartosiewicz</dc:creator>
  <cp:keywords/>
  <dc:description/>
  <cp:lastModifiedBy>Miłkowski Krzysztof</cp:lastModifiedBy>
  <cp:revision>5</cp:revision>
  <cp:lastPrinted>2026-02-20T10:18:00Z</cp:lastPrinted>
  <dcterms:created xsi:type="dcterms:W3CDTF">2024-09-13T11:25:00Z</dcterms:created>
  <dcterms:modified xsi:type="dcterms:W3CDTF">2026-02-20T10:23:00Z</dcterms:modified>
  <cp:contentStatus/>
</cp:coreProperties>
</file>